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9A16FF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B5428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</w:t>
            </w:r>
          </w:p>
          <w:p w14:paraId="2690BF3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kayon 4</w:t>
            </w:r>
          </w:p>
          <w:p w14:paraId="1A050B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966</w:t>
            </w:r>
          </w:p>
          <w:p w14:paraId="4E9FE1D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389-20221130-20221201–109–172</w:t>
            </w:r>
          </w:p>
        </w:tc>
        <w:tc>
          <w:tcPr>
            <w:tcW w:w="284" w:type="dxa"/>
          </w:tcPr>
          <w:p w14:paraId="66A7FE4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5D399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Fabian Gelael</w:t>
            </w:r>
          </w:p>
          <w:p w14:paraId="31C21DC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Surya Sumantri 16</w:t>
            </w:r>
          </w:p>
          <w:p w14:paraId="7EFD567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319</w:t>
            </w:r>
          </w:p>
          <w:p w14:paraId="57EB517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434-20221128-20221201–108–141</w:t>
            </w:r>
          </w:p>
        </w:tc>
      </w:tr>
      <w:tr w:rsidR="00A60305" w14:paraId="2FD2599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1521F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Waty Setiawan</w:t>
            </w:r>
          </w:p>
          <w:p w14:paraId="068A26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utze 87</w:t>
            </w:r>
          </w:p>
          <w:p w14:paraId="7CFB7A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76</w:t>
            </w:r>
          </w:p>
          <w:p w14:paraId="56A2887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539-20221128-20221201–99–41</w:t>
            </w:r>
          </w:p>
        </w:tc>
        <w:tc>
          <w:tcPr>
            <w:tcW w:w="284" w:type="dxa"/>
          </w:tcPr>
          <w:p w14:paraId="3459815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8C4A1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Niowni</w:t>
            </w:r>
          </w:p>
          <w:p w14:paraId="5A78827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ta 62</w:t>
            </w:r>
          </w:p>
          <w:p w14:paraId="5C31C9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47</w:t>
            </w:r>
          </w:p>
          <w:p w14:paraId="7D187F2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447-20221128-20221201–64–134</w:t>
            </w:r>
          </w:p>
        </w:tc>
      </w:tr>
      <w:tr w:rsidR="00A60305" w14:paraId="54BC8E0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3C434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091B03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6C62F6A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2B9E6A9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102-20221129-20221201–11–84</w:t>
            </w:r>
          </w:p>
        </w:tc>
        <w:tc>
          <w:tcPr>
            <w:tcW w:w="284" w:type="dxa"/>
          </w:tcPr>
          <w:p w14:paraId="776C2CF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C0537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rwan Hermanto</w:t>
            </w:r>
          </w:p>
          <w:p w14:paraId="3F1DC0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lbaido I 29-30</w:t>
            </w:r>
          </w:p>
          <w:p w14:paraId="7369BD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246</w:t>
            </w:r>
          </w:p>
          <w:p w14:paraId="3A93D76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559-20221130-20221201–113–226</w:t>
            </w:r>
          </w:p>
        </w:tc>
      </w:tr>
      <w:tr w:rsidR="00A60305" w14:paraId="39F1BE5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0A147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sa Djauhari</w:t>
            </w:r>
          </w:p>
          <w:p w14:paraId="2648C8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gagel Tirtosari 19</w:t>
            </w:r>
          </w:p>
          <w:p w14:paraId="5134C6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72</w:t>
            </w:r>
          </w:p>
          <w:p w14:paraId="70B6FAF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543-20221128-20221201–92–157</w:t>
            </w:r>
          </w:p>
        </w:tc>
        <w:tc>
          <w:tcPr>
            <w:tcW w:w="284" w:type="dxa"/>
          </w:tcPr>
          <w:p w14:paraId="36C6DC4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5FE588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by Andhika</w:t>
            </w:r>
          </w:p>
          <w:p w14:paraId="099621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ti Asuhan 2</w:t>
            </w:r>
          </w:p>
          <w:p w14:paraId="5F85C28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502</w:t>
            </w:r>
          </w:p>
          <w:p w14:paraId="2983A22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8826-20221130-20221201–54–302</w:t>
            </w:r>
          </w:p>
        </w:tc>
      </w:tr>
      <w:tr w:rsidR="00A60305" w14:paraId="03A43EF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A1EE9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Gunawan Wibowo</w:t>
            </w:r>
          </w:p>
          <w:p w14:paraId="5EF8E57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 Dilun Raya 113 Kel Ulujami Kec Pesanggrahan</w:t>
            </w:r>
          </w:p>
          <w:p w14:paraId="0D8844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276</w:t>
            </w:r>
          </w:p>
          <w:p w14:paraId="3FBA96C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8909-20221130-20221201–15–207</w:t>
            </w:r>
          </w:p>
        </w:tc>
        <w:tc>
          <w:tcPr>
            <w:tcW w:w="284" w:type="dxa"/>
          </w:tcPr>
          <w:p w14:paraId="7437746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E78CB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Leo</w:t>
            </w:r>
          </w:p>
          <w:p w14:paraId="4B31A54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8</w:t>
            </w:r>
          </w:p>
          <w:p w14:paraId="4A9EF7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09</w:t>
            </w:r>
          </w:p>
          <w:p w14:paraId="4F79830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532-20221128-20221201–75–13</w:t>
            </w:r>
          </w:p>
        </w:tc>
      </w:tr>
    </w:tbl>
    <w:p w14:paraId="4F107600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00E73F3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58BC9E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vi Wikarsa</w:t>
            </w:r>
          </w:p>
          <w:p w14:paraId="1ECD459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wi Sartika 357 C</w:t>
            </w:r>
          </w:p>
          <w:p w14:paraId="43F44F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15</w:t>
            </w:r>
          </w:p>
          <w:p w14:paraId="0E944BA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270-20221130-20221201–103–125</w:t>
            </w:r>
          </w:p>
        </w:tc>
        <w:tc>
          <w:tcPr>
            <w:tcW w:w="284" w:type="dxa"/>
          </w:tcPr>
          <w:p w14:paraId="6A27A62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E1E07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311291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306365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703A1FE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8808-20221128-20221201–105–235</w:t>
            </w:r>
          </w:p>
        </w:tc>
      </w:tr>
      <w:tr w:rsidR="00A60305" w14:paraId="0A94E2F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27191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fendy Husin</w:t>
            </w:r>
          </w:p>
          <w:p w14:paraId="19EA97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mpera Raya Kav I/5 Ged Satmarindo Lt 2</w:t>
            </w:r>
          </w:p>
          <w:p w14:paraId="57CCCD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77</w:t>
            </w:r>
          </w:p>
          <w:p w14:paraId="66EA55E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353-20221129-20221201–87–305</w:t>
            </w:r>
          </w:p>
        </w:tc>
        <w:tc>
          <w:tcPr>
            <w:tcW w:w="284" w:type="dxa"/>
          </w:tcPr>
          <w:p w14:paraId="46ED85D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134283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 Phiau</w:t>
            </w:r>
          </w:p>
          <w:p w14:paraId="68F714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skara Sari 92</w:t>
            </w:r>
          </w:p>
          <w:p w14:paraId="69EC9C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38</w:t>
            </w:r>
          </w:p>
          <w:p w14:paraId="35409B5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051-20221129-20221201–34–226</w:t>
            </w:r>
          </w:p>
        </w:tc>
      </w:tr>
      <w:tr w:rsidR="00A60305" w14:paraId="158D541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CD460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uddin Djambak</w:t>
            </w:r>
          </w:p>
          <w:p w14:paraId="4A82D8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osambi 8</w:t>
            </w:r>
          </w:p>
          <w:p w14:paraId="18C365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683</w:t>
            </w:r>
          </w:p>
          <w:p w14:paraId="1B1B6D2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200-20221128-20221201–8–30</w:t>
            </w:r>
          </w:p>
        </w:tc>
        <w:tc>
          <w:tcPr>
            <w:tcW w:w="284" w:type="dxa"/>
          </w:tcPr>
          <w:p w14:paraId="0636201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57B01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Achmad Dara</w:t>
            </w:r>
          </w:p>
          <w:p w14:paraId="3AECED9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magung III Kav Bulak K/5</w:t>
            </w:r>
          </w:p>
          <w:p w14:paraId="2E6389C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681</w:t>
            </w:r>
          </w:p>
          <w:p w14:paraId="3BAA766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001-20221129-20221201–14–227</w:t>
            </w:r>
          </w:p>
        </w:tc>
      </w:tr>
      <w:tr w:rsidR="00A60305" w14:paraId="1B7AC85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9DED3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245D74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S Fatmawati 15 Golden Plaza Bl I/1-2</w:t>
            </w:r>
          </w:p>
          <w:p w14:paraId="3043E92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50</w:t>
            </w:r>
          </w:p>
          <w:p w14:paraId="3854003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335-20221130-20221201–52–77</w:t>
            </w:r>
          </w:p>
        </w:tc>
        <w:tc>
          <w:tcPr>
            <w:tcW w:w="284" w:type="dxa"/>
          </w:tcPr>
          <w:p w14:paraId="099A0F2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6445A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ra Pudjiwati</w:t>
            </w:r>
          </w:p>
          <w:p w14:paraId="373FB3D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Pasar Minggu Bl B/12</w:t>
            </w:r>
          </w:p>
          <w:p w14:paraId="21E2F0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63</w:t>
            </w:r>
          </w:p>
          <w:p w14:paraId="1A2513F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046-20221129-20221201–95–74</w:t>
            </w:r>
          </w:p>
        </w:tc>
      </w:tr>
      <w:tr w:rsidR="00A60305" w14:paraId="48D5864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0655A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 Morice</w:t>
            </w:r>
          </w:p>
          <w:p w14:paraId="5B3B61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mbang Indah Utama Bl J-2 A/16-17</w:t>
            </w:r>
          </w:p>
          <w:p w14:paraId="101997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951</w:t>
            </w:r>
          </w:p>
          <w:p w14:paraId="40E6C3D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094-20221129-20221201–33–124</w:t>
            </w:r>
          </w:p>
        </w:tc>
        <w:tc>
          <w:tcPr>
            <w:tcW w:w="284" w:type="dxa"/>
          </w:tcPr>
          <w:p w14:paraId="6FF4711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FA352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07A4B0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540BF8A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6A4DE19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047-20221129-20221201–22–92</w:t>
            </w:r>
          </w:p>
        </w:tc>
      </w:tr>
    </w:tbl>
    <w:p w14:paraId="428C17E5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A472E6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37D93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win Leo</w:t>
            </w:r>
          </w:p>
          <w:p w14:paraId="538E3B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8</w:t>
            </w:r>
          </w:p>
          <w:p w14:paraId="128ABB9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09</w:t>
            </w:r>
          </w:p>
          <w:p w14:paraId="6F4B2E0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164-20221129-20221201–75–246</w:t>
            </w:r>
          </w:p>
        </w:tc>
        <w:tc>
          <w:tcPr>
            <w:tcW w:w="284" w:type="dxa"/>
          </w:tcPr>
          <w:p w14:paraId="32328A4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7EFB2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Achmad Dara</w:t>
            </w:r>
          </w:p>
          <w:p w14:paraId="21ABBA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magung III Kav Bulak K/5</w:t>
            </w:r>
          </w:p>
          <w:p w14:paraId="541B61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681</w:t>
            </w:r>
          </w:p>
          <w:p w14:paraId="39681DA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22-20221130-20221201–14–117</w:t>
            </w:r>
          </w:p>
        </w:tc>
      </w:tr>
      <w:tr w:rsidR="00A60305" w14:paraId="47FB8B2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7CC9E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di Karjanto Putro</w:t>
            </w:r>
          </w:p>
          <w:p w14:paraId="0FD7669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inangsia III/15</w:t>
            </w:r>
          </w:p>
          <w:p w14:paraId="558830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67</w:t>
            </w:r>
          </w:p>
          <w:p w14:paraId="64A6A58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105-20221130-20221201–68–255</w:t>
            </w:r>
          </w:p>
        </w:tc>
        <w:tc>
          <w:tcPr>
            <w:tcW w:w="284" w:type="dxa"/>
          </w:tcPr>
          <w:p w14:paraId="6829F07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BFB8B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Halim</w:t>
            </w:r>
          </w:p>
          <w:p w14:paraId="6C311CF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8</w:t>
            </w:r>
          </w:p>
          <w:p w14:paraId="3331D3E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24</w:t>
            </w:r>
          </w:p>
          <w:p w14:paraId="199A1A9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8871-20221129-20221201–63–151</w:t>
            </w:r>
          </w:p>
        </w:tc>
      </w:tr>
      <w:tr w:rsidR="00A60305" w14:paraId="4D88D40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816C8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iffel Tedja</w:t>
            </w:r>
          </w:p>
          <w:p w14:paraId="3D22A56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witang Raya 8 Ged Senatama</w:t>
            </w:r>
          </w:p>
          <w:p w14:paraId="752F87E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66</w:t>
            </w:r>
          </w:p>
          <w:p w14:paraId="3B7E7B7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401-20221128-20221201–89–14</w:t>
            </w:r>
          </w:p>
        </w:tc>
        <w:tc>
          <w:tcPr>
            <w:tcW w:w="284" w:type="dxa"/>
          </w:tcPr>
          <w:p w14:paraId="7E52911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0940C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Achmad Dara</w:t>
            </w:r>
          </w:p>
          <w:p w14:paraId="0A9EFE4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magung III Kav Bulak K/5</w:t>
            </w:r>
          </w:p>
          <w:p w14:paraId="108EB6E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681</w:t>
            </w:r>
          </w:p>
          <w:p w14:paraId="4E0C6B9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230-20221128-20221201–14–61</w:t>
            </w:r>
          </w:p>
        </w:tc>
      </w:tr>
      <w:tr w:rsidR="00A60305" w14:paraId="24EECDE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53BE0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Fabian Gelael</w:t>
            </w:r>
          </w:p>
          <w:p w14:paraId="3512DB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Surya Sumantri 16</w:t>
            </w:r>
          </w:p>
          <w:p w14:paraId="2F6BA7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319</w:t>
            </w:r>
          </w:p>
          <w:p w14:paraId="4FF9F89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129-20221129-20221201–108–279</w:t>
            </w:r>
          </w:p>
        </w:tc>
        <w:tc>
          <w:tcPr>
            <w:tcW w:w="284" w:type="dxa"/>
          </w:tcPr>
          <w:p w14:paraId="43C2810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7DC26D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73CB866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61F139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7E2D24E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599-20221128-20221201–107–178</w:t>
            </w:r>
          </w:p>
        </w:tc>
      </w:tr>
      <w:tr w:rsidR="00A60305" w14:paraId="3E4FCDA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85CD7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 Hartono</w:t>
            </w:r>
          </w:p>
          <w:p w14:paraId="1CBD79E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tiabudi 186</w:t>
            </w:r>
          </w:p>
          <w:p w14:paraId="2BFA320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51</w:t>
            </w:r>
          </w:p>
          <w:p w14:paraId="385D858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029-20221130-20221201–72–42</w:t>
            </w:r>
          </w:p>
        </w:tc>
        <w:tc>
          <w:tcPr>
            <w:tcW w:w="284" w:type="dxa"/>
          </w:tcPr>
          <w:p w14:paraId="76D8E0E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9394C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nda Soewono</w:t>
            </w:r>
          </w:p>
          <w:p w14:paraId="263595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rontalo 9</w:t>
            </w:r>
          </w:p>
          <w:p w14:paraId="70C036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147</w:t>
            </w:r>
          </w:p>
          <w:p w14:paraId="18E5ADF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60-20221201-20221202–10–125</w:t>
            </w:r>
          </w:p>
        </w:tc>
      </w:tr>
    </w:tbl>
    <w:p w14:paraId="169128E2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83AC22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9DA15D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Isenta Hioe</w:t>
            </w:r>
          </w:p>
          <w:p w14:paraId="1E845A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diri 9</w:t>
            </w:r>
          </w:p>
          <w:p w14:paraId="56A037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24</w:t>
            </w:r>
          </w:p>
          <w:p w14:paraId="5B7FB15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8919-20221129-20221202–114–224</w:t>
            </w:r>
          </w:p>
        </w:tc>
        <w:tc>
          <w:tcPr>
            <w:tcW w:w="284" w:type="dxa"/>
          </w:tcPr>
          <w:p w14:paraId="4CC3AC1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9AD41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 Suwito Barwin</w:t>
            </w:r>
          </w:p>
          <w:p w14:paraId="56BE3F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lambar Ilir 2</w:t>
            </w:r>
          </w:p>
          <w:p w14:paraId="5BA92C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53</w:t>
            </w:r>
          </w:p>
          <w:p w14:paraId="0418D89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590-20221130-20221202–73–123</w:t>
            </w:r>
          </w:p>
        </w:tc>
      </w:tr>
      <w:tr w:rsidR="00A60305" w14:paraId="5E7D5D3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137E2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Elisabeth RG</w:t>
            </w:r>
          </w:p>
          <w:p w14:paraId="27EEDFE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 Tubagus Angke 11 K-L</w:t>
            </w:r>
          </w:p>
          <w:p w14:paraId="120F8A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906</w:t>
            </w:r>
          </w:p>
          <w:p w14:paraId="794294C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413-20221130-20221202–115–187</w:t>
            </w:r>
          </w:p>
        </w:tc>
        <w:tc>
          <w:tcPr>
            <w:tcW w:w="284" w:type="dxa"/>
          </w:tcPr>
          <w:p w14:paraId="0A520BB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898C7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ksa Mahmud</w:t>
            </w:r>
          </w:p>
          <w:p w14:paraId="68264BF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Semarang-Purwodadi Km 17 Semarang</w:t>
            </w:r>
          </w:p>
          <w:p w14:paraId="203C967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494</w:t>
            </w:r>
          </w:p>
          <w:p w14:paraId="4F64863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378-20221129-20221202–126–286</w:t>
            </w:r>
          </w:p>
        </w:tc>
      </w:tr>
      <w:tr w:rsidR="00A60305" w14:paraId="4FAE676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A6E0F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swi Rayawang</w:t>
            </w:r>
          </w:p>
          <w:p w14:paraId="3B5579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nan Giri 1 RT 012/15</w:t>
            </w:r>
          </w:p>
          <w:p w14:paraId="591ECD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37</w:t>
            </w:r>
          </w:p>
          <w:p w14:paraId="0DC3DE0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8976-20221129-20221202–79–229</w:t>
            </w:r>
          </w:p>
        </w:tc>
        <w:tc>
          <w:tcPr>
            <w:tcW w:w="284" w:type="dxa"/>
          </w:tcPr>
          <w:p w14:paraId="2E29770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7C822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 Suwito Barwin</w:t>
            </w:r>
          </w:p>
          <w:p w14:paraId="23D23CF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lambar Ilir 2</w:t>
            </w:r>
          </w:p>
          <w:p w14:paraId="537A3F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53</w:t>
            </w:r>
          </w:p>
          <w:p w14:paraId="13EB948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07-20221129-20221202–73–20</w:t>
            </w:r>
          </w:p>
        </w:tc>
      </w:tr>
      <w:tr w:rsidR="00A60305" w14:paraId="5CD5260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0C171C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 Phiau</w:t>
            </w:r>
          </w:p>
          <w:p w14:paraId="48376C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skara Sari 92</w:t>
            </w:r>
          </w:p>
          <w:p w14:paraId="1144E9C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38</w:t>
            </w:r>
          </w:p>
          <w:p w14:paraId="1BC84CE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09-20221130-20221202–34–123</w:t>
            </w:r>
          </w:p>
        </w:tc>
        <w:tc>
          <w:tcPr>
            <w:tcW w:w="284" w:type="dxa"/>
          </w:tcPr>
          <w:p w14:paraId="6E3B382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0E6CC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Parlaungan Mulyanto</w:t>
            </w:r>
          </w:p>
          <w:p w14:paraId="613851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aku I 43</w:t>
            </w:r>
          </w:p>
          <w:p w14:paraId="488A71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93</w:t>
            </w:r>
          </w:p>
          <w:p w14:paraId="021E3B4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351-20221130-20221202–60–180</w:t>
            </w:r>
          </w:p>
        </w:tc>
      </w:tr>
      <w:tr w:rsidR="00A60305" w14:paraId="66D685E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820B17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rnie Prajoga</w:t>
            </w:r>
          </w:p>
          <w:p w14:paraId="1944E1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asa 2</w:t>
            </w:r>
          </w:p>
          <w:p w14:paraId="0284DE8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858</w:t>
            </w:r>
          </w:p>
          <w:p w14:paraId="3E59D5C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328-20221129-20221202–44–310</w:t>
            </w:r>
          </w:p>
        </w:tc>
        <w:tc>
          <w:tcPr>
            <w:tcW w:w="284" w:type="dxa"/>
          </w:tcPr>
          <w:p w14:paraId="176B335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69DB8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gus</w:t>
            </w:r>
          </w:p>
          <w:p w14:paraId="6BAB63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lai Rakyat 3 RT 001/01</w:t>
            </w:r>
          </w:p>
          <w:p w14:paraId="2905D1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10</w:t>
            </w:r>
          </w:p>
          <w:p w14:paraId="5F33F1F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023-20221130-20221202–125–204</w:t>
            </w:r>
          </w:p>
        </w:tc>
      </w:tr>
    </w:tbl>
    <w:p w14:paraId="4EDC6582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833E52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82EFD9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obby Andhika</w:t>
            </w:r>
          </w:p>
          <w:p w14:paraId="3DC3BA7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ti Asuhan 2</w:t>
            </w:r>
          </w:p>
          <w:p w14:paraId="18D51F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502</w:t>
            </w:r>
          </w:p>
          <w:p w14:paraId="432C1AE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8795-20221130-20221202–54–273</w:t>
            </w:r>
          </w:p>
        </w:tc>
        <w:tc>
          <w:tcPr>
            <w:tcW w:w="284" w:type="dxa"/>
          </w:tcPr>
          <w:p w14:paraId="0E1072C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80FD6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IRSJAD</w:t>
            </w:r>
          </w:p>
          <w:p w14:paraId="02A575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Setiabudhi 315</w:t>
            </w:r>
          </w:p>
          <w:p w14:paraId="20A5DA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258</w:t>
            </w:r>
          </w:p>
          <w:p w14:paraId="15B83E1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077-20221130-20221202–38–73</w:t>
            </w:r>
          </w:p>
        </w:tc>
      </w:tr>
      <w:tr w:rsidR="00A60305" w14:paraId="4CD1D3C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9EBFF3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senta Hioe</w:t>
            </w:r>
          </w:p>
          <w:p w14:paraId="4DAA8A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diri 9</w:t>
            </w:r>
          </w:p>
          <w:p w14:paraId="229E2E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24</w:t>
            </w:r>
          </w:p>
          <w:p w14:paraId="29738BB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099-20221130-20221202–114–42</w:t>
            </w:r>
          </w:p>
        </w:tc>
        <w:tc>
          <w:tcPr>
            <w:tcW w:w="284" w:type="dxa"/>
          </w:tcPr>
          <w:p w14:paraId="50C46FE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B06E5F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72B1DD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2C8383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4C67FFE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8776-20221129-20221202–107–44</w:t>
            </w:r>
          </w:p>
        </w:tc>
      </w:tr>
      <w:tr w:rsidR="00A60305" w14:paraId="7E36D6A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8B576D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ko Ardi Purnomo</w:t>
            </w:r>
          </w:p>
          <w:p w14:paraId="549D0D3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2811D6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4F4C572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187-20221129-20221202–18–186</w:t>
            </w:r>
          </w:p>
        </w:tc>
        <w:tc>
          <w:tcPr>
            <w:tcW w:w="284" w:type="dxa"/>
          </w:tcPr>
          <w:p w14:paraId="3EB77A9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FE782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 TJANDRA</w:t>
            </w:r>
          </w:p>
          <w:p w14:paraId="0F88007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Tmr Dalam 7-I/5</w:t>
            </w:r>
          </w:p>
          <w:p w14:paraId="6F86934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10</w:t>
            </w:r>
          </w:p>
          <w:p w14:paraId="18CCA73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64-20221201-20221202–93–67</w:t>
            </w:r>
          </w:p>
        </w:tc>
      </w:tr>
      <w:tr w:rsidR="00A60305" w14:paraId="0F58D78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8D55B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usnadi</w:t>
            </w:r>
          </w:p>
          <w:p w14:paraId="4C27C68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psos Raya 42 B RT 008/01</w:t>
            </w:r>
          </w:p>
          <w:p w14:paraId="2CF85A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100</w:t>
            </w:r>
          </w:p>
          <w:p w14:paraId="4EADF2D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57-20221201-20221202–83–43</w:t>
            </w:r>
          </w:p>
        </w:tc>
        <w:tc>
          <w:tcPr>
            <w:tcW w:w="284" w:type="dxa"/>
          </w:tcPr>
          <w:p w14:paraId="024A60B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A6D76A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rem Wardhana</w:t>
            </w:r>
          </w:p>
          <w:p w14:paraId="546D5E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alemba Raya Psr Kenari AKS 12</w:t>
            </w:r>
          </w:p>
          <w:p w14:paraId="02DBAF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39</w:t>
            </w:r>
          </w:p>
          <w:p w14:paraId="40DA3CB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67-20221201-20221202–88–129</w:t>
            </w:r>
          </w:p>
        </w:tc>
      </w:tr>
      <w:tr w:rsidR="00A60305" w14:paraId="436F929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E5168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gijanto Sugijono</w:t>
            </w:r>
          </w:p>
          <w:p w14:paraId="7412A1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ahlia Bl E/6 Kompl Tmn Modern</w:t>
            </w:r>
          </w:p>
          <w:p w14:paraId="09D539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432</w:t>
            </w:r>
          </w:p>
          <w:p w14:paraId="5404B32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29-20221201-20221202–124–226</w:t>
            </w:r>
          </w:p>
        </w:tc>
        <w:tc>
          <w:tcPr>
            <w:tcW w:w="284" w:type="dxa"/>
          </w:tcPr>
          <w:p w14:paraId="535A2AD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529AEF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 Sukiati Lasimon</w:t>
            </w:r>
          </w:p>
          <w:p w14:paraId="6B2999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etjen Haryono MT Kav 62 Wisma Korindo</w:t>
            </w:r>
          </w:p>
          <w:p w14:paraId="35ED4CA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50</w:t>
            </w:r>
          </w:p>
          <w:p w14:paraId="6BA210E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84-20221201-20221202–96–291</w:t>
            </w:r>
          </w:p>
        </w:tc>
      </w:tr>
    </w:tbl>
    <w:p w14:paraId="2A584E1A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0543E5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8B916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win Silalahi</w:t>
            </w:r>
          </w:p>
          <w:p w14:paraId="0FA900B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yumanik Raya 77</w:t>
            </w:r>
          </w:p>
          <w:p w14:paraId="618E04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56</w:t>
            </w:r>
          </w:p>
          <w:p w14:paraId="2040A1E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81-20221201-20221202–76–95</w:t>
            </w:r>
          </w:p>
        </w:tc>
        <w:tc>
          <w:tcPr>
            <w:tcW w:w="284" w:type="dxa"/>
          </w:tcPr>
          <w:p w14:paraId="6A8F0A4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C8B3C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a Ida Hartono</w:t>
            </w:r>
          </w:p>
          <w:p w14:paraId="54A8AF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j Batu 21 J/11</w:t>
            </w:r>
          </w:p>
          <w:p w14:paraId="665A48E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975</w:t>
            </w:r>
          </w:p>
          <w:p w14:paraId="30ACCD7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32-20221201-20221202–28–276</w:t>
            </w:r>
          </w:p>
        </w:tc>
      </w:tr>
      <w:tr w:rsidR="00A60305" w14:paraId="0878C5F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AE8EB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Johannes Mamuaya</w:t>
            </w:r>
          </w:p>
          <w:p w14:paraId="04AE8AE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juna III/15</w:t>
            </w:r>
          </w:p>
          <w:p w14:paraId="3714A5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636</w:t>
            </w:r>
          </w:p>
          <w:p w14:paraId="2E0EABB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57-20221201-20221202–20–126</w:t>
            </w:r>
          </w:p>
        </w:tc>
        <w:tc>
          <w:tcPr>
            <w:tcW w:w="284" w:type="dxa"/>
          </w:tcPr>
          <w:p w14:paraId="03DE5A1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4329F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ang Bachtiar</w:t>
            </w:r>
          </w:p>
          <w:p w14:paraId="252B98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doya Akasia V Bl B/6 RT 006/04</w:t>
            </w:r>
          </w:p>
          <w:p w14:paraId="148C47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394</w:t>
            </w:r>
          </w:p>
          <w:p w14:paraId="64AAD34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47-20221201-20221202–12–300</w:t>
            </w:r>
          </w:p>
        </w:tc>
      </w:tr>
      <w:tr w:rsidR="00A60305" w14:paraId="1DB7A58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C4EF6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k Agung Gde Agung</w:t>
            </w:r>
          </w:p>
          <w:p w14:paraId="1C4378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isingamangaraja Km 5.5/10</w:t>
            </w:r>
          </w:p>
          <w:p w14:paraId="637907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555</w:t>
            </w:r>
          </w:p>
          <w:p w14:paraId="351AAE6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70-20221201-20221202–9–29</w:t>
            </w:r>
          </w:p>
        </w:tc>
        <w:tc>
          <w:tcPr>
            <w:tcW w:w="284" w:type="dxa"/>
          </w:tcPr>
          <w:p w14:paraId="5BA1888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F00489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inda Natalia Tanoko</w:t>
            </w:r>
          </w:p>
          <w:p w14:paraId="28EE7C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601D21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899</w:t>
            </w:r>
          </w:p>
          <w:p w14:paraId="5889135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8857-20221129-20221202–31–228</w:t>
            </w:r>
          </w:p>
        </w:tc>
      </w:tr>
      <w:tr w:rsidR="00A60305" w14:paraId="3602E16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95528D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rnie Prajoga</w:t>
            </w:r>
          </w:p>
          <w:p w14:paraId="430CBE4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asa 2</w:t>
            </w:r>
          </w:p>
          <w:p w14:paraId="5AECCB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858</w:t>
            </w:r>
          </w:p>
          <w:p w14:paraId="4955B2D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53-20221202-20221203–44–207</w:t>
            </w:r>
          </w:p>
        </w:tc>
        <w:tc>
          <w:tcPr>
            <w:tcW w:w="284" w:type="dxa"/>
          </w:tcPr>
          <w:p w14:paraId="77BB3FA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586613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 Suwito Barwin</w:t>
            </w:r>
          </w:p>
          <w:p w14:paraId="6F4CF3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lambar Ilir 2</w:t>
            </w:r>
          </w:p>
          <w:p w14:paraId="762CBB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53</w:t>
            </w:r>
          </w:p>
          <w:p w14:paraId="2D2D181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132-20221130-20221203–73–41</w:t>
            </w:r>
          </w:p>
        </w:tc>
      </w:tr>
      <w:tr w:rsidR="00A60305" w14:paraId="313CD37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78D46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usnadi</w:t>
            </w:r>
          </w:p>
          <w:p w14:paraId="71C5CF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psos Raya 42 B RT 008/01</w:t>
            </w:r>
          </w:p>
          <w:p w14:paraId="4CB1372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100</w:t>
            </w:r>
          </w:p>
          <w:p w14:paraId="459D52C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38-20221202-20221203–83–304</w:t>
            </w:r>
          </w:p>
        </w:tc>
        <w:tc>
          <w:tcPr>
            <w:tcW w:w="284" w:type="dxa"/>
          </w:tcPr>
          <w:p w14:paraId="3F7E131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2AFD9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rnadette Ruth Irawati</w:t>
            </w:r>
          </w:p>
          <w:p w14:paraId="0F27F8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empoa Raya 45</w:t>
            </w:r>
          </w:p>
          <w:p w14:paraId="0B75731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145</w:t>
            </w:r>
          </w:p>
          <w:p w14:paraId="33CBEC8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85-20221202-20221203–43–146</w:t>
            </w:r>
          </w:p>
        </w:tc>
      </w:tr>
    </w:tbl>
    <w:p w14:paraId="0589B528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37294CE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EF77E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dy Kusnadi</w:t>
            </w:r>
          </w:p>
          <w:p w14:paraId="47AD524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psos Raya 42 B RT 008/01</w:t>
            </w:r>
          </w:p>
          <w:p w14:paraId="5F398B4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100</w:t>
            </w:r>
          </w:p>
          <w:p w14:paraId="3DA068A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97-20221202-20221203–83–290</w:t>
            </w:r>
          </w:p>
        </w:tc>
        <w:tc>
          <w:tcPr>
            <w:tcW w:w="284" w:type="dxa"/>
          </w:tcPr>
          <w:p w14:paraId="4DDB83F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96194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ang Bachtiar</w:t>
            </w:r>
          </w:p>
          <w:p w14:paraId="2F77FA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doya Akasia V Bl B/6 RT 006/04</w:t>
            </w:r>
          </w:p>
          <w:p w14:paraId="28CA33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394</w:t>
            </w:r>
          </w:p>
          <w:p w14:paraId="701D82A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94-20221201-20221203–12–289</w:t>
            </w:r>
          </w:p>
        </w:tc>
      </w:tr>
      <w:tr w:rsidR="00A60305" w14:paraId="14BB53C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67821D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ert Jimmy Lengkong</w:t>
            </w:r>
          </w:p>
          <w:p w14:paraId="09B732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nd Urip Sumohardjo 31 E</w:t>
            </w:r>
          </w:p>
          <w:p w14:paraId="54260D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1</w:t>
            </w:r>
          </w:p>
          <w:p w14:paraId="52E6148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15-20221201-20221203–101–284</w:t>
            </w:r>
          </w:p>
        </w:tc>
        <w:tc>
          <w:tcPr>
            <w:tcW w:w="284" w:type="dxa"/>
          </w:tcPr>
          <w:p w14:paraId="5FADA77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3FDDA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5CA1B3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4265A7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50E5A36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18-20221201-20221203–11–113</w:t>
            </w:r>
          </w:p>
        </w:tc>
      </w:tr>
      <w:tr w:rsidR="00A60305" w14:paraId="014B0C4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189E88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Leuchtenberg</w:t>
            </w:r>
          </w:p>
          <w:p w14:paraId="52ABAC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uri Agung Mal Puri Indah Unit IU/1 C</w:t>
            </w:r>
          </w:p>
          <w:p w14:paraId="1EF3B9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09</w:t>
            </w:r>
          </w:p>
          <w:p w14:paraId="0718854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05-20221202-20221203–58–11</w:t>
            </w:r>
          </w:p>
        </w:tc>
        <w:tc>
          <w:tcPr>
            <w:tcW w:w="284" w:type="dxa"/>
          </w:tcPr>
          <w:p w14:paraId="52BCF6F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65C22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Arifkaja Adi Lesmana</w:t>
            </w:r>
          </w:p>
          <w:p w14:paraId="07ACF2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tanegara 4</w:t>
            </w:r>
          </w:p>
          <w:p w14:paraId="10E92D3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88</w:t>
            </w:r>
          </w:p>
          <w:p w14:paraId="5C77F6F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08-20221202-20221203–117–246</w:t>
            </w:r>
          </w:p>
        </w:tc>
      </w:tr>
      <w:tr w:rsidR="00A60305" w14:paraId="694AF30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72199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1F0C16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2DB5059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14A575C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87-20221202-20221203–74–226</w:t>
            </w:r>
          </w:p>
        </w:tc>
        <w:tc>
          <w:tcPr>
            <w:tcW w:w="284" w:type="dxa"/>
          </w:tcPr>
          <w:p w14:paraId="2AA37AE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CADD6B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Leo</w:t>
            </w:r>
          </w:p>
          <w:p w14:paraId="14120C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8</w:t>
            </w:r>
          </w:p>
          <w:p w14:paraId="137D5A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09</w:t>
            </w:r>
          </w:p>
          <w:p w14:paraId="4B146A9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22-20221201-20221203–75–18</w:t>
            </w:r>
          </w:p>
        </w:tc>
      </w:tr>
      <w:tr w:rsidR="00A60305" w14:paraId="41BF393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B5B61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latas</w:t>
            </w:r>
          </w:p>
          <w:p w14:paraId="7BA967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2CE655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1B783F3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56-20221202-20221203–127–62</w:t>
            </w:r>
          </w:p>
        </w:tc>
        <w:tc>
          <w:tcPr>
            <w:tcW w:w="284" w:type="dxa"/>
          </w:tcPr>
          <w:p w14:paraId="6F1E3BE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5EE0B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 Phiau</w:t>
            </w:r>
          </w:p>
          <w:p w14:paraId="483EF8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skara Sari 92</w:t>
            </w:r>
          </w:p>
          <w:p w14:paraId="32DC51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38</w:t>
            </w:r>
          </w:p>
          <w:p w14:paraId="493CEF9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20-20221202-20221203–34–141</w:t>
            </w:r>
          </w:p>
        </w:tc>
      </w:tr>
    </w:tbl>
    <w:p w14:paraId="6002948C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B507FE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E09A7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ayu Prawitasari</w:t>
            </w:r>
          </w:p>
          <w:p w14:paraId="335BC3D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jawali 24</w:t>
            </w:r>
          </w:p>
          <w:p w14:paraId="627603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282</w:t>
            </w:r>
          </w:p>
          <w:p w14:paraId="646E360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30-20221202-20221203–26–317</w:t>
            </w:r>
          </w:p>
        </w:tc>
        <w:tc>
          <w:tcPr>
            <w:tcW w:w="284" w:type="dxa"/>
          </w:tcPr>
          <w:p w14:paraId="731B84A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1BDF4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Virgan Triyatno</w:t>
            </w:r>
          </w:p>
          <w:p w14:paraId="6F637F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ta Denpasarkpapan 29-31</w:t>
            </w:r>
          </w:p>
          <w:p w14:paraId="572062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36</w:t>
            </w:r>
          </w:p>
          <w:p w14:paraId="105F190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02-20221202-20221203–27–18</w:t>
            </w:r>
          </w:p>
        </w:tc>
      </w:tr>
      <w:tr w:rsidR="00A60305" w14:paraId="3E1177E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A48AB7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 Hartono</w:t>
            </w:r>
          </w:p>
          <w:p w14:paraId="60E7FF6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tiabudi 186</w:t>
            </w:r>
          </w:p>
          <w:p w14:paraId="3F3DEB3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51</w:t>
            </w:r>
          </w:p>
          <w:p w14:paraId="4575337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00-20221201-20221203–72–62</w:t>
            </w:r>
          </w:p>
        </w:tc>
        <w:tc>
          <w:tcPr>
            <w:tcW w:w="284" w:type="dxa"/>
          </w:tcPr>
          <w:p w14:paraId="3C43FC3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73006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ra Pudjiwati</w:t>
            </w:r>
          </w:p>
          <w:p w14:paraId="2864F7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Pasar Minggu Bl B/12</w:t>
            </w:r>
          </w:p>
          <w:p w14:paraId="44747D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63</w:t>
            </w:r>
          </w:p>
          <w:p w14:paraId="43FC388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98-20221202-20221203–95–194</w:t>
            </w:r>
          </w:p>
        </w:tc>
      </w:tr>
      <w:tr w:rsidR="00A60305" w14:paraId="12CF957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F3178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HAYANG SURYADIMADJA</w:t>
            </w:r>
          </w:p>
          <w:p w14:paraId="67F2B2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ndangdia Lama 24</w:t>
            </w:r>
          </w:p>
          <w:p w14:paraId="64ACF9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116</w:t>
            </w:r>
          </w:p>
          <w:p w14:paraId="5AF8CC7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16-20221202-20221203–46–71</w:t>
            </w:r>
          </w:p>
        </w:tc>
        <w:tc>
          <w:tcPr>
            <w:tcW w:w="284" w:type="dxa"/>
          </w:tcPr>
          <w:p w14:paraId="15C8257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A52A1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Arifkaja Adi Lesmana</w:t>
            </w:r>
          </w:p>
          <w:p w14:paraId="0EF825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tanegara 4</w:t>
            </w:r>
          </w:p>
          <w:p w14:paraId="60C8E2D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88</w:t>
            </w:r>
          </w:p>
          <w:p w14:paraId="15B318E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14-20221202-20221203–117–14</w:t>
            </w:r>
          </w:p>
        </w:tc>
      </w:tr>
      <w:tr w:rsidR="00A60305" w14:paraId="366FB23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0A4A7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Fabian Gelael</w:t>
            </w:r>
          </w:p>
          <w:p w14:paraId="07C093D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Surya Sumantri 16</w:t>
            </w:r>
          </w:p>
          <w:p w14:paraId="01F3DD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319</w:t>
            </w:r>
          </w:p>
          <w:p w14:paraId="0386F9D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40-20221201-20221203–108–8</w:t>
            </w:r>
          </w:p>
        </w:tc>
        <w:tc>
          <w:tcPr>
            <w:tcW w:w="284" w:type="dxa"/>
          </w:tcPr>
          <w:p w14:paraId="6C2A4BA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DA4FA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Fabian Gelael</w:t>
            </w:r>
          </w:p>
          <w:p w14:paraId="2D35B3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Surya Sumantri 16</w:t>
            </w:r>
          </w:p>
          <w:p w14:paraId="002D943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319</w:t>
            </w:r>
          </w:p>
          <w:p w14:paraId="6F9B5DF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65-20221202-20221203–108–54</w:t>
            </w:r>
          </w:p>
        </w:tc>
      </w:tr>
      <w:tr w:rsidR="00A60305" w14:paraId="577E0E3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61554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jokrosapoetro</w:t>
            </w:r>
          </w:p>
          <w:p w14:paraId="2B6429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deng Tmr 38</w:t>
            </w:r>
          </w:p>
          <w:p w14:paraId="3C8E52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744</w:t>
            </w:r>
          </w:p>
          <w:p w14:paraId="3AF5C28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95-20221201-20221203–41–74</w:t>
            </w:r>
          </w:p>
        </w:tc>
        <w:tc>
          <w:tcPr>
            <w:tcW w:w="284" w:type="dxa"/>
          </w:tcPr>
          <w:p w14:paraId="0134A31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B6262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ka Sinto Kasih Tjia</w:t>
            </w:r>
          </w:p>
          <w:p w14:paraId="687744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ri Tanjung Pd Wage Indah F/17-19</w:t>
            </w:r>
          </w:p>
          <w:p w14:paraId="429738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30</w:t>
            </w:r>
          </w:p>
          <w:p w14:paraId="3E54D50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30-20221201-20221203–90–308</w:t>
            </w:r>
          </w:p>
        </w:tc>
      </w:tr>
    </w:tbl>
    <w:p w14:paraId="19F5350C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3284B23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F00BC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swi Rayawang</w:t>
            </w:r>
          </w:p>
          <w:p w14:paraId="0A51AA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nan Giri 1 RT 012/15</w:t>
            </w:r>
          </w:p>
          <w:p w14:paraId="7A0CC92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37</w:t>
            </w:r>
          </w:p>
          <w:p w14:paraId="578E642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057-20221130-20221203–79–316</w:t>
            </w:r>
          </w:p>
        </w:tc>
        <w:tc>
          <w:tcPr>
            <w:tcW w:w="284" w:type="dxa"/>
          </w:tcPr>
          <w:p w14:paraId="0CA58EA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65F608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Elisabeth RG</w:t>
            </w:r>
          </w:p>
          <w:p w14:paraId="540637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 Tubagus Angke 11 K-L</w:t>
            </w:r>
          </w:p>
          <w:p w14:paraId="0D795B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906</w:t>
            </w:r>
          </w:p>
          <w:p w14:paraId="03B7856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81-20221202-20221203–115–129</w:t>
            </w:r>
          </w:p>
        </w:tc>
      </w:tr>
      <w:tr w:rsidR="00A60305" w14:paraId="6E3D823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7B558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ramsyah Sambudhy Thaib</w:t>
            </w:r>
          </w:p>
          <w:p w14:paraId="73045D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Apsari 9 C</w:t>
            </w:r>
          </w:p>
          <w:p w14:paraId="097C8AE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19</w:t>
            </w:r>
          </w:p>
          <w:p w14:paraId="09EA56E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299-20221130-20221203–111–23</w:t>
            </w:r>
          </w:p>
        </w:tc>
        <w:tc>
          <w:tcPr>
            <w:tcW w:w="284" w:type="dxa"/>
          </w:tcPr>
          <w:p w14:paraId="7E13B2B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4BC84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Yulisma Harahap</w:t>
            </w:r>
          </w:p>
          <w:p w14:paraId="5F298C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inci 19</w:t>
            </w:r>
          </w:p>
          <w:p w14:paraId="57F62B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26</w:t>
            </w:r>
          </w:p>
          <w:p w14:paraId="19E7D75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07-20221202-20221203–104–53</w:t>
            </w:r>
          </w:p>
        </w:tc>
      </w:tr>
      <w:tr w:rsidR="00A60305" w14:paraId="7D0B553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8BA69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nny Tjiu</w:t>
            </w:r>
          </w:p>
          <w:p w14:paraId="327214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Brt I/2</w:t>
            </w:r>
          </w:p>
          <w:p w14:paraId="5D7B385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29</w:t>
            </w:r>
          </w:p>
          <w:p w14:paraId="5B2E23B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515-20221130-20221203–65–64</w:t>
            </w:r>
          </w:p>
        </w:tc>
        <w:tc>
          <w:tcPr>
            <w:tcW w:w="284" w:type="dxa"/>
          </w:tcPr>
          <w:p w14:paraId="141D452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1F3A87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vin Gozali</w:t>
            </w:r>
          </w:p>
          <w:p w14:paraId="3B91A96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po Ruko Kopo Permai Bl 6 AR/17</w:t>
            </w:r>
          </w:p>
          <w:p w14:paraId="5E1CB0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63</w:t>
            </w:r>
          </w:p>
          <w:p w14:paraId="0DB1E78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300-20221130-20221203–3–310</w:t>
            </w:r>
          </w:p>
        </w:tc>
      </w:tr>
      <w:tr w:rsidR="00A60305" w14:paraId="11F78A2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6D039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oegiatto</w:t>
            </w:r>
          </w:p>
          <w:p w14:paraId="6D360C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4D861D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2D17B1C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45-20221201-20221203–77–227</w:t>
            </w:r>
          </w:p>
        </w:tc>
        <w:tc>
          <w:tcPr>
            <w:tcW w:w="284" w:type="dxa"/>
          </w:tcPr>
          <w:p w14:paraId="010C341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C37993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 Alatas</w:t>
            </w:r>
          </w:p>
          <w:p w14:paraId="0BFECA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njung 2</w:t>
            </w:r>
          </w:p>
          <w:p w14:paraId="48AC444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87</w:t>
            </w:r>
          </w:p>
          <w:p w14:paraId="13C5451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8802-20221130-20221203–4–203</w:t>
            </w:r>
          </w:p>
        </w:tc>
      </w:tr>
      <w:tr w:rsidR="00A60305" w14:paraId="33A1900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07AA52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</w:t>
            </w:r>
          </w:p>
          <w:p w14:paraId="5C1E6D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kayon 4</w:t>
            </w:r>
          </w:p>
          <w:p w14:paraId="164D92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966</w:t>
            </w:r>
          </w:p>
          <w:p w14:paraId="38F59C0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18-20221130-20221203–109–56</w:t>
            </w:r>
          </w:p>
        </w:tc>
        <w:tc>
          <w:tcPr>
            <w:tcW w:w="284" w:type="dxa"/>
          </w:tcPr>
          <w:p w14:paraId="4170B8D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C704F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latas</w:t>
            </w:r>
          </w:p>
          <w:p w14:paraId="1B946C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2804E4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5EBA7ED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41-20221201-20221203–127–284</w:t>
            </w:r>
          </w:p>
        </w:tc>
      </w:tr>
    </w:tbl>
    <w:p w14:paraId="581FD2D5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350D93D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7E811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Johan Tandean</w:t>
            </w:r>
          </w:p>
          <w:p w14:paraId="7CEA45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ebayoran Lama Permata Kebayoran Plaza Bl A/12</w:t>
            </w:r>
          </w:p>
          <w:p w14:paraId="427A02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719</w:t>
            </w:r>
          </w:p>
          <w:p w14:paraId="5DCDBD2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39-20221202-20221203–120–225</w:t>
            </w:r>
          </w:p>
        </w:tc>
        <w:tc>
          <w:tcPr>
            <w:tcW w:w="284" w:type="dxa"/>
          </w:tcPr>
          <w:p w14:paraId="38DEFA6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D383A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. Gilbert</w:t>
            </w:r>
          </w:p>
          <w:p w14:paraId="512248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luit Mas Raya VI A Bl G/9</w:t>
            </w:r>
          </w:p>
          <w:p w14:paraId="2B52F1E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77</w:t>
            </w:r>
          </w:p>
          <w:p w14:paraId="2817D33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8948-20221130-20221203–119–129</w:t>
            </w:r>
          </w:p>
        </w:tc>
      </w:tr>
      <w:tr w:rsidR="00A60305" w14:paraId="00C6609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4EE13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nda Soewono</w:t>
            </w:r>
          </w:p>
          <w:p w14:paraId="1C8102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rontalo 9</w:t>
            </w:r>
          </w:p>
          <w:p w14:paraId="1C36FC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147</w:t>
            </w:r>
          </w:p>
          <w:p w14:paraId="0487DBD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68-20221203-20221204–10–56</w:t>
            </w:r>
          </w:p>
        </w:tc>
        <w:tc>
          <w:tcPr>
            <w:tcW w:w="284" w:type="dxa"/>
          </w:tcPr>
          <w:p w14:paraId="6B0A08B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AFD627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 Aristiningsih</w:t>
            </w:r>
          </w:p>
          <w:p w14:paraId="65B777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Sahari 51/12 A</w:t>
            </w:r>
          </w:p>
          <w:p w14:paraId="4A7139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325</w:t>
            </w:r>
          </w:p>
          <w:p w14:paraId="74A88A1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42-20221203-20221204–7–62</w:t>
            </w:r>
          </w:p>
        </w:tc>
      </w:tr>
      <w:tr w:rsidR="00A60305" w14:paraId="634A80A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5731D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Parlaungan Mulyanto</w:t>
            </w:r>
          </w:p>
          <w:p w14:paraId="3C3D93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aku I 43</w:t>
            </w:r>
          </w:p>
          <w:p w14:paraId="215FE3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93</w:t>
            </w:r>
          </w:p>
          <w:p w14:paraId="769562C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87-20221201-20221204–60–289</w:t>
            </w:r>
          </w:p>
        </w:tc>
        <w:tc>
          <w:tcPr>
            <w:tcW w:w="284" w:type="dxa"/>
          </w:tcPr>
          <w:p w14:paraId="5BFB40F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0F801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di Karjanto Putro</w:t>
            </w:r>
          </w:p>
          <w:p w14:paraId="554EEC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inangsia III/15</w:t>
            </w:r>
          </w:p>
          <w:p w14:paraId="4FE160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67</w:t>
            </w:r>
          </w:p>
          <w:p w14:paraId="142ED26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99-20221201-20221204–68–305</w:t>
            </w:r>
          </w:p>
        </w:tc>
      </w:tr>
      <w:tr w:rsidR="00A60305" w14:paraId="10B7ABF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C373C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HAYANG SURYADIMADJA</w:t>
            </w:r>
          </w:p>
          <w:p w14:paraId="2E2150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ndangdia Lama 24</w:t>
            </w:r>
          </w:p>
          <w:p w14:paraId="4F25F9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116</w:t>
            </w:r>
          </w:p>
          <w:p w14:paraId="7EE5721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39-20221201-20221204–46–186</w:t>
            </w:r>
          </w:p>
        </w:tc>
        <w:tc>
          <w:tcPr>
            <w:tcW w:w="284" w:type="dxa"/>
          </w:tcPr>
          <w:p w14:paraId="4355F04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2F0E38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Fabian Gelael</w:t>
            </w:r>
          </w:p>
          <w:p w14:paraId="7E55DAA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Surya Sumantri 16</w:t>
            </w:r>
          </w:p>
          <w:p w14:paraId="3EB146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319</w:t>
            </w:r>
          </w:p>
          <w:p w14:paraId="31F7F67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29-20221203-20221204–108–25</w:t>
            </w:r>
          </w:p>
        </w:tc>
      </w:tr>
      <w:tr w:rsidR="00A60305" w14:paraId="66A1EEF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14E0A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 and Ivy Lianawati</w:t>
            </w:r>
          </w:p>
          <w:p w14:paraId="5A056C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Alternatif Cibubur 23</w:t>
            </w:r>
          </w:p>
          <w:p w14:paraId="1D110B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7</w:t>
            </w:r>
          </w:p>
          <w:p w14:paraId="31E655C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26-20221202-20221204–110–224</w:t>
            </w:r>
          </w:p>
        </w:tc>
        <w:tc>
          <w:tcPr>
            <w:tcW w:w="284" w:type="dxa"/>
          </w:tcPr>
          <w:p w14:paraId="6C756F0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03097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Alexander Yuwono</w:t>
            </w:r>
          </w:p>
          <w:p w14:paraId="131E2E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Cipto 48 A</w:t>
            </w:r>
          </w:p>
          <w:p w14:paraId="07EB9BD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18</w:t>
            </w:r>
          </w:p>
          <w:p w14:paraId="74C5E2F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29-20221202-20221204–80–13</w:t>
            </w:r>
          </w:p>
        </w:tc>
      </w:tr>
    </w:tbl>
    <w:p w14:paraId="6D5A02C0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666886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1286B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malia Aristiningsih</w:t>
            </w:r>
          </w:p>
          <w:p w14:paraId="76AB08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Sahari 51/12 A</w:t>
            </w:r>
          </w:p>
          <w:p w14:paraId="1A8067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325</w:t>
            </w:r>
          </w:p>
          <w:p w14:paraId="4B1033C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90-20221201-20221204–7–317</w:t>
            </w:r>
          </w:p>
        </w:tc>
        <w:tc>
          <w:tcPr>
            <w:tcW w:w="284" w:type="dxa"/>
          </w:tcPr>
          <w:p w14:paraId="479E562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05C8E6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vin Gozali</w:t>
            </w:r>
          </w:p>
          <w:p w14:paraId="19CFFD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po Ruko Kopo Permai Bl 6 AR/17</w:t>
            </w:r>
          </w:p>
          <w:p w14:paraId="5B29E54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63</w:t>
            </w:r>
          </w:p>
          <w:p w14:paraId="714EC84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76-20221203-20221204–3–140</w:t>
            </w:r>
          </w:p>
        </w:tc>
      </w:tr>
      <w:tr w:rsidR="00A60305" w14:paraId="660B13C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68B1F2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Virgan Triyatno</w:t>
            </w:r>
          </w:p>
          <w:p w14:paraId="3236BE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ta Denpasarkpapan 29-31</w:t>
            </w:r>
          </w:p>
          <w:p w14:paraId="7946BCC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36</w:t>
            </w:r>
          </w:p>
          <w:p w14:paraId="29C4C06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64-20221202-20221204–27–247</w:t>
            </w:r>
          </w:p>
        </w:tc>
        <w:tc>
          <w:tcPr>
            <w:tcW w:w="284" w:type="dxa"/>
          </w:tcPr>
          <w:p w14:paraId="7C15625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B699A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ra Pudjiwati</w:t>
            </w:r>
          </w:p>
          <w:p w14:paraId="7D63F77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Pasar Minggu Bl B/12</w:t>
            </w:r>
          </w:p>
          <w:p w14:paraId="7F18B5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63</w:t>
            </w:r>
          </w:p>
          <w:p w14:paraId="7205DD6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36-20221202-20221204–95–56</w:t>
            </w:r>
          </w:p>
        </w:tc>
      </w:tr>
      <w:tr w:rsidR="00A60305" w14:paraId="6850AF6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2029A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latas</w:t>
            </w:r>
          </w:p>
          <w:p w14:paraId="48DBC52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32263A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7F9F7DE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13-20221201-20221204–127–174</w:t>
            </w:r>
          </w:p>
        </w:tc>
        <w:tc>
          <w:tcPr>
            <w:tcW w:w="284" w:type="dxa"/>
          </w:tcPr>
          <w:p w14:paraId="24AE816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5A72EF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09C0F4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rcetakan Negara II 24</w:t>
            </w:r>
          </w:p>
          <w:p w14:paraId="4A764C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5</w:t>
            </w:r>
          </w:p>
          <w:p w14:paraId="374EE26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00-20221202-20221204–53–83</w:t>
            </w:r>
          </w:p>
        </w:tc>
      </w:tr>
      <w:tr w:rsidR="00A60305" w14:paraId="7675327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A6529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 Suwito Barwin</w:t>
            </w:r>
          </w:p>
          <w:p w14:paraId="15EC769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lambar Ilir 2</w:t>
            </w:r>
          </w:p>
          <w:p w14:paraId="2B8F09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53</w:t>
            </w:r>
          </w:p>
          <w:p w14:paraId="297E845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16-20221202-20221204–73–251</w:t>
            </w:r>
          </w:p>
        </w:tc>
        <w:tc>
          <w:tcPr>
            <w:tcW w:w="284" w:type="dxa"/>
          </w:tcPr>
          <w:p w14:paraId="75A843F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34346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ko Ardi Purnomo</w:t>
            </w:r>
          </w:p>
          <w:p w14:paraId="5700D1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5566E6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679912D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10-20221203-20221204–18–284</w:t>
            </w:r>
          </w:p>
        </w:tc>
      </w:tr>
      <w:tr w:rsidR="00A60305" w14:paraId="6562A08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91E40C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Stephana Djauhari</w:t>
            </w:r>
          </w:p>
          <w:p w14:paraId="68A7A6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banas 22 Kompl Bank</w:t>
            </w:r>
          </w:p>
          <w:p w14:paraId="02A39E8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00</w:t>
            </w:r>
          </w:p>
          <w:p w14:paraId="5A068B7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98-20221203-20221204–98–270</w:t>
            </w:r>
          </w:p>
        </w:tc>
        <w:tc>
          <w:tcPr>
            <w:tcW w:w="284" w:type="dxa"/>
          </w:tcPr>
          <w:p w14:paraId="48216B4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51DC7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toro Wong</w:t>
            </w:r>
          </w:p>
          <w:p w14:paraId="227D6B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lang Ujung 40 D</w:t>
            </w:r>
          </w:p>
          <w:p w14:paraId="40A424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41</w:t>
            </w:r>
          </w:p>
          <w:p w14:paraId="7407AC1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39-20221201-20221204–50–305</w:t>
            </w:r>
          </w:p>
        </w:tc>
      </w:tr>
    </w:tbl>
    <w:p w14:paraId="13B4A2A0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031E25C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3CF90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Muhammad Alatas</w:t>
            </w:r>
          </w:p>
          <w:p w14:paraId="1CDC81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526A483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526138E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75-20221202-20221204–127–242</w:t>
            </w:r>
          </w:p>
        </w:tc>
        <w:tc>
          <w:tcPr>
            <w:tcW w:w="284" w:type="dxa"/>
          </w:tcPr>
          <w:p w14:paraId="76D1B8D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6ADA4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2E98B82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33DC61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2884A0E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12-20221202-20221204–11–227</w:t>
            </w:r>
          </w:p>
        </w:tc>
      </w:tr>
      <w:tr w:rsidR="00A60305" w14:paraId="2B1169C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69AEA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rem Wardhana</w:t>
            </w:r>
          </w:p>
          <w:p w14:paraId="7012C5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alemba Raya Psr Kenari AKS 12</w:t>
            </w:r>
          </w:p>
          <w:p w14:paraId="1B1C89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39</w:t>
            </w:r>
          </w:p>
          <w:p w14:paraId="30D8F6C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82-20221201-20221204–88–27</w:t>
            </w:r>
          </w:p>
        </w:tc>
        <w:tc>
          <w:tcPr>
            <w:tcW w:w="284" w:type="dxa"/>
          </w:tcPr>
          <w:p w14:paraId="0E7FEB7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C79E0E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LYANAWATY BUDIMAN</w:t>
            </w:r>
          </w:p>
          <w:p w14:paraId="4AB66E4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gkalan</w:t>
            </w:r>
          </w:p>
          <w:p w14:paraId="53B1DB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08</w:t>
            </w:r>
          </w:p>
          <w:p w14:paraId="69382C8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00-20221203-20221204–32–294</w:t>
            </w:r>
          </w:p>
        </w:tc>
      </w:tr>
      <w:tr w:rsidR="00A60305" w14:paraId="69BC16D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612A6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</w:t>
            </w:r>
          </w:p>
          <w:p w14:paraId="24863A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</w:t>
            </w:r>
          </w:p>
          <w:p w14:paraId="4C84B07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 0</w:t>
            </w:r>
          </w:p>
          <w:p w14:paraId="1973C8D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01-20221202-20221204––224</w:t>
            </w:r>
          </w:p>
        </w:tc>
        <w:tc>
          <w:tcPr>
            <w:tcW w:w="284" w:type="dxa"/>
          </w:tcPr>
          <w:p w14:paraId="09EC854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1C1858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</w:t>
            </w:r>
          </w:p>
          <w:p w14:paraId="082B6CC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kayon 4</w:t>
            </w:r>
          </w:p>
          <w:p w14:paraId="04F7AE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966</w:t>
            </w:r>
          </w:p>
          <w:p w14:paraId="2CF90ED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02-20221202-20221204–109–207</w:t>
            </w:r>
          </w:p>
        </w:tc>
      </w:tr>
      <w:tr w:rsidR="00A60305" w14:paraId="14224EF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FC424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52B13F5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rcetakan Negara II 24</w:t>
            </w:r>
          </w:p>
          <w:p w14:paraId="74D6D9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5</w:t>
            </w:r>
          </w:p>
          <w:p w14:paraId="716F2D7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13-20221203-20221204–53–10</w:t>
            </w:r>
          </w:p>
        </w:tc>
        <w:tc>
          <w:tcPr>
            <w:tcW w:w="284" w:type="dxa"/>
          </w:tcPr>
          <w:p w14:paraId="513143A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9FDCB9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Pramudyo Soekarno</w:t>
            </w:r>
          </w:p>
          <w:p w14:paraId="487748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utiara I 10</w:t>
            </w:r>
          </w:p>
          <w:p w14:paraId="231F73E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67</w:t>
            </w:r>
          </w:p>
          <w:p w14:paraId="08ADF1C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10-20221202-20221204–47–274</w:t>
            </w:r>
          </w:p>
        </w:tc>
      </w:tr>
      <w:tr w:rsidR="00A60305" w14:paraId="475461C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33C3F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ilalahi</w:t>
            </w:r>
          </w:p>
          <w:p w14:paraId="395C45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yumanik Raya 77</w:t>
            </w:r>
          </w:p>
          <w:p w14:paraId="23D5992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56</w:t>
            </w:r>
          </w:p>
          <w:p w14:paraId="546034B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76-20221202-20221204–76–127</w:t>
            </w:r>
          </w:p>
        </w:tc>
        <w:tc>
          <w:tcPr>
            <w:tcW w:w="284" w:type="dxa"/>
          </w:tcPr>
          <w:p w14:paraId="09D262D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72775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swi Rayawang</w:t>
            </w:r>
          </w:p>
          <w:p w14:paraId="6FDC38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nan Giri 1 RT 012/15</w:t>
            </w:r>
          </w:p>
          <w:p w14:paraId="6E69236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37</w:t>
            </w:r>
          </w:p>
          <w:p w14:paraId="5281598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52-20221201-20221204–79–318</w:t>
            </w:r>
          </w:p>
        </w:tc>
      </w:tr>
    </w:tbl>
    <w:p w14:paraId="0B3862BF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99678C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D30DD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lvira Pudjiwati</w:t>
            </w:r>
          </w:p>
          <w:p w14:paraId="26A0071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Pasar Minggu Bl B/12</w:t>
            </w:r>
          </w:p>
          <w:p w14:paraId="643DD2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63</w:t>
            </w:r>
          </w:p>
          <w:p w14:paraId="32BBB95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06-20221202-20221204–95–186</w:t>
            </w:r>
          </w:p>
        </w:tc>
        <w:tc>
          <w:tcPr>
            <w:tcW w:w="284" w:type="dxa"/>
          </w:tcPr>
          <w:p w14:paraId="66C1EEA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8ECA7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</w:t>
            </w:r>
          </w:p>
          <w:p w14:paraId="69D919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seban 3 C</w:t>
            </w:r>
          </w:p>
          <w:p w14:paraId="48AFF4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456</w:t>
            </w:r>
          </w:p>
          <w:p w14:paraId="214AB1D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15-20221203-20221204–6–301</w:t>
            </w:r>
          </w:p>
        </w:tc>
      </w:tr>
      <w:tr w:rsidR="00A60305" w14:paraId="1B15924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CA335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latas</w:t>
            </w:r>
          </w:p>
          <w:p w14:paraId="0C3C71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05E170E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34B6431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17-20221201-20221204–127–215</w:t>
            </w:r>
          </w:p>
        </w:tc>
        <w:tc>
          <w:tcPr>
            <w:tcW w:w="284" w:type="dxa"/>
          </w:tcPr>
          <w:p w14:paraId="4F37862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022F2C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t Carl Gustav Thornberg</w:t>
            </w:r>
          </w:p>
          <w:p w14:paraId="77C921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teri Mangga Dua Raya Pus Perdag Psr Pagi Mangga Dua Bl B/132</w:t>
            </w:r>
          </w:p>
          <w:p w14:paraId="7A05B8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02</w:t>
            </w:r>
          </w:p>
          <w:p w14:paraId="487A68D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08-20221202-20221204–35–79</w:t>
            </w:r>
          </w:p>
        </w:tc>
      </w:tr>
      <w:tr w:rsidR="00A60305" w14:paraId="26DEDE3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5992C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. Gilbert</w:t>
            </w:r>
          </w:p>
          <w:p w14:paraId="004AE0E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luit Mas Raya VI A Bl G/9</w:t>
            </w:r>
          </w:p>
          <w:p w14:paraId="53A340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77</w:t>
            </w:r>
          </w:p>
          <w:p w14:paraId="38E02B0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23-20221202-20221204–119–232</w:t>
            </w:r>
          </w:p>
        </w:tc>
        <w:tc>
          <w:tcPr>
            <w:tcW w:w="284" w:type="dxa"/>
          </w:tcPr>
          <w:p w14:paraId="0ADE6E4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239540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3C58D6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371A63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0A5CD83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29-20221203-20221204–25–220</w:t>
            </w:r>
          </w:p>
        </w:tc>
      </w:tr>
      <w:tr w:rsidR="00A60305" w14:paraId="1D2B9D6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F00AF7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IRSJAD</w:t>
            </w:r>
          </w:p>
          <w:p w14:paraId="685831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Setiabudhi 315</w:t>
            </w:r>
          </w:p>
          <w:p w14:paraId="1A7E9A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258</w:t>
            </w:r>
          </w:p>
          <w:p w14:paraId="05EC5EA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39-20221202-20221204–38–230</w:t>
            </w:r>
          </w:p>
        </w:tc>
        <w:tc>
          <w:tcPr>
            <w:tcW w:w="284" w:type="dxa"/>
          </w:tcPr>
          <w:p w14:paraId="57F6EA2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681C5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Virgan Triyatno</w:t>
            </w:r>
          </w:p>
          <w:p w14:paraId="2B89E3E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ta Denpasarkpapan 29-31</w:t>
            </w:r>
          </w:p>
          <w:p w14:paraId="63F7FAA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36</w:t>
            </w:r>
          </w:p>
          <w:p w14:paraId="3B573F7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47-20221202-20221204–27–189</w:t>
            </w:r>
          </w:p>
        </w:tc>
      </w:tr>
      <w:tr w:rsidR="00A60305" w14:paraId="3D5D5EB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D42C0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gijanto Sugijono</w:t>
            </w:r>
          </w:p>
          <w:p w14:paraId="74EA60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ahlia Bl E/6 Kompl Tmn Modern</w:t>
            </w:r>
          </w:p>
          <w:p w14:paraId="5E93F9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432</w:t>
            </w:r>
          </w:p>
          <w:p w14:paraId="6DD481F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55-20221201-20221204–124–170</w:t>
            </w:r>
          </w:p>
        </w:tc>
        <w:tc>
          <w:tcPr>
            <w:tcW w:w="284" w:type="dxa"/>
          </w:tcPr>
          <w:p w14:paraId="0C8AE9D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83A134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Niowni</w:t>
            </w:r>
          </w:p>
          <w:p w14:paraId="7701944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ta 62</w:t>
            </w:r>
          </w:p>
          <w:p w14:paraId="12A174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47</w:t>
            </w:r>
          </w:p>
          <w:p w14:paraId="56F2D83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64-20221202-20221204–64–297</w:t>
            </w:r>
          </w:p>
        </w:tc>
      </w:tr>
    </w:tbl>
    <w:p w14:paraId="420871AB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03386C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8FD94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NNY IRSJAD</w:t>
            </w:r>
          </w:p>
          <w:p w14:paraId="1331E5E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Setiabudhi 315</w:t>
            </w:r>
          </w:p>
          <w:p w14:paraId="7C4D2C7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258</w:t>
            </w:r>
          </w:p>
          <w:p w14:paraId="37AF22B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85-20221202-20221204–38–144</w:t>
            </w:r>
          </w:p>
        </w:tc>
        <w:tc>
          <w:tcPr>
            <w:tcW w:w="284" w:type="dxa"/>
          </w:tcPr>
          <w:p w14:paraId="54D30EA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FE636D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ko Ardi Purnomo</w:t>
            </w:r>
          </w:p>
          <w:p w14:paraId="7DD3DBC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43A463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1477BA5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77-20221204-20221205–18–8</w:t>
            </w:r>
          </w:p>
        </w:tc>
      </w:tr>
      <w:tr w:rsidR="00A60305" w14:paraId="2248D5D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3C723F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t Carl Gustav Thornberg</w:t>
            </w:r>
          </w:p>
          <w:p w14:paraId="69BC7F9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teri Mangga Dua Raya Pus Perdag Psr Pagi Mangga Dua Bl B/132</w:t>
            </w:r>
          </w:p>
          <w:p w14:paraId="7F78C1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02</w:t>
            </w:r>
          </w:p>
          <w:p w14:paraId="5691908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90-20221203-20221205–35–246</w:t>
            </w:r>
          </w:p>
        </w:tc>
        <w:tc>
          <w:tcPr>
            <w:tcW w:w="284" w:type="dxa"/>
          </w:tcPr>
          <w:p w14:paraId="2961FEA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F7434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Dieter Scholz</w:t>
            </w:r>
          </w:p>
          <w:p w14:paraId="180269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ari Raya 5 D</w:t>
            </w:r>
          </w:p>
          <w:p w14:paraId="2F946F7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17</w:t>
            </w:r>
          </w:p>
          <w:p w14:paraId="6C8415E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12-20221203-20221205–57–162</w:t>
            </w:r>
          </w:p>
        </w:tc>
      </w:tr>
      <w:tr w:rsidR="00A60305" w14:paraId="39E8B6E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F40AF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4FA496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783156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17C0EEF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18-20221202-20221205–105–305</w:t>
            </w:r>
          </w:p>
        </w:tc>
        <w:tc>
          <w:tcPr>
            <w:tcW w:w="284" w:type="dxa"/>
          </w:tcPr>
          <w:p w14:paraId="5F9CA3E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7484F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fendy Husin</w:t>
            </w:r>
          </w:p>
          <w:p w14:paraId="4C0E5F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mpera Raya Kav I/5 Ged Satmarindo Lt 2</w:t>
            </w:r>
          </w:p>
          <w:p w14:paraId="5E6AC6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77</w:t>
            </w:r>
          </w:p>
          <w:p w14:paraId="415A227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59-20221203-20221205–87–36</w:t>
            </w:r>
          </w:p>
        </w:tc>
      </w:tr>
      <w:tr w:rsidR="00A60305" w14:paraId="119071C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FBC77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</w:t>
            </w:r>
          </w:p>
          <w:p w14:paraId="6C3133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kayon 4</w:t>
            </w:r>
          </w:p>
          <w:p w14:paraId="36A2CA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966</w:t>
            </w:r>
          </w:p>
          <w:p w14:paraId="1E4010A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28-20221204-20221205–109–262</w:t>
            </w:r>
          </w:p>
        </w:tc>
        <w:tc>
          <w:tcPr>
            <w:tcW w:w="284" w:type="dxa"/>
          </w:tcPr>
          <w:p w14:paraId="1ACCBE2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BA88B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gijanto Sugijono</w:t>
            </w:r>
          </w:p>
          <w:p w14:paraId="4BFAC97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ahlia Bl E/6 Kompl Tmn Modern</w:t>
            </w:r>
          </w:p>
          <w:p w14:paraId="6F0EC7E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432</w:t>
            </w:r>
          </w:p>
          <w:p w14:paraId="25177FD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46-20221202-20221205–124–9</w:t>
            </w:r>
          </w:p>
        </w:tc>
      </w:tr>
      <w:tr w:rsidR="00A60305" w14:paraId="02A8B61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D6A109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Parlaungan Mulyanto</w:t>
            </w:r>
          </w:p>
          <w:p w14:paraId="190AA8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aku I 43</w:t>
            </w:r>
          </w:p>
          <w:p w14:paraId="48DFB9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93</w:t>
            </w:r>
          </w:p>
          <w:p w14:paraId="49CAE5C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64-20221202-20221205–60–284</w:t>
            </w:r>
          </w:p>
        </w:tc>
        <w:tc>
          <w:tcPr>
            <w:tcW w:w="284" w:type="dxa"/>
          </w:tcPr>
          <w:p w14:paraId="07DD52F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0C4A18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a Ida Hartono</w:t>
            </w:r>
          </w:p>
          <w:p w14:paraId="227488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j Batu 21 J/11</w:t>
            </w:r>
          </w:p>
          <w:p w14:paraId="6B9967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975</w:t>
            </w:r>
          </w:p>
          <w:p w14:paraId="771F310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99-20221202-20221205–28–62</w:t>
            </w:r>
          </w:p>
        </w:tc>
      </w:tr>
    </w:tbl>
    <w:p w14:paraId="1D5E03B2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972CF4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AC082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ng Phiau</w:t>
            </w:r>
          </w:p>
          <w:p w14:paraId="066514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skara Sari 92</w:t>
            </w:r>
          </w:p>
          <w:p w14:paraId="6ED841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38</w:t>
            </w:r>
          </w:p>
          <w:p w14:paraId="79553B2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33-20221204-20221205–34–283</w:t>
            </w:r>
          </w:p>
        </w:tc>
        <w:tc>
          <w:tcPr>
            <w:tcW w:w="284" w:type="dxa"/>
          </w:tcPr>
          <w:p w14:paraId="55CBA3A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05339E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swi Rayawang</w:t>
            </w:r>
          </w:p>
          <w:p w14:paraId="13E232A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nan Giri 1 RT 012/15</w:t>
            </w:r>
          </w:p>
          <w:p w14:paraId="67BD3C2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37</w:t>
            </w:r>
          </w:p>
          <w:p w14:paraId="61B9A16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97-20221203-20221205–79–229</w:t>
            </w:r>
          </w:p>
        </w:tc>
      </w:tr>
      <w:tr w:rsidR="00A60305" w14:paraId="5D1F00A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486BA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Prawitasari</w:t>
            </w:r>
          </w:p>
          <w:p w14:paraId="2FA2F7F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jawali 24</w:t>
            </w:r>
          </w:p>
          <w:p w14:paraId="1A0FC8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282</w:t>
            </w:r>
          </w:p>
          <w:p w14:paraId="6A7B58B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48-20221203-20221205–26–227</w:t>
            </w:r>
          </w:p>
        </w:tc>
        <w:tc>
          <w:tcPr>
            <w:tcW w:w="284" w:type="dxa"/>
          </w:tcPr>
          <w:p w14:paraId="1907603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B01E70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a Ida Hartono</w:t>
            </w:r>
          </w:p>
          <w:p w14:paraId="2307FB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j Batu 21 J/11</w:t>
            </w:r>
          </w:p>
          <w:p w14:paraId="04551E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975</w:t>
            </w:r>
          </w:p>
          <w:p w14:paraId="508D706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63-20221204-20221205–28–34</w:t>
            </w:r>
          </w:p>
        </w:tc>
      </w:tr>
      <w:tr w:rsidR="00A60305" w14:paraId="67D405C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96804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Kristian</w:t>
            </w:r>
          </w:p>
          <w:p w14:paraId="7670E9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edeh 30-A</w:t>
            </w:r>
          </w:p>
          <w:p w14:paraId="64B5E29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313</w:t>
            </w:r>
          </w:p>
          <w:p w14:paraId="30C379A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57-20221204-20221205–81–290</w:t>
            </w:r>
          </w:p>
        </w:tc>
        <w:tc>
          <w:tcPr>
            <w:tcW w:w="284" w:type="dxa"/>
          </w:tcPr>
          <w:p w14:paraId="561FB71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9C0C88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rnadette Ruth Irawati</w:t>
            </w:r>
          </w:p>
          <w:p w14:paraId="13D89E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empoa Raya 45</w:t>
            </w:r>
          </w:p>
          <w:p w14:paraId="784E49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145</w:t>
            </w:r>
          </w:p>
          <w:p w14:paraId="6E6D07E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35-20221203-20221205–43–55</w:t>
            </w:r>
          </w:p>
        </w:tc>
      </w:tr>
      <w:tr w:rsidR="00A60305" w14:paraId="24859A2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BEF52D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by Andhika</w:t>
            </w:r>
          </w:p>
          <w:p w14:paraId="374962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ti Asuhan 2</w:t>
            </w:r>
          </w:p>
          <w:p w14:paraId="154896B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502</w:t>
            </w:r>
          </w:p>
          <w:p w14:paraId="1CCBBF8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32-20221202-20221205–54–251</w:t>
            </w:r>
          </w:p>
        </w:tc>
        <w:tc>
          <w:tcPr>
            <w:tcW w:w="284" w:type="dxa"/>
          </w:tcPr>
          <w:p w14:paraId="4F807DD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F6826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latas</w:t>
            </w:r>
          </w:p>
          <w:p w14:paraId="299F99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6AC067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725E3E3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42-20221204-20221205–127–306</w:t>
            </w:r>
          </w:p>
        </w:tc>
      </w:tr>
      <w:tr w:rsidR="00A60305" w14:paraId="45D2EB9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477797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Pravidia Saliman</w:t>
            </w:r>
          </w:p>
          <w:p w14:paraId="667AFB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ngkasa Bl B-7/8</w:t>
            </w:r>
          </w:p>
          <w:p w14:paraId="171CDA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829</w:t>
            </w:r>
          </w:p>
          <w:p w14:paraId="48F90C7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26-20221203-20221205–16–312</w:t>
            </w:r>
          </w:p>
        </w:tc>
        <w:tc>
          <w:tcPr>
            <w:tcW w:w="284" w:type="dxa"/>
          </w:tcPr>
          <w:p w14:paraId="156028B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507D0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ugiarto</w:t>
            </w:r>
          </w:p>
          <w:p w14:paraId="37C354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90 Hias Rias Plaza</w:t>
            </w:r>
          </w:p>
          <w:p w14:paraId="5B9593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190</w:t>
            </w:r>
          </w:p>
          <w:p w14:paraId="143EBC8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21-20221204-20221205–62–195</w:t>
            </w:r>
          </w:p>
        </w:tc>
      </w:tr>
    </w:tbl>
    <w:p w14:paraId="47A5FA2B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3CD1C7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57B21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JENNY WIDJAJA</w:t>
            </w:r>
          </w:p>
          <w:p w14:paraId="1FBE62B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ayam Wuruk 120</w:t>
            </w:r>
          </w:p>
          <w:p w14:paraId="65DCB8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841</w:t>
            </w:r>
          </w:p>
          <w:p w14:paraId="5FA799A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47-20221203-20221205–116–114</w:t>
            </w:r>
          </w:p>
        </w:tc>
        <w:tc>
          <w:tcPr>
            <w:tcW w:w="284" w:type="dxa"/>
          </w:tcPr>
          <w:p w14:paraId="3BBE6C9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358BD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Leuchtenberg</w:t>
            </w:r>
          </w:p>
          <w:p w14:paraId="4E6290F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uri Agung Mal Puri Indah Unit IU/1 C</w:t>
            </w:r>
          </w:p>
          <w:p w14:paraId="365FCF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09</w:t>
            </w:r>
          </w:p>
          <w:p w14:paraId="14956EE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76-20221202-20221205–58–19</w:t>
            </w:r>
          </w:p>
        </w:tc>
      </w:tr>
      <w:tr w:rsidR="00A60305" w14:paraId="710082A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ECACF9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35898D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78FB89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64CCD89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71-20221204-20221205–105–14</w:t>
            </w:r>
          </w:p>
        </w:tc>
        <w:tc>
          <w:tcPr>
            <w:tcW w:w="284" w:type="dxa"/>
          </w:tcPr>
          <w:p w14:paraId="219D838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2CAA84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 Sukiati Lasimon</w:t>
            </w:r>
          </w:p>
          <w:p w14:paraId="23A5AE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etjen Haryono MT Kav 62 Wisma Korindo</w:t>
            </w:r>
          </w:p>
          <w:p w14:paraId="26331C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50</w:t>
            </w:r>
          </w:p>
          <w:p w14:paraId="11CC986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53-20221204-20221205–96–87</w:t>
            </w:r>
          </w:p>
        </w:tc>
      </w:tr>
      <w:tr w:rsidR="00A60305" w14:paraId="40A922C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BA0766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Dieter Scholz</w:t>
            </w:r>
          </w:p>
          <w:p w14:paraId="15EB9A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ari Raya 5 D</w:t>
            </w:r>
          </w:p>
          <w:p w14:paraId="0A875A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17</w:t>
            </w:r>
          </w:p>
          <w:p w14:paraId="059E9DF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10-20221204-20221205–57–284</w:t>
            </w:r>
          </w:p>
        </w:tc>
        <w:tc>
          <w:tcPr>
            <w:tcW w:w="284" w:type="dxa"/>
          </w:tcPr>
          <w:p w14:paraId="311F26E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325719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Zainal A. Dulung</w:t>
            </w:r>
          </w:p>
          <w:p w14:paraId="1E84AF9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gesangan IV 41</w:t>
            </w:r>
          </w:p>
          <w:p w14:paraId="6350EAA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529</w:t>
            </w:r>
          </w:p>
          <w:p w14:paraId="3245F3D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44-20221204-20221205–17–124</w:t>
            </w:r>
          </w:p>
        </w:tc>
      </w:tr>
      <w:tr w:rsidR="00A60305" w14:paraId="2EFE4FB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3A8F1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latas</w:t>
            </w:r>
          </w:p>
          <w:p w14:paraId="733962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7B7E0A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2D68B67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56-20221203-20221205–127–207</w:t>
            </w:r>
          </w:p>
        </w:tc>
        <w:tc>
          <w:tcPr>
            <w:tcW w:w="284" w:type="dxa"/>
          </w:tcPr>
          <w:p w14:paraId="252DDAD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B302B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vin Gozali</w:t>
            </w:r>
          </w:p>
          <w:p w14:paraId="3206F0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po Ruko Kopo Permai Bl 6 AR/17</w:t>
            </w:r>
          </w:p>
          <w:p w14:paraId="4F4126F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63</w:t>
            </w:r>
          </w:p>
          <w:p w14:paraId="118178A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86-20221203-20221205–3–142</w:t>
            </w:r>
          </w:p>
        </w:tc>
      </w:tr>
      <w:tr w:rsidR="00A60305" w14:paraId="2888A7B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D462B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37F6206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rcetakan Negara II 24</w:t>
            </w:r>
          </w:p>
          <w:p w14:paraId="7846B7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5</w:t>
            </w:r>
          </w:p>
          <w:p w14:paraId="4C0A35F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78-20221203-20221205–53–251</w:t>
            </w:r>
          </w:p>
        </w:tc>
        <w:tc>
          <w:tcPr>
            <w:tcW w:w="284" w:type="dxa"/>
          </w:tcPr>
          <w:p w14:paraId="3EC53A2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F5469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Parlaungan Mulyanto</w:t>
            </w:r>
          </w:p>
          <w:p w14:paraId="54518F4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aku I 43</w:t>
            </w:r>
          </w:p>
          <w:p w14:paraId="57F22F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93</w:t>
            </w:r>
          </w:p>
          <w:p w14:paraId="010499B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24-20221203-20221205–60–178</w:t>
            </w:r>
          </w:p>
        </w:tc>
      </w:tr>
    </w:tbl>
    <w:p w14:paraId="1D97DD59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303D8E7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6135C9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LLYANAWATY BUDIMAN</w:t>
            </w:r>
          </w:p>
          <w:p w14:paraId="0FD3BFF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gkalan</w:t>
            </w:r>
          </w:p>
          <w:p w14:paraId="49795F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08</w:t>
            </w:r>
          </w:p>
          <w:p w14:paraId="5044E40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40-20221202-20221205–32–3</w:t>
            </w:r>
          </w:p>
        </w:tc>
        <w:tc>
          <w:tcPr>
            <w:tcW w:w="284" w:type="dxa"/>
          </w:tcPr>
          <w:p w14:paraId="7DED314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F88E6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jokrosapoetro</w:t>
            </w:r>
          </w:p>
          <w:p w14:paraId="11EDAE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deng Tmr 38</w:t>
            </w:r>
          </w:p>
          <w:p w14:paraId="664781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744</w:t>
            </w:r>
          </w:p>
          <w:p w14:paraId="60336F3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17-20221203-20221205–41–219</w:t>
            </w:r>
          </w:p>
        </w:tc>
      </w:tr>
      <w:tr w:rsidR="00A60305" w14:paraId="1E0DC14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48EE8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Wong Siong Yuit</w:t>
            </w:r>
          </w:p>
          <w:p w14:paraId="3972F55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nyeri</w:t>
            </w:r>
          </w:p>
          <w:p w14:paraId="0A39FD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Denpasar 15743</w:t>
            </w:r>
          </w:p>
          <w:p w14:paraId="6DB9C9E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39-20221203-20221205–37–119</w:t>
            </w:r>
          </w:p>
        </w:tc>
        <w:tc>
          <w:tcPr>
            <w:tcW w:w="284" w:type="dxa"/>
          </w:tcPr>
          <w:p w14:paraId="0B846D9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26C90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jaya Aw</w:t>
            </w:r>
          </w:p>
          <w:p w14:paraId="49F307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 L RE Martadinata 279</w:t>
            </w:r>
          </w:p>
          <w:p w14:paraId="0B7990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844</w:t>
            </w:r>
          </w:p>
          <w:p w14:paraId="51BB6B3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00-20221203-20221205–5–8</w:t>
            </w:r>
          </w:p>
        </w:tc>
      </w:tr>
      <w:tr w:rsidR="00A60305" w14:paraId="6C2F9BC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0BC8A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enges</w:t>
            </w:r>
          </w:p>
          <w:p w14:paraId="2C1B06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Rahayu 1 A</w:t>
            </w:r>
          </w:p>
          <w:p w14:paraId="23CEA1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3</w:t>
            </w:r>
          </w:p>
          <w:p w14:paraId="4919752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80-20221202-20221205–40–118</w:t>
            </w:r>
          </w:p>
        </w:tc>
        <w:tc>
          <w:tcPr>
            <w:tcW w:w="284" w:type="dxa"/>
          </w:tcPr>
          <w:p w14:paraId="70B0DA9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BBFE4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</w:t>
            </w:r>
          </w:p>
          <w:p w14:paraId="1B9E60E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kanagara 21</w:t>
            </w:r>
          </w:p>
          <w:p w14:paraId="25F980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97</w:t>
            </w:r>
          </w:p>
          <w:p w14:paraId="6FB41FA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59-20221203-20221205–71–124</w:t>
            </w:r>
          </w:p>
        </w:tc>
      </w:tr>
      <w:tr w:rsidR="00A60305" w14:paraId="214B9AE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97794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nsjah Darsono</w:t>
            </w:r>
          </w:p>
          <w:p w14:paraId="7B824A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tir 10 50651</w:t>
            </w:r>
          </w:p>
          <w:p w14:paraId="507232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23</w:t>
            </w:r>
          </w:p>
          <w:p w14:paraId="480926E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33-20221204-20221205–69–23</w:t>
            </w:r>
          </w:p>
        </w:tc>
        <w:tc>
          <w:tcPr>
            <w:tcW w:w="284" w:type="dxa"/>
          </w:tcPr>
          <w:p w14:paraId="22265F2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51D69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Soedibjo</w:t>
            </w:r>
          </w:p>
          <w:p w14:paraId="445DC5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bolinggo 5</w:t>
            </w:r>
          </w:p>
          <w:p w14:paraId="5C605D2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73</w:t>
            </w:r>
          </w:p>
          <w:p w14:paraId="77E1822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79-20221203-20221205–118–211</w:t>
            </w:r>
          </w:p>
        </w:tc>
      </w:tr>
      <w:tr w:rsidR="00A60305" w14:paraId="29DBB05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C81ECA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Pramudyo Soekarno</w:t>
            </w:r>
          </w:p>
          <w:p w14:paraId="4F5FA1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utiara I 10</w:t>
            </w:r>
          </w:p>
          <w:p w14:paraId="22B50A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67</w:t>
            </w:r>
          </w:p>
          <w:p w14:paraId="166BA9C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35-20221204-20221205–47–226</w:t>
            </w:r>
          </w:p>
        </w:tc>
        <w:tc>
          <w:tcPr>
            <w:tcW w:w="284" w:type="dxa"/>
          </w:tcPr>
          <w:p w14:paraId="3B5CC1D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085DF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Pravidia Saliman</w:t>
            </w:r>
          </w:p>
          <w:p w14:paraId="5AE97A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ngkasa Bl B-7/8</w:t>
            </w:r>
          </w:p>
          <w:p w14:paraId="4A03AA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829</w:t>
            </w:r>
          </w:p>
          <w:p w14:paraId="09BCC4E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35-20221202-20221205–16–5</w:t>
            </w:r>
          </w:p>
        </w:tc>
      </w:tr>
    </w:tbl>
    <w:p w14:paraId="6C09815A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1103E82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3B441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Isenta Hioe</w:t>
            </w:r>
          </w:p>
          <w:p w14:paraId="7551C7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diri 9</w:t>
            </w:r>
          </w:p>
          <w:p w14:paraId="5D66735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24</w:t>
            </w:r>
          </w:p>
          <w:p w14:paraId="3E62D63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54-20221204-20221205–114–288</w:t>
            </w:r>
          </w:p>
        </w:tc>
        <w:tc>
          <w:tcPr>
            <w:tcW w:w="284" w:type="dxa"/>
          </w:tcPr>
          <w:p w14:paraId="70C2175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10620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430761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0D3AAE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1F4ABB6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90-20221204-20221205–74–52</w:t>
            </w:r>
          </w:p>
        </w:tc>
      </w:tr>
      <w:tr w:rsidR="00A60305" w14:paraId="3C8A585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DEE37E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Johannes Mamuaya</w:t>
            </w:r>
          </w:p>
          <w:p w14:paraId="16E345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juna III/15</w:t>
            </w:r>
          </w:p>
          <w:p w14:paraId="27F0FC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636</w:t>
            </w:r>
          </w:p>
          <w:p w14:paraId="6305751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26-20221203-20221205–20–289</w:t>
            </w:r>
          </w:p>
        </w:tc>
        <w:tc>
          <w:tcPr>
            <w:tcW w:w="284" w:type="dxa"/>
          </w:tcPr>
          <w:p w14:paraId="636B1F1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F95C1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ko Ardi Purnomo</w:t>
            </w:r>
          </w:p>
          <w:p w14:paraId="4F3012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0230400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101624B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30-20221203-20221205–18–186</w:t>
            </w:r>
          </w:p>
        </w:tc>
      </w:tr>
      <w:tr w:rsidR="00A60305" w14:paraId="0037524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26C01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suiki Puspoputro</w:t>
            </w:r>
          </w:p>
          <w:p w14:paraId="248B540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ati C-14/54</w:t>
            </w:r>
          </w:p>
          <w:p w14:paraId="1022618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064</w:t>
            </w:r>
          </w:p>
          <w:p w14:paraId="1203AC7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61-20221203-20221205–24–3</w:t>
            </w:r>
          </w:p>
        </w:tc>
        <w:tc>
          <w:tcPr>
            <w:tcW w:w="284" w:type="dxa"/>
          </w:tcPr>
          <w:p w14:paraId="31FB3A5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DF962B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a Jonas Jahja</w:t>
            </w:r>
          </w:p>
          <w:p w14:paraId="334DA5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yu Putih 7 A 8 Pulo Gadung</w:t>
            </w:r>
          </w:p>
          <w:p w14:paraId="44CB877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50</w:t>
            </w:r>
          </w:p>
          <w:p w14:paraId="4F18A9C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29-20221202-20221205–94–207</w:t>
            </w:r>
          </w:p>
        </w:tc>
      </w:tr>
      <w:tr w:rsidR="00A60305" w14:paraId="52348EF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55C2C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wik Hendri</w:t>
            </w:r>
          </w:p>
          <w:p w14:paraId="1C2CF1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awa V Bl C/24</w:t>
            </w:r>
          </w:p>
          <w:p w14:paraId="034AF4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7</w:t>
            </w:r>
          </w:p>
          <w:p w14:paraId="6D9AA02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86-20221202-20221205–106–238</w:t>
            </w:r>
          </w:p>
        </w:tc>
        <w:tc>
          <w:tcPr>
            <w:tcW w:w="284" w:type="dxa"/>
          </w:tcPr>
          <w:p w14:paraId="5FFE5D7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C55A8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3D310EA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1E0B20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2BF0DBF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93-20221202-20221205–22–224</w:t>
            </w:r>
          </w:p>
        </w:tc>
      </w:tr>
      <w:tr w:rsidR="00A60305" w14:paraId="3DE9048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55E79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anto Santoso</w:t>
            </w:r>
          </w:p>
          <w:p w14:paraId="5465D5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. Kesehatan No. 3</w:t>
            </w:r>
          </w:p>
          <w:p w14:paraId="61C4BC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rong 17104</w:t>
            </w:r>
          </w:p>
          <w:p w14:paraId="537B821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09-20221202-20221205–56–6</w:t>
            </w:r>
          </w:p>
        </w:tc>
        <w:tc>
          <w:tcPr>
            <w:tcW w:w="284" w:type="dxa"/>
          </w:tcPr>
          <w:p w14:paraId="443BB18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11699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nda Soewono</w:t>
            </w:r>
          </w:p>
          <w:p w14:paraId="1AFF4D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rontalo 9</w:t>
            </w:r>
          </w:p>
          <w:p w14:paraId="4F4684A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147</w:t>
            </w:r>
          </w:p>
          <w:p w14:paraId="5F5AEAA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28-20221204-20221205–10–155</w:t>
            </w:r>
          </w:p>
        </w:tc>
      </w:tr>
    </w:tbl>
    <w:p w14:paraId="2F5F6C30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3E3E260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AC629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ayu Virgan Triyatno</w:t>
            </w:r>
          </w:p>
          <w:p w14:paraId="1F2B74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ta Denpasarkpapan 29-31</w:t>
            </w:r>
          </w:p>
          <w:p w14:paraId="61157A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36</w:t>
            </w:r>
          </w:p>
          <w:p w14:paraId="100986A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94-20221204-20221205–27–302</w:t>
            </w:r>
          </w:p>
        </w:tc>
        <w:tc>
          <w:tcPr>
            <w:tcW w:w="284" w:type="dxa"/>
          </w:tcPr>
          <w:p w14:paraId="587E60D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3562B9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1BD21F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S Fatmawati 15 Golden Plaza Bl I/1-2</w:t>
            </w:r>
          </w:p>
          <w:p w14:paraId="670143C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50</w:t>
            </w:r>
          </w:p>
          <w:p w14:paraId="3692F14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55-20221204-20221205–52–27</w:t>
            </w:r>
          </w:p>
        </w:tc>
      </w:tr>
      <w:tr w:rsidR="00A60305" w14:paraId="3EF0016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145A5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Achmad Dara</w:t>
            </w:r>
          </w:p>
          <w:p w14:paraId="17DB7F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magung III Kav Bulak K/5</w:t>
            </w:r>
          </w:p>
          <w:p w14:paraId="5ABD26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681</w:t>
            </w:r>
          </w:p>
          <w:p w14:paraId="257227E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23-20221204-20221205–14–304</w:t>
            </w:r>
          </w:p>
        </w:tc>
        <w:tc>
          <w:tcPr>
            <w:tcW w:w="284" w:type="dxa"/>
          </w:tcPr>
          <w:p w14:paraId="2771353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D133B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g Gondosubroto</w:t>
            </w:r>
          </w:p>
          <w:p w14:paraId="25D3D5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Dr Latumeten 23</w:t>
            </w:r>
          </w:p>
          <w:p w14:paraId="4AA0F0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39</w:t>
            </w:r>
          </w:p>
          <w:p w14:paraId="1B48479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99-20221203-20221205–49–99</w:t>
            </w:r>
          </w:p>
        </w:tc>
      </w:tr>
      <w:tr w:rsidR="00A60305" w14:paraId="7C25876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8722B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rice El</w:t>
            </w:r>
          </w:p>
          <w:p w14:paraId="6EF6D7B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mbak Anakan 9</w:t>
            </w:r>
          </w:p>
          <w:p w14:paraId="0EBF74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22</w:t>
            </w:r>
          </w:p>
          <w:p w14:paraId="61D23E6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06-20221204-20221205–29–214</w:t>
            </w:r>
          </w:p>
        </w:tc>
        <w:tc>
          <w:tcPr>
            <w:tcW w:w="284" w:type="dxa"/>
          </w:tcPr>
          <w:p w14:paraId="59B1C34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39E237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by Iman Satrio</w:t>
            </w:r>
          </w:p>
          <w:p w14:paraId="34C2379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m L Yos Sudarso 27</w:t>
            </w:r>
          </w:p>
          <w:p w14:paraId="19DB3C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91</w:t>
            </w:r>
          </w:p>
          <w:p w14:paraId="0AA5226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40-20221203-20221206–55–174</w:t>
            </w:r>
          </w:p>
        </w:tc>
      </w:tr>
      <w:tr w:rsidR="00A60305" w14:paraId="52CD2CB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6C79C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ang Bachtiar</w:t>
            </w:r>
          </w:p>
          <w:p w14:paraId="72D5968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doya Akasia V Bl B/6 RT 006/04</w:t>
            </w:r>
          </w:p>
          <w:p w14:paraId="06FC303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394</w:t>
            </w:r>
          </w:p>
          <w:p w14:paraId="13D2044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26-20221203-20221206–12–290</w:t>
            </w:r>
          </w:p>
        </w:tc>
        <w:tc>
          <w:tcPr>
            <w:tcW w:w="284" w:type="dxa"/>
          </w:tcPr>
          <w:p w14:paraId="7AF9B80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916E2C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5E05CE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1FD8430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4691649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07-20221204-20221206–107–269</w:t>
            </w:r>
          </w:p>
        </w:tc>
      </w:tr>
      <w:tr w:rsidR="00A60305" w14:paraId="65E135E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439D2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oegiatto</w:t>
            </w:r>
          </w:p>
          <w:p w14:paraId="593B5D6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557B83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7E727C1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94-20221205-20221206–77–316</w:t>
            </w:r>
          </w:p>
        </w:tc>
        <w:tc>
          <w:tcPr>
            <w:tcW w:w="284" w:type="dxa"/>
          </w:tcPr>
          <w:p w14:paraId="0910076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6F7D9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 Aristiningsih</w:t>
            </w:r>
          </w:p>
          <w:p w14:paraId="2D61AA6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Sahari 51/12 A</w:t>
            </w:r>
          </w:p>
          <w:p w14:paraId="16D1E8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325</w:t>
            </w:r>
          </w:p>
          <w:p w14:paraId="0DD2AA7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01-20221203-20221206–7–187</w:t>
            </w:r>
          </w:p>
        </w:tc>
      </w:tr>
    </w:tbl>
    <w:p w14:paraId="0BDE7129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00E2367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FA7DD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linda Natalia Tanoko</w:t>
            </w:r>
          </w:p>
          <w:p w14:paraId="15F7CC1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5E5E6A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899</w:t>
            </w:r>
          </w:p>
          <w:p w14:paraId="672A59E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45-20221205-20221206–31–169</w:t>
            </w:r>
          </w:p>
        </w:tc>
        <w:tc>
          <w:tcPr>
            <w:tcW w:w="284" w:type="dxa"/>
          </w:tcPr>
          <w:p w14:paraId="5EC87D2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C758F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55173D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77AB48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0110E9B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81-20221203-20221206–22–303</w:t>
            </w:r>
          </w:p>
        </w:tc>
      </w:tr>
      <w:tr w:rsidR="00A60305" w14:paraId="705C92F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14F72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 Abeng</w:t>
            </w:r>
          </w:p>
          <w:p w14:paraId="5FEE61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5726BF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49</w:t>
            </w:r>
          </w:p>
          <w:p w14:paraId="049BE45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73-20221205-20221206–97–43</w:t>
            </w:r>
          </w:p>
        </w:tc>
        <w:tc>
          <w:tcPr>
            <w:tcW w:w="284" w:type="dxa"/>
          </w:tcPr>
          <w:p w14:paraId="6B92DF8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C9516C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</w:t>
            </w:r>
          </w:p>
          <w:p w14:paraId="7E98A6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kanagara 21</w:t>
            </w:r>
          </w:p>
          <w:p w14:paraId="4137F8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97</w:t>
            </w:r>
          </w:p>
          <w:p w14:paraId="1B463B4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98-20221205-20221206–71–99</w:t>
            </w:r>
          </w:p>
        </w:tc>
      </w:tr>
      <w:tr w:rsidR="00A60305" w14:paraId="42D3D8E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A7E0F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suiki Puspoputro</w:t>
            </w:r>
          </w:p>
          <w:p w14:paraId="411ED3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ati C-14/54</w:t>
            </w:r>
          </w:p>
          <w:p w14:paraId="569247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064</w:t>
            </w:r>
          </w:p>
          <w:p w14:paraId="44DE122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24-20221205-20221206–24–265</w:t>
            </w:r>
          </w:p>
        </w:tc>
        <w:tc>
          <w:tcPr>
            <w:tcW w:w="284" w:type="dxa"/>
          </w:tcPr>
          <w:p w14:paraId="166B782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3EE22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 Abeng</w:t>
            </w:r>
          </w:p>
          <w:p w14:paraId="51B04A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732C8A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49</w:t>
            </w:r>
          </w:p>
          <w:p w14:paraId="0EC8A7A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57-20221203-20221206–97–304</w:t>
            </w:r>
          </w:p>
        </w:tc>
      </w:tr>
      <w:tr w:rsidR="00A60305" w14:paraId="3E8C5AB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43400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 Sukiati Lasimon</w:t>
            </w:r>
          </w:p>
          <w:p w14:paraId="69F8F4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etjen Haryono MT Kav 62 Wisma Korindo</w:t>
            </w:r>
          </w:p>
          <w:p w14:paraId="0ECCA1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50</w:t>
            </w:r>
          </w:p>
          <w:p w14:paraId="5B65E22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59-20221205-20221206–96–65</w:t>
            </w:r>
          </w:p>
        </w:tc>
        <w:tc>
          <w:tcPr>
            <w:tcW w:w="284" w:type="dxa"/>
          </w:tcPr>
          <w:p w14:paraId="6EA1836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53AD7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Alexander Yuwono</w:t>
            </w:r>
          </w:p>
          <w:p w14:paraId="7D72647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Cipto 48 A</w:t>
            </w:r>
          </w:p>
          <w:p w14:paraId="288513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18</w:t>
            </w:r>
          </w:p>
          <w:p w14:paraId="1437DFA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87-20221205-20221206–80–310</w:t>
            </w:r>
          </w:p>
        </w:tc>
      </w:tr>
      <w:tr w:rsidR="00A60305" w14:paraId="0112AFB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981162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583B3FF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7412AFB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0BECD5E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72-20221203-20221206–22–103</w:t>
            </w:r>
          </w:p>
        </w:tc>
        <w:tc>
          <w:tcPr>
            <w:tcW w:w="284" w:type="dxa"/>
          </w:tcPr>
          <w:p w14:paraId="17D6DCA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8DBD56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osasih</w:t>
            </w:r>
          </w:p>
          <w:p w14:paraId="149779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d Kelapa Raya Bl BI-4 B-C RT 005/04 Pondok Kelapa</w:t>
            </w:r>
          </w:p>
          <w:p w14:paraId="121D51F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47</w:t>
            </w:r>
          </w:p>
          <w:p w14:paraId="09DD124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36-20221203-20221206–82–253</w:t>
            </w:r>
          </w:p>
        </w:tc>
      </w:tr>
    </w:tbl>
    <w:p w14:paraId="44ECDB39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25511D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DA2F3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njamin Subrata</w:t>
            </w:r>
          </w:p>
          <w:p w14:paraId="7F5D7F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Empu Sendok 30</w:t>
            </w:r>
          </w:p>
          <w:p w14:paraId="40ECB05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045</w:t>
            </w:r>
          </w:p>
          <w:p w14:paraId="5335B61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68-20221205-20221206–36–5</w:t>
            </w:r>
          </w:p>
        </w:tc>
        <w:tc>
          <w:tcPr>
            <w:tcW w:w="284" w:type="dxa"/>
          </w:tcPr>
          <w:p w14:paraId="4E96C0C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86E96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enges</w:t>
            </w:r>
          </w:p>
          <w:p w14:paraId="15869D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Rahayu 1 A</w:t>
            </w:r>
          </w:p>
          <w:p w14:paraId="684F04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3</w:t>
            </w:r>
          </w:p>
          <w:p w14:paraId="3A5DFA3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66-20221204-20221206–40–224</w:t>
            </w:r>
          </w:p>
        </w:tc>
      </w:tr>
      <w:tr w:rsidR="00A60305" w14:paraId="6335313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499E9E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WIDJAJA</w:t>
            </w:r>
          </w:p>
          <w:p w14:paraId="2FAF0E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ayam Wuruk 120</w:t>
            </w:r>
          </w:p>
          <w:p w14:paraId="69C728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841</w:t>
            </w:r>
          </w:p>
          <w:p w14:paraId="187BF03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68-20221205-20221206–116–270</w:t>
            </w:r>
          </w:p>
        </w:tc>
        <w:tc>
          <w:tcPr>
            <w:tcW w:w="284" w:type="dxa"/>
          </w:tcPr>
          <w:p w14:paraId="65BA347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37B50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Halim</w:t>
            </w:r>
          </w:p>
          <w:p w14:paraId="1CC1DE9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8</w:t>
            </w:r>
          </w:p>
          <w:p w14:paraId="5484598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24</w:t>
            </w:r>
          </w:p>
          <w:p w14:paraId="746BB61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67-20221203-20221206–63–193</w:t>
            </w:r>
          </w:p>
        </w:tc>
      </w:tr>
      <w:tr w:rsidR="00A60305" w14:paraId="400DCD8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AAF343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ilalahi</w:t>
            </w:r>
          </w:p>
          <w:p w14:paraId="7E725B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yumanik Raya 77</w:t>
            </w:r>
          </w:p>
          <w:p w14:paraId="041DAE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56</w:t>
            </w:r>
          </w:p>
          <w:p w14:paraId="01B70F5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29-20221205-20221206–76–284</w:t>
            </w:r>
          </w:p>
        </w:tc>
        <w:tc>
          <w:tcPr>
            <w:tcW w:w="284" w:type="dxa"/>
          </w:tcPr>
          <w:p w14:paraId="66D513A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75F3E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utanto</w:t>
            </w:r>
          </w:p>
          <w:p w14:paraId="3BEF1B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lincing Raya 43 A</w:t>
            </w:r>
          </w:p>
          <w:p w14:paraId="5EF784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10</w:t>
            </w:r>
          </w:p>
          <w:p w14:paraId="5893FAE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26-20221205-20221206–78–13</w:t>
            </w:r>
          </w:p>
        </w:tc>
      </w:tr>
      <w:tr w:rsidR="00A60305" w14:paraId="0D31E35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C93A5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ugiarto</w:t>
            </w:r>
          </w:p>
          <w:p w14:paraId="774745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90 Hias Rias Plaza</w:t>
            </w:r>
          </w:p>
          <w:p w14:paraId="0450510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190</w:t>
            </w:r>
          </w:p>
          <w:p w14:paraId="1842663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88-20221203-20221206–62–234</w:t>
            </w:r>
          </w:p>
        </w:tc>
        <w:tc>
          <w:tcPr>
            <w:tcW w:w="284" w:type="dxa"/>
          </w:tcPr>
          <w:p w14:paraId="46584DE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4B195C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enges</w:t>
            </w:r>
          </w:p>
          <w:p w14:paraId="6BCB944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Rahayu 1 A</w:t>
            </w:r>
          </w:p>
          <w:p w14:paraId="7C03A5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3</w:t>
            </w:r>
          </w:p>
          <w:p w14:paraId="32E4C3A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66-20221204-20221206–40–107</w:t>
            </w:r>
          </w:p>
        </w:tc>
      </w:tr>
      <w:tr w:rsidR="00A60305" w14:paraId="25C853C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DEA36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Nainggolan</w:t>
            </w:r>
          </w:p>
          <w:p w14:paraId="2D2C319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iracas 4</w:t>
            </w:r>
          </w:p>
          <w:p w14:paraId="137722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85</w:t>
            </w:r>
          </w:p>
          <w:p w14:paraId="5C82E8D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93-20221204-20221206–59–124</w:t>
            </w:r>
          </w:p>
        </w:tc>
        <w:tc>
          <w:tcPr>
            <w:tcW w:w="284" w:type="dxa"/>
          </w:tcPr>
          <w:p w14:paraId="252B295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3DCDE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enges</w:t>
            </w:r>
          </w:p>
          <w:p w14:paraId="4B5162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Rahayu 1 A</w:t>
            </w:r>
          </w:p>
          <w:p w14:paraId="0C49B9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3</w:t>
            </w:r>
          </w:p>
          <w:p w14:paraId="03671CC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62-20221204-20221206–40–123</w:t>
            </w:r>
          </w:p>
        </w:tc>
      </w:tr>
    </w:tbl>
    <w:p w14:paraId="11424CA4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1AE27DA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782D92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di Pravidia Saliman</w:t>
            </w:r>
          </w:p>
          <w:p w14:paraId="31D1F2D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ngkasa Bl B-7/8</w:t>
            </w:r>
          </w:p>
          <w:p w14:paraId="5E5D8F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829</w:t>
            </w:r>
          </w:p>
          <w:p w14:paraId="464F401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90-20221203-20221206–16–208</w:t>
            </w:r>
          </w:p>
        </w:tc>
        <w:tc>
          <w:tcPr>
            <w:tcW w:w="284" w:type="dxa"/>
          </w:tcPr>
          <w:p w14:paraId="695B426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D0FF1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a Poedjokerto</w:t>
            </w:r>
          </w:p>
          <w:p w14:paraId="17A980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H Zainul Arifin 35</w:t>
            </w:r>
          </w:p>
          <w:p w14:paraId="5CA8F5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51</w:t>
            </w:r>
          </w:p>
          <w:p w14:paraId="58E9C2C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47-20221205-20221206–121–189</w:t>
            </w:r>
          </w:p>
        </w:tc>
      </w:tr>
      <w:tr w:rsidR="00A60305" w14:paraId="251CF8F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DFB20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andean</w:t>
            </w:r>
          </w:p>
          <w:p w14:paraId="262CB7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ebayoran Lama Permata Kebayoran Plaza Bl A/12</w:t>
            </w:r>
          </w:p>
          <w:p w14:paraId="1C9677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719</w:t>
            </w:r>
          </w:p>
          <w:p w14:paraId="53669D5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89-20221203-20221206–120–306</w:t>
            </w:r>
          </w:p>
        </w:tc>
        <w:tc>
          <w:tcPr>
            <w:tcW w:w="284" w:type="dxa"/>
          </w:tcPr>
          <w:p w14:paraId="22ADE71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48766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Leo</w:t>
            </w:r>
          </w:p>
          <w:p w14:paraId="596799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8</w:t>
            </w:r>
          </w:p>
          <w:p w14:paraId="768226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09</w:t>
            </w:r>
          </w:p>
          <w:p w14:paraId="7A0ECEB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02-20221204-20221206–75–219</w:t>
            </w:r>
          </w:p>
        </w:tc>
      </w:tr>
      <w:tr w:rsidR="00A60305" w14:paraId="0355702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38784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smarka Kurniawan</w:t>
            </w:r>
          </w:p>
          <w:p w14:paraId="60F5F6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tu 1</w:t>
            </w:r>
          </w:p>
          <w:p w14:paraId="570763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16</w:t>
            </w:r>
          </w:p>
          <w:p w14:paraId="517CA5A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66-20221204-20221206–51–120</w:t>
            </w:r>
          </w:p>
        </w:tc>
        <w:tc>
          <w:tcPr>
            <w:tcW w:w="284" w:type="dxa"/>
          </w:tcPr>
          <w:p w14:paraId="35ECE07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B6B664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Stephana Djauhari</w:t>
            </w:r>
          </w:p>
          <w:p w14:paraId="423EBA9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banas 22 Kompl Bank</w:t>
            </w:r>
          </w:p>
          <w:p w14:paraId="7B88C05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00</w:t>
            </w:r>
          </w:p>
          <w:p w14:paraId="4847BE1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37-20221203-20221206–98–302</w:t>
            </w:r>
          </w:p>
        </w:tc>
      </w:tr>
      <w:tr w:rsidR="00A60305" w14:paraId="2921962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FBB2C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Subrata</w:t>
            </w:r>
          </w:p>
          <w:p w14:paraId="4AA06E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Empu Sendok 30</w:t>
            </w:r>
          </w:p>
          <w:p w14:paraId="07CB835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045</w:t>
            </w:r>
          </w:p>
          <w:p w14:paraId="257A57E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93-20221203-20221206–36–285</w:t>
            </w:r>
          </w:p>
        </w:tc>
        <w:tc>
          <w:tcPr>
            <w:tcW w:w="284" w:type="dxa"/>
          </w:tcPr>
          <w:p w14:paraId="618B14B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FA62A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 Phiau</w:t>
            </w:r>
          </w:p>
          <w:p w14:paraId="14C442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skara Sari 92</w:t>
            </w:r>
          </w:p>
          <w:p w14:paraId="48324E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38</w:t>
            </w:r>
          </w:p>
          <w:p w14:paraId="4D008CA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84-20221204-20221206–34–123</w:t>
            </w:r>
          </w:p>
        </w:tc>
      </w:tr>
      <w:tr w:rsidR="00A60305" w14:paraId="6D236EE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88B01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ert Jimmy Lengkong</w:t>
            </w:r>
          </w:p>
          <w:p w14:paraId="57BA25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nd Urip Sumohardjo 31 E</w:t>
            </w:r>
          </w:p>
          <w:p w14:paraId="1B3697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1</w:t>
            </w:r>
          </w:p>
          <w:p w14:paraId="185271C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00-20221204-20221206–101–12</w:t>
            </w:r>
          </w:p>
        </w:tc>
        <w:tc>
          <w:tcPr>
            <w:tcW w:w="284" w:type="dxa"/>
          </w:tcPr>
          <w:p w14:paraId="2DE32C9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F3191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2BAD07B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rcetakan Negara II 24</w:t>
            </w:r>
          </w:p>
          <w:p w14:paraId="280CACF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5</w:t>
            </w:r>
          </w:p>
          <w:p w14:paraId="0953C11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41-20221203-20221206–53–63</w:t>
            </w:r>
          </w:p>
        </w:tc>
      </w:tr>
    </w:tbl>
    <w:p w14:paraId="0361EB03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1A175AA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E817E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win Leo</w:t>
            </w:r>
          </w:p>
          <w:p w14:paraId="28F0E8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8</w:t>
            </w:r>
          </w:p>
          <w:p w14:paraId="3D1D12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09</w:t>
            </w:r>
          </w:p>
          <w:p w14:paraId="1F558D9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93-20221204-20221206–75–213</w:t>
            </w:r>
          </w:p>
        </w:tc>
        <w:tc>
          <w:tcPr>
            <w:tcW w:w="284" w:type="dxa"/>
          </w:tcPr>
          <w:p w14:paraId="3025A89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FC2187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RICE EL</w:t>
            </w:r>
          </w:p>
          <w:p w14:paraId="4431D5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eruk 10</w:t>
            </w:r>
          </w:p>
          <w:p w14:paraId="46E470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33</w:t>
            </w:r>
          </w:p>
          <w:p w14:paraId="44AC1E6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67-20221205-20221206–30–289</w:t>
            </w:r>
          </w:p>
        </w:tc>
      </w:tr>
      <w:tr w:rsidR="00A60305" w14:paraId="0FC3DE8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CFD1DC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IRSJAD</w:t>
            </w:r>
          </w:p>
          <w:p w14:paraId="656BE0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Setiabudhi 315</w:t>
            </w:r>
          </w:p>
          <w:p w14:paraId="768C1D4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258</w:t>
            </w:r>
          </w:p>
          <w:p w14:paraId="784C8C3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40-20221204-20221206–38–94</w:t>
            </w:r>
          </w:p>
        </w:tc>
        <w:tc>
          <w:tcPr>
            <w:tcW w:w="284" w:type="dxa"/>
          </w:tcPr>
          <w:p w14:paraId="2BAC801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3BA9E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797039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616BF42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05830E2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42-20221205-20221206–11–297</w:t>
            </w:r>
          </w:p>
        </w:tc>
      </w:tr>
      <w:tr w:rsidR="00A60305" w14:paraId="6AC1014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83C45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ra Pudjiwati</w:t>
            </w:r>
          </w:p>
          <w:p w14:paraId="6B4A8C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Pasar Minggu Bl B/12</w:t>
            </w:r>
          </w:p>
          <w:p w14:paraId="25EB35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63</w:t>
            </w:r>
          </w:p>
          <w:p w14:paraId="4B6974F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70-20221204-20221206–95–294</w:t>
            </w:r>
          </w:p>
        </w:tc>
        <w:tc>
          <w:tcPr>
            <w:tcW w:w="284" w:type="dxa"/>
          </w:tcPr>
          <w:p w14:paraId="27B8E9F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BF498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Suwarno</w:t>
            </w:r>
          </w:p>
          <w:p w14:paraId="718946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utat Raya 16</w:t>
            </w:r>
          </w:p>
          <w:p w14:paraId="3A73A3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20</w:t>
            </w:r>
          </w:p>
          <w:p w14:paraId="015D137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78-20221204-20221206–85–251</w:t>
            </w:r>
          </w:p>
        </w:tc>
      </w:tr>
      <w:tr w:rsidR="00A60305" w14:paraId="1C4FCD1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95B692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osasih</w:t>
            </w:r>
          </w:p>
          <w:p w14:paraId="12DDA0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d Kelapa Raya Bl BI-4 B-C RT 005/04 Pondok Kelapa</w:t>
            </w:r>
          </w:p>
          <w:p w14:paraId="5B5058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47</w:t>
            </w:r>
          </w:p>
          <w:p w14:paraId="34593BB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50-20221203-20221206–82–155</w:t>
            </w:r>
          </w:p>
        </w:tc>
        <w:tc>
          <w:tcPr>
            <w:tcW w:w="284" w:type="dxa"/>
          </w:tcPr>
          <w:p w14:paraId="5E5409C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90924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4EC9A4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28B9B6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778AA10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45-20221204-20221206–105–149</w:t>
            </w:r>
          </w:p>
        </w:tc>
      </w:tr>
      <w:tr w:rsidR="00A60305" w14:paraId="5643458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C7B3B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 Prijono</w:t>
            </w:r>
          </w:p>
          <w:p w14:paraId="5EB10E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 xml:space="preserve">12550 Workshop </w:t>
            </w:r>
          </w:p>
          <w:p w14:paraId="4973AF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339</w:t>
            </w:r>
          </w:p>
          <w:p w14:paraId="762691B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80-20221204-20221206–21–166</w:t>
            </w:r>
          </w:p>
        </w:tc>
        <w:tc>
          <w:tcPr>
            <w:tcW w:w="284" w:type="dxa"/>
          </w:tcPr>
          <w:p w14:paraId="40B07FC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E22E9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a Ida Hartono</w:t>
            </w:r>
          </w:p>
          <w:p w14:paraId="2C762E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j Batu 21 J/11</w:t>
            </w:r>
          </w:p>
          <w:p w14:paraId="4CEB5D6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975</w:t>
            </w:r>
          </w:p>
          <w:p w14:paraId="7C6BFFD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47-20221203-20221206–28–123</w:t>
            </w:r>
          </w:p>
        </w:tc>
      </w:tr>
    </w:tbl>
    <w:p w14:paraId="6DD0400F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11EB7A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93679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tty Ang</w:t>
            </w:r>
          </w:p>
          <w:p w14:paraId="69E8E5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kap III 25</w:t>
            </w:r>
          </w:p>
          <w:p w14:paraId="26BB64A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60</w:t>
            </w:r>
          </w:p>
          <w:p w14:paraId="7E1071D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15-20221204-20221206–45–284</w:t>
            </w:r>
          </w:p>
        </w:tc>
        <w:tc>
          <w:tcPr>
            <w:tcW w:w="284" w:type="dxa"/>
          </w:tcPr>
          <w:p w14:paraId="57EC40E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D82210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 Hartono</w:t>
            </w:r>
          </w:p>
          <w:p w14:paraId="2438E3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tiabudi 186</w:t>
            </w:r>
          </w:p>
          <w:p w14:paraId="3576D2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51</w:t>
            </w:r>
          </w:p>
          <w:p w14:paraId="2A6A0A6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20-20221205-20221206–72–123</w:t>
            </w:r>
          </w:p>
        </w:tc>
      </w:tr>
      <w:tr w:rsidR="00A60305" w14:paraId="1097C78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278B3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nda Soewono</w:t>
            </w:r>
          </w:p>
          <w:p w14:paraId="7B9863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rontalo 9</w:t>
            </w:r>
          </w:p>
          <w:p w14:paraId="202B0D0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147</w:t>
            </w:r>
          </w:p>
          <w:p w14:paraId="2E9FF43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97-20221203-20221206–10–190</w:t>
            </w:r>
          </w:p>
        </w:tc>
        <w:tc>
          <w:tcPr>
            <w:tcW w:w="284" w:type="dxa"/>
          </w:tcPr>
          <w:p w14:paraId="496831E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D4E470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a Poedjokerto</w:t>
            </w:r>
          </w:p>
          <w:p w14:paraId="7F088E0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H Zainul Arifin 35</w:t>
            </w:r>
          </w:p>
          <w:p w14:paraId="063E316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51</w:t>
            </w:r>
          </w:p>
          <w:p w14:paraId="1AFA54E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36-20221203-20221206–121–251</w:t>
            </w:r>
          </w:p>
        </w:tc>
      </w:tr>
      <w:tr w:rsidR="00A60305" w14:paraId="586A1E4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9CE8D4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k Agung Gde Agung</w:t>
            </w:r>
          </w:p>
          <w:p w14:paraId="740F24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isingamangaraja Km 5.5/10</w:t>
            </w:r>
          </w:p>
          <w:p w14:paraId="03F459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555</w:t>
            </w:r>
          </w:p>
          <w:p w14:paraId="500985F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99-20221203-20221206–9–196</w:t>
            </w:r>
          </w:p>
        </w:tc>
        <w:tc>
          <w:tcPr>
            <w:tcW w:w="284" w:type="dxa"/>
          </w:tcPr>
          <w:p w14:paraId="186535B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DC97C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gus</w:t>
            </w:r>
          </w:p>
          <w:p w14:paraId="35B733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lai Rakyat 3 RT 001/01</w:t>
            </w:r>
          </w:p>
          <w:p w14:paraId="5030F7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10</w:t>
            </w:r>
          </w:p>
          <w:p w14:paraId="019BFDF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19-20221203-20221206–125–178</w:t>
            </w:r>
          </w:p>
        </w:tc>
      </w:tr>
      <w:tr w:rsidR="00A60305" w14:paraId="62A785B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A1883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gus</w:t>
            </w:r>
          </w:p>
          <w:p w14:paraId="196D44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lai Rakyat 3 RT 001/01</w:t>
            </w:r>
          </w:p>
          <w:p w14:paraId="0FEB514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10</w:t>
            </w:r>
          </w:p>
          <w:p w14:paraId="5198EC6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88-20221205-20221206–125–120</w:t>
            </w:r>
          </w:p>
        </w:tc>
        <w:tc>
          <w:tcPr>
            <w:tcW w:w="284" w:type="dxa"/>
          </w:tcPr>
          <w:p w14:paraId="72B1F15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F83E90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es Herkiamto</w:t>
            </w:r>
          </w:p>
          <w:p w14:paraId="729060C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alimalang 1</w:t>
            </w:r>
          </w:p>
          <w:p w14:paraId="27DD8F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82</w:t>
            </w:r>
          </w:p>
          <w:p w14:paraId="79E85F9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19-20221203-20221206–122–137</w:t>
            </w:r>
          </w:p>
        </w:tc>
      </w:tr>
      <w:tr w:rsidR="00A60305" w14:paraId="4703555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FC2568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Zainal A. Dulung</w:t>
            </w:r>
          </w:p>
          <w:p w14:paraId="6D7EAC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gesangan IV 41</w:t>
            </w:r>
          </w:p>
          <w:p w14:paraId="2FA97F3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529</w:t>
            </w:r>
          </w:p>
          <w:p w14:paraId="1482C5B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20-20221203-20221206–17–147</w:t>
            </w:r>
          </w:p>
        </w:tc>
        <w:tc>
          <w:tcPr>
            <w:tcW w:w="284" w:type="dxa"/>
          </w:tcPr>
          <w:p w14:paraId="77E8AC3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422A7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ddai Madang</w:t>
            </w:r>
          </w:p>
          <w:p w14:paraId="306F49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ibung Raya 129</w:t>
            </w:r>
          </w:p>
          <w:p w14:paraId="386B70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421</w:t>
            </w:r>
          </w:p>
          <w:p w14:paraId="0CB997D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59-20221204-20221206–123–293</w:t>
            </w:r>
          </w:p>
        </w:tc>
      </w:tr>
    </w:tbl>
    <w:p w14:paraId="65ECFD6F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995A36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FC372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JENNY WIDJAJA</w:t>
            </w:r>
          </w:p>
          <w:p w14:paraId="180F56C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ayam Wuruk 120</w:t>
            </w:r>
          </w:p>
          <w:p w14:paraId="1F81074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841</w:t>
            </w:r>
          </w:p>
          <w:p w14:paraId="340119B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09-20221205-20221207–116–289</w:t>
            </w:r>
          </w:p>
        </w:tc>
        <w:tc>
          <w:tcPr>
            <w:tcW w:w="284" w:type="dxa"/>
          </w:tcPr>
          <w:p w14:paraId="2944630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F983D2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gus</w:t>
            </w:r>
          </w:p>
          <w:p w14:paraId="4E6E64F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lai Rakyat 3 RT 001/01</w:t>
            </w:r>
          </w:p>
          <w:p w14:paraId="7C2559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10</w:t>
            </w:r>
          </w:p>
          <w:p w14:paraId="3FD781A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31-20221206-20221207–125–310</w:t>
            </w:r>
          </w:p>
        </w:tc>
      </w:tr>
      <w:tr w:rsidR="00A60305" w14:paraId="57536D0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CABA2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2F955FF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109078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116E8F6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60-20221205-20221207–107–88</w:t>
            </w:r>
          </w:p>
        </w:tc>
        <w:tc>
          <w:tcPr>
            <w:tcW w:w="284" w:type="dxa"/>
          </w:tcPr>
          <w:p w14:paraId="5980EAE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1C0F4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latas</w:t>
            </w:r>
          </w:p>
          <w:p w14:paraId="2264C5D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0F0641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7E0D17B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35-20221205-20221207–127–123</w:t>
            </w:r>
          </w:p>
        </w:tc>
      </w:tr>
      <w:tr w:rsidR="00A60305" w14:paraId="33B409A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68A32C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 and Ivy Lianawati</w:t>
            </w:r>
          </w:p>
          <w:p w14:paraId="6ECBE87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Alternatif Cibubur 23</w:t>
            </w:r>
          </w:p>
          <w:p w14:paraId="1FA12E9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7</w:t>
            </w:r>
          </w:p>
          <w:p w14:paraId="0584195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41-20221204-20221207–110–317</w:t>
            </w:r>
          </w:p>
        </w:tc>
        <w:tc>
          <w:tcPr>
            <w:tcW w:w="284" w:type="dxa"/>
          </w:tcPr>
          <w:p w14:paraId="37CDD07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DC32A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lan Tjahja Tjao</w:t>
            </w:r>
          </w:p>
          <w:p w14:paraId="73384B2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nai 40</w:t>
            </w:r>
          </w:p>
          <w:p w14:paraId="51A85E6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934</w:t>
            </w:r>
          </w:p>
          <w:p w14:paraId="433A6EA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67-20221205-20221207–1–294</w:t>
            </w:r>
          </w:p>
        </w:tc>
      </w:tr>
      <w:tr w:rsidR="00A60305" w14:paraId="2249C36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CE4529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7E40764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0A05F6A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21D355E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65-20221206-20221207–105–141</w:t>
            </w:r>
          </w:p>
        </w:tc>
        <w:tc>
          <w:tcPr>
            <w:tcW w:w="284" w:type="dxa"/>
          </w:tcPr>
          <w:p w14:paraId="4394645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ED9AE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hika Anindyaguna Hermanto</w:t>
            </w:r>
          </w:p>
          <w:p w14:paraId="70018EC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skandarsyah II 2 Pasaraya Blok M</w:t>
            </w:r>
          </w:p>
          <w:p w14:paraId="06CE4B7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174</w:t>
            </w:r>
          </w:p>
          <w:p w14:paraId="33320DD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79-20221206-20221207–13–64</w:t>
            </w:r>
          </w:p>
        </w:tc>
      </w:tr>
      <w:tr w:rsidR="00A60305" w14:paraId="4F8B1CA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2D924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andean</w:t>
            </w:r>
          </w:p>
          <w:p w14:paraId="5F5FC7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ebayoran Lama Permata Kebayoran Plaza Bl A/12</w:t>
            </w:r>
          </w:p>
          <w:p w14:paraId="78859D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719</w:t>
            </w:r>
          </w:p>
          <w:p w14:paraId="39057B0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54-20221204-20221207–120–308</w:t>
            </w:r>
          </w:p>
        </w:tc>
        <w:tc>
          <w:tcPr>
            <w:tcW w:w="284" w:type="dxa"/>
          </w:tcPr>
          <w:p w14:paraId="224CA1D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0EA86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ka Sinto Kasih Tjia</w:t>
            </w:r>
          </w:p>
          <w:p w14:paraId="7039E02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ri Tanjung Pd Wage Indah F/17-19</w:t>
            </w:r>
          </w:p>
          <w:p w14:paraId="7759839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30</w:t>
            </w:r>
          </w:p>
          <w:p w14:paraId="401A646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54-20221206-20221207–90–200</w:t>
            </w:r>
          </w:p>
        </w:tc>
      </w:tr>
    </w:tbl>
    <w:p w14:paraId="26D662CC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198533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998ED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Muhammad Aksa Mahmud</w:t>
            </w:r>
          </w:p>
          <w:p w14:paraId="4AE8769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Semarang-Purwodadi Km 17 Semarang</w:t>
            </w:r>
          </w:p>
          <w:p w14:paraId="531A6ED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494</w:t>
            </w:r>
          </w:p>
          <w:p w14:paraId="381C500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28-20221205-20221207–126–116</w:t>
            </w:r>
          </w:p>
        </w:tc>
        <w:tc>
          <w:tcPr>
            <w:tcW w:w="284" w:type="dxa"/>
          </w:tcPr>
          <w:p w14:paraId="31380A4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DEEC3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Susanto</w:t>
            </w:r>
          </w:p>
          <w:p w14:paraId="5BBF5B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perta Ujung 58</w:t>
            </w:r>
          </w:p>
          <w:p w14:paraId="571C26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887</w:t>
            </w:r>
          </w:p>
          <w:p w14:paraId="6DEE7F5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18-20221206-20221207–84–298</w:t>
            </w:r>
          </w:p>
        </w:tc>
      </w:tr>
      <w:tr w:rsidR="00A60305" w14:paraId="6BD017A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BBE70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swara Natawindjaja</w:t>
            </w:r>
          </w:p>
          <w:p w14:paraId="53EFC0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akung Cilincing Gud Inkopal</w:t>
            </w:r>
          </w:p>
          <w:p w14:paraId="2FB46B9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159</w:t>
            </w:r>
          </w:p>
          <w:p w14:paraId="37910AC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89-20221206-20221207–112–310</w:t>
            </w:r>
          </w:p>
        </w:tc>
        <w:tc>
          <w:tcPr>
            <w:tcW w:w="284" w:type="dxa"/>
          </w:tcPr>
          <w:p w14:paraId="525641B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224CF4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y Haryanto</w:t>
            </w:r>
          </w:p>
          <w:p w14:paraId="69305B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rbela Brt 9 RT 004/04</w:t>
            </w:r>
          </w:p>
          <w:p w14:paraId="7F281BF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16</w:t>
            </w:r>
          </w:p>
          <w:p w14:paraId="40C54AB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24-20221206-20221207–42–232</w:t>
            </w:r>
          </w:p>
        </w:tc>
      </w:tr>
      <w:tr w:rsidR="00A60305" w14:paraId="3EBECB4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92980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Subrata</w:t>
            </w:r>
          </w:p>
          <w:p w14:paraId="3826EB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Empu Sendok 30</w:t>
            </w:r>
          </w:p>
          <w:p w14:paraId="482688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045</w:t>
            </w:r>
          </w:p>
          <w:p w14:paraId="094373B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81-20221205-20221207–36–142</w:t>
            </w:r>
          </w:p>
        </w:tc>
        <w:tc>
          <w:tcPr>
            <w:tcW w:w="284" w:type="dxa"/>
          </w:tcPr>
          <w:p w14:paraId="7BBB7BA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284F5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Subrata</w:t>
            </w:r>
          </w:p>
          <w:p w14:paraId="21DCD54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Empu Sendok 30</w:t>
            </w:r>
          </w:p>
          <w:p w14:paraId="2FEEE8C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045</w:t>
            </w:r>
          </w:p>
          <w:p w14:paraId="7B63CD1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01-20221204-20221207–36–118</w:t>
            </w:r>
          </w:p>
        </w:tc>
      </w:tr>
      <w:tr w:rsidR="00A60305" w14:paraId="358668B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88A70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31FCD1C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rcetakan Negara II 24</w:t>
            </w:r>
          </w:p>
          <w:p w14:paraId="4B0851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5</w:t>
            </w:r>
          </w:p>
          <w:p w14:paraId="1925BAE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19-20221205-20221207–53–140</w:t>
            </w:r>
          </w:p>
        </w:tc>
        <w:tc>
          <w:tcPr>
            <w:tcW w:w="284" w:type="dxa"/>
          </w:tcPr>
          <w:p w14:paraId="57809F5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C6CA7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oegiatto</w:t>
            </w:r>
          </w:p>
          <w:p w14:paraId="6F500D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6D3451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0B1B688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01-20221205-20221207–77–113</w:t>
            </w:r>
          </w:p>
        </w:tc>
      </w:tr>
      <w:tr w:rsidR="00A60305" w14:paraId="1B4CFB0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06B6A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Subrata</w:t>
            </w:r>
          </w:p>
          <w:p w14:paraId="33DFAC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Empu Sendok 30</w:t>
            </w:r>
          </w:p>
          <w:p w14:paraId="26E1B6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045</w:t>
            </w:r>
          </w:p>
          <w:p w14:paraId="3C1E734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86-20221204-20221207–36–183</w:t>
            </w:r>
          </w:p>
        </w:tc>
        <w:tc>
          <w:tcPr>
            <w:tcW w:w="284" w:type="dxa"/>
          </w:tcPr>
          <w:p w14:paraId="773855C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74058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by Iman Satrio</w:t>
            </w:r>
          </w:p>
          <w:p w14:paraId="0A9823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m L Yos Sudarso 27</w:t>
            </w:r>
          </w:p>
          <w:p w14:paraId="099C4F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91</w:t>
            </w:r>
          </w:p>
          <w:p w14:paraId="4CA2C42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94-20221206-20221207–55–18</w:t>
            </w:r>
          </w:p>
        </w:tc>
      </w:tr>
    </w:tbl>
    <w:p w14:paraId="7346AE47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126E64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998D4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Christanto Santoso</w:t>
            </w:r>
          </w:p>
          <w:p w14:paraId="7712876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. Kesehatan No. 3</w:t>
            </w:r>
          </w:p>
          <w:p w14:paraId="1CE1DF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rong 17104</w:t>
            </w:r>
          </w:p>
          <w:p w14:paraId="204149B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26-20221204-20221207–56–255</w:t>
            </w:r>
          </w:p>
        </w:tc>
        <w:tc>
          <w:tcPr>
            <w:tcW w:w="284" w:type="dxa"/>
          </w:tcPr>
          <w:p w14:paraId="03B503A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25953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nsjah Darsono</w:t>
            </w:r>
          </w:p>
          <w:p w14:paraId="47D663A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tir 10 50651</w:t>
            </w:r>
          </w:p>
          <w:p w14:paraId="06B957D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23</w:t>
            </w:r>
          </w:p>
          <w:p w14:paraId="0F6B444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43-20221205-20221207–69–18</w:t>
            </w:r>
          </w:p>
        </w:tc>
      </w:tr>
      <w:tr w:rsidR="00A60305" w14:paraId="1D949EC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C5C279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Achmad Dara</w:t>
            </w:r>
          </w:p>
          <w:p w14:paraId="2669011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magung III Kav Bulak K/5</w:t>
            </w:r>
          </w:p>
          <w:p w14:paraId="255A97D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681</w:t>
            </w:r>
          </w:p>
          <w:p w14:paraId="1F808C9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69-20221204-20221207–14–132</w:t>
            </w:r>
          </w:p>
        </w:tc>
        <w:tc>
          <w:tcPr>
            <w:tcW w:w="284" w:type="dxa"/>
          </w:tcPr>
          <w:p w14:paraId="219F5DF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9E5B5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sa Djauhari</w:t>
            </w:r>
          </w:p>
          <w:p w14:paraId="7C7F8C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gagel Tirtosari 19</w:t>
            </w:r>
          </w:p>
          <w:p w14:paraId="443AE5A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72</w:t>
            </w:r>
          </w:p>
          <w:p w14:paraId="2289DA9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62-20221204-20221207–92–203</w:t>
            </w:r>
          </w:p>
        </w:tc>
      </w:tr>
      <w:tr w:rsidR="00A60305" w14:paraId="3A83480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99C787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t Carl Gustav Thornberg</w:t>
            </w:r>
          </w:p>
          <w:p w14:paraId="32C703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teri Mangga Dua Raya Pus Perdag Psr Pagi Mangga Dua Bl B/132</w:t>
            </w:r>
          </w:p>
          <w:p w14:paraId="17D8EA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02</w:t>
            </w:r>
          </w:p>
          <w:p w14:paraId="779E1B3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61-20221206-20221207–35–92</w:t>
            </w:r>
          </w:p>
        </w:tc>
        <w:tc>
          <w:tcPr>
            <w:tcW w:w="284" w:type="dxa"/>
          </w:tcPr>
          <w:p w14:paraId="0787FC8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6EEB8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ksa Mahmud</w:t>
            </w:r>
          </w:p>
          <w:p w14:paraId="0F32A0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Semarang-Purwodadi Km 17 Semarang</w:t>
            </w:r>
          </w:p>
          <w:p w14:paraId="244147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494</w:t>
            </w:r>
          </w:p>
          <w:p w14:paraId="774F5BD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25-20221204-20221207–126–296</w:t>
            </w:r>
          </w:p>
        </w:tc>
      </w:tr>
      <w:tr w:rsidR="00A60305" w14:paraId="7B91A52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970322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usnadi</w:t>
            </w:r>
          </w:p>
          <w:p w14:paraId="4040DFA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psos Raya 42 B RT 008/01</w:t>
            </w:r>
          </w:p>
          <w:p w14:paraId="13D1E4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100</w:t>
            </w:r>
          </w:p>
          <w:p w14:paraId="7627091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14-20221205-20221207–83–71</w:t>
            </w:r>
          </w:p>
        </w:tc>
        <w:tc>
          <w:tcPr>
            <w:tcW w:w="284" w:type="dxa"/>
          </w:tcPr>
          <w:p w14:paraId="5294719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3D5F3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rice El</w:t>
            </w:r>
          </w:p>
          <w:p w14:paraId="61EAC92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mbak Anakan 9</w:t>
            </w:r>
          </w:p>
          <w:p w14:paraId="073355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22</w:t>
            </w:r>
          </w:p>
          <w:p w14:paraId="5773410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19-20221206-20221207–29–99</w:t>
            </w:r>
          </w:p>
        </w:tc>
      </w:tr>
      <w:tr w:rsidR="00A60305" w14:paraId="01BADBB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D7957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532C37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624B23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778EBF4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20-20221205-20221207–105–3</w:t>
            </w:r>
          </w:p>
        </w:tc>
        <w:tc>
          <w:tcPr>
            <w:tcW w:w="284" w:type="dxa"/>
          </w:tcPr>
          <w:p w14:paraId="3A4C623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F6132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di Karjanto Putro</w:t>
            </w:r>
          </w:p>
          <w:p w14:paraId="6EE2B8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inangsia III/15</w:t>
            </w:r>
          </w:p>
          <w:p w14:paraId="0ACDA8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67</w:t>
            </w:r>
          </w:p>
          <w:p w14:paraId="0ECDA18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07-20221204-20221207–68–64</w:t>
            </w:r>
          </w:p>
        </w:tc>
      </w:tr>
    </w:tbl>
    <w:p w14:paraId="788ABD62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7CBBE5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D905F9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ka Sinto Kasih Tjia</w:t>
            </w:r>
          </w:p>
          <w:p w14:paraId="26B153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ri Tanjung Pd Wage Indah F/17-19</w:t>
            </w:r>
          </w:p>
          <w:p w14:paraId="7BE958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30</w:t>
            </w:r>
          </w:p>
          <w:p w14:paraId="4204B04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62-20221204-20221207–90–165</w:t>
            </w:r>
          </w:p>
        </w:tc>
        <w:tc>
          <w:tcPr>
            <w:tcW w:w="284" w:type="dxa"/>
          </w:tcPr>
          <w:p w14:paraId="48EB27C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062AA0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ang Bachtiar</w:t>
            </w:r>
          </w:p>
          <w:p w14:paraId="6422B8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doya Akasia V Bl B/6 RT 006/04</w:t>
            </w:r>
          </w:p>
          <w:p w14:paraId="231EF2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394</w:t>
            </w:r>
          </w:p>
          <w:p w14:paraId="7554F86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03-20221206-20221207–12–38</w:t>
            </w:r>
          </w:p>
        </w:tc>
      </w:tr>
      <w:tr w:rsidR="00A60305" w14:paraId="147005A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E52384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Subrata</w:t>
            </w:r>
          </w:p>
          <w:p w14:paraId="734584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Empu Sendok 30</w:t>
            </w:r>
          </w:p>
          <w:p w14:paraId="4CE726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045</w:t>
            </w:r>
          </w:p>
          <w:p w14:paraId="5AB7703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43-20221206-20221207–36–298</w:t>
            </w:r>
          </w:p>
        </w:tc>
        <w:tc>
          <w:tcPr>
            <w:tcW w:w="284" w:type="dxa"/>
          </w:tcPr>
          <w:p w14:paraId="4A58AAD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69E27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Halim</w:t>
            </w:r>
          </w:p>
          <w:p w14:paraId="3C4B67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8</w:t>
            </w:r>
          </w:p>
          <w:p w14:paraId="33BDF43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24</w:t>
            </w:r>
          </w:p>
          <w:p w14:paraId="194F5B5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10-20221204-20221207–63–195</w:t>
            </w:r>
          </w:p>
        </w:tc>
      </w:tr>
      <w:tr w:rsidR="00A60305" w14:paraId="2A2B6B7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894AFF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6B2FF6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2A0C3BB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325C7A3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42-20221205-20221207–105–49</w:t>
            </w:r>
          </w:p>
        </w:tc>
        <w:tc>
          <w:tcPr>
            <w:tcW w:w="284" w:type="dxa"/>
          </w:tcPr>
          <w:p w14:paraId="20CA089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1B87C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Nainggolan</w:t>
            </w:r>
          </w:p>
          <w:p w14:paraId="1D9D2B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iracas 4</w:t>
            </w:r>
          </w:p>
          <w:p w14:paraId="318A3A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85</w:t>
            </w:r>
          </w:p>
          <w:p w14:paraId="1EEDF70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11-20221204-20221207–59–123</w:t>
            </w:r>
          </w:p>
        </w:tc>
      </w:tr>
      <w:tr w:rsidR="00A60305" w14:paraId="482661A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EC6817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Pravidia Saliman</w:t>
            </w:r>
          </w:p>
          <w:p w14:paraId="00622F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ngkasa Bl B-7/8</w:t>
            </w:r>
          </w:p>
          <w:p w14:paraId="51D5E56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829</w:t>
            </w:r>
          </w:p>
          <w:p w14:paraId="15CD6FE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56-20221205-20221207–16–279</w:t>
            </w:r>
          </w:p>
        </w:tc>
        <w:tc>
          <w:tcPr>
            <w:tcW w:w="284" w:type="dxa"/>
          </w:tcPr>
          <w:p w14:paraId="054A41C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CCAB28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uddin Djambak</w:t>
            </w:r>
          </w:p>
          <w:p w14:paraId="5730D91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osambi 8</w:t>
            </w:r>
          </w:p>
          <w:p w14:paraId="08040E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683</w:t>
            </w:r>
          </w:p>
          <w:p w14:paraId="1EB6068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83-20221206-20221207–8–297</w:t>
            </w:r>
          </w:p>
        </w:tc>
      </w:tr>
      <w:tr w:rsidR="00A60305" w14:paraId="1B33E90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37C5A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Leo</w:t>
            </w:r>
          </w:p>
          <w:p w14:paraId="54B5E5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8</w:t>
            </w:r>
          </w:p>
          <w:p w14:paraId="614112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09</w:t>
            </w:r>
          </w:p>
          <w:p w14:paraId="185C705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54-20221205-20221207–75–123</w:t>
            </w:r>
          </w:p>
        </w:tc>
        <w:tc>
          <w:tcPr>
            <w:tcW w:w="284" w:type="dxa"/>
          </w:tcPr>
          <w:p w14:paraId="2D4F0B2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C6CBF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nsjah Darsono</w:t>
            </w:r>
          </w:p>
          <w:p w14:paraId="02F878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tir 10 50651</w:t>
            </w:r>
          </w:p>
          <w:p w14:paraId="1139D0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23</w:t>
            </w:r>
          </w:p>
          <w:p w14:paraId="720DEC6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67-20221205-20221207–69–224</w:t>
            </w:r>
          </w:p>
        </w:tc>
      </w:tr>
    </w:tbl>
    <w:p w14:paraId="317FFD93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C6BC09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62FBB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ayu Irianto</w:t>
            </w:r>
          </w:p>
          <w:p w14:paraId="402CB8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0EA2F98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1D4BA60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63-20221204-20221207–25–251</w:t>
            </w:r>
          </w:p>
        </w:tc>
        <w:tc>
          <w:tcPr>
            <w:tcW w:w="284" w:type="dxa"/>
          </w:tcPr>
          <w:p w14:paraId="7A2E442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BF9303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</w:t>
            </w:r>
          </w:p>
          <w:p w14:paraId="01BB49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kanagara 21</w:t>
            </w:r>
          </w:p>
          <w:p w14:paraId="08F900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97</w:t>
            </w:r>
          </w:p>
          <w:p w14:paraId="53A141F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85-20221205-20221207–71–112</w:t>
            </w:r>
          </w:p>
        </w:tc>
      </w:tr>
      <w:tr w:rsidR="00A60305" w14:paraId="34F9322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CC829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wik Hendri</w:t>
            </w:r>
          </w:p>
          <w:p w14:paraId="25F40D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awa V Bl C/24</w:t>
            </w:r>
          </w:p>
          <w:p w14:paraId="1EBE27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7</w:t>
            </w:r>
          </w:p>
          <w:p w14:paraId="7FFF32E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07-20221204-20221207–106–243</w:t>
            </w:r>
          </w:p>
        </w:tc>
        <w:tc>
          <w:tcPr>
            <w:tcW w:w="284" w:type="dxa"/>
          </w:tcPr>
          <w:p w14:paraId="7C51492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57000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rnadette Ruth Irawati</w:t>
            </w:r>
          </w:p>
          <w:p w14:paraId="44C8B7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empoa Raya 45</w:t>
            </w:r>
          </w:p>
          <w:p w14:paraId="634323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145</w:t>
            </w:r>
          </w:p>
          <w:p w14:paraId="21A7948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07-20221204-20221207–43–303</w:t>
            </w:r>
          </w:p>
        </w:tc>
      </w:tr>
      <w:tr w:rsidR="00A60305" w14:paraId="5EE32ED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70667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 Abeng</w:t>
            </w:r>
          </w:p>
          <w:p w14:paraId="2BBE599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407FF4D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49</w:t>
            </w:r>
          </w:p>
          <w:p w14:paraId="07E1713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09-20221206-20221207–97–217</w:t>
            </w:r>
          </w:p>
        </w:tc>
        <w:tc>
          <w:tcPr>
            <w:tcW w:w="284" w:type="dxa"/>
          </w:tcPr>
          <w:p w14:paraId="6EC0336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E80BE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RICE EL</w:t>
            </w:r>
          </w:p>
          <w:p w14:paraId="0C1EC40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eruk 10</w:t>
            </w:r>
          </w:p>
          <w:p w14:paraId="135396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33</w:t>
            </w:r>
          </w:p>
          <w:p w14:paraId="08BD3D3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13-20221205-20221207–30–51</w:t>
            </w:r>
          </w:p>
        </w:tc>
      </w:tr>
      <w:tr w:rsidR="00A60305" w14:paraId="21E2CB7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C89CF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5DDA9A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2661E3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14707B7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12-20221206-20221208–11–209</w:t>
            </w:r>
          </w:p>
        </w:tc>
        <w:tc>
          <w:tcPr>
            <w:tcW w:w="284" w:type="dxa"/>
          </w:tcPr>
          <w:p w14:paraId="3A3C812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E34A77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andean</w:t>
            </w:r>
          </w:p>
          <w:p w14:paraId="05094D5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ebayoran Lama Permata Kebayoran Plaza Bl A/12</w:t>
            </w:r>
          </w:p>
          <w:p w14:paraId="50E88C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719</w:t>
            </w:r>
          </w:p>
          <w:p w14:paraId="04573D9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31-20221205-20221208–120–260</w:t>
            </w:r>
          </w:p>
        </w:tc>
      </w:tr>
      <w:tr w:rsidR="00A60305" w14:paraId="232C032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4A510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LYANAWATY BUDIMAN</w:t>
            </w:r>
          </w:p>
          <w:p w14:paraId="1B7D21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gkalan</w:t>
            </w:r>
          </w:p>
          <w:p w14:paraId="2A7DD9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08</w:t>
            </w:r>
          </w:p>
          <w:p w14:paraId="391749F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34-20221207-20221208–32–208</w:t>
            </w:r>
          </w:p>
        </w:tc>
        <w:tc>
          <w:tcPr>
            <w:tcW w:w="284" w:type="dxa"/>
          </w:tcPr>
          <w:p w14:paraId="4D7D001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F7A36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1E8F37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rcetakan Negara II 24</w:t>
            </w:r>
          </w:p>
          <w:p w14:paraId="77448E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5</w:t>
            </w:r>
          </w:p>
          <w:p w14:paraId="1C09130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64-20221207-20221208–53–229</w:t>
            </w:r>
          </w:p>
        </w:tc>
      </w:tr>
    </w:tbl>
    <w:p w14:paraId="6A82DD6A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7C93A5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975265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iffel Tedja</w:t>
            </w:r>
          </w:p>
          <w:p w14:paraId="5E4BC0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witang Raya 8 Ged Senatama</w:t>
            </w:r>
          </w:p>
          <w:p w14:paraId="1B1574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66</w:t>
            </w:r>
          </w:p>
          <w:p w14:paraId="2128B78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75-20221206-20221208–89–226</w:t>
            </w:r>
          </w:p>
        </w:tc>
        <w:tc>
          <w:tcPr>
            <w:tcW w:w="284" w:type="dxa"/>
          </w:tcPr>
          <w:p w14:paraId="3216A5B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9E043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suiki Puspoputro</w:t>
            </w:r>
          </w:p>
          <w:p w14:paraId="1B8021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ati C-14/54</w:t>
            </w:r>
          </w:p>
          <w:p w14:paraId="1DA14A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064</w:t>
            </w:r>
          </w:p>
          <w:p w14:paraId="4FC2307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65-20221206-20221208–24–181</w:t>
            </w:r>
          </w:p>
        </w:tc>
      </w:tr>
      <w:tr w:rsidR="00A60305" w14:paraId="1670732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DCEF20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Leuchtenberg</w:t>
            </w:r>
          </w:p>
          <w:p w14:paraId="772867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uri Agung Mal Puri Indah Unit IU/1 C</w:t>
            </w:r>
          </w:p>
          <w:p w14:paraId="64236B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09</w:t>
            </w:r>
          </w:p>
          <w:p w14:paraId="3DEF78E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17-20221205-20221208–58–124</w:t>
            </w:r>
          </w:p>
        </w:tc>
        <w:tc>
          <w:tcPr>
            <w:tcW w:w="284" w:type="dxa"/>
          </w:tcPr>
          <w:p w14:paraId="26FEE72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BF7835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latas</w:t>
            </w:r>
          </w:p>
          <w:p w14:paraId="017659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3461D1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27A8EBF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39-20221207-20221208–127–232</w:t>
            </w:r>
          </w:p>
        </w:tc>
      </w:tr>
      <w:tr w:rsidR="00A60305" w14:paraId="6C716DF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2FD6A6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hika Anindyaguna Hermanto</w:t>
            </w:r>
          </w:p>
          <w:p w14:paraId="7EE7D6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skandarsyah II 2 Pasaraya Blok M</w:t>
            </w:r>
          </w:p>
          <w:p w14:paraId="1F1B31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174</w:t>
            </w:r>
          </w:p>
          <w:p w14:paraId="7144043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10-20221205-20221208–13–210</w:t>
            </w:r>
          </w:p>
        </w:tc>
        <w:tc>
          <w:tcPr>
            <w:tcW w:w="284" w:type="dxa"/>
          </w:tcPr>
          <w:p w14:paraId="596318E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9BF759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Soedibjo</w:t>
            </w:r>
          </w:p>
          <w:p w14:paraId="510EFE9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bolinggo 5</w:t>
            </w:r>
          </w:p>
          <w:p w14:paraId="474AC8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73</w:t>
            </w:r>
          </w:p>
          <w:p w14:paraId="1AF2B75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25-20221205-20221208–118–8</w:t>
            </w:r>
          </w:p>
        </w:tc>
      </w:tr>
      <w:tr w:rsidR="00A60305" w14:paraId="31AE077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695386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t Carl Gustav Thornberg</w:t>
            </w:r>
          </w:p>
          <w:p w14:paraId="35A1E2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teri Mangga Dua Raya Pus Perdag Psr Pagi Mangga Dua Bl B/132</w:t>
            </w:r>
          </w:p>
          <w:p w14:paraId="1E7342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02</w:t>
            </w:r>
          </w:p>
          <w:p w14:paraId="46C6ECC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54-20221205-20221208–35–255</w:t>
            </w:r>
          </w:p>
        </w:tc>
        <w:tc>
          <w:tcPr>
            <w:tcW w:w="284" w:type="dxa"/>
          </w:tcPr>
          <w:p w14:paraId="5876E1E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3C4BF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osasih</w:t>
            </w:r>
          </w:p>
          <w:p w14:paraId="0E0191E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d Kelapa Raya Bl BI-4 B-C RT 005/04 Pondok Kelapa</w:t>
            </w:r>
          </w:p>
          <w:p w14:paraId="6D46ED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47</w:t>
            </w:r>
          </w:p>
          <w:p w14:paraId="551C171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57-20221207-20221208–82–227</w:t>
            </w:r>
          </w:p>
        </w:tc>
      </w:tr>
      <w:tr w:rsidR="00A60305" w14:paraId="6705E7B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C608E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1F49DE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6FDF9F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70F12DB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68-20221206-20221208–107–122</w:t>
            </w:r>
          </w:p>
        </w:tc>
        <w:tc>
          <w:tcPr>
            <w:tcW w:w="284" w:type="dxa"/>
          </w:tcPr>
          <w:p w14:paraId="6F72ABA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D3003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Niowni</w:t>
            </w:r>
          </w:p>
          <w:p w14:paraId="55F3E9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ta 62</w:t>
            </w:r>
          </w:p>
          <w:p w14:paraId="095BDE9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47</w:t>
            </w:r>
          </w:p>
          <w:p w14:paraId="24763CC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91-20221205-20221208–64–276</w:t>
            </w:r>
          </w:p>
        </w:tc>
      </w:tr>
    </w:tbl>
    <w:p w14:paraId="68985B3B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02A5BBE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7F0E64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Johana Poedjokerto</w:t>
            </w:r>
          </w:p>
          <w:p w14:paraId="2FBE6D8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H Zainul Arifin 35</w:t>
            </w:r>
          </w:p>
          <w:p w14:paraId="377CE86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51</w:t>
            </w:r>
          </w:p>
          <w:p w14:paraId="4DEC83C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18-20221207-20221208–121–172</w:t>
            </w:r>
          </w:p>
        </w:tc>
        <w:tc>
          <w:tcPr>
            <w:tcW w:w="284" w:type="dxa"/>
          </w:tcPr>
          <w:p w14:paraId="0587F9E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C8BDF6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y Haryanto</w:t>
            </w:r>
          </w:p>
          <w:p w14:paraId="2D053D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rbela Brt 9 RT 004/04</w:t>
            </w:r>
          </w:p>
          <w:p w14:paraId="3D11052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16</w:t>
            </w:r>
          </w:p>
          <w:p w14:paraId="50FFDBF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73-20221206-20221208–42–94</w:t>
            </w:r>
          </w:p>
        </w:tc>
      </w:tr>
      <w:tr w:rsidR="00A60305" w14:paraId="317AF3A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B25DF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rnadette Ruth Irawati</w:t>
            </w:r>
          </w:p>
          <w:p w14:paraId="67023B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empoa Raya 45</w:t>
            </w:r>
          </w:p>
          <w:p w14:paraId="5BAAC3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145</w:t>
            </w:r>
          </w:p>
          <w:p w14:paraId="4114681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93-20221206-20221208–43–124</w:t>
            </w:r>
          </w:p>
        </w:tc>
        <w:tc>
          <w:tcPr>
            <w:tcW w:w="284" w:type="dxa"/>
          </w:tcPr>
          <w:p w14:paraId="46EA673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98684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jokrosapoetro</w:t>
            </w:r>
          </w:p>
          <w:p w14:paraId="2897A0F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deng Tmr 38</w:t>
            </w:r>
          </w:p>
          <w:p w14:paraId="5C07D13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744</w:t>
            </w:r>
          </w:p>
          <w:p w14:paraId="32F30E5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05-20221205-20221208–41–224</w:t>
            </w:r>
          </w:p>
        </w:tc>
      </w:tr>
      <w:tr w:rsidR="00A60305" w14:paraId="53DBB81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4E14C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</w:t>
            </w:r>
          </w:p>
          <w:p w14:paraId="6237B24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kanagara 21</w:t>
            </w:r>
          </w:p>
          <w:p w14:paraId="0DC03F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97</w:t>
            </w:r>
          </w:p>
          <w:p w14:paraId="235EDFD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04-20221206-20221208–71–3</w:t>
            </w:r>
          </w:p>
        </w:tc>
        <w:tc>
          <w:tcPr>
            <w:tcW w:w="284" w:type="dxa"/>
          </w:tcPr>
          <w:p w14:paraId="09BE442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34948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jokrosapoetro</w:t>
            </w:r>
          </w:p>
          <w:p w14:paraId="0D60400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deng Tmr 38</w:t>
            </w:r>
          </w:p>
          <w:p w14:paraId="408414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744</w:t>
            </w:r>
          </w:p>
          <w:p w14:paraId="2602C8B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25-20221206-20221208–41–179</w:t>
            </w:r>
          </w:p>
        </w:tc>
      </w:tr>
      <w:tr w:rsidR="00A60305" w14:paraId="0F7E2E1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F3295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</w:t>
            </w:r>
          </w:p>
          <w:p w14:paraId="429220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seban 3 C</w:t>
            </w:r>
          </w:p>
          <w:p w14:paraId="7B01A5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456</w:t>
            </w:r>
          </w:p>
          <w:p w14:paraId="092D725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58-20221206-20221208–6–312</w:t>
            </w:r>
          </w:p>
        </w:tc>
        <w:tc>
          <w:tcPr>
            <w:tcW w:w="284" w:type="dxa"/>
          </w:tcPr>
          <w:p w14:paraId="2F88A1F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7BA4E3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usnadi</w:t>
            </w:r>
          </w:p>
          <w:p w14:paraId="31571A0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psos Raya 42 B RT 008/01</w:t>
            </w:r>
          </w:p>
          <w:p w14:paraId="758F33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100</w:t>
            </w:r>
          </w:p>
          <w:p w14:paraId="11B95F0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63-20221206-20221208–83–178</w:t>
            </w:r>
          </w:p>
        </w:tc>
      </w:tr>
      <w:tr w:rsidR="00A60305" w14:paraId="7BA6EFE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6BAC67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Leuchtenberg</w:t>
            </w:r>
          </w:p>
          <w:p w14:paraId="765D10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uri Agung Mal Puri Indah Unit IU/1 C</w:t>
            </w:r>
          </w:p>
          <w:p w14:paraId="6B5E85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09</w:t>
            </w:r>
          </w:p>
          <w:p w14:paraId="242E84E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48-20221205-20221208–58–282</w:t>
            </w:r>
          </w:p>
        </w:tc>
        <w:tc>
          <w:tcPr>
            <w:tcW w:w="284" w:type="dxa"/>
          </w:tcPr>
          <w:p w14:paraId="27AE004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94D02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</w:t>
            </w:r>
          </w:p>
          <w:p w14:paraId="7A72357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kayon 4</w:t>
            </w:r>
          </w:p>
          <w:p w14:paraId="0A7AD8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966</w:t>
            </w:r>
          </w:p>
          <w:p w14:paraId="25C7C39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10-20221205-20221208–109–225</w:t>
            </w:r>
          </w:p>
        </w:tc>
      </w:tr>
    </w:tbl>
    <w:p w14:paraId="4E4EB41B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CC4BD8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C6050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joto Setyawan</w:t>
            </w:r>
          </w:p>
          <w:p w14:paraId="55F8EB5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tasiun 30 Kel Tanjung Gusta</w:t>
            </w:r>
          </w:p>
          <w:p w14:paraId="496928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7130</w:t>
            </w:r>
          </w:p>
          <w:p w14:paraId="623E8E1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00-20221206-20221208–67–195</w:t>
            </w:r>
          </w:p>
        </w:tc>
        <w:tc>
          <w:tcPr>
            <w:tcW w:w="284" w:type="dxa"/>
          </w:tcPr>
          <w:p w14:paraId="14DDF06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15D91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Wong Siong Yuit</w:t>
            </w:r>
          </w:p>
          <w:p w14:paraId="1D9AA7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nyeri</w:t>
            </w:r>
          </w:p>
          <w:p w14:paraId="51133D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Denpasar 15743</w:t>
            </w:r>
          </w:p>
          <w:p w14:paraId="6A1BEFA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12-20221205-20221208–37–78</w:t>
            </w:r>
          </w:p>
        </w:tc>
      </w:tr>
      <w:tr w:rsidR="00A60305" w14:paraId="4ECFE1F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2A75C7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Dieter Scholz</w:t>
            </w:r>
          </w:p>
          <w:p w14:paraId="599380E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ari Raya 5 D</w:t>
            </w:r>
          </w:p>
          <w:p w14:paraId="0AC4C37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17</w:t>
            </w:r>
          </w:p>
          <w:p w14:paraId="398B396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21-20221207-20221208–57–10</w:t>
            </w:r>
          </w:p>
        </w:tc>
        <w:tc>
          <w:tcPr>
            <w:tcW w:w="284" w:type="dxa"/>
          </w:tcPr>
          <w:p w14:paraId="2D26968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C68F4D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es Herkiamto</w:t>
            </w:r>
          </w:p>
          <w:p w14:paraId="21866A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alimalang 1</w:t>
            </w:r>
          </w:p>
          <w:p w14:paraId="3CB15E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82</w:t>
            </w:r>
          </w:p>
          <w:p w14:paraId="7B92EE6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42-20221205-20221208–122–214</w:t>
            </w:r>
          </w:p>
        </w:tc>
      </w:tr>
      <w:tr w:rsidR="00A60305" w14:paraId="1E498F0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81DB6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46F6BA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025634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4038515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59-20221207-20221208–11–83</w:t>
            </w:r>
          </w:p>
        </w:tc>
        <w:tc>
          <w:tcPr>
            <w:tcW w:w="284" w:type="dxa"/>
          </w:tcPr>
          <w:p w14:paraId="4B95652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D556A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oegiatto</w:t>
            </w:r>
          </w:p>
          <w:p w14:paraId="10DF82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699E52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79C539D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75-20221205-20221208–77–11</w:t>
            </w:r>
          </w:p>
        </w:tc>
      </w:tr>
      <w:tr w:rsidR="00A60305" w14:paraId="777DA4A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6FFEA5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iffel Tedja</w:t>
            </w:r>
          </w:p>
          <w:p w14:paraId="22CEB2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witang Raya 8 Ged Senatama</w:t>
            </w:r>
          </w:p>
          <w:p w14:paraId="6EAF15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66</w:t>
            </w:r>
          </w:p>
          <w:p w14:paraId="4DDCA3B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95-20221205-20221208–89–66</w:t>
            </w:r>
          </w:p>
        </w:tc>
        <w:tc>
          <w:tcPr>
            <w:tcW w:w="284" w:type="dxa"/>
          </w:tcPr>
          <w:p w14:paraId="248082C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12534E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Wikarsa</w:t>
            </w:r>
          </w:p>
          <w:p w14:paraId="3B6C49E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wi Sartika 357 C</w:t>
            </w:r>
          </w:p>
          <w:p w14:paraId="445B18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15</w:t>
            </w:r>
          </w:p>
          <w:p w14:paraId="75BD3A9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99-20221206-20221208–103–84</w:t>
            </w:r>
          </w:p>
        </w:tc>
      </w:tr>
      <w:tr w:rsidR="00A60305" w14:paraId="6C53BDD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A2331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ksa Mahmud</w:t>
            </w:r>
          </w:p>
          <w:p w14:paraId="231CAB9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Semarang-Purwodadi Km 17 Semarang</w:t>
            </w:r>
          </w:p>
          <w:p w14:paraId="1DEF95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494</w:t>
            </w:r>
          </w:p>
          <w:p w14:paraId="0B4FBA3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04-20221207-20221208–126–169</w:t>
            </w:r>
          </w:p>
        </w:tc>
        <w:tc>
          <w:tcPr>
            <w:tcW w:w="284" w:type="dxa"/>
          </w:tcPr>
          <w:p w14:paraId="0CA6B76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2D7B1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Halim</w:t>
            </w:r>
          </w:p>
          <w:p w14:paraId="57BAD07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8</w:t>
            </w:r>
          </w:p>
          <w:p w14:paraId="34DC1C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24</w:t>
            </w:r>
          </w:p>
          <w:p w14:paraId="7B4DA22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57-20221206-20221208–63–254</w:t>
            </w:r>
          </w:p>
        </w:tc>
      </w:tr>
    </w:tbl>
    <w:p w14:paraId="63A7AA90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F8C1C5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2474A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Johan Soedibjo</w:t>
            </w:r>
          </w:p>
          <w:p w14:paraId="73F1AD1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bolinggo 5</w:t>
            </w:r>
          </w:p>
          <w:p w14:paraId="198A44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73</w:t>
            </w:r>
          </w:p>
          <w:p w14:paraId="68790A9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88-20221207-20221208–118–82</w:t>
            </w:r>
          </w:p>
        </w:tc>
        <w:tc>
          <w:tcPr>
            <w:tcW w:w="284" w:type="dxa"/>
          </w:tcPr>
          <w:p w14:paraId="0698451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A9F04A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Subrata</w:t>
            </w:r>
          </w:p>
          <w:p w14:paraId="618171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Empu Sendok 30</w:t>
            </w:r>
          </w:p>
          <w:p w14:paraId="3DF3B8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045</w:t>
            </w:r>
          </w:p>
          <w:p w14:paraId="49F4CDE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64-20221206-20221208–36–21</w:t>
            </w:r>
          </w:p>
        </w:tc>
      </w:tr>
      <w:tr w:rsidR="00A60305" w14:paraId="127D89F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D2908E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anto Santoso</w:t>
            </w:r>
          </w:p>
          <w:p w14:paraId="3A468B9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. Kesehatan No. 3</w:t>
            </w:r>
          </w:p>
          <w:p w14:paraId="3F64D5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rong 17104</w:t>
            </w:r>
          </w:p>
          <w:p w14:paraId="1A5B8BD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77-20221206-20221208–56–123</w:t>
            </w:r>
          </w:p>
        </w:tc>
        <w:tc>
          <w:tcPr>
            <w:tcW w:w="284" w:type="dxa"/>
          </w:tcPr>
          <w:p w14:paraId="45106C2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21205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Prawitasari</w:t>
            </w:r>
          </w:p>
          <w:p w14:paraId="2859EC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jawali 24</w:t>
            </w:r>
          </w:p>
          <w:p w14:paraId="1CD54CC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282</w:t>
            </w:r>
          </w:p>
          <w:p w14:paraId="3DEEF01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24-20221205-20221208–26–113</w:t>
            </w:r>
          </w:p>
        </w:tc>
      </w:tr>
      <w:tr w:rsidR="00A60305" w14:paraId="02A6577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52344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k Agung Gde Agung</w:t>
            </w:r>
          </w:p>
          <w:p w14:paraId="64F616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isingamangaraja Km 5.5/10</w:t>
            </w:r>
          </w:p>
          <w:p w14:paraId="4FB75D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555</w:t>
            </w:r>
          </w:p>
          <w:p w14:paraId="489C7D4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53-20221206-20221208–9–113</w:t>
            </w:r>
          </w:p>
        </w:tc>
        <w:tc>
          <w:tcPr>
            <w:tcW w:w="284" w:type="dxa"/>
          </w:tcPr>
          <w:p w14:paraId="367F27F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72D35C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 TJANDRA</w:t>
            </w:r>
          </w:p>
          <w:p w14:paraId="2C73EC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Tmr Dalam 7-I/5</w:t>
            </w:r>
          </w:p>
          <w:p w14:paraId="764D7D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10</w:t>
            </w:r>
          </w:p>
          <w:p w14:paraId="15D760B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01-20221205-20221208–93–122</w:t>
            </w:r>
          </w:p>
        </w:tc>
      </w:tr>
      <w:tr w:rsidR="00A60305" w14:paraId="7F3F0BA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27694A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es Herkiamto</w:t>
            </w:r>
          </w:p>
          <w:p w14:paraId="5A3085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alimalang 1</w:t>
            </w:r>
          </w:p>
          <w:p w14:paraId="127FA7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82</w:t>
            </w:r>
          </w:p>
          <w:p w14:paraId="463EF00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56-20221207-20221208–122–11</w:t>
            </w:r>
          </w:p>
        </w:tc>
        <w:tc>
          <w:tcPr>
            <w:tcW w:w="284" w:type="dxa"/>
          </w:tcPr>
          <w:p w14:paraId="778A15F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779F9D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Prawitasari</w:t>
            </w:r>
          </w:p>
          <w:p w14:paraId="6D7203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jawali 24</w:t>
            </w:r>
          </w:p>
          <w:p w14:paraId="4A0F25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282</w:t>
            </w:r>
          </w:p>
          <w:p w14:paraId="4224222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69-20221206-20221208–26–265</w:t>
            </w:r>
          </w:p>
        </w:tc>
      </w:tr>
      <w:tr w:rsidR="00A60305" w14:paraId="3F91FDF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0AE1B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Johannes Mamuaya</w:t>
            </w:r>
          </w:p>
          <w:p w14:paraId="225063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juna III/15</w:t>
            </w:r>
          </w:p>
          <w:p w14:paraId="00F5568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636</w:t>
            </w:r>
          </w:p>
          <w:p w14:paraId="5F041F6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82-20221206-20221208–20–256</w:t>
            </w:r>
          </w:p>
        </w:tc>
        <w:tc>
          <w:tcPr>
            <w:tcW w:w="284" w:type="dxa"/>
          </w:tcPr>
          <w:p w14:paraId="3C348C8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6FFF68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andy Rachmat</w:t>
            </w:r>
          </w:p>
          <w:p w14:paraId="64A076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urya</w:t>
            </w:r>
          </w:p>
          <w:p w14:paraId="7ADE8E1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6</w:t>
            </w:r>
          </w:p>
          <w:p w14:paraId="46FEFF3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72-20221206-20221208–61–225</w:t>
            </w:r>
          </w:p>
        </w:tc>
      </w:tr>
    </w:tbl>
    <w:p w14:paraId="5EC86815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08290D8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94DE3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asuiki Puspoputro</w:t>
            </w:r>
          </w:p>
          <w:p w14:paraId="4C28A7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ati C-14/54</w:t>
            </w:r>
          </w:p>
          <w:p w14:paraId="4EAA1C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064</w:t>
            </w:r>
          </w:p>
          <w:p w14:paraId="6F1E4D9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55-20221207-20221208–24–72</w:t>
            </w:r>
          </w:p>
        </w:tc>
        <w:tc>
          <w:tcPr>
            <w:tcW w:w="284" w:type="dxa"/>
          </w:tcPr>
          <w:p w14:paraId="7893712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B6889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Hamdani</w:t>
            </w:r>
          </w:p>
          <w:p w14:paraId="047B9D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nen Raya Proy Senen Bl IV P-4/11</w:t>
            </w:r>
          </w:p>
          <w:p w14:paraId="154E30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17</w:t>
            </w:r>
          </w:p>
          <w:p w14:paraId="73B8809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46-20221207-20221209–102–113</w:t>
            </w:r>
          </w:p>
        </w:tc>
      </w:tr>
      <w:tr w:rsidR="00A60305" w14:paraId="4866445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9F989C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652864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59A173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21C98D8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93-20221206-20221209–25–129</w:t>
            </w:r>
          </w:p>
        </w:tc>
        <w:tc>
          <w:tcPr>
            <w:tcW w:w="284" w:type="dxa"/>
          </w:tcPr>
          <w:p w14:paraId="4C4843A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B58009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uddin Djambak</w:t>
            </w:r>
          </w:p>
          <w:p w14:paraId="4A1B46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osambi 8</w:t>
            </w:r>
          </w:p>
          <w:p w14:paraId="1373EA1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683</w:t>
            </w:r>
          </w:p>
          <w:p w14:paraId="60E83C8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34-20221206-20221209–8–250</w:t>
            </w:r>
          </w:p>
        </w:tc>
      </w:tr>
      <w:tr w:rsidR="00A60305" w14:paraId="638F7FD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6593DF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Halim</w:t>
            </w:r>
          </w:p>
          <w:p w14:paraId="78A9E2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8</w:t>
            </w:r>
          </w:p>
          <w:p w14:paraId="286BB87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24</w:t>
            </w:r>
          </w:p>
          <w:p w14:paraId="478F637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23-20221208-20221209–63–41</w:t>
            </w:r>
          </w:p>
        </w:tc>
        <w:tc>
          <w:tcPr>
            <w:tcW w:w="284" w:type="dxa"/>
          </w:tcPr>
          <w:p w14:paraId="62E7068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3F305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k Agung Gde Agung</w:t>
            </w:r>
          </w:p>
          <w:p w14:paraId="2D2899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isingamangaraja Km 5.5/10</w:t>
            </w:r>
          </w:p>
          <w:p w14:paraId="09A08A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555</w:t>
            </w:r>
          </w:p>
          <w:p w14:paraId="6EE508C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27-20221208-20221209–9–35</w:t>
            </w:r>
          </w:p>
        </w:tc>
      </w:tr>
      <w:tr w:rsidR="00A60305" w14:paraId="2050FAB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328D73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jaya Aw</w:t>
            </w:r>
          </w:p>
          <w:p w14:paraId="20D621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 L RE Martadinata 279</w:t>
            </w:r>
          </w:p>
          <w:p w14:paraId="51CEB80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844</w:t>
            </w:r>
          </w:p>
          <w:p w14:paraId="0277EB8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44-20221207-20221209–5–125</w:t>
            </w:r>
          </w:p>
        </w:tc>
        <w:tc>
          <w:tcPr>
            <w:tcW w:w="284" w:type="dxa"/>
          </w:tcPr>
          <w:p w14:paraId="4D931F8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02CC8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7110B96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29A6C2F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7D938B3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98-20221208-20221209–74–56</w:t>
            </w:r>
          </w:p>
        </w:tc>
      </w:tr>
      <w:tr w:rsidR="00A60305" w14:paraId="65E8F23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DAE7B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Elisabeth RG</w:t>
            </w:r>
          </w:p>
          <w:p w14:paraId="09C7620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 Tubagus Angke 11 K-L</w:t>
            </w:r>
          </w:p>
          <w:p w14:paraId="4107DBF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906</w:t>
            </w:r>
          </w:p>
          <w:p w14:paraId="658F5D0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33-20221206-20221209–115–18</w:t>
            </w:r>
          </w:p>
        </w:tc>
        <w:tc>
          <w:tcPr>
            <w:tcW w:w="284" w:type="dxa"/>
          </w:tcPr>
          <w:p w14:paraId="47F02FB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462F0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as Andikha Bunanta</w:t>
            </w:r>
          </w:p>
          <w:p w14:paraId="42B6C5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06 Plaza Basmar</w:t>
            </w:r>
          </w:p>
          <w:p w14:paraId="78B55EF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591</w:t>
            </w:r>
          </w:p>
          <w:p w14:paraId="610A5EE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82-20221208-20221209–23–99</w:t>
            </w:r>
          </w:p>
        </w:tc>
      </w:tr>
    </w:tbl>
    <w:p w14:paraId="34A1A17E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0E004B1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7BD33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Christiana Halim</w:t>
            </w:r>
          </w:p>
          <w:p w14:paraId="706879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8</w:t>
            </w:r>
          </w:p>
          <w:p w14:paraId="7313F4C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24</w:t>
            </w:r>
          </w:p>
          <w:p w14:paraId="5FA3108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41-20221208-20221209–63–259</w:t>
            </w:r>
          </w:p>
        </w:tc>
        <w:tc>
          <w:tcPr>
            <w:tcW w:w="284" w:type="dxa"/>
          </w:tcPr>
          <w:p w14:paraId="0DBEADF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725A8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Prawitasari</w:t>
            </w:r>
          </w:p>
          <w:p w14:paraId="2AC44ED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jawali 24</w:t>
            </w:r>
          </w:p>
          <w:p w14:paraId="481224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282</w:t>
            </w:r>
          </w:p>
          <w:p w14:paraId="7B051B9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47-20221206-20221209–26–88</w:t>
            </w:r>
          </w:p>
        </w:tc>
      </w:tr>
      <w:tr w:rsidR="00A60305" w14:paraId="1790663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C4EA1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Zainal A. Dulung</w:t>
            </w:r>
          </w:p>
          <w:p w14:paraId="2F846F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gesangan IV 41</w:t>
            </w:r>
          </w:p>
          <w:p w14:paraId="06AE83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529</w:t>
            </w:r>
          </w:p>
          <w:p w14:paraId="6FFFB36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46-20221207-20221209–17–125</w:t>
            </w:r>
          </w:p>
        </w:tc>
        <w:tc>
          <w:tcPr>
            <w:tcW w:w="284" w:type="dxa"/>
          </w:tcPr>
          <w:p w14:paraId="3F938CC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A8BA3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gus</w:t>
            </w:r>
          </w:p>
          <w:p w14:paraId="7A0A5C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lai Rakyat 3 RT 001/01</w:t>
            </w:r>
          </w:p>
          <w:p w14:paraId="7A941F4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10</w:t>
            </w:r>
          </w:p>
          <w:p w14:paraId="1F80498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65-20221207-20221209–125–153</w:t>
            </w:r>
          </w:p>
        </w:tc>
      </w:tr>
      <w:tr w:rsidR="00A60305" w14:paraId="63AD0A1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9AE97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LYANAWATY BUDIMAN</w:t>
            </w:r>
          </w:p>
          <w:p w14:paraId="5A01D64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gkalan</w:t>
            </w:r>
          </w:p>
          <w:p w14:paraId="13856C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08</w:t>
            </w:r>
          </w:p>
          <w:p w14:paraId="009E8D1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68-20221206-20221209–32–224</w:t>
            </w:r>
          </w:p>
        </w:tc>
        <w:tc>
          <w:tcPr>
            <w:tcW w:w="284" w:type="dxa"/>
          </w:tcPr>
          <w:p w14:paraId="5D98456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5AAB51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rice El</w:t>
            </w:r>
          </w:p>
          <w:p w14:paraId="70F3102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mbak Anakan 9</w:t>
            </w:r>
          </w:p>
          <w:p w14:paraId="37BF49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22</w:t>
            </w:r>
          </w:p>
          <w:p w14:paraId="4082596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19-20221207-20221209–29–72</w:t>
            </w:r>
          </w:p>
        </w:tc>
      </w:tr>
      <w:tr w:rsidR="00A60305" w14:paraId="670A476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06881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senta Hioe</w:t>
            </w:r>
          </w:p>
          <w:p w14:paraId="443EC1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diri 9</w:t>
            </w:r>
          </w:p>
          <w:p w14:paraId="368CB6A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24</w:t>
            </w:r>
          </w:p>
          <w:p w14:paraId="4F48BAF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25-20221206-20221209–114–1</w:t>
            </w:r>
          </w:p>
        </w:tc>
        <w:tc>
          <w:tcPr>
            <w:tcW w:w="284" w:type="dxa"/>
          </w:tcPr>
          <w:p w14:paraId="3438EDA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701A5F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</w:t>
            </w:r>
          </w:p>
          <w:p w14:paraId="6548B2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seban 3 C</w:t>
            </w:r>
          </w:p>
          <w:p w14:paraId="30E539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456</w:t>
            </w:r>
          </w:p>
          <w:p w14:paraId="64E9590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03-20221206-20221209–6–289</w:t>
            </w:r>
          </w:p>
        </w:tc>
      </w:tr>
      <w:tr w:rsidR="00A60305" w14:paraId="5DB7BCE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06201A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Abdi</w:t>
            </w:r>
          </w:p>
          <w:p w14:paraId="1AE719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gga Besar XIII RT 12/02</w:t>
            </w:r>
          </w:p>
          <w:p w14:paraId="2ED299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73</w:t>
            </w:r>
          </w:p>
          <w:p w14:paraId="60637E9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47-20221207-20221209–19–282</w:t>
            </w:r>
          </w:p>
        </w:tc>
        <w:tc>
          <w:tcPr>
            <w:tcW w:w="284" w:type="dxa"/>
          </w:tcPr>
          <w:p w14:paraId="63FCC31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2D45D4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vin Gozali</w:t>
            </w:r>
          </w:p>
          <w:p w14:paraId="580C7C6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po Ruko Kopo Permai Bl 6 AR/17</w:t>
            </w:r>
          </w:p>
          <w:p w14:paraId="720CAF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63</w:t>
            </w:r>
          </w:p>
          <w:p w14:paraId="6BC773F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77-20221207-20221209–3–78</w:t>
            </w:r>
          </w:p>
        </w:tc>
      </w:tr>
    </w:tbl>
    <w:p w14:paraId="6CD656A9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1A2C290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5C777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luinanto Sandjojo</w:t>
            </w:r>
          </w:p>
          <w:p w14:paraId="003E39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speksi Saluran Kalimalang 9 A-B</w:t>
            </w:r>
          </w:p>
          <w:p w14:paraId="6E3236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035</w:t>
            </w:r>
          </w:p>
          <w:p w14:paraId="1773F87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41-20221207-20221209–2–86</w:t>
            </w:r>
          </w:p>
        </w:tc>
        <w:tc>
          <w:tcPr>
            <w:tcW w:w="284" w:type="dxa"/>
          </w:tcPr>
          <w:p w14:paraId="5710388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454CB6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Dieter Scholz</w:t>
            </w:r>
          </w:p>
          <w:p w14:paraId="640C62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ari Raya 5 D</w:t>
            </w:r>
          </w:p>
          <w:p w14:paraId="4A2A81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17</w:t>
            </w:r>
          </w:p>
          <w:p w14:paraId="5BC7C70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04-20221208-20221209–57–11</w:t>
            </w:r>
          </w:p>
        </w:tc>
      </w:tr>
      <w:tr w:rsidR="00A60305" w14:paraId="183FCEE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B2E82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325EBD7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779730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7E32803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90-20221208-20221209–11–307</w:t>
            </w:r>
          </w:p>
        </w:tc>
        <w:tc>
          <w:tcPr>
            <w:tcW w:w="284" w:type="dxa"/>
          </w:tcPr>
          <w:p w14:paraId="726E6A8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0F9396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enges</w:t>
            </w:r>
          </w:p>
          <w:p w14:paraId="441ACF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Rahayu 1 A</w:t>
            </w:r>
          </w:p>
          <w:p w14:paraId="538D86A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3</w:t>
            </w:r>
          </w:p>
          <w:p w14:paraId="77732AD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01-20221208-20221209–40–240</w:t>
            </w:r>
          </w:p>
        </w:tc>
      </w:tr>
      <w:tr w:rsidR="00A60305" w14:paraId="7767640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2F148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swi Rayawang</w:t>
            </w:r>
          </w:p>
          <w:p w14:paraId="5D71E6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nan Giri 1 RT 012/15</w:t>
            </w:r>
          </w:p>
          <w:p w14:paraId="75A30C1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37</w:t>
            </w:r>
          </w:p>
          <w:p w14:paraId="0B12C1C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62-20221206-20221209–79–166</w:t>
            </w:r>
          </w:p>
        </w:tc>
        <w:tc>
          <w:tcPr>
            <w:tcW w:w="284" w:type="dxa"/>
          </w:tcPr>
          <w:p w14:paraId="69A1458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AF4985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448535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4551C9E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6DBC99D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82-20221208-20221209–25–12</w:t>
            </w:r>
          </w:p>
        </w:tc>
      </w:tr>
      <w:tr w:rsidR="00A60305" w14:paraId="1E5FB7D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4769D3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Setiawan</w:t>
            </w:r>
          </w:p>
          <w:p w14:paraId="657B2ED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ota Denpasargo 225</w:t>
            </w:r>
          </w:p>
          <w:p w14:paraId="41C197D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97</w:t>
            </w:r>
          </w:p>
          <w:p w14:paraId="3AEC19B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58-20221207-20221209–39–280</w:t>
            </w:r>
          </w:p>
        </w:tc>
        <w:tc>
          <w:tcPr>
            <w:tcW w:w="284" w:type="dxa"/>
          </w:tcPr>
          <w:p w14:paraId="0EA30A7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FD5960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oegiatto</w:t>
            </w:r>
          </w:p>
          <w:p w14:paraId="5FE87A3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74A6096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20C41B8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38-20221206-20221209–77–237</w:t>
            </w:r>
          </w:p>
        </w:tc>
      </w:tr>
      <w:tr w:rsidR="00A60305" w14:paraId="502A6ED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91DAC9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627321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75C9D3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5AB5C6B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40-20221208-20221209–74–64</w:t>
            </w:r>
          </w:p>
        </w:tc>
        <w:tc>
          <w:tcPr>
            <w:tcW w:w="284" w:type="dxa"/>
          </w:tcPr>
          <w:p w14:paraId="0A966FE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8505EB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 Suwito Barwin</w:t>
            </w:r>
          </w:p>
          <w:p w14:paraId="4E4F66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lambar Ilir 2</w:t>
            </w:r>
          </w:p>
          <w:p w14:paraId="5724E74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53</w:t>
            </w:r>
          </w:p>
          <w:p w14:paraId="3DC881D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62-20221208-20221209–73–19</w:t>
            </w:r>
          </w:p>
        </w:tc>
      </w:tr>
    </w:tbl>
    <w:p w14:paraId="06EB4ED5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3CFB2DB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C3BE6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lvina Jonas Jahja</w:t>
            </w:r>
          </w:p>
          <w:p w14:paraId="70FCC0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yu Putih 7 A 8 Pulo Gadung</w:t>
            </w:r>
          </w:p>
          <w:p w14:paraId="2B6FD32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50</w:t>
            </w:r>
          </w:p>
          <w:p w14:paraId="7C04047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41-20221207-20221209–94–96</w:t>
            </w:r>
          </w:p>
        </w:tc>
        <w:tc>
          <w:tcPr>
            <w:tcW w:w="284" w:type="dxa"/>
          </w:tcPr>
          <w:p w14:paraId="412D054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73054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es Herkiamto</w:t>
            </w:r>
          </w:p>
          <w:p w14:paraId="1436E3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alimalang 1</w:t>
            </w:r>
          </w:p>
          <w:p w14:paraId="18C8A30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82</w:t>
            </w:r>
          </w:p>
          <w:p w14:paraId="6423658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70-20221207-20221209–122–306</w:t>
            </w:r>
          </w:p>
        </w:tc>
      </w:tr>
      <w:tr w:rsidR="00A60305" w14:paraId="738618B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B164D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as Andikha Bunanta</w:t>
            </w:r>
          </w:p>
          <w:p w14:paraId="71A911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06 Plaza Basmar</w:t>
            </w:r>
          </w:p>
          <w:p w14:paraId="7E1BE2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591</w:t>
            </w:r>
          </w:p>
          <w:p w14:paraId="0EBBCFC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85-20221208-20221209–23–24</w:t>
            </w:r>
          </w:p>
        </w:tc>
        <w:tc>
          <w:tcPr>
            <w:tcW w:w="284" w:type="dxa"/>
          </w:tcPr>
          <w:p w14:paraId="561F1B6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26A050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wik Hendri</w:t>
            </w:r>
          </w:p>
          <w:p w14:paraId="385068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awa V Bl C/24</w:t>
            </w:r>
          </w:p>
          <w:p w14:paraId="7FCC0A4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7</w:t>
            </w:r>
          </w:p>
          <w:p w14:paraId="51B3A32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82-20221208-20221209–106–184</w:t>
            </w:r>
          </w:p>
        </w:tc>
      </w:tr>
      <w:tr w:rsidR="00A60305" w14:paraId="3226F5D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A6EAA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</w:t>
            </w:r>
          </w:p>
          <w:p w14:paraId="02A011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kanagara 21</w:t>
            </w:r>
          </w:p>
          <w:p w14:paraId="51CE24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97</w:t>
            </w:r>
          </w:p>
          <w:p w14:paraId="6C65452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49-20221208-20221209–71–50</w:t>
            </w:r>
          </w:p>
        </w:tc>
        <w:tc>
          <w:tcPr>
            <w:tcW w:w="284" w:type="dxa"/>
          </w:tcPr>
          <w:p w14:paraId="041BB54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605334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uinanto Sandjojo</w:t>
            </w:r>
          </w:p>
          <w:p w14:paraId="008D6B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speksi Saluran Kalimalang 9 A-B</w:t>
            </w:r>
          </w:p>
          <w:p w14:paraId="4C737A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035</w:t>
            </w:r>
          </w:p>
          <w:p w14:paraId="0523314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47-20221208-20221209–2–150</w:t>
            </w:r>
          </w:p>
        </w:tc>
      </w:tr>
      <w:tr w:rsidR="00A60305" w14:paraId="549E47E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BB2330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 and Ivy Lianawati</w:t>
            </w:r>
          </w:p>
          <w:p w14:paraId="1E5BE8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Alternatif Cibubur 23</w:t>
            </w:r>
          </w:p>
          <w:p w14:paraId="46E920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7</w:t>
            </w:r>
          </w:p>
          <w:p w14:paraId="7880C11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96-20221206-20221209–110–185</w:t>
            </w:r>
          </w:p>
        </w:tc>
        <w:tc>
          <w:tcPr>
            <w:tcW w:w="284" w:type="dxa"/>
          </w:tcPr>
          <w:p w14:paraId="7E7D363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49513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inda Natalia Tanoko</w:t>
            </w:r>
          </w:p>
          <w:p w14:paraId="0609A3E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3AE2CE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899</w:t>
            </w:r>
          </w:p>
          <w:p w14:paraId="2A09CA2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74-20221206-20221209–31–51</w:t>
            </w:r>
          </w:p>
        </w:tc>
      </w:tr>
      <w:tr w:rsidR="00A60305" w14:paraId="340ADB4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738AEF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Parlaungan Mulyanto</w:t>
            </w:r>
          </w:p>
          <w:p w14:paraId="349E5D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aku I 43</w:t>
            </w:r>
          </w:p>
          <w:p w14:paraId="3A6980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93</w:t>
            </w:r>
          </w:p>
          <w:p w14:paraId="7C7F498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57-20221208-20221209–60–230</w:t>
            </w:r>
          </w:p>
        </w:tc>
        <w:tc>
          <w:tcPr>
            <w:tcW w:w="284" w:type="dxa"/>
          </w:tcPr>
          <w:p w14:paraId="3A34D96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885D7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Dieter Scholz</w:t>
            </w:r>
          </w:p>
          <w:p w14:paraId="619CDC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ari Raya 5 D</w:t>
            </w:r>
          </w:p>
          <w:p w14:paraId="59C2E2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17</w:t>
            </w:r>
          </w:p>
          <w:p w14:paraId="2485975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68-20221207-20221209–57–10</w:t>
            </w:r>
          </w:p>
        </w:tc>
      </w:tr>
    </w:tbl>
    <w:p w14:paraId="1F8A7534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1F7B95D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DBF19E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imo Surono</w:t>
            </w:r>
          </w:p>
          <w:p w14:paraId="47511D0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23</w:t>
            </w:r>
          </w:p>
          <w:p w14:paraId="0DD3E0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87</w:t>
            </w:r>
          </w:p>
          <w:p w14:paraId="146A903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61-20221207-20221209–48–56</w:t>
            </w:r>
          </w:p>
        </w:tc>
        <w:tc>
          <w:tcPr>
            <w:tcW w:w="284" w:type="dxa"/>
          </w:tcPr>
          <w:p w14:paraId="572B6D1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803EB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senta Hioe</w:t>
            </w:r>
          </w:p>
          <w:p w14:paraId="097E0F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diri 9</w:t>
            </w:r>
          </w:p>
          <w:p w14:paraId="441640E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24</w:t>
            </w:r>
          </w:p>
          <w:p w14:paraId="24C472F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45-20221207-20221209–114–262</w:t>
            </w:r>
          </w:p>
        </w:tc>
      </w:tr>
      <w:tr w:rsidR="00A60305" w14:paraId="27824F4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331569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suiki Puspoputro</w:t>
            </w:r>
          </w:p>
          <w:p w14:paraId="76D2C8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ati C-14/54</w:t>
            </w:r>
          </w:p>
          <w:p w14:paraId="0F5915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064</w:t>
            </w:r>
          </w:p>
          <w:p w14:paraId="67949F9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14-20221206-20221209–24–208</w:t>
            </w:r>
          </w:p>
        </w:tc>
        <w:tc>
          <w:tcPr>
            <w:tcW w:w="284" w:type="dxa"/>
          </w:tcPr>
          <w:p w14:paraId="4BBA6C4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9D870C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IRSJAD</w:t>
            </w:r>
          </w:p>
          <w:p w14:paraId="0F6C4B3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Setiabudhi 315</w:t>
            </w:r>
          </w:p>
          <w:p w14:paraId="488ED9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258</w:t>
            </w:r>
          </w:p>
          <w:p w14:paraId="2B34E6A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08-20221208-20221209–38–198</w:t>
            </w:r>
          </w:p>
        </w:tc>
      </w:tr>
      <w:tr w:rsidR="00A60305" w14:paraId="598A0E9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D28BE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osasih</w:t>
            </w:r>
          </w:p>
          <w:p w14:paraId="2F3132E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d Kelapa Raya Bl BI-4 B-C RT 005/04 Pondok Kelapa</w:t>
            </w:r>
          </w:p>
          <w:p w14:paraId="0D7BD47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47</w:t>
            </w:r>
          </w:p>
          <w:p w14:paraId="6291AFD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80-20221207-20221209–82–64</w:t>
            </w:r>
          </w:p>
        </w:tc>
        <w:tc>
          <w:tcPr>
            <w:tcW w:w="284" w:type="dxa"/>
          </w:tcPr>
          <w:p w14:paraId="0A12CAA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DF6425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uinanto Sandjojo</w:t>
            </w:r>
          </w:p>
          <w:p w14:paraId="3B5ACD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speksi Saluran Kalimalang 9 A-B</w:t>
            </w:r>
          </w:p>
          <w:p w14:paraId="2585E5A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035</w:t>
            </w:r>
          </w:p>
          <w:p w14:paraId="1CC8AC6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44-20221207-20221209–2–236</w:t>
            </w:r>
          </w:p>
        </w:tc>
      </w:tr>
      <w:tr w:rsidR="00A60305" w14:paraId="086B305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05E41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andy Rachmat</w:t>
            </w:r>
          </w:p>
          <w:p w14:paraId="5B14B64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urya</w:t>
            </w:r>
          </w:p>
          <w:p w14:paraId="44A0D7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6</w:t>
            </w:r>
          </w:p>
          <w:p w14:paraId="6979D9F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84-20221208-20221209–61–301</w:t>
            </w:r>
          </w:p>
        </w:tc>
        <w:tc>
          <w:tcPr>
            <w:tcW w:w="284" w:type="dxa"/>
          </w:tcPr>
          <w:p w14:paraId="02ABDD3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651F3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Johannes Mamuaya</w:t>
            </w:r>
          </w:p>
          <w:p w14:paraId="60E8E7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juna III/15</w:t>
            </w:r>
          </w:p>
          <w:p w14:paraId="61FE22D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636</w:t>
            </w:r>
          </w:p>
          <w:p w14:paraId="6D8AFF2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27-20221209-20221210–20–286</w:t>
            </w:r>
          </w:p>
        </w:tc>
      </w:tr>
      <w:tr w:rsidR="00A60305" w14:paraId="52CEDFE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32B5EC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es Herkiamto</w:t>
            </w:r>
          </w:p>
          <w:p w14:paraId="01E040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alimalang 1</w:t>
            </w:r>
          </w:p>
          <w:p w14:paraId="131D154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82</w:t>
            </w:r>
          </w:p>
          <w:p w14:paraId="5DC5C04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05-20221208-20221210–122–150</w:t>
            </w:r>
          </w:p>
        </w:tc>
        <w:tc>
          <w:tcPr>
            <w:tcW w:w="284" w:type="dxa"/>
          </w:tcPr>
          <w:p w14:paraId="066F185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F05E8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rnadette Ruth Irawati</w:t>
            </w:r>
          </w:p>
          <w:p w14:paraId="50A2F1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empoa Raya 45</w:t>
            </w:r>
          </w:p>
          <w:p w14:paraId="16277FA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145</w:t>
            </w:r>
          </w:p>
          <w:p w14:paraId="0458840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79-20221207-20221210–43–15</w:t>
            </w:r>
          </w:p>
        </w:tc>
      </w:tr>
    </w:tbl>
    <w:p w14:paraId="656FAFED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319AE80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8BCF4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Johan Arifkaja Adi Lesmana</w:t>
            </w:r>
          </w:p>
          <w:p w14:paraId="53F2732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tanegara 4</w:t>
            </w:r>
          </w:p>
          <w:p w14:paraId="17391C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88</w:t>
            </w:r>
          </w:p>
          <w:p w14:paraId="0507393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94-20221209-20221210–117–224</w:t>
            </w:r>
          </w:p>
        </w:tc>
        <w:tc>
          <w:tcPr>
            <w:tcW w:w="284" w:type="dxa"/>
          </w:tcPr>
          <w:p w14:paraId="012A96E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9EAC3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elyn Luciana Soeyapto</w:t>
            </w:r>
          </w:p>
          <w:p w14:paraId="1E4A967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Raya 1 Bl BE</w:t>
            </w:r>
          </w:p>
          <w:p w14:paraId="2E7BC5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959</w:t>
            </w:r>
          </w:p>
          <w:p w14:paraId="5D4816A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40-20221207-20221210–100–266</w:t>
            </w:r>
          </w:p>
        </w:tc>
      </w:tr>
      <w:tr w:rsidR="00A60305" w14:paraId="7CFD21E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EC5289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andean</w:t>
            </w:r>
          </w:p>
          <w:p w14:paraId="0CB227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ebayoran Lama Permata Kebayoran Plaza Bl A/12</w:t>
            </w:r>
          </w:p>
          <w:p w14:paraId="29A072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719</w:t>
            </w:r>
          </w:p>
          <w:p w14:paraId="0B5EC88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41-20221208-20221210–120–90</w:t>
            </w:r>
          </w:p>
        </w:tc>
        <w:tc>
          <w:tcPr>
            <w:tcW w:w="284" w:type="dxa"/>
          </w:tcPr>
          <w:p w14:paraId="4E40A7C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171865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Wikarsa</w:t>
            </w:r>
          </w:p>
          <w:p w14:paraId="1B3B73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wi Sartika 357 C</w:t>
            </w:r>
          </w:p>
          <w:p w14:paraId="52CCA7B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15</w:t>
            </w:r>
          </w:p>
          <w:p w14:paraId="1049DF0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15-20221208-20221210–103–124</w:t>
            </w:r>
          </w:p>
        </w:tc>
      </w:tr>
      <w:tr w:rsidR="00A60305" w14:paraId="259083A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60B3E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smarka Kurniawan</w:t>
            </w:r>
          </w:p>
          <w:p w14:paraId="486B0B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tu 1</w:t>
            </w:r>
          </w:p>
          <w:p w14:paraId="4DB35EC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16</w:t>
            </w:r>
          </w:p>
          <w:p w14:paraId="7546C57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34-20221207-20221210–51–1</w:t>
            </w:r>
          </w:p>
        </w:tc>
        <w:tc>
          <w:tcPr>
            <w:tcW w:w="284" w:type="dxa"/>
          </w:tcPr>
          <w:p w14:paraId="371143C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C6257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oegiatto</w:t>
            </w:r>
          </w:p>
          <w:p w14:paraId="53C96F2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71B9B1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7BD13FF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48-20221207-20221210–77–10</w:t>
            </w:r>
          </w:p>
        </w:tc>
      </w:tr>
      <w:tr w:rsidR="00A60305" w14:paraId="4F3D053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418A2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g Gondosubroto</w:t>
            </w:r>
          </w:p>
          <w:p w14:paraId="300C84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Dr Latumeten 23</w:t>
            </w:r>
          </w:p>
          <w:p w14:paraId="6B4A48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39</w:t>
            </w:r>
          </w:p>
          <w:p w14:paraId="1BC648F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26-20221209-20221210–49–267</w:t>
            </w:r>
          </w:p>
        </w:tc>
        <w:tc>
          <w:tcPr>
            <w:tcW w:w="284" w:type="dxa"/>
          </w:tcPr>
          <w:p w14:paraId="20E9DBE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6A64B9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rem Wardhana</w:t>
            </w:r>
          </w:p>
          <w:p w14:paraId="74AFBB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alemba Raya Psr Kenari AKS 12</w:t>
            </w:r>
          </w:p>
          <w:p w14:paraId="14B136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39</w:t>
            </w:r>
          </w:p>
          <w:p w14:paraId="6D8CD7B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95-20221208-20221210–88–11</w:t>
            </w:r>
          </w:p>
        </w:tc>
      </w:tr>
      <w:tr w:rsidR="00A60305" w14:paraId="433EC89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2FCDDC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 Prijono</w:t>
            </w:r>
          </w:p>
          <w:p w14:paraId="69D4DE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 xml:space="preserve">12550 Workshop </w:t>
            </w:r>
          </w:p>
          <w:p w14:paraId="2677319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339</w:t>
            </w:r>
          </w:p>
          <w:p w14:paraId="45B604C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09-20221208-20221210–21–263</w:t>
            </w:r>
          </w:p>
        </w:tc>
        <w:tc>
          <w:tcPr>
            <w:tcW w:w="284" w:type="dxa"/>
          </w:tcPr>
          <w:p w14:paraId="72E25CD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10FE1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0941ED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412E309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240A893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22-20221208-20221210–25–127</w:t>
            </w:r>
          </w:p>
        </w:tc>
      </w:tr>
    </w:tbl>
    <w:p w14:paraId="5AA218E1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387BF00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7A1494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di Gunawan Wibowo</w:t>
            </w:r>
          </w:p>
          <w:p w14:paraId="218504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 Dilun Raya 113 Kel Ulujami Kec Pesanggrahan</w:t>
            </w:r>
          </w:p>
          <w:p w14:paraId="071BEE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276</w:t>
            </w:r>
          </w:p>
          <w:p w14:paraId="559A0AA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91-20221209-20221210–15–227</w:t>
            </w:r>
          </w:p>
        </w:tc>
        <w:tc>
          <w:tcPr>
            <w:tcW w:w="284" w:type="dxa"/>
          </w:tcPr>
          <w:p w14:paraId="11988F0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4B4B7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ramsyah Sambudhy Thaib</w:t>
            </w:r>
          </w:p>
          <w:p w14:paraId="43EC77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Apsari 9 C</w:t>
            </w:r>
          </w:p>
          <w:p w14:paraId="61A12E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19</w:t>
            </w:r>
          </w:p>
          <w:p w14:paraId="7F8F534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91-20221208-20221210–111–313</w:t>
            </w:r>
          </w:p>
        </w:tc>
      </w:tr>
      <w:tr w:rsidR="00A60305" w14:paraId="66E96E3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5B490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Leuchtenberg</w:t>
            </w:r>
          </w:p>
          <w:p w14:paraId="7B1EAC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uri Agung Mal Puri Indah Unit IU/1 C</w:t>
            </w:r>
          </w:p>
          <w:p w14:paraId="62C187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09</w:t>
            </w:r>
          </w:p>
          <w:p w14:paraId="3573868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55-20221208-20221210–58–43</w:t>
            </w:r>
          </w:p>
        </w:tc>
        <w:tc>
          <w:tcPr>
            <w:tcW w:w="284" w:type="dxa"/>
          </w:tcPr>
          <w:p w14:paraId="2BFBDCC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85196E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swara Natawindjaja</w:t>
            </w:r>
          </w:p>
          <w:p w14:paraId="6D18241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akung Cilincing Gud Inkopal</w:t>
            </w:r>
          </w:p>
          <w:p w14:paraId="522D7B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159</w:t>
            </w:r>
          </w:p>
          <w:p w14:paraId="35E680D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39-20221209-20221210–112–189</w:t>
            </w:r>
          </w:p>
        </w:tc>
      </w:tr>
      <w:tr w:rsidR="00A60305" w14:paraId="62FC052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435A0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Pravidia Saliman</w:t>
            </w:r>
          </w:p>
          <w:p w14:paraId="385280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ngkasa Bl B-7/8</w:t>
            </w:r>
          </w:p>
          <w:p w14:paraId="5006B4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829</w:t>
            </w:r>
          </w:p>
          <w:p w14:paraId="2C4B884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79-20221209-20221210–16–245</w:t>
            </w:r>
          </w:p>
        </w:tc>
        <w:tc>
          <w:tcPr>
            <w:tcW w:w="284" w:type="dxa"/>
          </w:tcPr>
          <w:p w14:paraId="68B71FA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446DF3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elyn Luciana Soeyapto</w:t>
            </w:r>
          </w:p>
          <w:p w14:paraId="3DED9FF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Raya 1 Bl BE</w:t>
            </w:r>
          </w:p>
          <w:p w14:paraId="601D90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959</w:t>
            </w:r>
          </w:p>
          <w:p w14:paraId="692C491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92-20221207-20221210–100–233</w:t>
            </w:r>
          </w:p>
        </w:tc>
      </w:tr>
      <w:tr w:rsidR="00A60305" w14:paraId="1457B24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95EFCF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ilalahi</w:t>
            </w:r>
          </w:p>
          <w:p w14:paraId="4C1C62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yumanik Raya 77</w:t>
            </w:r>
          </w:p>
          <w:p w14:paraId="7809499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56</w:t>
            </w:r>
          </w:p>
          <w:p w14:paraId="1759247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96-20221208-20221210–76–204</w:t>
            </w:r>
          </w:p>
        </w:tc>
        <w:tc>
          <w:tcPr>
            <w:tcW w:w="284" w:type="dxa"/>
          </w:tcPr>
          <w:p w14:paraId="51D981F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05C91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</w:t>
            </w:r>
          </w:p>
          <w:p w14:paraId="1A4DF1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kanagara 21</w:t>
            </w:r>
          </w:p>
          <w:p w14:paraId="3B335F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97</w:t>
            </w:r>
          </w:p>
          <w:p w14:paraId="3CE7669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51-20221209-20221210–71–284</w:t>
            </w:r>
          </w:p>
        </w:tc>
      </w:tr>
      <w:tr w:rsidR="00A60305" w14:paraId="37A3B72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35F3E9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swara Natawindjaja</w:t>
            </w:r>
          </w:p>
          <w:p w14:paraId="77EFDB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akung Cilincing Gud Inkopal</w:t>
            </w:r>
          </w:p>
          <w:p w14:paraId="47D5D79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159</w:t>
            </w:r>
          </w:p>
          <w:p w14:paraId="71BD6FE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59-20221208-20221210–112–10</w:t>
            </w:r>
          </w:p>
        </w:tc>
        <w:tc>
          <w:tcPr>
            <w:tcW w:w="284" w:type="dxa"/>
          </w:tcPr>
          <w:p w14:paraId="0B7A26B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82D01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Gunawan Wibowo</w:t>
            </w:r>
          </w:p>
          <w:p w14:paraId="219B46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 Dilun Raya 113 Kel Ulujami Kec Pesanggrahan</w:t>
            </w:r>
          </w:p>
          <w:p w14:paraId="5CE3C9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276</w:t>
            </w:r>
          </w:p>
          <w:p w14:paraId="29AEF2C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10-20221207-20221210–15–64</w:t>
            </w:r>
          </w:p>
        </w:tc>
      </w:tr>
    </w:tbl>
    <w:p w14:paraId="1EB5E8E6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1D0F98C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3B48C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win Sutanto</w:t>
            </w:r>
          </w:p>
          <w:p w14:paraId="00905ED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lincing Raya 43 A</w:t>
            </w:r>
          </w:p>
          <w:p w14:paraId="3D92E4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10</w:t>
            </w:r>
          </w:p>
          <w:p w14:paraId="474E20E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60-20221208-20221210–78–181</w:t>
            </w:r>
          </w:p>
        </w:tc>
        <w:tc>
          <w:tcPr>
            <w:tcW w:w="284" w:type="dxa"/>
          </w:tcPr>
          <w:p w14:paraId="1B51915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3428D4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 Phiau</w:t>
            </w:r>
          </w:p>
          <w:p w14:paraId="4B31C2B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skara Sari 92</w:t>
            </w:r>
          </w:p>
          <w:p w14:paraId="4F08BB7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38</w:t>
            </w:r>
          </w:p>
          <w:p w14:paraId="1D0D29F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04-20221209-20221210–34–129</w:t>
            </w:r>
          </w:p>
        </w:tc>
      </w:tr>
      <w:tr w:rsidR="00A60305" w14:paraId="76B31A5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A6434D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rnie Prajoga</w:t>
            </w:r>
          </w:p>
          <w:p w14:paraId="714D4C8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asa 2</w:t>
            </w:r>
          </w:p>
          <w:p w14:paraId="3D7D476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858</w:t>
            </w:r>
          </w:p>
          <w:p w14:paraId="0A2855F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04-20221209-20221210–44–114</w:t>
            </w:r>
          </w:p>
        </w:tc>
        <w:tc>
          <w:tcPr>
            <w:tcW w:w="284" w:type="dxa"/>
          </w:tcPr>
          <w:p w14:paraId="4875C22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8A58C6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 Suwito Barwin</w:t>
            </w:r>
          </w:p>
          <w:p w14:paraId="32086D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lambar Ilir 2</w:t>
            </w:r>
          </w:p>
          <w:p w14:paraId="086B895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53</w:t>
            </w:r>
          </w:p>
          <w:p w14:paraId="208057C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56-20221209-20221210–73–235</w:t>
            </w:r>
          </w:p>
        </w:tc>
      </w:tr>
      <w:tr w:rsidR="00A60305" w14:paraId="08A70DD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0077C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a Jonas Jahja</w:t>
            </w:r>
          </w:p>
          <w:p w14:paraId="4A322B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yu Putih 7 A 8 Pulo Gadung</w:t>
            </w:r>
          </w:p>
          <w:p w14:paraId="01B9A15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50</w:t>
            </w:r>
          </w:p>
          <w:p w14:paraId="4970244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97-20221209-20221210–94–118</w:t>
            </w:r>
          </w:p>
        </w:tc>
        <w:tc>
          <w:tcPr>
            <w:tcW w:w="284" w:type="dxa"/>
          </w:tcPr>
          <w:p w14:paraId="6E2DB50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A86C5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ugiarto</w:t>
            </w:r>
          </w:p>
          <w:p w14:paraId="4F56984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90 Hias Rias Plaza</w:t>
            </w:r>
          </w:p>
          <w:p w14:paraId="481DC47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190</w:t>
            </w:r>
          </w:p>
          <w:p w14:paraId="3908260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91-20221207-20221210–62–238</w:t>
            </w:r>
          </w:p>
        </w:tc>
      </w:tr>
      <w:tr w:rsidR="00A60305" w14:paraId="5AF3686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BC9E4C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ang Bachtiar</w:t>
            </w:r>
          </w:p>
          <w:p w14:paraId="5B5A04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doya Akasia V Bl B/6 RT 006/04</w:t>
            </w:r>
          </w:p>
          <w:p w14:paraId="2779DE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394</w:t>
            </w:r>
          </w:p>
          <w:p w14:paraId="0963D36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94-20221207-20221210–12–239</w:t>
            </w:r>
          </w:p>
        </w:tc>
        <w:tc>
          <w:tcPr>
            <w:tcW w:w="284" w:type="dxa"/>
          </w:tcPr>
          <w:p w14:paraId="55B2EEB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C7CAE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Subrata</w:t>
            </w:r>
          </w:p>
          <w:p w14:paraId="663D9F6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Empu Sendok 30</w:t>
            </w:r>
          </w:p>
          <w:p w14:paraId="65186D7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045</w:t>
            </w:r>
          </w:p>
          <w:p w14:paraId="752D03B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41-20221207-20221210–36–124</w:t>
            </w:r>
          </w:p>
        </w:tc>
      </w:tr>
      <w:tr w:rsidR="00A60305" w14:paraId="5B2A6F5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6F82B6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nsjah Darsono</w:t>
            </w:r>
          </w:p>
          <w:p w14:paraId="39A4EF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tir 10 50651</w:t>
            </w:r>
          </w:p>
          <w:p w14:paraId="0781CB2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23</w:t>
            </w:r>
          </w:p>
          <w:p w14:paraId="195AF3C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17-20221208-20221210–69–143</w:t>
            </w:r>
          </w:p>
        </w:tc>
        <w:tc>
          <w:tcPr>
            <w:tcW w:w="284" w:type="dxa"/>
          </w:tcPr>
          <w:p w14:paraId="5147E38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DEF922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rwan Hermanto</w:t>
            </w:r>
          </w:p>
          <w:p w14:paraId="7AC67D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lbaido I 29-30</w:t>
            </w:r>
          </w:p>
          <w:p w14:paraId="2BD595B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246</w:t>
            </w:r>
          </w:p>
          <w:p w14:paraId="3BDE533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62-20221209-20221210–113–195</w:t>
            </w:r>
          </w:p>
        </w:tc>
      </w:tr>
    </w:tbl>
    <w:p w14:paraId="05FE5611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0FEA99B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9388E8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nny Tjokrosapoetro</w:t>
            </w:r>
          </w:p>
          <w:p w14:paraId="59C0043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deng Tmr 38</w:t>
            </w:r>
          </w:p>
          <w:p w14:paraId="366F91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744</w:t>
            </w:r>
          </w:p>
          <w:p w14:paraId="7129A57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65-20221207-20221210–41–94</w:t>
            </w:r>
          </w:p>
        </w:tc>
        <w:tc>
          <w:tcPr>
            <w:tcW w:w="284" w:type="dxa"/>
          </w:tcPr>
          <w:p w14:paraId="65BE5F0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351BA8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Hamdani</w:t>
            </w:r>
          </w:p>
          <w:p w14:paraId="016EE0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nen Raya Proy Senen Bl IV P-4/11</w:t>
            </w:r>
          </w:p>
          <w:p w14:paraId="15A000C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17</w:t>
            </w:r>
          </w:p>
          <w:p w14:paraId="364BAAF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07-20221209-20221210–102–120</w:t>
            </w:r>
          </w:p>
        </w:tc>
      </w:tr>
      <w:tr w:rsidR="00A60305" w14:paraId="046EAB2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616CF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 Hartono</w:t>
            </w:r>
          </w:p>
          <w:p w14:paraId="243298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tiabudi 186</w:t>
            </w:r>
          </w:p>
          <w:p w14:paraId="43FF067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51</w:t>
            </w:r>
          </w:p>
          <w:p w14:paraId="29A8708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12-20221208-20221210–72–279</w:t>
            </w:r>
          </w:p>
        </w:tc>
        <w:tc>
          <w:tcPr>
            <w:tcW w:w="284" w:type="dxa"/>
          </w:tcPr>
          <w:p w14:paraId="3DF1CEB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09372D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33A92BF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rcetakan Negara II 24</w:t>
            </w:r>
          </w:p>
          <w:p w14:paraId="7C09AE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5</w:t>
            </w:r>
          </w:p>
          <w:p w14:paraId="1A7B3A0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41-20221207-20221210–53–67</w:t>
            </w:r>
          </w:p>
        </w:tc>
      </w:tr>
      <w:tr w:rsidR="00A60305" w14:paraId="7546C1A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4A924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ang Bachtiar</w:t>
            </w:r>
          </w:p>
          <w:p w14:paraId="07F1DA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doya Akasia V Bl B/6 RT 006/04</w:t>
            </w:r>
          </w:p>
          <w:p w14:paraId="646929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394</w:t>
            </w:r>
          </w:p>
          <w:p w14:paraId="3162D32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76-20221208-20221210–12–289</w:t>
            </w:r>
          </w:p>
        </w:tc>
        <w:tc>
          <w:tcPr>
            <w:tcW w:w="284" w:type="dxa"/>
          </w:tcPr>
          <w:p w14:paraId="374A768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EB0DA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 Hartono</w:t>
            </w:r>
          </w:p>
          <w:p w14:paraId="21B57DF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tiabudi 186</w:t>
            </w:r>
          </w:p>
          <w:p w14:paraId="4AAE73A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51</w:t>
            </w:r>
          </w:p>
          <w:p w14:paraId="219892D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19-20221208-20221211–72–8</w:t>
            </w:r>
          </w:p>
        </w:tc>
      </w:tr>
      <w:tr w:rsidR="00A60305" w14:paraId="7297EE3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68146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ksa Mahmud</w:t>
            </w:r>
          </w:p>
          <w:p w14:paraId="187B1E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Semarang-Purwodadi Km 17 Semarang</w:t>
            </w:r>
          </w:p>
          <w:p w14:paraId="4641979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494</w:t>
            </w:r>
          </w:p>
          <w:p w14:paraId="5D613D4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37-20221208-20221211–126–229</w:t>
            </w:r>
          </w:p>
        </w:tc>
        <w:tc>
          <w:tcPr>
            <w:tcW w:w="284" w:type="dxa"/>
          </w:tcPr>
          <w:p w14:paraId="7678497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FA867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wansjah Setiawan</w:t>
            </w:r>
          </w:p>
          <w:p w14:paraId="7A8ED6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Bekasi Km 25/95</w:t>
            </w:r>
          </w:p>
          <w:p w14:paraId="54B680A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25</w:t>
            </w:r>
          </w:p>
          <w:p w14:paraId="7873192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55-20221209-20221211–70–249</w:t>
            </w:r>
          </w:p>
        </w:tc>
      </w:tr>
      <w:tr w:rsidR="00A60305" w14:paraId="505CF8F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99B7FB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 Phiau</w:t>
            </w:r>
          </w:p>
          <w:p w14:paraId="6D7E619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skara Sari 92</w:t>
            </w:r>
          </w:p>
          <w:p w14:paraId="247207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38</w:t>
            </w:r>
          </w:p>
          <w:p w14:paraId="459DC94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63-20221208-20221211–34–233</w:t>
            </w:r>
          </w:p>
        </w:tc>
        <w:tc>
          <w:tcPr>
            <w:tcW w:w="284" w:type="dxa"/>
          </w:tcPr>
          <w:p w14:paraId="513F503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4F4C99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Wong Siong Yuit</w:t>
            </w:r>
          </w:p>
          <w:p w14:paraId="3DE557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nyeri</w:t>
            </w:r>
          </w:p>
          <w:p w14:paraId="2260804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Denpasar 15743</w:t>
            </w:r>
          </w:p>
          <w:p w14:paraId="6B26F39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65-20221209-20221211–37–125</w:t>
            </w:r>
          </w:p>
        </w:tc>
      </w:tr>
    </w:tbl>
    <w:p w14:paraId="19C74232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B19805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C4329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llan Tjahja Tjao</w:t>
            </w:r>
          </w:p>
          <w:p w14:paraId="0794E84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nai 40</w:t>
            </w:r>
          </w:p>
          <w:p w14:paraId="769F12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934</w:t>
            </w:r>
          </w:p>
          <w:p w14:paraId="4F837F8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66-20221210-20221211–1–159</w:t>
            </w:r>
          </w:p>
        </w:tc>
        <w:tc>
          <w:tcPr>
            <w:tcW w:w="284" w:type="dxa"/>
          </w:tcPr>
          <w:p w14:paraId="02BFD73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4B091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ilalahi</w:t>
            </w:r>
          </w:p>
          <w:p w14:paraId="54CEB05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yumanik Raya 77</w:t>
            </w:r>
          </w:p>
          <w:p w14:paraId="1850D4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56</w:t>
            </w:r>
          </w:p>
          <w:p w14:paraId="6FF3127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71-20221210-20221211–76–58</w:t>
            </w:r>
          </w:p>
        </w:tc>
      </w:tr>
      <w:tr w:rsidR="00A60305" w14:paraId="0E8E5A1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C5E04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wik Hendri</w:t>
            </w:r>
          </w:p>
          <w:p w14:paraId="3DDB48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awa V Bl C/24</w:t>
            </w:r>
          </w:p>
          <w:p w14:paraId="207148A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7</w:t>
            </w:r>
          </w:p>
          <w:p w14:paraId="34FDF01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94-20221208-20221211–106–149</w:t>
            </w:r>
          </w:p>
        </w:tc>
        <w:tc>
          <w:tcPr>
            <w:tcW w:w="284" w:type="dxa"/>
          </w:tcPr>
          <w:p w14:paraId="0CF1452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EF6C0F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smarka Kurniawan</w:t>
            </w:r>
          </w:p>
          <w:p w14:paraId="7B5658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tu 1</w:t>
            </w:r>
          </w:p>
          <w:p w14:paraId="3A9CF8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16</w:t>
            </w:r>
          </w:p>
          <w:p w14:paraId="32F2255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88-20221208-20221211–51–292</w:t>
            </w:r>
          </w:p>
        </w:tc>
      </w:tr>
      <w:tr w:rsidR="00A60305" w14:paraId="6A3790C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623BB2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elyn Luciana Soeyapto</w:t>
            </w:r>
          </w:p>
          <w:p w14:paraId="23D00FA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Raya 1 Bl BE</w:t>
            </w:r>
          </w:p>
          <w:p w14:paraId="7FF63C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959</w:t>
            </w:r>
          </w:p>
          <w:p w14:paraId="247761F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13-20221209-20221211–100–101</w:t>
            </w:r>
          </w:p>
        </w:tc>
        <w:tc>
          <w:tcPr>
            <w:tcW w:w="284" w:type="dxa"/>
          </w:tcPr>
          <w:p w14:paraId="12F5AC4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5DEE3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</w:t>
            </w:r>
          </w:p>
          <w:p w14:paraId="02BA54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kayon 4</w:t>
            </w:r>
          </w:p>
          <w:p w14:paraId="4146A6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966</w:t>
            </w:r>
          </w:p>
          <w:p w14:paraId="4E5D3E9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02-20221209-20221211–109–275</w:t>
            </w:r>
          </w:p>
        </w:tc>
      </w:tr>
      <w:tr w:rsidR="00A60305" w14:paraId="2F878AB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0BA25A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osasih</w:t>
            </w:r>
          </w:p>
          <w:p w14:paraId="3042EE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d Kelapa Raya Bl BI-4 B-C RT 005/04 Pondok Kelapa</w:t>
            </w:r>
          </w:p>
          <w:p w14:paraId="12BFC5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47</w:t>
            </w:r>
          </w:p>
          <w:p w14:paraId="61F5489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58-20221209-20221211–82–36</w:t>
            </w:r>
          </w:p>
        </w:tc>
        <w:tc>
          <w:tcPr>
            <w:tcW w:w="284" w:type="dxa"/>
          </w:tcPr>
          <w:p w14:paraId="19EEE6E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D1C22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andean</w:t>
            </w:r>
          </w:p>
          <w:p w14:paraId="3B6A1D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ebayoran Lama Permata Kebayoran Plaza Bl A/12</w:t>
            </w:r>
          </w:p>
          <w:p w14:paraId="70EC91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719</w:t>
            </w:r>
          </w:p>
          <w:p w14:paraId="3E9D31A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57-20221208-20221211–120–59</w:t>
            </w:r>
          </w:p>
        </w:tc>
      </w:tr>
      <w:tr w:rsidR="00A60305" w14:paraId="7E8B425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DE0A82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latas</w:t>
            </w:r>
          </w:p>
          <w:p w14:paraId="2E9ECF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1D7F05C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2D0D9CF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77-20221210-20221211–127–314</w:t>
            </w:r>
          </w:p>
        </w:tc>
        <w:tc>
          <w:tcPr>
            <w:tcW w:w="284" w:type="dxa"/>
          </w:tcPr>
          <w:p w14:paraId="7E4BFC0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411B2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ny Subrata</w:t>
            </w:r>
          </w:p>
          <w:p w14:paraId="75EA639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etro Permata Bl A-2/33</w:t>
            </w:r>
          </w:p>
          <w:p w14:paraId="3BFB71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640</w:t>
            </w:r>
          </w:p>
          <w:p w14:paraId="382BACA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82-20221209-20221211–66–276</w:t>
            </w:r>
          </w:p>
        </w:tc>
      </w:tr>
    </w:tbl>
    <w:p w14:paraId="3F7D8609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13E568F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D8BCD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Johana Poedjokerto</w:t>
            </w:r>
          </w:p>
          <w:p w14:paraId="074B23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H Zainul Arifin 35</w:t>
            </w:r>
          </w:p>
          <w:p w14:paraId="6893F0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51</w:t>
            </w:r>
          </w:p>
          <w:p w14:paraId="0E8F2B3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56-20221210-20221211–121–88</w:t>
            </w:r>
          </w:p>
        </w:tc>
        <w:tc>
          <w:tcPr>
            <w:tcW w:w="284" w:type="dxa"/>
          </w:tcPr>
          <w:p w14:paraId="2579926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3F266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Abdi</w:t>
            </w:r>
          </w:p>
          <w:p w14:paraId="455F1AE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gga Besar XIII RT 12/02</w:t>
            </w:r>
          </w:p>
          <w:p w14:paraId="6C979B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73</w:t>
            </w:r>
          </w:p>
          <w:p w14:paraId="0F2830D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51-20221209-20221211–19–223</w:t>
            </w:r>
          </w:p>
        </w:tc>
      </w:tr>
      <w:tr w:rsidR="00A60305" w14:paraId="043E1AA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2F897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ko Budianto</w:t>
            </w:r>
          </w:p>
          <w:p w14:paraId="75DB1B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1 B-D</w:t>
            </w:r>
          </w:p>
          <w:p w14:paraId="71C9FCF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110</w:t>
            </w:r>
          </w:p>
          <w:p w14:paraId="6CF9F1A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43-20221208-20221211–91–274</w:t>
            </w:r>
          </w:p>
        </w:tc>
        <w:tc>
          <w:tcPr>
            <w:tcW w:w="284" w:type="dxa"/>
          </w:tcPr>
          <w:p w14:paraId="4BB9A6B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C3D49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</w:t>
            </w:r>
          </w:p>
          <w:p w14:paraId="463560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kayon 4</w:t>
            </w:r>
          </w:p>
          <w:p w14:paraId="08CEE8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966</w:t>
            </w:r>
          </w:p>
          <w:p w14:paraId="04BDE67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16-20221210-20221211–109–305</w:t>
            </w:r>
          </w:p>
        </w:tc>
      </w:tr>
      <w:tr w:rsidR="00A60305" w14:paraId="3CCBD16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D91227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Waty Setiawan</w:t>
            </w:r>
          </w:p>
          <w:p w14:paraId="23E489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utze 87</w:t>
            </w:r>
          </w:p>
          <w:p w14:paraId="11872B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76</w:t>
            </w:r>
          </w:p>
          <w:p w14:paraId="098A962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06-20221209-20221211–99–13</w:t>
            </w:r>
          </w:p>
        </w:tc>
        <w:tc>
          <w:tcPr>
            <w:tcW w:w="284" w:type="dxa"/>
          </w:tcPr>
          <w:p w14:paraId="24AFB54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3CB48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28A293F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0012145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50A3F3C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85-20221209-20221211–25–123</w:t>
            </w:r>
          </w:p>
        </w:tc>
      </w:tr>
      <w:tr w:rsidR="00A60305" w14:paraId="6F53E07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22DB8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LYANAWATY BUDIMAN</w:t>
            </w:r>
          </w:p>
          <w:p w14:paraId="5F19923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gkalan</w:t>
            </w:r>
          </w:p>
          <w:p w14:paraId="730BD8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08</w:t>
            </w:r>
          </w:p>
          <w:p w14:paraId="2871CC2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83-20221209-20221211–32–162</w:t>
            </w:r>
          </w:p>
        </w:tc>
        <w:tc>
          <w:tcPr>
            <w:tcW w:w="284" w:type="dxa"/>
          </w:tcPr>
          <w:p w14:paraId="30B2EEA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B7982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toro Wong</w:t>
            </w:r>
          </w:p>
          <w:p w14:paraId="5F8619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lang Ujung 40 D</w:t>
            </w:r>
          </w:p>
          <w:p w14:paraId="36849E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41</w:t>
            </w:r>
          </w:p>
          <w:p w14:paraId="18C8EDB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71-20221210-20221211–50–266</w:t>
            </w:r>
          </w:p>
        </w:tc>
      </w:tr>
      <w:tr w:rsidR="00A60305" w14:paraId="4FE3C0B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FD7196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sa Djauhari</w:t>
            </w:r>
          </w:p>
          <w:p w14:paraId="79F6A57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gagel Tirtosari 19</w:t>
            </w:r>
          </w:p>
          <w:p w14:paraId="0635A0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72</w:t>
            </w:r>
          </w:p>
          <w:p w14:paraId="52691CC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63-20221208-20221211–92–251</w:t>
            </w:r>
          </w:p>
        </w:tc>
        <w:tc>
          <w:tcPr>
            <w:tcW w:w="284" w:type="dxa"/>
          </w:tcPr>
          <w:p w14:paraId="25818D4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615C3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 Aristiningsih</w:t>
            </w:r>
          </w:p>
          <w:p w14:paraId="3BEF20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Sahari 51/12 A</w:t>
            </w:r>
          </w:p>
          <w:p w14:paraId="5FCA09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325</w:t>
            </w:r>
          </w:p>
          <w:p w14:paraId="64E8BE9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58-20221208-20221211–7–154</w:t>
            </w:r>
          </w:p>
        </w:tc>
      </w:tr>
    </w:tbl>
    <w:p w14:paraId="6F6589AB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7BC1A0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55F46C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Christian Sugiarto</w:t>
            </w:r>
          </w:p>
          <w:p w14:paraId="532A27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90 Hias Rias Plaza</w:t>
            </w:r>
          </w:p>
          <w:p w14:paraId="13407E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190</w:t>
            </w:r>
          </w:p>
          <w:p w14:paraId="2C42A56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20-20221208-20221211–62–243</w:t>
            </w:r>
          </w:p>
        </w:tc>
        <w:tc>
          <w:tcPr>
            <w:tcW w:w="284" w:type="dxa"/>
          </w:tcPr>
          <w:p w14:paraId="13CF7E1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A25EC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rnadette Ruth Irawati</w:t>
            </w:r>
          </w:p>
          <w:p w14:paraId="3BEA61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empoa Raya 45</w:t>
            </w:r>
          </w:p>
          <w:p w14:paraId="29A141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145</w:t>
            </w:r>
          </w:p>
          <w:p w14:paraId="2A63F50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23-20221208-20221211–43–86</w:t>
            </w:r>
          </w:p>
        </w:tc>
      </w:tr>
      <w:tr w:rsidR="00A60305" w14:paraId="291E402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63F94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Achmad Dara</w:t>
            </w:r>
          </w:p>
          <w:p w14:paraId="303E30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magung III Kav Bulak K/5</w:t>
            </w:r>
          </w:p>
          <w:p w14:paraId="5CE7199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681</w:t>
            </w:r>
          </w:p>
          <w:p w14:paraId="28CD592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06-20221209-20221211–14–124</w:t>
            </w:r>
          </w:p>
        </w:tc>
        <w:tc>
          <w:tcPr>
            <w:tcW w:w="284" w:type="dxa"/>
          </w:tcPr>
          <w:p w14:paraId="68E1CF7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9E1A93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Fabian Gelael</w:t>
            </w:r>
          </w:p>
          <w:p w14:paraId="2126067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Surya Sumantri 16</w:t>
            </w:r>
          </w:p>
          <w:p w14:paraId="4AD2C8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319</w:t>
            </w:r>
          </w:p>
          <w:p w14:paraId="135E70E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97-20221209-20221211–108–276</w:t>
            </w:r>
          </w:p>
        </w:tc>
      </w:tr>
      <w:tr w:rsidR="00A60305" w14:paraId="0E52176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89124F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Elisabeth RG</w:t>
            </w:r>
          </w:p>
          <w:p w14:paraId="4344D6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 Tubagus Angke 11 K-L</w:t>
            </w:r>
          </w:p>
          <w:p w14:paraId="42E7B47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906</w:t>
            </w:r>
          </w:p>
          <w:p w14:paraId="4E04145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81-20221208-20221211–115–94</w:t>
            </w:r>
          </w:p>
        </w:tc>
        <w:tc>
          <w:tcPr>
            <w:tcW w:w="284" w:type="dxa"/>
          </w:tcPr>
          <w:p w14:paraId="0D8E6F1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C493C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rice El</w:t>
            </w:r>
          </w:p>
          <w:p w14:paraId="10A4834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mbak Anakan 9</w:t>
            </w:r>
          </w:p>
          <w:p w14:paraId="124C17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22</w:t>
            </w:r>
          </w:p>
          <w:p w14:paraId="0C2F516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78-20221210-20221211–29–85</w:t>
            </w:r>
          </w:p>
        </w:tc>
      </w:tr>
      <w:tr w:rsidR="00A60305" w14:paraId="4E9749C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E58E5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oegiatto</w:t>
            </w:r>
          </w:p>
          <w:p w14:paraId="337578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3C9C2D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4E7B022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51-20221208-20221211–77–113</w:t>
            </w:r>
          </w:p>
        </w:tc>
        <w:tc>
          <w:tcPr>
            <w:tcW w:w="284" w:type="dxa"/>
          </w:tcPr>
          <w:p w14:paraId="600F805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DBB7D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a Jonas Jahja</w:t>
            </w:r>
          </w:p>
          <w:p w14:paraId="2CC851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yu Putih 7 A 8 Pulo Gadung</w:t>
            </w:r>
          </w:p>
          <w:p w14:paraId="1BE053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50</w:t>
            </w:r>
          </w:p>
          <w:p w14:paraId="07EDF33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05-20221208-20221211–94–277</w:t>
            </w:r>
          </w:p>
        </w:tc>
      </w:tr>
      <w:tr w:rsidR="00A60305" w14:paraId="094B255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CF76E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5B46D3F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473EE8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5359FAF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09-20221210-20221211–25–154</w:t>
            </w:r>
          </w:p>
        </w:tc>
        <w:tc>
          <w:tcPr>
            <w:tcW w:w="284" w:type="dxa"/>
          </w:tcPr>
          <w:p w14:paraId="3DFDBC4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A2DEF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as Andikha Bunanta</w:t>
            </w:r>
          </w:p>
          <w:p w14:paraId="5F5281E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06 Plaza Basmar</w:t>
            </w:r>
          </w:p>
          <w:p w14:paraId="7B4EFBE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591</w:t>
            </w:r>
          </w:p>
          <w:p w14:paraId="202367A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89-20221209-20221211–23–289</w:t>
            </w:r>
          </w:p>
        </w:tc>
      </w:tr>
    </w:tbl>
    <w:p w14:paraId="22E447A2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AD5AF8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A9CE13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NNY IRSJAD</w:t>
            </w:r>
          </w:p>
          <w:p w14:paraId="5F7849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Setiabudhi 315</w:t>
            </w:r>
          </w:p>
          <w:p w14:paraId="24985F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258</w:t>
            </w:r>
          </w:p>
          <w:p w14:paraId="048741A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71-20221208-20221211–38–13</w:t>
            </w:r>
          </w:p>
        </w:tc>
        <w:tc>
          <w:tcPr>
            <w:tcW w:w="284" w:type="dxa"/>
          </w:tcPr>
          <w:p w14:paraId="53EF298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9198C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hika Anindyaguna Hermanto</w:t>
            </w:r>
          </w:p>
          <w:p w14:paraId="0441C6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skandarsyah II 2 Pasaraya Blok M</w:t>
            </w:r>
          </w:p>
          <w:p w14:paraId="6A7890B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174</w:t>
            </w:r>
          </w:p>
          <w:p w14:paraId="2E53AB0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50-20221210-20221211–13–241</w:t>
            </w:r>
          </w:p>
        </w:tc>
      </w:tr>
      <w:tr w:rsidR="00A60305" w14:paraId="52D11AF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2BC4C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smarka Kurniawan</w:t>
            </w:r>
          </w:p>
          <w:p w14:paraId="1CD27E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tu 1</w:t>
            </w:r>
          </w:p>
          <w:p w14:paraId="524C62F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16</w:t>
            </w:r>
          </w:p>
          <w:p w14:paraId="577EB0B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38-20221210-20221211–51–14</w:t>
            </w:r>
          </w:p>
        </w:tc>
        <w:tc>
          <w:tcPr>
            <w:tcW w:w="284" w:type="dxa"/>
          </w:tcPr>
          <w:p w14:paraId="324D714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FFECD9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4D21E0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27BA65E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34E5112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27-20221209-20221211–105–3</w:t>
            </w:r>
          </w:p>
        </w:tc>
      </w:tr>
      <w:tr w:rsidR="00A60305" w14:paraId="3899D3A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B04E0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di Karjanto Putro</w:t>
            </w:r>
          </w:p>
          <w:p w14:paraId="45136C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inangsia III/15</w:t>
            </w:r>
          </w:p>
          <w:p w14:paraId="15314D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67</w:t>
            </w:r>
          </w:p>
          <w:p w14:paraId="1F7EE06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05-20221209-20221211–68–42</w:t>
            </w:r>
          </w:p>
        </w:tc>
        <w:tc>
          <w:tcPr>
            <w:tcW w:w="284" w:type="dxa"/>
          </w:tcPr>
          <w:p w14:paraId="6173025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42CBA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lan Tjahja Tjao</w:t>
            </w:r>
          </w:p>
          <w:p w14:paraId="130697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nai 40</w:t>
            </w:r>
          </w:p>
          <w:p w14:paraId="7EE716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934</w:t>
            </w:r>
          </w:p>
          <w:p w14:paraId="0248A97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75-20221209-20221211–1–237</w:t>
            </w:r>
          </w:p>
        </w:tc>
      </w:tr>
      <w:tr w:rsidR="00A60305" w14:paraId="740B4C8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058B77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smarka Kurniawan</w:t>
            </w:r>
          </w:p>
          <w:p w14:paraId="6681F60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tu 1</w:t>
            </w:r>
          </w:p>
          <w:p w14:paraId="22C8B9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16</w:t>
            </w:r>
          </w:p>
          <w:p w14:paraId="098F78E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71-20221210-20221211–51–310</w:t>
            </w:r>
          </w:p>
        </w:tc>
        <w:tc>
          <w:tcPr>
            <w:tcW w:w="284" w:type="dxa"/>
          </w:tcPr>
          <w:p w14:paraId="601D138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683CA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Achmad Dara</w:t>
            </w:r>
          </w:p>
          <w:p w14:paraId="18FADA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magung III Kav Bulak K/5</w:t>
            </w:r>
          </w:p>
          <w:p w14:paraId="6A928F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681</w:t>
            </w:r>
          </w:p>
          <w:p w14:paraId="13A6760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62-20221208-20221211–14–13</w:t>
            </w:r>
          </w:p>
        </w:tc>
      </w:tr>
      <w:tr w:rsidR="00A60305" w14:paraId="62CC95C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083AA4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Dieter Scholz</w:t>
            </w:r>
          </w:p>
          <w:p w14:paraId="0628AB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ari Raya 5 D</w:t>
            </w:r>
          </w:p>
          <w:p w14:paraId="613DC1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17</w:t>
            </w:r>
          </w:p>
          <w:p w14:paraId="1943F7E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30-20221209-20221211–57–230</w:t>
            </w:r>
          </w:p>
        </w:tc>
        <w:tc>
          <w:tcPr>
            <w:tcW w:w="284" w:type="dxa"/>
          </w:tcPr>
          <w:p w14:paraId="5F8B56D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F8ED6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25B5FB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516AFF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10E6014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29-20221210-20221211–74–14</w:t>
            </w:r>
          </w:p>
        </w:tc>
      </w:tr>
    </w:tbl>
    <w:p w14:paraId="5D9BC777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A4749F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C4012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Christian Nainggolan</w:t>
            </w:r>
          </w:p>
          <w:p w14:paraId="0123AB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iracas 4</w:t>
            </w:r>
          </w:p>
          <w:p w14:paraId="506E82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85</w:t>
            </w:r>
          </w:p>
          <w:p w14:paraId="3A99314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03-20221210-20221211–59–113</w:t>
            </w:r>
          </w:p>
        </w:tc>
        <w:tc>
          <w:tcPr>
            <w:tcW w:w="284" w:type="dxa"/>
          </w:tcPr>
          <w:p w14:paraId="22040F5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0CE40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y Haryanto</w:t>
            </w:r>
          </w:p>
          <w:p w14:paraId="539990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rbela Brt 9 RT 004/04</w:t>
            </w:r>
          </w:p>
          <w:p w14:paraId="454B706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16</w:t>
            </w:r>
          </w:p>
          <w:p w14:paraId="7A22F61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91-20221208-20221211–42–96</w:t>
            </w:r>
          </w:p>
        </w:tc>
      </w:tr>
      <w:tr w:rsidR="00A60305" w14:paraId="0C96EFF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BEE37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Nainggolan</w:t>
            </w:r>
          </w:p>
          <w:p w14:paraId="4CE5DC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iracas 4</w:t>
            </w:r>
          </w:p>
          <w:p w14:paraId="2944C41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85</w:t>
            </w:r>
          </w:p>
          <w:p w14:paraId="4E2479E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38-20221209-20221211–59–300</w:t>
            </w:r>
          </w:p>
        </w:tc>
        <w:tc>
          <w:tcPr>
            <w:tcW w:w="284" w:type="dxa"/>
          </w:tcPr>
          <w:p w14:paraId="686680C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F67C3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ramsyah Sambudhy Thaib</w:t>
            </w:r>
          </w:p>
          <w:p w14:paraId="0ACC006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Apsari 9 C</w:t>
            </w:r>
          </w:p>
          <w:p w14:paraId="4F3816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19</w:t>
            </w:r>
          </w:p>
          <w:p w14:paraId="35BF727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00-20221208-20221211–111–172</w:t>
            </w:r>
          </w:p>
        </w:tc>
      </w:tr>
      <w:tr w:rsidR="00A60305" w14:paraId="230088A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57F803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576670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0FE4C9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571826D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00-20221210-20221211–107–11</w:t>
            </w:r>
          </w:p>
        </w:tc>
        <w:tc>
          <w:tcPr>
            <w:tcW w:w="284" w:type="dxa"/>
          </w:tcPr>
          <w:p w14:paraId="5495E70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5CD06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elyn Luciana Soeyapto</w:t>
            </w:r>
          </w:p>
          <w:p w14:paraId="7573F3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Raya 1 Bl BE</w:t>
            </w:r>
          </w:p>
          <w:p w14:paraId="7C41E9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959</w:t>
            </w:r>
          </w:p>
          <w:p w14:paraId="07B0C19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32-20221209-20221211–100–229</w:t>
            </w:r>
          </w:p>
        </w:tc>
      </w:tr>
      <w:tr w:rsidR="00A60305" w14:paraId="0C1CA29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687B9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andy Rachmat</w:t>
            </w:r>
          </w:p>
          <w:p w14:paraId="7FE152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urya</w:t>
            </w:r>
          </w:p>
          <w:p w14:paraId="0213CE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6</w:t>
            </w:r>
          </w:p>
          <w:p w14:paraId="4CD957B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32-20221210-20221212–61–156</w:t>
            </w:r>
          </w:p>
        </w:tc>
        <w:tc>
          <w:tcPr>
            <w:tcW w:w="284" w:type="dxa"/>
          </w:tcPr>
          <w:p w14:paraId="49069FE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E3180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suiki Puspoputro</w:t>
            </w:r>
          </w:p>
          <w:p w14:paraId="6C165E0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ati C-14/54</w:t>
            </w:r>
          </w:p>
          <w:p w14:paraId="31212D9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064</w:t>
            </w:r>
          </w:p>
          <w:p w14:paraId="60DFFDE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09-20221211-20221212–24–210</w:t>
            </w:r>
          </w:p>
        </w:tc>
      </w:tr>
      <w:tr w:rsidR="00A60305" w14:paraId="7E9DBCC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197727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smarka Kurniawan</w:t>
            </w:r>
          </w:p>
          <w:p w14:paraId="6A0F55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tu 1</w:t>
            </w:r>
          </w:p>
          <w:p w14:paraId="6940119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16</w:t>
            </w:r>
          </w:p>
          <w:p w14:paraId="59F0D86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79-20221209-20221212–51–67</w:t>
            </w:r>
          </w:p>
        </w:tc>
        <w:tc>
          <w:tcPr>
            <w:tcW w:w="284" w:type="dxa"/>
          </w:tcPr>
          <w:p w14:paraId="07ABBB5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23FE2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nsjah Darsono</w:t>
            </w:r>
          </w:p>
          <w:p w14:paraId="47F2BA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tir 10 50651</w:t>
            </w:r>
          </w:p>
          <w:p w14:paraId="45F256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23</w:t>
            </w:r>
          </w:p>
          <w:p w14:paraId="7CF5D94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27-20221211-20221212–69–267</w:t>
            </w:r>
          </w:p>
        </w:tc>
      </w:tr>
    </w:tbl>
    <w:p w14:paraId="04610B46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F18D1C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9FA273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Johan Arifkaja Adi Lesmana</w:t>
            </w:r>
          </w:p>
          <w:p w14:paraId="2CBF37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tanegara 4</w:t>
            </w:r>
          </w:p>
          <w:p w14:paraId="3ED276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88</w:t>
            </w:r>
          </w:p>
          <w:p w14:paraId="2B21139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27-20221211-20221212–117–121</w:t>
            </w:r>
          </w:p>
        </w:tc>
        <w:tc>
          <w:tcPr>
            <w:tcW w:w="284" w:type="dxa"/>
          </w:tcPr>
          <w:p w14:paraId="2EFA2C4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E825D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Johannes Mamuaya</w:t>
            </w:r>
          </w:p>
          <w:p w14:paraId="7A4F23F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juna III/15</w:t>
            </w:r>
          </w:p>
          <w:p w14:paraId="492458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636</w:t>
            </w:r>
          </w:p>
          <w:p w14:paraId="125E84C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37-20221211-20221212–20–7</w:t>
            </w:r>
          </w:p>
        </w:tc>
      </w:tr>
      <w:tr w:rsidR="00A60305" w14:paraId="042F2BC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635D44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Alexander Yuwono</w:t>
            </w:r>
          </w:p>
          <w:p w14:paraId="5A1D9F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Cipto 48 A</w:t>
            </w:r>
          </w:p>
          <w:p w14:paraId="3D6CA2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18</w:t>
            </w:r>
          </w:p>
          <w:p w14:paraId="0BAA7E1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26-20221211-20221212–80–245</w:t>
            </w:r>
          </w:p>
        </w:tc>
        <w:tc>
          <w:tcPr>
            <w:tcW w:w="284" w:type="dxa"/>
          </w:tcPr>
          <w:p w14:paraId="26B4737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3BDF1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uddin Djambak</w:t>
            </w:r>
          </w:p>
          <w:p w14:paraId="58F8A6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osambi 8</w:t>
            </w:r>
          </w:p>
          <w:p w14:paraId="560D4D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683</w:t>
            </w:r>
          </w:p>
          <w:p w14:paraId="5770245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25-20221209-20221212–8–276</w:t>
            </w:r>
          </w:p>
        </w:tc>
      </w:tr>
      <w:tr w:rsidR="00A60305" w14:paraId="7478ACE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0AE07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gus</w:t>
            </w:r>
          </w:p>
          <w:p w14:paraId="4F6EB71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lai Rakyat 3 RT 001/01</w:t>
            </w:r>
          </w:p>
          <w:p w14:paraId="6571CE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10</w:t>
            </w:r>
          </w:p>
          <w:p w14:paraId="5A06685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81-20221210-20221212–125–67</w:t>
            </w:r>
          </w:p>
        </w:tc>
        <w:tc>
          <w:tcPr>
            <w:tcW w:w="284" w:type="dxa"/>
          </w:tcPr>
          <w:p w14:paraId="42DD2E3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A43BE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ny Subrata</w:t>
            </w:r>
          </w:p>
          <w:p w14:paraId="53E424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etro Permata Bl A-2/33</w:t>
            </w:r>
          </w:p>
          <w:p w14:paraId="724922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640</w:t>
            </w:r>
          </w:p>
          <w:p w14:paraId="7AAA5B2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42-20221209-20221212–66–131</w:t>
            </w:r>
          </w:p>
        </w:tc>
      </w:tr>
      <w:tr w:rsidR="00A60305" w14:paraId="1CCC6C3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48D24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endi Boedhiman</w:t>
            </w:r>
          </w:p>
          <w:p w14:paraId="45B891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jaten Brt 10 A</w:t>
            </w:r>
          </w:p>
          <w:p w14:paraId="54A718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965</w:t>
            </w:r>
          </w:p>
          <w:p w14:paraId="296BC70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08-20221209-20221212–86–33</w:t>
            </w:r>
          </w:p>
        </w:tc>
        <w:tc>
          <w:tcPr>
            <w:tcW w:w="284" w:type="dxa"/>
          </w:tcPr>
          <w:p w14:paraId="26BF00E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89281F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Subrata</w:t>
            </w:r>
          </w:p>
          <w:p w14:paraId="77900D8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Empu Sendok 30</w:t>
            </w:r>
          </w:p>
          <w:p w14:paraId="6C650F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045</w:t>
            </w:r>
          </w:p>
          <w:p w14:paraId="7C09BE0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08-20221210-20221212–36–10</w:t>
            </w:r>
          </w:p>
        </w:tc>
      </w:tr>
      <w:tr w:rsidR="00A60305" w14:paraId="05E335F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96020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27D4092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0C704D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4B53446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50-20221210-20221212–22–66</w:t>
            </w:r>
          </w:p>
        </w:tc>
        <w:tc>
          <w:tcPr>
            <w:tcW w:w="284" w:type="dxa"/>
          </w:tcPr>
          <w:p w14:paraId="5474797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365883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Gunawan Wibowo</w:t>
            </w:r>
          </w:p>
          <w:p w14:paraId="3927EE6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 Dilun Raya 113 Kel Ulujami Kec Pesanggrahan</w:t>
            </w:r>
          </w:p>
          <w:p w14:paraId="4BF22E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276</w:t>
            </w:r>
          </w:p>
          <w:p w14:paraId="24DE796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07-20221210-20221212–15–241</w:t>
            </w:r>
          </w:p>
        </w:tc>
      </w:tr>
    </w:tbl>
    <w:p w14:paraId="789AE3C7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F7F9EA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92144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imo Pramudyo Soekarno</w:t>
            </w:r>
          </w:p>
          <w:p w14:paraId="3C4707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utiara I 10</w:t>
            </w:r>
          </w:p>
          <w:p w14:paraId="0C0639E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67</w:t>
            </w:r>
          </w:p>
          <w:p w14:paraId="65E718D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80-20221211-20221212–47–264</w:t>
            </w:r>
          </w:p>
        </w:tc>
        <w:tc>
          <w:tcPr>
            <w:tcW w:w="284" w:type="dxa"/>
          </w:tcPr>
          <w:p w14:paraId="6DB1FC5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029E9C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rem Wardhana</w:t>
            </w:r>
          </w:p>
          <w:p w14:paraId="42FA20E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alemba Raya Psr Kenari AKS 12</w:t>
            </w:r>
          </w:p>
          <w:p w14:paraId="10CC2A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39</w:t>
            </w:r>
          </w:p>
          <w:p w14:paraId="037FF8F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59-20221210-20221212–88–233</w:t>
            </w:r>
          </w:p>
        </w:tc>
      </w:tr>
      <w:tr w:rsidR="00A60305" w14:paraId="533350A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DF76F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gus</w:t>
            </w:r>
          </w:p>
          <w:p w14:paraId="5889B9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lai Rakyat 3 RT 001/01</w:t>
            </w:r>
          </w:p>
          <w:p w14:paraId="36A731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10</w:t>
            </w:r>
          </w:p>
          <w:p w14:paraId="471350B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74-20221210-20221212–125–118</w:t>
            </w:r>
          </w:p>
        </w:tc>
        <w:tc>
          <w:tcPr>
            <w:tcW w:w="284" w:type="dxa"/>
          </w:tcPr>
          <w:p w14:paraId="4B0C650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58BC0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4D55EF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S Fatmawati 15 Golden Plaza Bl I/1-2</w:t>
            </w:r>
          </w:p>
          <w:p w14:paraId="74DE62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50</w:t>
            </w:r>
          </w:p>
          <w:p w14:paraId="1286A9F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02-20221211-20221212–52–141</w:t>
            </w:r>
          </w:p>
        </w:tc>
      </w:tr>
      <w:tr w:rsidR="00A60305" w14:paraId="743DC55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2AA14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joto Setyawan</w:t>
            </w:r>
          </w:p>
          <w:p w14:paraId="01DD5E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tasiun 30 Kel Tanjung Gusta</w:t>
            </w:r>
          </w:p>
          <w:p w14:paraId="24907E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7130</w:t>
            </w:r>
          </w:p>
          <w:p w14:paraId="56576F2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87-20221211-20221212–67–70</w:t>
            </w:r>
          </w:p>
        </w:tc>
        <w:tc>
          <w:tcPr>
            <w:tcW w:w="284" w:type="dxa"/>
          </w:tcPr>
          <w:p w14:paraId="734F717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9C10E0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Niowni</w:t>
            </w:r>
          </w:p>
          <w:p w14:paraId="0E4482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ta 62</w:t>
            </w:r>
          </w:p>
          <w:p w14:paraId="755AE54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47</w:t>
            </w:r>
          </w:p>
          <w:p w14:paraId="3B1A1FA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56-20221210-20221212–64–227</w:t>
            </w:r>
          </w:p>
        </w:tc>
      </w:tr>
      <w:tr w:rsidR="00A60305" w14:paraId="16FAE1A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0C8EC8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es Herkiamto</w:t>
            </w:r>
          </w:p>
          <w:p w14:paraId="3727DBE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alimalang 1</w:t>
            </w:r>
          </w:p>
          <w:p w14:paraId="0F2CF2D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82</w:t>
            </w:r>
          </w:p>
          <w:p w14:paraId="4A6DA61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89-20221209-20221212–122–60</w:t>
            </w:r>
          </w:p>
        </w:tc>
        <w:tc>
          <w:tcPr>
            <w:tcW w:w="284" w:type="dxa"/>
          </w:tcPr>
          <w:p w14:paraId="6B8A3EE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19B65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oegiatto</w:t>
            </w:r>
          </w:p>
          <w:p w14:paraId="3194B3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30C2EC4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40EE749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79-20221209-20221212–77–229</w:t>
            </w:r>
          </w:p>
        </w:tc>
      </w:tr>
      <w:tr w:rsidR="00A60305" w14:paraId="7D3370A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1AF8AA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</w:t>
            </w:r>
          </w:p>
          <w:p w14:paraId="3665F6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</w:t>
            </w:r>
          </w:p>
          <w:p w14:paraId="00ADF58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 0</w:t>
            </w:r>
          </w:p>
          <w:p w14:paraId="2CAFEC0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06-20221209-20221212––127</w:t>
            </w:r>
          </w:p>
        </w:tc>
        <w:tc>
          <w:tcPr>
            <w:tcW w:w="284" w:type="dxa"/>
          </w:tcPr>
          <w:p w14:paraId="73FF32D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04E6D7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rwan Hermanto</w:t>
            </w:r>
          </w:p>
          <w:p w14:paraId="7BC91F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lbaido I 29-30</w:t>
            </w:r>
          </w:p>
          <w:p w14:paraId="6DBEEC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246</w:t>
            </w:r>
          </w:p>
          <w:p w14:paraId="50879A3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90-20221209-20221212–113–289</w:t>
            </w:r>
          </w:p>
        </w:tc>
      </w:tr>
    </w:tbl>
    <w:p w14:paraId="3976174E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38062E8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268D4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malia</w:t>
            </w:r>
          </w:p>
          <w:p w14:paraId="0AA8DDF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seban 3 C</w:t>
            </w:r>
          </w:p>
          <w:p w14:paraId="0B590E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456</w:t>
            </w:r>
          </w:p>
          <w:p w14:paraId="7295C70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72-20221211-20221212–6–27</w:t>
            </w:r>
          </w:p>
        </w:tc>
        <w:tc>
          <w:tcPr>
            <w:tcW w:w="284" w:type="dxa"/>
          </w:tcPr>
          <w:p w14:paraId="77022D1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988CF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Virgan Triyatno</w:t>
            </w:r>
          </w:p>
          <w:p w14:paraId="009CB7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ta Denpasarkpapan 29-31</w:t>
            </w:r>
          </w:p>
          <w:p w14:paraId="172CD0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36</w:t>
            </w:r>
          </w:p>
          <w:p w14:paraId="2D4E830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23-20221209-20221212–27–84</w:t>
            </w:r>
          </w:p>
        </w:tc>
      </w:tr>
      <w:tr w:rsidR="00A60305" w14:paraId="2B09C7F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034A87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 and Ivy Lianawati</w:t>
            </w:r>
          </w:p>
          <w:p w14:paraId="5F3063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Alternatif Cibubur 23</w:t>
            </w:r>
          </w:p>
          <w:p w14:paraId="5E5F75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7</w:t>
            </w:r>
          </w:p>
          <w:p w14:paraId="0F3A86A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92-20221209-20221212–110–70</w:t>
            </w:r>
          </w:p>
        </w:tc>
        <w:tc>
          <w:tcPr>
            <w:tcW w:w="284" w:type="dxa"/>
          </w:tcPr>
          <w:p w14:paraId="534C211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A9F1F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 Prijono</w:t>
            </w:r>
          </w:p>
          <w:p w14:paraId="359082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 xml:space="preserve">12550 Workshop </w:t>
            </w:r>
          </w:p>
          <w:p w14:paraId="03EE2C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339</w:t>
            </w:r>
          </w:p>
          <w:p w14:paraId="631EAE1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84-20221210-20221212–21–210</w:t>
            </w:r>
          </w:p>
        </w:tc>
      </w:tr>
      <w:tr w:rsidR="00A60305" w14:paraId="258BD82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148B16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y Haryanto</w:t>
            </w:r>
          </w:p>
          <w:p w14:paraId="4CCBC85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rbela Brt 9 RT 004/04</w:t>
            </w:r>
          </w:p>
          <w:p w14:paraId="40D183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16</w:t>
            </w:r>
          </w:p>
          <w:p w14:paraId="40A8F40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46-20221210-20221212–42–285</w:t>
            </w:r>
          </w:p>
        </w:tc>
        <w:tc>
          <w:tcPr>
            <w:tcW w:w="284" w:type="dxa"/>
          </w:tcPr>
          <w:p w14:paraId="2CA7873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1FA2EE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 Aristiningsih</w:t>
            </w:r>
          </w:p>
          <w:p w14:paraId="65E728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Sahari 51/12 A</w:t>
            </w:r>
          </w:p>
          <w:p w14:paraId="70198B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325</w:t>
            </w:r>
          </w:p>
          <w:p w14:paraId="1F0F35B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04-20221211-20221212–7–56</w:t>
            </w:r>
          </w:p>
        </w:tc>
      </w:tr>
      <w:tr w:rsidR="00A60305" w14:paraId="576BE4A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0EF94D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Pravidia Saliman</w:t>
            </w:r>
          </w:p>
          <w:p w14:paraId="022D41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ngkasa Bl B-7/8</w:t>
            </w:r>
          </w:p>
          <w:p w14:paraId="1D4576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829</w:t>
            </w:r>
          </w:p>
          <w:p w14:paraId="0CD1E56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02-20221209-20221212–16–44</w:t>
            </w:r>
          </w:p>
        </w:tc>
        <w:tc>
          <w:tcPr>
            <w:tcW w:w="284" w:type="dxa"/>
          </w:tcPr>
          <w:p w14:paraId="6B5B8DC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25BFC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ko Ardi Purnomo</w:t>
            </w:r>
          </w:p>
          <w:p w14:paraId="0DE169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1B9EC08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344BB50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30-20221209-20221212–18–186</w:t>
            </w:r>
          </w:p>
        </w:tc>
      </w:tr>
      <w:tr w:rsidR="00A60305" w14:paraId="0267366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12F5C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rwan Hermanto</w:t>
            </w:r>
          </w:p>
          <w:p w14:paraId="70F848F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lbaido I 29-30</w:t>
            </w:r>
          </w:p>
          <w:p w14:paraId="0014D1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246</w:t>
            </w:r>
          </w:p>
          <w:p w14:paraId="39B6E3C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27-20221209-20221212–113–207</w:t>
            </w:r>
          </w:p>
        </w:tc>
        <w:tc>
          <w:tcPr>
            <w:tcW w:w="284" w:type="dxa"/>
          </w:tcPr>
          <w:p w14:paraId="384C80C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9F4A6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swi Rayawang</w:t>
            </w:r>
          </w:p>
          <w:p w14:paraId="69B40B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nan Giri 1 RT 012/15</w:t>
            </w:r>
          </w:p>
          <w:p w14:paraId="3B3BDB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37</w:t>
            </w:r>
          </w:p>
          <w:p w14:paraId="02729FC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96-20221210-20221212–79–170</w:t>
            </w:r>
          </w:p>
        </w:tc>
      </w:tr>
    </w:tbl>
    <w:p w14:paraId="4C9E18D5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0B3FD1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82B7BF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ata Ida Hartono</w:t>
            </w:r>
          </w:p>
          <w:p w14:paraId="673E933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j Batu 21 J/11</w:t>
            </w:r>
          </w:p>
          <w:p w14:paraId="66A23D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975</w:t>
            </w:r>
          </w:p>
          <w:p w14:paraId="790F216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52-20221211-20221212–28–116</w:t>
            </w:r>
          </w:p>
        </w:tc>
        <w:tc>
          <w:tcPr>
            <w:tcW w:w="284" w:type="dxa"/>
          </w:tcPr>
          <w:p w14:paraId="548067A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D1503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ksa Mahmud</w:t>
            </w:r>
          </w:p>
          <w:p w14:paraId="0A4287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Semarang-Purwodadi Km 17 Semarang</w:t>
            </w:r>
          </w:p>
          <w:p w14:paraId="3556607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494</w:t>
            </w:r>
          </w:p>
          <w:p w14:paraId="4DBFC34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66-20221211-20221212–126–58</w:t>
            </w:r>
          </w:p>
        </w:tc>
      </w:tr>
      <w:tr w:rsidR="00A60305" w14:paraId="05DE0BD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40079C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k Agung Gde Agung</w:t>
            </w:r>
          </w:p>
          <w:p w14:paraId="414D744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isingamangaraja Km 5.5/10</w:t>
            </w:r>
          </w:p>
          <w:p w14:paraId="5372BA9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555</w:t>
            </w:r>
          </w:p>
          <w:p w14:paraId="736CCA7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84-20221211-20221212–9–241</w:t>
            </w:r>
          </w:p>
        </w:tc>
        <w:tc>
          <w:tcPr>
            <w:tcW w:w="284" w:type="dxa"/>
          </w:tcPr>
          <w:p w14:paraId="2F9FCCA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07B477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Yulisma Harahap</w:t>
            </w:r>
          </w:p>
          <w:p w14:paraId="347057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inci 19</w:t>
            </w:r>
          </w:p>
          <w:p w14:paraId="54DC6B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26</w:t>
            </w:r>
          </w:p>
          <w:p w14:paraId="271904E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31-20221210-20221212–104–8</w:t>
            </w:r>
          </w:p>
        </w:tc>
      </w:tr>
      <w:tr w:rsidR="00A60305" w14:paraId="1E7AF20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2788B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Johannes Mamuaya</w:t>
            </w:r>
          </w:p>
          <w:p w14:paraId="5597EB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juna III/15</w:t>
            </w:r>
          </w:p>
          <w:p w14:paraId="402E7D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636</w:t>
            </w:r>
          </w:p>
          <w:p w14:paraId="5284E80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86-20221210-20221212–20–86</w:t>
            </w:r>
          </w:p>
        </w:tc>
        <w:tc>
          <w:tcPr>
            <w:tcW w:w="284" w:type="dxa"/>
          </w:tcPr>
          <w:p w14:paraId="4FC58B9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887F0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wik Hendri</w:t>
            </w:r>
          </w:p>
          <w:p w14:paraId="421A7D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awa V Bl C/24</w:t>
            </w:r>
          </w:p>
          <w:p w14:paraId="0D49EA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7</w:t>
            </w:r>
          </w:p>
          <w:p w14:paraId="67C57DE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11-20221211-20221212–106–252</w:t>
            </w:r>
          </w:p>
        </w:tc>
      </w:tr>
      <w:tr w:rsidR="00A60305" w14:paraId="271E754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DA420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4C7367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025809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066F655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77-20221209-20221212–74–138</w:t>
            </w:r>
          </w:p>
        </w:tc>
        <w:tc>
          <w:tcPr>
            <w:tcW w:w="284" w:type="dxa"/>
          </w:tcPr>
          <w:p w14:paraId="7A8F3E9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460964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Niowni</w:t>
            </w:r>
          </w:p>
          <w:p w14:paraId="68725A0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ta 62</w:t>
            </w:r>
          </w:p>
          <w:p w14:paraId="05F524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47</w:t>
            </w:r>
          </w:p>
          <w:p w14:paraId="2888E74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42-20221210-20221212–64–114</w:t>
            </w:r>
          </w:p>
        </w:tc>
      </w:tr>
      <w:tr w:rsidR="00A60305" w14:paraId="248CD43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684F0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 Suwito Barwin</w:t>
            </w:r>
          </w:p>
          <w:p w14:paraId="451A30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lambar Ilir 2</w:t>
            </w:r>
          </w:p>
          <w:p w14:paraId="18B3FD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53</w:t>
            </w:r>
          </w:p>
          <w:p w14:paraId="4C17EAC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99-20221211-20221212–73–225</w:t>
            </w:r>
          </w:p>
        </w:tc>
        <w:tc>
          <w:tcPr>
            <w:tcW w:w="284" w:type="dxa"/>
          </w:tcPr>
          <w:p w14:paraId="4C97BE9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476C9C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sa Djauhari</w:t>
            </w:r>
          </w:p>
          <w:p w14:paraId="0C285A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gagel Tirtosari 19</w:t>
            </w:r>
          </w:p>
          <w:p w14:paraId="031253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72</w:t>
            </w:r>
          </w:p>
          <w:p w14:paraId="711DEFF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08-20221210-20221212–92–153</w:t>
            </w:r>
          </w:p>
        </w:tc>
      </w:tr>
    </w:tbl>
    <w:p w14:paraId="49B54261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A6E03C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9C050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ce Anggraeny</w:t>
            </w:r>
          </w:p>
          <w:p w14:paraId="71D4100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6F78AA4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03291A7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52-20221211-20221212–11–47</w:t>
            </w:r>
          </w:p>
        </w:tc>
        <w:tc>
          <w:tcPr>
            <w:tcW w:w="284" w:type="dxa"/>
          </w:tcPr>
          <w:p w14:paraId="5AE93BB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0A5D3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WIDJAJA</w:t>
            </w:r>
          </w:p>
          <w:p w14:paraId="34A326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ayam Wuruk 120</w:t>
            </w:r>
          </w:p>
          <w:p w14:paraId="71F8F1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841</w:t>
            </w:r>
          </w:p>
          <w:p w14:paraId="7653083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21-20221210-20221212–116–6</w:t>
            </w:r>
          </w:p>
        </w:tc>
      </w:tr>
      <w:tr w:rsidR="00A60305" w14:paraId="571342A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993201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oegiatto</w:t>
            </w:r>
          </w:p>
          <w:p w14:paraId="3C42DA7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6BC2CA7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2ADEE20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15-20221211-20221213–77–205</w:t>
            </w:r>
          </w:p>
        </w:tc>
        <w:tc>
          <w:tcPr>
            <w:tcW w:w="284" w:type="dxa"/>
          </w:tcPr>
          <w:p w14:paraId="4392A88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C57DF1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Subrata</w:t>
            </w:r>
          </w:p>
          <w:p w14:paraId="0215667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Empu Sendok 30</w:t>
            </w:r>
          </w:p>
          <w:p w14:paraId="0A08D4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045</w:t>
            </w:r>
          </w:p>
          <w:p w14:paraId="0FD0C49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49-20221211-20221213–36–303</w:t>
            </w:r>
          </w:p>
        </w:tc>
      </w:tr>
      <w:tr w:rsidR="00A60305" w14:paraId="573E198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8F178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 Aristiningsih</w:t>
            </w:r>
          </w:p>
          <w:p w14:paraId="02B99D6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Sahari 51/12 A</w:t>
            </w:r>
          </w:p>
          <w:p w14:paraId="25D848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325</w:t>
            </w:r>
          </w:p>
          <w:p w14:paraId="756E4FF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98-20221211-20221213–7–218</w:t>
            </w:r>
          </w:p>
        </w:tc>
        <w:tc>
          <w:tcPr>
            <w:tcW w:w="284" w:type="dxa"/>
          </w:tcPr>
          <w:p w14:paraId="23FDD57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BF365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senta Hioe</w:t>
            </w:r>
          </w:p>
          <w:p w14:paraId="2394C0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diri 9</w:t>
            </w:r>
          </w:p>
          <w:p w14:paraId="1CA0A7E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24</w:t>
            </w:r>
          </w:p>
          <w:p w14:paraId="5A5703E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63-20221210-20221213–114–292</w:t>
            </w:r>
          </w:p>
        </w:tc>
      </w:tr>
      <w:tr w:rsidR="00A60305" w14:paraId="2951747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4660AA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inda Natalia Tanoko</w:t>
            </w:r>
          </w:p>
          <w:p w14:paraId="59B2EA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3FE2CC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899</w:t>
            </w:r>
          </w:p>
          <w:p w14:paraId="7ADBF87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96-20221210-20221213–31–22</w:t>
            </w:r>
          </w:p>
        </w:tc>
        <w:tc>
          <w:tcPr>
            <w:tcW w:w="284" w:type="dxa"/>
          </w:tcPr>
          <w:p w14:paraId="63D79D5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1BBB7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rnadette Ruth Irawati</w:t>
            </w:r>
          </w:p>
          <w:p w14:paraId="79777E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empoa Raya 45</w:t>
            </w:r>
          </w:p>
          <w:p w14:paraId="784281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145</w:t>
            </w:r>
          </w:p>
          <w:p w14:paraId="2A7A1A5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05-20221212-20221213–43–122</w:t>
            </w:r>
          </w:p>
        </w:tc>
      </w:tr>
      <w:tr w:rsidR="00A60305" w14:paraId="2520CD6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4EDD2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 and Ivy Lianawati</w:t>
            </w:r>
          </w:p>
          <w:p w14:paraId="22B30C1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Alternatif Cibubur 23</w:t>
            </w:r>
          </w:p>
          <w:p w14:paraId="49E4AAC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7</w:t>
            </w:r>
          </w:p>
          <w:p w14:paraId="6478398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65-20221211-20221213–110–276</w:t>
            </w:r>
          </w:p>
        </w:tc>
        <w:tc>
          <w:tcPr>
            <w:tcW w:w="284" w:type="dxa"/>
          </w:tcPr>
          <w:p w14:paraId="7343FAC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1F9C0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LYANAWATY BUDIMAN</w:t>
            </w:r>
          </w:p>
          <w:p w14:paraId="355404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gkalan</w:t>
            </w:r>
          </w:p>
          <w:p w14:paraId="732A314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08</w:t>
            </w:r>
          </w:p>
          <w:p w14:paraId="34B1D40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24-20221210-20221213–32–54</w:t>
            </w:r>
          </w:p>
        </w:tc>
      </w:tr>
    </w:tbl>
    <w:p w14:paraId="76753B6A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FCDB6A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A753E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atrice El</w:t>
            </w:r>
          </w:p>
          <w:p w14:paraId="4EECA5F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mbak Anakan 9</w:t>
            </w:r>
          </w:p>
          <w:p w14:paraId="67A80EA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22</w:t>
            </w:r>
          </w:p>
          <w:p w14:paraId="35463A2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89-20221211-20221213–29–277</w:t>
            </w:r>
          </w:p>
        </w:tc>
        <w:tc>
          <w:tcPr>
            <w:tcW w:w="284" w:type="dxa"/>
          </w:tcPr>
          <w:p w14:paraId="6231300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40C31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32DFFE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rcetakan Negara II 24</w:t>
            </w:r>
          </w:p>
          <w:p w14:paraId="562EDF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5</w:t>
            </w:r>
          </w:p>
          <w:p w14:paraId="5F34989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33-20221210-20221213–53–45</w:t>
            </w:r>
          </w:p>
        </w:tc>
      </w:tr>
      <w:tr w:rsidR="00A60305" w14:paraId="39FCDB2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1E45B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Pramudyo Soekarno</w:t>
            </w:r>
          </w:p>
          <w:p w14:paraId="0092CC9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utiara I 10</w:t>
            </w:r>
          </w:p>
          <w:p w14:paraId="1ABF9E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67</w:t>
            </w:r>
          </w:p>
          <w:p w14:paraId="44388E8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48-20221212-20221213–47–144</w:t>
            </w:r>
          </w:p>
        </w:tc>
        <w:tc>
          <w:tcPr>
            <w:tcW w:w="284" w:type="dxa"/>
          </w:tcPr>
          <w:p w14:paraId="48BF966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8FAFEE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ang Bachtiar</w:t>
            </w:r>
          </w:p>
          <w:p w14:paraId="501106C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doya Akasia V Bl B/6 RT 006/04</w:t>
            </w:r>
          </w:p>
          <w:p w14:paraId="383E090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394</w:t>
            </w:r>
          </w:p>
          <w:p w14:paraId="3EED8B1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51-20221212-20221213–12–186</w:t>
            </w:r>
          </w:p>
        </w:tc>
      </w:tr>
      <w:tr w:rsidR="00A60305" w14:paraId="52A620A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46F2D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uddin Djambak</w:t>
            </w:r>
          </w:p>
          <w:p w14:paraId="2825B77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osambi 8</w:t>
            </w:r>
          </w:p>
          <w:p w14:paraId="49FB79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683</w:t>
            </w:r>
          </w:p>
          <w:p w14:paraId="4F80D64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74-20221211-20221213–8–247</w:t>
            </w:r>
          </w:p>
        </w:tc>
        <w:tc>
          <w:tcPr>
            <w:tcW w:w="284" w:type="dxa"/>
          </w:tcPr>
          <w:p w14:paraId="1CA86A0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3F991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ko Ardi Purnomo</w:t>
            </w:r>
          </w:p>
          <w:p w14:paraId="184608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51CFAEA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276B18E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36-20221211-20221213–18–289</w:t>
            </w:r>
          </w:p>
        </w:tc>
      </w:tr>
      <w:tr w:rsidR="00A60305" w14:paraId="7CC2EB6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A400B0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</w:t>
            </w:r>
          </w:p>
          <w:p w14:paraId="15F4BD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kayon 4</w:t>
            </w:r>
          </w:p>
          <w:p w14:paraId="69213C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966</w:t>
            </w:r>
          </w:p>
          <w:p w14:paraId="3B25950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53-20221212-20221213–109–94</w:t>
            </w:r>
          </w:p>
        </w:tc>
        <w:tc>
          <w:tcPr>
            <w:tcW w:w="284" w:type="dxa"/>
          </w:tcPr>
          <w:p w14:paraId="2BD4101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17AA3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58DA12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4105CC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169211D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23-20221212-20221213–74–114</w:t>
            </w:r>
          </w:p>
        </w:tc>
      </w:tr>
      <w:tr w:rsidR="00A60305" w14:paraId="736FC1B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CCD8BC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ang Bachtiar</w:t>
            </w:r>
          </w:p>
          <w:p w14:paraId="54786E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doya Akasia V Bl B/6 RT 006/04</w:t>
            </w:r>
          </w:p>
          <w:p w14:paraId="2B4214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394</w:t>
            </w:r>
          </w:p>
          <w:p w14:paraId="210A71B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22-20221212-20221213–12–76</w:t>
            </w:r>
          </w:p>
        </w:tc>
        <w:tc>
          <w:tcPr>
            <w:tcW w:w="284" w:type="dxa"/>
          </w:tcPr>
          <w:p w14:paraId="28B9DA9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D02B9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Parlaungan Mulyanto</w:t>
            </w:r>
          </w:p>
          <w:p w14:paraId="6C811E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aku I 43</w:t>
            </w:r>
          </w:p>
          <w:p w14:paraId="308B6A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93</w:t>
            </w:r>
          </w:p>
          <w:p w14:paraId="6F7B977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21-20221212-20221213–60–239</w:t>
            </w:r>
          </w:p>
        </w:tc>
      </w:tr>
    </w:tbl>
    <w:p w14:paraId="2166AC7F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361329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AF44E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xecorp Limited</w:t>
            </w:r>
          </w:p>
          <w:p w14:paraId="0964AC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764A37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183FB63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27-20221212-20221213–107–17</w:t>
            </w:r>
          </w:p>
        </w:tc>
        <w:tc>
          <w:tcPr>
            <w:tcW w:w="284" w:type="dxa"/>
          </w:tcPr>
          <w:p w14:paraId="5F3F178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275856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418CB76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4E65FB6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396BB08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26-20221212-20221213–22–300</w:t>
            </w:r>
          </w:p>
        </w:tc>
      </w:tr>
      <w:tr w:rsidR="00A60305" w14:paraId="4FFD7FF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2DFBA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Niowni</w:t>
            </w:r>
          </w:p>
          <w:p w14:paraId="0C14F2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ta 62</w:t>
            </w:r>
          </w:p>
          <w:p w14:paraId="1A9864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47</w:t>
            </w:r>
          </w:p>
          <w:p w14:paraId="63545DE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67-20221212-20221213–64–268</w:t>
            </w:r>
          </w:p>
        </w:tc>
        <w:tc>
          <w:tcPr>
            <w:tcW w:w="284" w:type="dxa"/>
          </w:tcPr>
          <w:p w14:paraId="36A3A49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EECF7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23EE958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12EC5D7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10CAD29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21-20221212-20221213–107–38</w:t>
            </w:r>
          </w:p>
        </w:tc>
      </w:tr>
      <w:tr w:rsidR="00A60305" w14:paraId="2A301B3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B23C8E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elyn Luciana Soeyapto</w:t>
            </w:r>
          </w:p>
          <w:p w14:paraId="36E018E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Raya 1 Bl BE</w:t>
            </w:r>
          </w:p>
          <w:p w14:paraId="4E27D92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959</w:t>
            </w:r>
          </w:p>
          <w:p w14:paraId="69C20CA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18-20221211-20221213–100–178</w:t>
            </w:r>
          </w:p>
        </w:tc>
        <w:tc>
          <w:tcPr>
            <w:tcW w:w="284" w:type="dxa"/>
          </w:tcPr>
          <w:p w14:paraId="546C1C9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2918FF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anto Santoso</w:t>
            </w:r>
          </w:p>
          <w:p w14:paraId="354DD3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. Kesehatan No. 3</w:t>
            </w:r>
          </w:p>
          <w:p w14:paraId="05B883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rong 17104</w:t>
            </w:r>
          </w:p>
          <w:p w14:paraId="12A39FA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11-20221210-20221213–56–224</w:t>
            </w:r>
          </w:p>
        </w:tc>
      </w:tr>
      <w:tr w:rsidR="00A60305" w14:paraId="55C22A5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290CF2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tty Ang</w:t>
            </w:r>
          </w:p>
          <w:p w14:paraId="586780D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kap III 25</w:t>
            </w:r>
          </w:p>
          <w:p w14:paraId="15C61C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60</w:t>
            </w:r>
          </w:p>
          <w:p w14:paraId="6C38CDA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75-20221212-20221213–45–269</w:t>
            </w:r>
          </w:p>
        </w:tc>
        <w:tc>
          <w:tcPr>
            <w:tcW w:w="284" w:type="dxa"/>
          </w:tcPr>
          <w:p w14:paraId="5A35658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D85470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 Prijono</w:t>
            </w:r>
          </w:p>
          <w:p w14:paraId="0D03E1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 xml:space="preserve">12550 Workshop </w:t>
            </w:r>
          </w:p>
          <w:p w14:paraId="68FAE0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339</w:t>
            </w:r>
          </w:p>
          <w:p w14:paraId="7B8FC69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03-20221212-20221213–21–81</w:t>
            </w:r>
          </w:p>
        </w:tc>
      </w:tr>
      <w:tr w:rsidR="00A60305" w14:paraId="417F08E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4DFB2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Fabian Gelael</w:t>
            </w:r>
          </w:p>
          <w:p w14:paraId="64BCE5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Surya Sumantri 16</w:t>
            </w:r>
          </w:p>
          <w:p w14:paraId="3DBC18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319</w:t>
            </w:r>
          </w:p>
          <w:p w14:paraId="73FBC33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99-20221212-20221213–108–250</w:t>
            </w:r>
          </w:p>
        </w:tc>
        <w:tc>
          <w:tcPr>
            <w:tcW w:w="284" w:type="dxa"/>
          </w:tcPr>
          <w:p w14:paraId="1C7CFF0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24FA4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uddin Djambak</w:t>
            </w:r>
          </w:p>
          <w:p w14:paraId="445752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osambi 8</w:t>
            </w:r>
          </w:p>
          <w:p w14:paraId="64F20B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683</w:t>
            </w:r>
          </w:p>
          <w:p w14:paraId="34ABE50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30-20221210-20221213–8–84</w:t>
            </w:r>
          </w:p>
        </w:tc>
      </w:tr>
    </w:tbl>
    <w:p w14:paraId="41845B75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89EE01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DB568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ak Agung Gde Agung</w:t>
            </w:r>
          </w:p>
          <w:p w14:paraId="0373FE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isingamangaraja Km 5.5/10</w:t>
            </w:r>
          </w:p>
          <w:p w14:paraId="13E549F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555</w:t>
            </w:r>
          </w:p>
          <w:p w14:paraId="5E53EA3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97-20221211-20221213–9–8</w:t>
            </w:r>
          </w:p>
        </w:tc>
        <w:tc>
          <w:tcPr>
            <w:tcW w:w="284" w:type="dxa"/>
          </w:tcPr>
          <w:p w14:paraId="544C22A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7D9699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lan Tjahja Tjao</w:t>
            </w:r>
          </w:p>
          <w:p w14:paraId="3AB5477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nai 40</w:t>
            </w:r>
          </w:p>
          <w:p w14:paraId="57833FC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934</w:t>
            </w:r>
          </w:p>
          <w:p w14:paraId="61327AD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18-20221212-20221213–1–249</w:t>
            </w:r>
          </w:p>
        </w:tc>
      </w:tr>
      <w:tr w:rsidR="00A60305" w14:paraId="1D3AC11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206F0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usnadi</w:t>
            </w:r>
          </w:p>
          <w:p w14:paraId="4F39B0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psos Raya 42 B RT 008/01</w:t>
            </w:r>
          </w:p>
          <w:p w14:paraId="732DDA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100</w:t>
            </w:r>
          </w:p>
          <w:p w14:paraId="41229BD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14-20221212-20221213–83–131</w:t>
            </w:r>
          </w:p>
        </w:tc>
        <w:tc>
          <w:tcPr>
            <w:tcW w:w="284" w:type="dxa"/>
          </w:tcPr>
          <w:p w14:paraId="67C138C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AAC3A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 Aristiningsih</w:t>
            </w:r>
          </w:p>
          <w:p w14:paraId="3C5C9F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Sahari 51/12 A</w:t>
            </w:r>
          </w:p>
          <w:p w14:paraId="485F43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325</w:t>
            </w:r>
          </w:p>
          <w:p w14:paraId="09B5C45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95-20221212-20221213–7–8</w:t>
            </w:r>
          </w:p>
        </w:tc>
      </w:tr>
      <w:tr w:rsidR="00A60305" w14:paraId="6092FCE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20E1D4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228697D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207C0B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51E3DC0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27-20221212-20221213–107–22</w:t>
            </w:r>
          </w:p>
        </w:tc>
        <w:tc>
          <w:tcPr>
            <w:tcW w:w="284" w:type="dxa"/>
          </w:tcPr>
          <w:p w14:paraId="2D7D7F9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295A0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. Gilbert</w:t>
            </w:r>
          </w:p>
          <w:p w14:paraId="013269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luit Mas Raya VI A Bl G/9</w:t>
            </w:r>
          </w:p>
          <w:p w14:paraId="05F43C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77</w:t>
            </w:r>
          </w:p>
          <w:p w14:paraId="05BA8BD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40-20221212-20221213–119–66</w:t>
            </w:r>
          </w:p>
        </w:tc>
      </w:tr>
      <w:tr w:rsidR="00A60305" w14:paraId="0BF4630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1FDA7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Yulisma Harahap</w:t>
            </w:r>
          </w:p>
          <w:p w14:paraId="7AFF7B4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inci 19</w:t>
            </w:r>
          </w:p>
          <w:p w14:paraId="3628A0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26</w:t>
            </w:r>
          </w:p>
          <w:p w14:paraId="4FAB7D0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70-20221211-20221213–104–72</w:t>
            </w:r>
          </w:p>
        </w:tc>
        <w:tc>
          <w:tcPr>
            <w:tcW w:w="284" w:type="dxa"/>
          </w:tcPr>
          <w:p w14:paraId="00E9485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08A26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</w:t>
            </w:r>
          </w:p>
          <w:p w14:paraId="1EF4BD7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seban 3 C</w:t>
            </w:r>
          </w:p>
          <w:p w14:paraId="2E1675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456</w:t>
            </w:r>
          </w:p>
          <w:p w14:paraId="2EB25F0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64-20221211-20221213–6–124</w:t>
            </w:r>
          </w:p>
        </w:tc>
      </w:tr>
      <w:tr w:rsidR="00A60305" w14:paraId="592F7F7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988C13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Suwarno</w:t>
            </w:r>
          </w:p>
          <w:p w14:paraId="4E68B10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utat Raya 16</w:t>
            </w:r>
          </w:p>
          <w:p w14:paraId="215D61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20</w:t>
            </w:r>
          </w:p>
          <w:p w14:paraId="166F1EF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99-20221212-20221213–85–292</w:t>
            </w:r>
          </w:p>
        </w:tc>
        <w:tc>
          <w:tcPr>
            <w:tcW w:w="284" w:type="dxa"/>
          </w:tcPr>
          <w:p w14:paraId="40039C1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587AD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Prawitasari</w:t>
            </w:r>
          </w:p>
          <w:p w14:paraId="2125E8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jawali 24</w:t>
            </w:r>
          </w:p>
          <w:p w14:paraId="4647029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282</w:t>
            </w:r>
          </w:p>
          <w:p w14:paraId="2D3B5B6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94-20221212-20221213–26–107</w:t>
            </w:r>
          </w:p>
        </w:tc>
      </w:tr>
    </w:tbl>
    <w:p w14:paraId="0E3A301C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1983E1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9544B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ismarka Kurniawan</w:t>
            </w:r>
          </w:p>
          <w:p w14:paraId="61F0E3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tu 1</w:t>
            </w:r>
          </w:p>
          <w:p w14:paraId="715F94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16</w:t>
            </w:r>
          </w:p>
          <w:p w14:paraId="7ACDDD7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32-20221212-20221213–51–232</w:t>
            </w:r>
          </w:p>
        </w:tc>
        <w:tc>
          <w:tcPr>
            <w:tcW w:w="284" w:type="dxa"/>
          </w:tcPr>
          <w:p w14:paraId="46B6A76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840ED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Johannes Mamuaya</w:t>
            </w:r>
          </w:p>
          <w:p w14:paraId="1DEA65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juna III/15</w:t>
            </w:r>
          </w:p>
          <w:p w14:paraId="4432A85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636</w:t>
            </w:r>
          </w:p>
          <w:p w14:paraId="666FFF0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65-20221212-20221213–20–227</w:t>
            </w:r>
          </w:p>
        </w:tc>
      </w:tr>
      <w:tr w:rsidR="00A60305" w14:paraId="3EF6BD5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8938E5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anto Santoso</w:t>
            </w:r>
          </w:p>
          <w:p w14:paraId="4FC875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. Kesehatan No. 3</w:t>
            </w:r>
          </w:p>
          <w:p w14:paraId="5846E36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rong 17104</w:t>
            </w:r>
          </w:p>
          <w:p w14:paraId="328EC76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11-20221210-20221213–56–110</w:t>
            </w:r>
          </w:p>
        </w:tc>
        <w:tc>
          <w:tcPr>
            <w:tcW w:w="284" w:type="dxa"/>
          </w:tcPr>
          <w:p w14:paraId="2A83895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33986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Suwarno</w:t>
            </w:r>
          </w:p>
          <w:p w14:paraId="20E2502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utat Raya 16</w:t>
            </w:r>
          </w:p>
          <w:p w14:paraId="2529BE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20</w:t>
            </w:r>
          </w:p>
          <w:p w14:paraId="4D833E3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54-20221212-20221213–85–73</w:t>
            </w:r>
          </w:p>
        </w:tc>
      </w:tr>
      <w:tr w:rsidR="00A60305" w14:paraId="74E766B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ACB7C8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Abdi</w:t>
            </w:r>
          </w:p>
          <w:p w14:paraId="0B74A4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gga Besar XIII RT 12/02</w:t>
            </w:r>
          </w:p>
          <w:p w14:paraId="14E046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73</w:t>
            </w:r>
          </w:p>
          <w:p w14:paraId="7AECD37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20-20221212-20221213–19–18</w:t>
            </w:r>
          </w:p>
        </w:tc>
        <w:tc>
          <w:tcPr>
            <w:tcW w:w="284" w:type="dxa"/>
          </w:tcPr>
          <w:p w14:paraId="6A7A500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15D12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ramsyah Sambudhy Thaib</w:t>
            </w:r>
          </w:p>
          <w:p w14:paraId="1AA92E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Apsari 9 C</w:t>
            </w:r>
          </w:p>
          <w:p w14:paraId="675B88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19</w:t>
            </w:r>
          </w:p>
          <w:p w14:paraId="3D8D684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22-20221211-20221213–111–129</w:t>
            </w:r>
          </w:p>
        </w:tc>
      </w:tr>
      <w:tr w:rsidR="00A60305" w14:paraId="184766A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C5BF69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</w:t>
            </w:r>
          </w:p>
          <w:p w14:paraId="1F0FA1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kayon 4</w:t>
            </w:r>
          </w:p>
          <w:p w14:paraId="35A9D6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966</w:t>
            </w:r>
          </w:p>
          <w:p w14:paraId="4F87E36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11-20221212-20221213–109–77</w:t>
            </w:r>
          </w:p>
        </w:tc>
        <w:tc>
          <w:tcPr>
            <w:tcW w:w="284" w:type="dxa"/>
          </w:tcPr>
          <w:p w14:paraId="2B2C1AE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611992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Alexander Yuwono</w:t>
            </w:r>
          </w:p>
          <w:p w14:paraId="7C2DBA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Cipto 48 A</w:t>
            </w:r>
          </w:p>
          <w:p w14:paraId="0154A23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18</w:t>
            </w:r>
          </w:p>
          <w:p w14:paraId="26E0C73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09-20221212-20221213–80–309</w:t>
            </w:r>
          </w:p>
        </w:tc>
      </w:tr>
      <w:tr w:rsidR="00A60305" w14:paraId="2C7E1F1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63988D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Susanto</w:t>
            </w:r>
          </w:p>
          <w:p w14:paraId="684482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perta Ujung 58</w:t>
            </w:r>
          </w:p>
          <w:p w14:paraId="2748B24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887</w:t>
            </w:r>
          </w:p>
          <w:p w14:paraId="2AEB792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08-20221212-20221213–84–295</w:t>
            </w:r>
          </w:p>
        </w:tc>
        <w:tc>
          <w:tcPr>
            <w:tcW w:w="284" w:type="dxa"/>
          </w:tcPr>
          <w:p w14:paraId="269290B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FC6E9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Abdi</w:t>
            </w:r>
          </w:p>
          <w:p w14:paraId="6D00E9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gga Besar XIII RT 12/02</w:t>
            </w:r>
          </w:p>
          <w:p w14:paraId="570B7D9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73</w:t>
            </w:r>
          </w:p>
          <w:p w14:paraId="6EDCED0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77-20221212-20221213–19–10</w:t>
            </w:r>
          </w:p>
        </w:tc>
      </w:tr>
    </w:tbl>
    <w:p w14:paraId="7D7B0DB7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2EAB01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4CA22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mawansjah Setiawan</w:t>
            </w:r>
          </w:p>
          <w:p w14:paraId="099322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Bekasi Km 25/95</w:t>
            </w:r>
          </w:p>
          <w:p w14:paraId="6C9479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25</w:t>
            </w:r>
          </w:p>
          <w:p w14:paraId="16F34A8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12-20221211-20221213–70–243</w:t>
            </w:r>
          </w:p>
        </w:tc>
        <w:tc>
          <w:tcPr>
            <w:tcW w:w="284" w:type="dxa"/>
          </w:tcPr>
          <w:p w14:paraId="0E7FAA6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2B957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Zainal A. Dulung</w:t>
            </w:r>
          </w:p>
          <w:p w14:paraId="2B6E50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gesangan IV 41</w:t>
            </w:r>
          </w:p>
          <w:p w14:paraId="420D43D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529</w:t>
            </w:r>
          </w:p>
          <w:p w14:paraId="11F0835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13-20221211-20221213–17–6</w:t>
            </w:r>
          </w:p>
        </w:tc>
      </w:tr>
      <w:tr w:rsidR="00A60305" w14:paraId="6BA70DE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07136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Pravidia Saliman</w:t>
            </w:r>
          </w:p>
          <w:p w14:paraId="62409F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ngkasa Bl B-7/8</w:t>
            </w:r>
          </w:p>
          <w:p w14:paraId="643B7C2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829</w:t>
            </w:r>
          </w:p>
          <w:p w14:paraId="5916D41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34-20221212-20221213–16–209</w:t>
            </w:r>
          </w:p>
        </w:tc>
        <w:tc>
          <w:tcPr>
            <w:tcW w:w="284" w:type="dxa"/>
          </w:tcPr>
          <w:p w14:paraId="5BD41E3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3993C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 Alatas</w:t>
            </w:r>
          </w:p>
          <w:p w14:paraId="58A6ED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njung 2</w:t>
            </w:r>
          </w:p>
          <w:p w14:paraId="16F06A4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87</w:t>
            </w:r>
          </w:p>
          <w:p w14:paraId="20294E2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39-20221212-20221213–4–249</w:t>
            </w:r>
          </w:p>
        </w:tc>
      </w:tr>
      <w:tr w:rsidR="00A60305" w14:paraId="5F2B697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2CCF6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Pravidia Saliman</w:t>
            </w:r>
          </w:p>
          <w:p w14:paraId="0C09996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ngkasa Bl B-7/8</w:t>
            </w:r>
          </w:p>
          <w:p w14:paraId="674F2EC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829</w:t>
            </w:r>
          </w:p>
          <w:p w14:paraId="63C3879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04-20221212-20221213–16–124</w:t>
            </w:r>
          </w:p>
        </w:tc>
        <w:tc>
          <w:tcPr>
            <w:tcW w:w="284" w:type="dxa"/>
          </w:tcPr>
          <w:p w14:paraId="5F368D7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ADD08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WIDJAJA</w:t>
            </w:r>
          </w:p>
          <w:p w14:paraId="1C8CEEC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ayam Wuruk 120</w:t>
            </w:r>
          </w:p>
          <w:p w14:paraId="65B0B1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841</w:t>
            </w:r>
          </w:p>
          <w:p w14:paraId="46A265E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38-20221211-20221213–116–295</w:t>
            </w:r>
          </w:p>
        </w:tc>
      </w:tr>
      <w:tr w:rsidR="00A60305" w14:paraId="535A0D8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F79D6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wik Hendri</w:t>
            </w:r>
          </w:p>
          <w:p w14:paraId="201FC4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awa V Bl C/24</w:t>
            </w:r>
          </w:p>
          <w:p w14:paraId="7DBBC1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7</w:t>
            </w:r>
          </w:p>
          <w:p w14:paraId="2703D60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03-20221212-20221213–106–270</w:t>
            </w:r>
          </w:p>
        </w:tc>
        <w:tc>
          <w:tcPr>
            <w:tcW w:w="284" w:type="dxa"/>
          </w:tcPr>
          <w:p w14:paraId="5936EC9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B2018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latas</w:t>
            </w:r>
          </w:p>
          <w:p w14:paraId="095CB6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44CF04F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54FEF06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01-20221212-20221213–127–170</w:t>
            </w:r>
          </w:p>
        </w:tc>
      </w:tr>
      <w:tr w:rsidR="00A60305" w14:paraId="3190BC1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0C64A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122D11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65FE2B2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62CAC2D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42-20221211-20221213–11–174</w:t>
            </w:r>
          </w:p>
        </w:tc>
        <w:tc>
          <w:tcPr>
            <w:tcW w:w="284" w:type="dxa"/>
          </w:tcPr>
          <w:p w14:paraId="17A0E6F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2C8F15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 Morice</w:t>
            </w:r>
          </w:p>
          <w:p w14:paraId="41E044A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mbang Indah Utama Bl J-2 A/16-17</w:t>
            </w:r>
          </w:p>
          <w:p w14:paraId="53B628D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951</w:t>
            </w:r>
          </w:p>
          <w:p w14:paraId="0E496AB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26-20221210-20221213–33–52</w:t>
            </w:r>
          </w:p>
        </w:tc>
      </w:tr>
    </w:tbl>
    <w:p w14:paraId="188B7EC4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9174A4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A8AED9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dang Bachtiar</w:t>
            </w:r>
          </w:p>
          <w:p w14:paraId="7EC958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doya Akasia V Bl B/6 RT 006/04</w:t>
            </w:r>
          </w:p>
          <w:p w14:paraId="0D608AF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394</w:t>
            </w:r>
          </w:p>
          <w:p w14:paraId="4BC0CF9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40-20221212-20221213–12–158</w:t>
            </w:r>
          </w:p>
        </w:tc>
        <w:tc>
          <w:tcPr>
            <w:tcW w:w="284" w:type="dxa"/>
          </w:tcPr>
          <w:p w14:paraId="3EE7EEB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2BD40F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a Ida Hartono</w:t>
            </w:r>
          </w:p>
          <w:p w14:paraId="1172FC5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j Batu 21 J/11</w:t>
            </w:r>
          </w:p>
          <w:p w14:paraId="03471B3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975</w:t>
            </w:r>
          </w:p>
          <w:p w14:paraId="59EC4B7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31-20221212-20221213–28–291</w:t>
            </w:r>
          </w:p>
        </w:tc>
      </w:tr>
      <w:tr w:rsidR="00A60305" w14:paraId="422B146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D896BE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Stephana Djauhari</w:t>
            </w:r>
          </w:p>
          <w:p w14:paraId="4BFE06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banas 22 Kompl Bank</w:t>
            </w:r>
          </w:p>
          <w:p w14:paraId="6B45134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00</w:t>
            </w:r>
          </w:p>
          <w:p w14:paraId="5401CAC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93-20221211-20221213–98–200</w:t>
            </w:r>
          </w:p>
        </w:tc>
        <w:tc>
          <w:tcPr>
            <w:tcW w:w="284" w:type="dxa"/>
          </w:tcPr>
          <w:p w14:paraId="63CC5C6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201B2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a Jonas Jahja</w:t>
            </w:r>
          </w:p>
          <w:p w14:paraId="06349A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yu Putih 7 A 8 Pulo Gadung</w:t>
            </w:r>
          </w:p>
          <w:p w14:paraId="2B27F14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50</w:t>
            </w:r>
          </w:p>
          <w:p w14:paraId="3660FF3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28-20221210-20221213–94–217</w:t>
            </w:r>
          </w:p>
        </w:tc>
      </w:tr>
      <w:tr w:rsidR="00A60305" w14:paraId="2CE8095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9BA9B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endi Boedhiman</w:t>
            </w:r>
          </w:p>
          <w:p w14:paraId="56E0969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jaten Brt 10 A</w:t>
            </w:r>
          </w:p>
          <w:p w14:paraId="00FE1F5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965</w:t>
            </w:r>
          </w:p>
          <w:p w14:paraId="3005D39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40-20221212-20221213–86–141</w:t>
            </w:r>
          </w:p>
        </w:tc>
        <w:tc>
          <w:tcPr>
            <w:tcW w:w="284" w:type="dxa"/>
          </w:tcPr>
          <w:p w14:paraId="6A93AA3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DF5DB3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</w:t>
            </w:r>
          </w:p>
          <w:p w14:paraId="1BE74C8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kayon 4</w:t>
            </w:r>
          </w:p>
          <w:p w14:paraId="136FD3C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966</w:t>
            </w:r>
          </w:p>
          <w:p w14:paraId="441D238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35-20221211-20221213–109–19</w:t>
            </w:r>
          </w:p>
        </w:tc>
      </w:tr>
      <w:tr w:rsidR="00A60305" w14:paraId="5923DC9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CBC3E8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a Jonas Jahja</w:t>
            </w:r>
          </w:p>
          <w:p w14:paraId="3CB6AF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yu Putih 7 A 8 Pulo Gadung</w:t>
            </w:r>
          </w:p>
          <w:p w14:paraId="476A78A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50</w:t>
            </w:r>
          </w:p>
          <w:p w14:paraId="5AA2B64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89-20221212-20221213–94–74</w:t>
            </w:r>
          </w:p>
        </w:tc>
        <w:tc>
          <w:tcPr>
            <w:tcW w:w="284" w:type="dxa"/>
          </w:tcPr>
          <w:p w14:paraId="2F38341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A3400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Waty Setiawan</w:t>
            </w:r>
          </w:p>
          <w:p w14:paraId="57FE18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utze 87</w:t>
            </w:r>
          </w:p>
          <w:p w14:paraId="4A0162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76</w:t>
            </w:r>
          </w:p>
          <w:p w14:paraId="32288FD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04-20221212-20221213–99–258</w:t>
            </w:r>
          </w:p>
        </w:tc>
      </w:tr>
      <w:tr w:rsidR="00A60305" w14:paraId="0154348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FD255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Parlaungan Mulyanto</w:t>
            </w:r>
          </w:p>
          <w:p w14:paraId="53228A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aku I 43</w:t>
            </w:r>
          </w:p>
          <w:p w14:paraId="6F1D0B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93</w:t>
            </w:r>
          </w:p>
          <w:p w14:paraId="485DEE3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37-20221213-20221214–60–7</w:t>
            </w:r>
          </w:p>
        </w:tc>
        <w:tc>
          <w:tcPr>
            <w:tcW w:w="284" w:type="dxa"/>
          </w:tcPr>
          <w:p w14:paraId="56896DD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14840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sa Djauhari</w:t>
            </w:r>
          </w:p>
          <w:p w14:paraId="7BD6B5D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gagel Tirtosari 19</w:t>
            </w:r>
          </w:p>
          <w:p w14:paraId="770ACF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72</w:t>
            </w:r>
          </w:p>
          <w:p w14:paraId="74B5E66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55-20221213-20221214–92–118</w:t>
            </w:r>
          </w:p>
        </w:tc>
      </w:tr>
    </w:tbl>
    <w:p w14:paraId="166F699F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7B9C23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B33BF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di Achmad Dara</w:t>
            </w:r>
          </w:p>
          <w:p w14:paraId="1B34FC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magung III Kav Bulak K/5</w:t>
            </w:r>
          </w:p>
          <w:p w14:paraId="5AD5E08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681</w:t>
            </w:r>
          </w:p>
          <w:p w14:paraId="5A12D1D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05-20221211-20221214–14–159</w:t>
            </w:r>
          </w:p>
        </w:tc>
        <w:tc>
          <w:tcPr>
            <w:tcW w:w="284" w:type="dxa"/>
          </w:tcPr>
          <w:p w14:paraId="1F08ED3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4801A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smarka Kurniawan</w:t>
            </w:r>
          </w:p>
          <w:p w14:paraId="317B5A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tu 1</w:t>
            </w:r>
          </w:p>
          <w:p w14:paraId="6457064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16</w:t>
            </w:r>
          </w:p>
          <w:p w14:paraId="79986DD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50-20221212-20221214–51–225</w:t>
            </w:r>
          </w:p>
        </w:tc>
      </w:tr>
      <w:tr w:rsidR="00A60305" w14:paraId="1D0AC53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C5CA9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Prawitasari</w:t>
            </w:r>
          </w:p>
          <w:p w14:paraId="69D98E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jawali 24</w:t>
            </w:r>
          </w:p>
          <w:p w14:paraId="5A36F6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282</w:t>
            </w:r>
          </w:p>
          <w:p w14:paraId="0998846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21-20221213-20221214–26–224</w:t>
            </w:r>
          </w:p>
        </w:tc>
        <w:tc>
          <w:tcPr>
            <w:tcW w:w="284" w:type="dxa"/>
          </w:tcPr>
          <w:p w14:paraId="3B1B030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64F3D0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Halim</w:t>
            </w:r>
          </w:p>
          <w:p w14:paraId="78E596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8</w:t>
            </w:r>
          </w:p>
          <w:p w14:paraId="1AC20B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24</w:t>
            </w:r>
          </w:p>
          <w:p w14:paraId="213F862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35-20221213-20221214–63–281</w:t>
            </w:r>
          </w:p>
        </w:tc>
      </w:tr>
      <w:tr w:rsidR="00A60305" w14:paraId="6946091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13D6FA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Abdi</w:t>
            </w:r>
          </w:p>
          <w:p w14:paraId="6CF23A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gga Besar XIII RT 12/02</w:t>
            </w:r>
          </w:p>
          <w:p w14:paraId="23C3ED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73</w:t>
            </w:r>
          </w:p>
          <w:p w14:paraId="2E7E11E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54-20221213-20221214–19–292</w:t>
            </w:r>
          </w:p>
        </w:tc>
        <w:tc>
          <w:tcPr>
            <w:tcW w:w="284" w:type="dxa"/>
          </w:tcPr>
          <w:p w14:paraId="3582455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1AA83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Soedibjo</w:t>
            </w:r>
          </w:p>
          <w:p w14:paraId="65708E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bolinggo 5</w:t>
            </w:r>
          </w:p>
          <w:p w14:paraId="2A2665E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73</w:t>
            </w:r>
          </w:p>
          <w:p w14:paraId="1E20BED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80-20221211-20221214–118–281</w:t>
            </w:r>
          </w:p>
        </w:tc>
      </w:tr>
      <w:tr w:rsidR="00A60305" w14:paraId="53A3CFA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ED84A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Elisabeth RG</w:t>
            </w:r>
          </w:p>
          <w:p w14:paraId="0AA31D8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 Tubagus Angke 11 K-L</w:t>
            </w:r>
          </w:p>
          <w:p w14:paraId="2EB0BB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906</w:t>
            </w:r>
          </w:p>
          <w:p w14:paraId="4D09A63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19-20221213-20221214–115–8</w:t>
            </w:r>
          </w:p>
        </w:tc>
        <w:tc>
          <w:tcPr>
            <w:tcW w:w="284" w:type="dxa"/>
          </w:tcPr>
          <w:p w14:paraId="063A189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DCD60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ko Ardi Purnomo</w:t>
            </w:r>
          </w:p>
          <w:p w14:paraId="4AF4137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109C47C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567B4F7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49-20221211-20221214–18–247</w:t>
            </w:r>
          </w:p>
        </w:tc>
      </w:tr>
      <w:tr w:rsidR="00A60305" w14:paraId="16EC1C1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E625A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2E4698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655B09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7091BE5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84-20221213-20221214–74–113</w:t>
            </w:r>
          </w:p>
        </w:tc>
        <w:tc>
          <w:tcPr>
            <w:tcW w:w="284" w:type="dxa"/>
          </w:tcPr>
          <w:p w14:paraId="2241487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D868E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wik Hendri</w:t>
            </w:r>
          </w:p>
          <w:p w14:paraId="6E09E3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awa V Bl C/24</w:t>
            </w:r>
          </w:p>
          <w:p w14:paraId="0C5BA0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7</w:t>
            </w:r>
          </w:p>
          <w:p w14:paraId="32342E9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51-20221211-20221214–106–284</w:t>
            </w:r>
          </w:p>
        </w:tc>
      </w:tr>
    </w:tbl>
    <w:p w14:paraId="7AFE71E6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AAABB6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E6472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lwijaya Aw</w:t>
            </w:r>
          </w:p>
          <w:p w14:paraId="3E91177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 L RE Martadinata 279</w:t>
            </w:r>
          </w:p>
          <w:p w14:paraId="5F3E134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844</w:t>
            </w:r>
          </w:p>
          <w:p w14:paraId="6B76B64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46-20221212-20221214–5–272</w:t>
            </w:r>
          </w:p>
        </w:tc>
        <w:tc>
          <w:tcPr>
            <w:tcW w:w="284" w:type="dxa"/>
          </w:tcPr>
          <w:p w14:paraId="443C9F8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4C206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Stephana Djauhari</w:t>
            </w:r>
          </w:p>
          <w:p w14:paraId="028F3F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banas 22 Kompl Bank</w:t>
            </w:r>
          </w:p>
          <w:p w14:paraId="4C8EA52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00</w:t>
            </w:r>
          </w:p>
          <w:p w14:paraId="1762F70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53-20221211-20221214–98–21</w:t>
            </w:r>
          </w:p>
        </w:tc>
      </w:tr>
      <w:tr w:rsidR="00A60305" w14:paraId="18517D3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2E52B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nny Tjiu</w:t>
            </w:r>
          </w:p>
          <w:p w14:paraId="7CB62A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Brt I/2</w:t>
            </w:r>
          </w:p>
          <w:p w14:paraId="738474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29</w:t>
            </w:r>
          </w:p>
          <w:p w14:paraId="3B6B965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58-20221213-20221214–65–315</w:t>
            </w:r>
          </w:p>
        </w:tc>
        <w:tc>
          <w:tcPr>
            <w:tcW w:w="284" w:type="dxa"/>
          </w:tcPr>
          <w:p w14:paraId="29731CD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0251A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ang Bachtiar</w:t>
            </w:r>
          </w:p>
          <w:p w14:paraId="6A7855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doya Akasia V Bl B/6 RT 006/04</w:t>
            </w:r>
          </w:p>
          <w:p w14:paraId="257639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394</w:t>
            </w:r>
          </w:p>
          <w:p w14:paraId="43791CC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77-20221211-20221214–12–79</w:t>
            </w:r>
          </w:p>
        </w:tc>
      </w:tr>
      <w:tr w:rsidR="00A60305" w14:paraId="6A463A1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93E9EE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 Morice</w:t>
            </w:r>
          </w:p>
          <w:p w14:paraId="42629C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mbang Indah Utama Bl J-2 A/16-17</w:t>
            </w:r>
          </w:p>
          <w:p w14:paraId="5C0EFE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951</w:t>
            </w:r>
          </w:p>
          <w:p w14:paraId="463EF5D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88-20221212-20221214–33–42</w:t>
            </w:r>
          </w:p>
        </w:tc>
        <w:tc>
          <w:tcPr>
            <w:tcW w:w="284" w:type="dxa"/>
          </w:tcPr>
          <w:p w14:paraId="786AFEF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BC448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74130A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1985890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32E730C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95-20221213-20221214–11–71</w:t>
            </w:r>
          </w:p>
        </w:tc>
      </w:tr>
      <w:tr w:rsidR="00A60305" w14:paraId="7D009F8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32EBC3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rwan Hermanto</w:t>
            </w:r>
          </w:p>
          <w:p w14:paraId="52F6CD7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lbaido I 29-30</w:t>
            </w:r>
          </w:p>
          <w:p w14:paraId="6134248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246</w:t>
            </w:r>
          </w:p>
          <w:p w14:paraId="2869CC3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10-20221213-20221214–113–184</w:t>
            </w:r>
          </w:p>
        </w:tc>
        <w:tc>
          <w:tcPr>
            <w:tcW w:w="284" w:type="dxa"/>
          </w:tcPr>
          <w:p w14:paraId="7DCB77B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1BDD5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Achmad Dara</w:t>
            </w:r>
          </w:p>
          <w:p w14:paraId="6AB70D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magung III Kav Bulak K/5</w:t>
            </w:r>
          </w:p>
          <w:p w14:paraId="0B81F1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681</w:t>
            </w:r>
          </w:p>
          <w:p w14:paraId="132491F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29-20221211-20221214–14–113</w:t>
            </w:r>
          </w:p>
        </w:tc>
      </w:tr>
      <w:tr w:rsidR="00A60305" w14:paraId="5E442C5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BF5B0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3B80F50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5D4578F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4D3E90F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31-20221211-20221214–74–274</w:t>
            </w:r>
          </w:p>
        </w:tc>
        <w:tc>
          <w:tcPr>
            <w:tcW w:w="284" w:type="dxa"/>
          </w:tcPr>
          <w:p w14:paraId="744D446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3450A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ilalahi</w:t>
            </w:r>
          </w:p>
          <w:p w14:paraId="1AB041B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yumanik Raya 77</w:t>
            </w:r>
          </w:p>
          <w:p w14:paraId="76D6D1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56</w:t>
            </w:r>
          </w:p>
          <w:p w14:paraId="2A3C16D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77-20221212-20221214–76–246</w:t>
            </w:r>
          </w:p>
        </w:tc>
      </w:tr>
    </w:tbl>
    <w:p w14:paraId="7864D17A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A2324D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EC51C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nny Tjokrosapoetro</w:t>
            </w:r>
          </w:p>
          <w:p w14:paraId="7AD1D3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deng Tmr 38</w:t>
            </w:r>
          </w:p>
          <w:p w14:paraId="5EA7BE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744</w:t>
            </w:r>
          </w:p>
          <w:p w14:paraId="6435DC5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82-20221213-20221214–41–68</w:t>
            </w:r>
          </w:p>
        </w:tc>
        <w:tc>
          <w:tcPr>
            <w:tcW w:w="284" w:type="dxa"/>
          </w:tcPr>
          <w:p w14:paraId="0151F19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FADB9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069FD1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3C26BBE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3503496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98-20221211-20221214–22–199</w:t>
            </w:r>
          </w:p>
        </w:tc>
      </w:tr>
      <w:tr w:rsidR="00A60305" w14:paraId="3ECA6F0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149500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4490FD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0969787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2E3E1B4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09-20221211-20221214–11–251</w:t>
            </w:r>
          </w:p>
        </w:tc>
        <w:tc>
          <w:tcPr>
            <w:tcW w:w="284" w:type="dxa"/>
          </w:tcPr>
          <w:p w14:paraId="1FA974A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2ECAF7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hika Anindyaguna Hermanto</w:t>
            </w:r>
          </w:p>
          <w:p w14:paraId="0D1433B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skandarsyah II 2 Pasaraya Blok M</w:t>
            </w:r>
          </w:p>
          <w:p w14:paraId="5B0F970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174</w:t>
            </w:r>
          </w:p>
          <w:p w14:paraId="00224C0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26-20221213-20221214–13–191</w:t>
            </w:r>
          </w:p>
        </w:tc>
      </w:tr>
      <w:tr w:rsidR="00A60305" w14:paraId="5CA40F5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711F6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gus</w:t>
            </w:r>
          </w:p>
          <w:p w14:paraId="072C38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lai Rakyat 3 RT 001/01</w:t>
            </w:r>
          </w:p>
          <w:p w14:paraId="466DE5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10</w:t>
            </w:r>
          </w:p>
          <w:p w14:paraId="0110A06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53-20221211-20221214–125–131</w:t>
            </w:r>
          </w:p>
        </w:tc>
        <w:tc>
          <w:tcPr>
            <w:tcW w:w="284" w:type="dxa"/>
          </w:tcPr>
          <w:p w14:paraId="75E6234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8E4137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Pravidia Saliman</w:t>
            </w:r>
          </w:p>
          <w:p w14:paraId="00CAA1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ngkasa Bl B-7/8</w:t>
            </w:r>
          </w:p>
          <w:p w14:paraId="789CE89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829</w:t>
            </w:r>
          </w:p>
          <w:p w14:paraId="3693BC1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56-20221213-20221214–16–37</w:t>
            </w:r>
          </w:p>
        </w:tc>
      </w:tr>
      <w:tr w:rsidR="00A60305" w14:paraId="3BF6E44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CECFA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sa Djauhari</w:t>
            </w:r>
          </w:p>
          <w:p w14:paraId="4A47A44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gagel Tirtosari 19</w:t>
            </w:r>
          </w:p>
          <w:p w14:paraId="397666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72</w:t>
            </w:r>
          </w:p>
          <w:p w14:paraId="0E59523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92-20221213-20221214–92–76</w:t>
            </w:r>
          </w:p>
        </w:tc>
        <w:tc>
          <w:tcPr>
            <w:tcW w:w="284" w:type="dxa"/>
          </w:tcPr>
          <w:p w14:paraId="13B4208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050FA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. Gilbert</w:t>
            </w:r>
          </w:p>
          <w:p w14:paraId="3DAF1B3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luit Mas Raya VI A Bl G/9</w:t>
            </w:r>
          </w:p>
          <w:p w14:paraId="01B4EE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77</w:t>
            </w:r>
          </w:p>
          <w:p w14:paraId="152B5F6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98-20221212-20221214–119–219</w:t>
            </w:r>
          </w:p>
        </w:tc>
      </w:tr>
      <w:tr w:rsidR="00A60305" w14:paraId="1548F1B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9A079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t Carl Gustav Thornberg</w:t>
            </w:r>
          </w:p>
          <w:p w14:paraId="6C50817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teri Mangga Dua Raya Pus Perdag Psr Pagi Mangga Dua Bl B/132</w:t>
            </w:r>
          </w:p>
          <w:p w14:paraId="6784D1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02</w:t>
            </w:r>
          </w:p>
          <w:p w14:paraId="6D682E7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16-20221211-20221214–35–96</w:t>
            </w:r>
          </w:p>
        </w:tc>
        <w:tc>
          <w:tcPr>
            <w:tcW w:w="284" w:type="dxa"/>
          </w:tcPr>
          <w:p w14:paraId="50CC85E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13A62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47ED824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7DAAD6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1DEFD84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31-20221211-20221214–74–28</w:t>
            </w:r>
          </w:p>
        </w:tc>
      </w:tr>
    </w:tbl>
    <w:p w14:paraId="2A6EA040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78F751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10680C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ce Anggraeny</w:t>
            </w:r>
          </w:p>
          <w:p w14:paraId="21864D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384D46C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07A0BCD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36-20221212-20221214–11–72</w:t>
            </w:r>
          </w:p>
        </w:tc>
        <w:tc>
          <w:tcPr>
            <w:tcW w:w="284" w:type="dxa"/>
          </w:tcPr>
          <w:p w14:paraId="3C799D0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08A31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70A141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7566EC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087ABC1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43-20221213-20221214–105–292</w:t>
            </w:r>
          </w:p>
        </w:tc>
      </w:tr>
      <w:tr w:rsidR="00A60305" w14:paraId="3794237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58B8A9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utanto</w:t>
            </w:r>
          </w:p>
          <w:p w14:paraId="55505BC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lincing Raya 43 A</w:t>
            </w:r>
          </w:p>
          <w:p w14:paraId="06DEDA5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10</w:t>
            </w:r>
          </w:p>
          <w:p w14:paraId="2E6AC95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50-20221211-20221214–78–120</w:t>
            </w:r>
          </w:p>
        </w:tc>
        <w:tc>
          <w:tcPr>
            <w:tcW w:w="284" w:type="dxa"/>
          </w:tcPr>
          <w:p w14:paraId="51BA0B7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9574C7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Parlaungan Mulyanto</w:t>
            </w:r>
          </w:p>
          <w:p w14:paraId="551D68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aku I 43</w:t>
            </w:r>
          </w:p>
          <w:p w14:paraId="644AEF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93</w:t>
            </w:r>
          </w:p>
          <w:p w14:paraId="29E0FE9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65-20221213-20221214–60–297</w:t>
            </w:r>
          </w:p>
        </w:tc>
      </w:tr>
      <w:tr w:rsidR="00A60305" w14:paraId="5AD40EC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920D3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Fabian Gelael</w:t>
            </w:r>
          </w:p>
          <w:p w14:paraId="0B6D6E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Surya Sumantri 16</w:t>
            </w:r>
          </w:p>
          <w:p w14:paraId="0035FA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319</w:t>
            </w:r>
          </w:p>
          <w:p w14:paraId="31D10E5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05-20221213-20221214–108–246</w:t>
            </w:r>
          </w:p>
        </w:tc>
        <w:tc>
          <w:tcPr>
            <w:tcW w:w="284" w:type="dxa"/>
          </w:tcPr>
          <w:p w14:paraId="3C20887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720D39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LYANAWATY BUDIMAN</w:t>
            </w:r>
          </w:p>
          <w:p w14:paraId="516219D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gkalan</w:t>
            </w:r>
          </w:p>
          <w:p w14:paraId="3B85A8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08</w:t>
            </w:r>
          </w:p>
          <w:p w14:paraId="11ADFD1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48-20221213-20221214–32–184</w:t>
            </w:r>
          </w:p>
        </w:tc>
      </w:tr>
      <w:tr w:rsidR="00A60305" w14:paraId="1AEC3C2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44819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Halim</w:t>
            </w:r>
          </w:p>
          <w:p w14:paraId="2CFE6D9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8</w:t>
            </w:r>
          </w:p>
          <w:p w14:paraId="37C022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24</w:t>
            </w:r>
          </w:p>
          <w:p w14:paraId="60F4F21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97-20221211-20221214–63–280</w:t>
            </w:r>
          </w:p>
        </w:tc>
        <w:tc>
          <w:tcPr>
            <w:tcW w:w="284" w:type="dxa"/>
          </w:tcPr>
          <w:p w14:paraId="2FF7E49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4099AA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Stephana Djauhari</w:t>
            </w:r>
          </w:p>
          <w:p w14:paraId="0F7F913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banas 22 Kompl Bank</w:t>
            </w:r>
          </w:p>
          <w:p w14:paraId="2BF22D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00</w:t>
            </w:r>
          </w:p>
          <w:p w14:paraId="04D282B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48-20221211-20221214–98–119</w:t>
            </w:r>
          </w:p>
        </w:tc>
      </w:tr>
      <w:tr w:rsidR="00A60305" w14:paraId="04E85ED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3CD8A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a Jonas Jahja</w:t>
            </w:r>
          </w:p>
          <w:p w14:paraId="2F5774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yu Putih 7 A 8 Pulo Gadung</w:t>
            </w:r>
          </w:p>
          <w:p w14:paraId="491380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50</w:t>
            </w:r>
          </w:p>
          <w:p w14:paraId="0C26893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50-20221212-20221214–94–133</w:t>
            </w:r>
          </w:p>
        </w:tc>
        <w:tc>
          <w:tcPr>
            <w:tcW w:w="284" w:type="dxa"/>
          </w:tcPr>
          <w:p w14:paraId="3D6BC58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A8664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utanto</w:t>
            </w:r>
          </w:p>
          <w:p w14:paraId="40C1B8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lincing Raya 43 A</w:t>
            </w:r>
          </w:p>
          <w:p w14:paraId="62C2B17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10</w:t>
            </w:r>
          </w:p>
          <w:p w14:paraId="62201C3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03-20221211-20221214–78–222</w:t>
            </w:r>
          </w:p>
        </w:tc>
      </w:tr>
    </w:tbl>
    <w:p w14:paraId="618A987F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6CD394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D0923C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mawansjah Setiawan</w:t>
            </w:r>
          </w:p>
          <w:p w14:paraId="02AEEC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Bekasi Km 25/95</w:t>
            </w:r>
          </w:p>
          <w:p w14:paraId="0BB5B3D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25</w:t>
            </w:r>
          </w:p>
          <w:p w14:paraId="54C1180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38-20221212-20221214–70–204</w:t>
            </w:r>
          </w:p>
        </w:tc>
        <w:tc>
          <w:tcPr>
            <w:tcW w:w="284" w:type="dxa"/>
          </w:tcPr>
          <w:p w14:paraId="0EC4662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F8EF27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ko Ardi Purnomo</w:t>
            </w:r>
          </w:p>
          <w:p w14:paraId="49F9212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75792E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44F42F7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86-20221212-20221214–18–134</w:t>
            </w:r>
          </w:p>
        </w:tc>
      </w:tr>
      <w:tr w:rsidR="00A60305" w14:paraId="52AE1D0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A1A2A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08D7EA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rcetakan Negara II 24</w:t>
            </w:r>
          </w:p>
          <w:p w14:paraId="5E5203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5</w:t>
            </w:r>
          </w:p>
          <w:p w14:paraId="0B64CD9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49-20221211-20221214–53–314</w:t>
            </w:r>
          </w:p>
        </w:tc>
        <w:tc>
          <w:tcPr>
            <w:tcW w:w="284" w:type="dxa"/>
          </w:tcPr>
          <w:p w14:paraId="35309C8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4F101F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4CE539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10D3E6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2C4E4B5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93-20221213-20221214–11–72</w:t>
            </w:r>
          </w:p>
        </w:tc>
      </w:tr>
      <w:tr w:rsidR="00A60305" w14:paraId="63E7B33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C9B909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Zainal A. Dulung</w:t>
            </w:r>
          </w:p>
          <w:p w14:paraId="7707F4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gesangan IV 41</w:t>
            </w:r>
          </w:p>
          <w:p w14:paraId="07459D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529</w:t>
            </w:r>
          </w:p>
          <w:p w14:paraId="14C96DA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56-20221211-20221214–17–283</w:t>
            </w:r>
          </w:p>
        </w:tc>
        <w:tc>
          <w:tcPr>
            <w:tcW w:w="284" w:type="dxa"/>
          </w:tcPr>
          <w:p w14:paraId="0E7FD17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892C3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jokrosapoetro</w:t>
            </w:r>
          </w:p>
          <w:p w14:paraId="117525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deng Tmr 38</w:t>
            </w:r>
          </w:p>
          <w:p w14:paraId="562074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744</w:t>
            </w:r>
          </w:p>
          <w:p w14:paraId="361BCF2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02-20221212-20221214–41–51</w:t>
            </w:r>
          </w:p>
        </w:tc>
      </w:tr>
      <w:tr w:rsidR="00A60305" w14:paraId="194B327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AD2EB7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18A128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799D72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28444AC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04-20221212-20221214–25–108</w:t>
            </w:r>
          </w:p>
        </w:tc>
        <w:tc>
          <w:tcPr>
            <w:tcW w:w="284" w:type="dxa"/>
          </w:tcPr>
          <w:p w14:paraId="5EF6AE7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88F8E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joto Setyawan</w:t>
            </w:r>
          </w:p>
          <w:p w14:paraId="7655EA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tasiun 30 Kel Tanjung Gusta</w:t>
            </w:r>
          </w:p>
          <w:p w14:paraId="591F1E8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7130</w:t>
            </w:r>
          </w:p>
          <w:p w14:paraId="19E24A5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05-20221212-20221214–67–132</w:t>
            </w:r>
          </w:p>
        </w:tc>
      </w:tr>
      <w:tr w:rsidR="00A60305" w14:paraId="3C405C8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4DBDB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nda Soewono</w:t>
            </w:r>
          </w:p>
          <w:p w14:paraId="319094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rontalo 9</w:t>
            </w:r>
          </w:p>
          <w:p w14:paraId="1295FD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147</w:t>
            </w:r>
          </w:p>
          <w:p w14:paraId="1F3870A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06-20221212-20221214–10–280</w:t>
            </w:r>
          </w:p>
        </w:tc>
        <w:tc>
          <w:tcPr>
            <w:tcW w:w="284" w:type="dxa"/>
          </w:tcPr>
          <w:p w14:paraId="5346BC6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BB711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 Morice</w:t>
            </w:r>
          </w:p>
          <w:p w14:paraId="191860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mbang Indah Utama Bl J-2 A/16-17</w:t>
            </w:r>
          </w:p>
          <w:p w14:paraId="574934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951</w:t>
            </w:r>
          </w:p>
          <w:p w14:paraId="2E81951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07-20221212-20221214–33–157</w:t>
            </w:r>
          </w:p>
        </w:tc>
      </w:tr>
    </w:tbl>
    <w:p w14:paraId="0C2A9F75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DB036C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A33FB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moseputro</w:t>
            </w:r>
          </w:p>
          <w:p w14:paraId="17315B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5B9822B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7679B3C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10-20221212-20221214–74–39</w:t>
            </w:r>
          </w:p>
        </w:tc>
        <w:tc>
          <w:tcPr>
            <w:tcW w:w="284" w:type="dxa"/>
          </w:tcPr>
          <w:p w14:paraId="35F1E00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B2D7D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iffel Tedja</w:t>
            </w:r>
          </w:p>
          <w:p w14:paraId="3B33D6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witang Raya 8 Ged Senatama</w:t>
            </w:r>
          </w:p>
          <w:p w14:paraId="4EB193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66</w:t>
            </w:r>
          </w:p>
          <w:p w14:paraId="0D81F56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12-20221212-20221214–89–35</w:t>
            </w:r>
          </w:p>
        </w:tc>
      </w:tr>
      <w:tr w:rsidR="00A60305" w14:paraId="5087AD3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C32394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Pramudyo Soekarno</w:t>
            </w:r>
          </w:p>
          <w:p w14:paraId="2DCC092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utiara I 10</w:t>
            </w:r>
          </w:p>
          <w:p w14:paraId="0786CA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67</w:t>
            </w:r>
          </w:p>
          <w:p w14:paraId="5909A08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13-20221212-20221214–47–184</w:t>
            </w:r>
          </w:p>
        </w:tc>
        <w:tc>
          <w:tcPr>
            <w:tcW w:w="284" w:type="dxa"/>
          </w:tcPr>
          <w:p w14:paraId="615FA25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CE310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ddai Madang</w:t>
            </w:r>
          </w:p>
          <w:p w14:paraId="1E05DA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ibung Raya 129</w:t>
            </w:r>
          </w:p>
          <w:p w14:paraId="6190076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421</w:t>
            </w:r>
          </w:p>
          <w:p w14:paraId="6D78DB7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24-20221212-20221214–123–8</w:t>
            </w:r>
          </w:p>
        </w:tc>
      </w:tr>
      <w:tr w:rsidR="00A60305" w14:paraId="282A442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00DA4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ugiarto</w:t>
            </w:r>
          </w:p>
          <w:p w14:paraId="2666C4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90 Hias Rias Plaza</w:t>
            </w:r>
          </w:p>
          <w:p w14:paraId="4F7DBD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190</w:t>
            </w:r>
          </w:p>
          <w:p w14:paraId="25E6B32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25-20221212-20221214–62–65</w:t>
            </w:r>
          </w:p>
        </w:tc>
        <w:tc>
          <w:tcPr>
            <w:tcW w:w="284" w:type="dxa"/>
          </w:tcPr>
          <w:p w14:paraId="1E7448B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E169B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smarka Kurniawan</w:t>
            </w:r>
          </w:p>
          <w:p w14:paraId="7452A3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tu 1</w:t>
            </w:r>
          </w:p>
          <w:p w14:paraId="21604D9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16</w:t>
            </w:r>
          </w:p>
          <w:p w14:paraId="068E9D0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28-20221212-20221214–51–227</w:t>
            </w:r>
          </w:p>
        </w:tc>
      </w:tr>
      <w:tr w:rsidR="00A60305" w14:paraId="62580CF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8861BC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Setiawan</w:t>
            </w:r>
          </w:p>
          <w:p w14:paraId="4BE4B2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ota Denpasargo 225</w:t>
            </w:r>
          </w:p>
          <w:p w14:paraId="1FA699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97</w:t>
            </w:r>
          </w:p>
          <w:p w14:paraId="554FD58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29-20221212-20221214–39–134</w:t>
            </w:r>
          </w:p>
        </w:tc>
        <w:tc>
          <w:tcPr>
            <w:tcW w:w="284" w:type="dxa"/>
          </w:tcPr>
          <w:p w14:paraId="72C0598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836E7E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4D6A952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rcetakan Negara II 24</w:t>
            </w:r>
          </w:p>
          <w:p w14:paraId="0CE8E1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5</w:t>
            </w:r>
          </w:p>
          <w:p w14:paraId="5D0D4D3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30-20221212-20221214–53–33</w:t>
            </w:r>
          </w:p>
        </w:tc>
      </w:tr>
      <w:tr w:rsidR="00A60305" w14:paraId="162ECBA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6F780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ilalahi</w:t>
            </w:r>
          </w:p>
          <w:p w14:paraId="400BB3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yumanik Raya 77</w:t>
            </w:r>
          </w:p>
          <w:p w14:paraId="1BEBA55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56</w:t>
            </w:r>
          </w:p>
          <w:p w14:paraId="3A33A05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33-20221212-20221214–76–53</w:t>
            </w:r>
          </w:p>
        </w:tc>
        <w:tc>
          <w:tcPr>
            <w:tcW w:w="284" w:type="dxa"/>
          </w:tcPr>
          <w:p w14:paraId="699A6B3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40F04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IRSJAD</w:t>
            </w:r>
          </w:p>
          <w:p w14:paraId="2F3AE9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Setiabudhi 315</w:t>
            </w:r>
          </w:p>
          <w:p w14:paraId="021EC0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258</w:t>
            </w:r>
          </w:p>
          <w:p w14:paraId="70D77EF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35-20221212-20221214–38–289</w:t>
            </w:r>
          </w:p>
        </w:tc>
      </w:tr>
    </w:tbl>
    <w:p w14:paraId="1C47DB9A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AA2746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BC068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mily Waty Setiawan</w:t>
            </w:r>
          </w:p>
          <w:p w14:paraId="6F69804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utze 87</w:t>
            </w:r>
          </w:p>
          <w:p w14:paraId="3D6A2B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76</w:t>
            </w:r>
          </w:p>
          <w:p w14:paraId="2D1D8BE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38-20221212-20221214–99–130</w:t>
            </w:r>
          </w:p>
        </w:tc>
        <w:tc>
          <w:tcPr>
            <w:tcW w:w="284" w:type="dxa"/>
          </w:tcPr>
          <w:p w14:paraId="618D731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A840B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06BDBD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38275DC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5945823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42-20221212-20221214–11–49</w:t>
            </w:r>
          </w:p>
        </w:tc>
      </w:tr>
      <w:tr w:rsidR="00A60305" w14:paraId="0C8B51B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558017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swara Natawindjaja</w:t>
            </w:r>
          </w:p>
          <w:p w14:paraId="3C3BE8C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akung Cilincing Gud Inkopal</w:t>
            </w:r>
          </w:p>
          <w:p w14:paraId="615CD7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159</w:t>
            </w:r>
          </w:p>
          <w:p w14:paraId="41B21A1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46-20221212-20221214–112–287</w:t>
            </w:r>
          </w:p>
        </w:tc>
        <w:tc>
          <w:tcPr>
            <w:tcW w:w="284" w:type="dxa"/>
          </w:tcPr>
          <w:p w14:paraId="68A0739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E7F7C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Niowni</w:t>
            </w:r>
          </w:p>
          <w:p w14:paraId="2BE135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ta 62</w:t>
            </w:r>
          </w:p>
          <w:p w14:paraId="79CB7D9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47</w:t>
            </w:r>
          </w:p>
          <w:p w14:paraId="0E9F339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50-20221212-20221214–64–162</w:t>
            </w:r>
          </w:p>
        </w:tc>
      </w:tr>
      <w:tr w:rsidR="00A60305" w14:paraId="4176959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7CAD13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ddai Madang</w:t>
            </w:r>
          </w:p>
          <w:p w14:paraId="1AC90E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ibung Raya 129</w:t>
            </w:r>
          </w:p>
          <w:p w14:paraId="2E4BECA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421</w:t>
            </w:r>
          </w:p>
          <w:p w14:paraId="31C1CD1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52-20221212-20221214–123–151</w:t>
            </w:r>
          </w:p>
        </w:tc>
        <w:tc>
          <w:tcPr>
            <w:tcW w:w="284" w:type="dxa"/>
          </w:tcPr>
          <w:p w14:paraId="72E65ED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AD2779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</w:t>
            </w:r>
          </w:p>
          <w:p w14:paraId="4742A8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kanagara 21</w:t>
            </w:r>
          </w:p>
          <w:p w14:paraId="635895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97</w:t>
            </w:r>
          </w:p>
          <w:p w14:paraId="58654E3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53-20221212-20221214–71–171</w:t>
            </w:r>
          </w:p>
        </w:tc>
      </w:tr>
      <w:tr w:rsidR="00A60305" w14:paraId="3DBB0A6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D563E4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oegiatto</w:t>
            </w:r>
          </w:p>
          <w:p w14:paraId="70A074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56A9CC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4B122E2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57-20221212-20221214–77–276</w:t>
            </w:r>
          </w:p>
        </w:tc>
        <w:tc>
          <w:tcPr>
            <w:tcW w:w="284" w:type="dxa"/>
          </w:tcPr>
          <w:p w14:paraId="13817F9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A095D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Nainggolan</w:t>
            </w:r>
          </w:p>
          <w:p w14:paraId="045AFC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iracas 4</w:t>
            </w:r>
          </w:p>
          <w:p w14:paraId="318283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85</w:t>
            </w:r>
          </w:p>
          <w:p w14:paraId="76FC079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58-20221212-20221214–59–272</w:t>
            </w:r>
          </w:p>
        </w:tc>
      </w:tr>
      <w:tr w:rsidR="00A60305" w14:paraId="433FAE9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B8A412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uinanto Sandjojo</w:t>
            </w:r>
          </w:p>
          <w:p w14:paraId="11F2FA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speksi Saluran Kalimalang 9 A-B</w:t>
            </w:r>
          </w:p>
          <w:p w14:paraId="317609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035</w:t>
            </w:r>
          </w:p>
          <w:p w14:paraId="1866379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59-20221212-20221214–2–247</w:t>
            </w:r>
          </w:p>
        </w:tc>
        <w:tc>
          <w:tcPr>
            <w:tcW w:w="284" w:type="dxa"/>
          </w:tcPr>
          <w:p w14:paraId="247035F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FD2F37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Setiawan</w:t>
            </w:r>
          </w:p>
          <w:p w14:paraId="5AD3C3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ota Denpasargo 225</w:t>
            </w:r>
          </w:p>
          <w:p w14:paraId="08EF80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97</w:t>
            </w:r>
          </w:p>
          <w:p w14:paraId="671F9FB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60-20221212-20221214–39–145</w:t>
            </w:r>
          </w:p>
        </w:tc>
      </w:tr>
    </w:tbl>
    <w:p w14:paraId="7D1A832A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AB458B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D26E3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intoro Wong</w:t>
            </w:r>
          </w:p>
          <w:p w14:paraId="57E199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lang Ujung 40 D</w:t>
            </w:r>
          </w:p>
          <w:p w14:paraId="04CDA8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41</w:t>
            </w:r>
          </w:p>
          <w:p w14:paraId="60C9A34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61-20221212-20221214–50–8</w:t>
            </w:r>
          </w:p>
        </w:tc>
        <w:tc>
          <w:tcPr>
            <w:tcW w:w="284" w:type="dxa"/>
          </w:tcPr>
          <w:p w14:paraId="328A201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7FD83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 TJANDRA</w:t>
            </w:r>
          </w:p>
          <w:p w14:paraId="539A21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Tmr Dalam 7-I/5</w:t>
            </w:r>
          </w:p>
          <w:p w14:paraId="5AFB95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10</w:t>
            </w:r>
          </w:p>
          <w:p w14:paraId="00A73BF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62-20221212-20221214–93–226</w:t>
            </w:r>
          </w:p>
        </w:tc>
      </w:tr>
      <w:tr w:rsidR="00A60305" w14:paraId="29AF3C2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3BBF9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Pravidia Saliman</w:t>
            </w:r>
          </w:p>
          <w:p w14:paraId="3D6983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ngkasa Bl B-7/8</w:t>
            </w:r>
          </w:p>
          <w:p w14:paraId="13DEC7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829</w:t>
            </w:r>
          </w:p>
          <w:p w14:paraId="6497C7D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63-20221212-20221214–16–242</w:t>
            </w:r>
          </w:p>
        </w:tc>
        <w:tc>
          <w:tcPr>
            <w:tcW w:w="284" w:type="dxa"/>
          </w:tcPr>
          <w:p w14:paraId="2DD9B31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3B806C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elyn Luciana Soeyapto</w:t>
            </w:r>
          </w:p>
          <w:p w14:paraId="15E87AC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Raya 1 Bl BE</w:t>
            </w:r>
          </w:p>
          <w:p w14:paraId="12B9E0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959</w:t>
            </w:r>
          </w:p>
          <w:p w14:paraId="7FEC5CC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66-20221212-20221214–100–123</w:t>
            </w:r>
          </w:p>
        </w:tc>
      </w:tr>
      <w:tr w:rsidR="00A60305" w14:paraId="0C5D75A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2A31DC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 Aristiningsih</w:t>
            </w:r>
          </w:p>
          <w:p w14:paraId="06BB0A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Sahari 51/12 A</w:t>
            </w:r>
          </w:p>
          <w:p w14:paraId="508CDAD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325</w:t>
            </w:r>
          </w:p>
          <w:p w14:paraId="46B3FD4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95-20221214-20221215–7–253</w:t>
            </w:r>
          </w:p>
        </w:tc>
        <w:tc>
          <w:tcPr>
            <w:tcW w:w="284" w:type="dxa"/>
          </w:tcPr>
          <w:p w14:paraId="0208C68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5B580F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toro Wong</w:t>
            </w:r>
          </w:p>
          <w:p w14:paraId="3F2230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lang Ujung 40 D</w:t>
            </w:r>
          </w:p>
          <w:p w14:paraId="1D9CE7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41</w:t>
            </w:r>
          </w:p>
          <w:p w14:paraId="2762979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55-20221212-20221215–50–8</w:t>
            </w:r>
          </w:p>
        </w:tc>
      </w:tr>
      <w:tr w:rsidR="00A60305" w14:paraId="0036B1A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877A20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as Andikha Bunanta</w:t>
            </w:r>
          </w:p>
          <w:p w14:paraId="208F7A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06 Plaza Basmar</w:t>
            </w:r>
          </w:p>
          <w:p w14:paraId="3B5D39E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591</w:t>
            </w:r>
          </w:p>
          <w:p w14:paraId="0282519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86-20221213-20221215–23–317</w:t>
            </w:r>
          </w:p>
        </w:tc>
        <w:tc>
          <w:tcPr>
            <w:tcW w:w="284" w:type="dxa"/>
          </w:tcPr>
          <w:p w14:paraId="5C80FA6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B14090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Johannes Mamuaya</w:t>
            </w:r>
          </w:p>
          <w:p w14:paraId="2AAA61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juna III/15</w:t>
            </w:r>
          </w:p>
          <w:p w14:paraId="65639D1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636</w:t>
            </w:r>
          </w:p>
          <w:p w14:paraId="398D63B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99-20221213-20221215–20–120</w:t>
            </w:r>
          </w:p>
        </w:tc>
      </w:tr>
      <w:tr w:rsidR="00A60305" w14:paraId="4711E54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D4A35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jokrosapoetro</w:t>
            </w:r>
          </w:p>
          <w:p w14:paraId="32F4381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deng Tmr 38</w:t>
            </w:r>
          </w:p>
          <w:p w14:paraId="5E1792A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744</w:t>
            </w:r>
          </w:p>
          <w:p w14:paraId="49611C0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60-20221213-20221215–41–289</w:t>
            </w:r>
          </w:p>
        </w:tc>
        <w:tc>
          <w:tcPr>
            <w:tcW w:w="284" w:type="dxa"/>
          </w:tcPr>
          <w:p w14:paraId="2D7C335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0C9AC4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Kristian</w:t>
            </w:r>
          </w:p>
          <w:p w14:paraId="23E2F15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edeh 30-A</w:t>
            </w:r>
          </w:p>
          <w:p w14:paraId="54507BE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313</w:t>
            </w:r>
          </w:p>
          <w:p w14:paraId="2EAD3D3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45-20221212-20221215–81–3</w:t>
            </w:r>
          </w:p>
        </w:tc>
      </w:tr>
    </w:tbl>
    <w:p w14:paraId="1494E800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62F8A7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F9505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ngt Carl Gustav Thornberg</w:t>
            </w:r>
          </w:p>
          <w:p w14:paraId="02FBB7E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teri Mangga Dua Raya Pus Perdag Psr Pagi Mangga Dua Bl B/132</w:t>
            </w:r>
          </w:p>
          <w:p w14:paraId="0DCBAB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02</w:t>
            </w:r>
          </w:p>
          <w:p w14:paraId="5974CFC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69-20221214-20221215–35–187</w:t>
            </w:r>
          </w:p>
        </w:tc>
        <w:tc>
          <w:tcPr>
            <w:tcW w:w="284" w:type="dxa"/>
          </w:tcPr>
          <w:p w14:paraId="7152D70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20F54E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senta Hioe</w:t>
            </w:r>
          </w:p>
          <w:p w14:paraId="7138C8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diri 9</w:t>
            </w:r>
          </w:p>
          <w:p w14:paraId="2A5FAC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24</w:t>
            </w:r>
          </w:p>
          <w:p w14:paraId="336509A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11-20221213-20221215–114–220</w:t>
            </w:r>
          </w:p>
        </w:tc>
      </w:tr>
      <w:tr w:rsidR="00A60305" w14:paraId="2975235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8E0697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443B2A2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2CCD539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5C0D9D6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64-20221212-20221215–107–249</w:t>
            </w:r>
          </w:p>
        </w:tc>
        <w:tc>
          <w:tcPr>
            <w:tcW w:w="284" w:type="dxa"/>
          </w:tcPr>
          <w:p w14:paraId="115B68E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AD552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lan Tjahja Tjao</w:t>
            </w:r>
          </w:p>
          <w:p w14:paraId="64C5CD2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nai 40</w:t>
            </w:r>
          </w:p>
          <w:p w14:paraId="135CCF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934</w:t>
            </w:r>
          </w:p>
          <w:p w14:paraId="6A93216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87-20221214-20221215–1–33</w:t>
            </w:r>
          </w:p>
        </w:tc>
      </w:tr>
      <w:tr w:rsidR="00A60305" w14:paraId="2F4F3D5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DD99FE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70D8AFA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43D72C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30CF2EC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81-20221213-20221215–22–278</w:t>
            </w:r>
          </w:p>
        </w:tc>
        <w:tc>
          <w:tcPr>
            <w:tcW w:w="284" w:type="dxa"/>
          </w:tcPr>
          <w:p w14:paraId="17426D7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A6D907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084D291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132D04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4121232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44-20221212-20221215–107–162</w:t>
            </w:r>
          </w:p>
        </w:tc>
      </w:tr>
      <w:tr w:rsidR="00A60305" w14:paraId="6F18960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DF194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osasih</w:t>
            </w:r>
          </w:p>
          <w:p w14:paraId="07E9B79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d Kelapa Raya Bl BI-4 B-C RT 005/04 Pondok Kelapa</w:t>
            </w:r>
          </w:p>
          <w:p w14:paraId="2C34B74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47</w:t>
            </w:r>
          </w:p>
          <w:p w14:paraId="7D680B1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48-20221214-20221215–82–150</w:t>
            </w:r>
          </w:p>
        </w:tc>
        <w:tc>
          <w:tcPr>
            <w:tcW w:w="284" w:type="dxa"/>
          </w:tcPr>
          <w:p w14:paraId="1B7D50B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18E1F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344EB8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4B0E6D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039465F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51-20221212-20221215–22–229</w:t>
            </w:r>
          </w:p>
        </w:tc>
      </w:tr>
      <w:tr w:rsidR="00A60305" w14:paraId="45EE19F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D41BBC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utanto</w:t>
            </w:r>
          </w:p>
          <w:p w14:paraId="7DCDA4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lincing Raya 43 A</w:t>
            </w:r>
          </w:p>
          <w:p w14:paraId="553528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10</w:t>
            </w:r>
          </w:p>
          <w:p w14:paraId="735E66B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44-20221213-20221215–78–251</w:t>
            </w:r>
          </w:p>
        </w:tc>
        <w:tc>
          <w:tcPr>
            <w:tcW w:w="284" w:type="dxa"/>
          </w:tcPr>
          <w:p w14:paraId="0797ACF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0D3269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1F7D5F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27CB64D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40E9019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68-20221212-20221215–105–164</w:t>
            </w:r>
          </w:p>
        </w:tc>
      </w:tr>
    </w:tbl>
    <w:p w14:paraId="5A6760CA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DD9E5C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AF8FE7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Muhammad Aksa Mahmud</w:t>
            </w:r>
          </w:p>
          <w:p w14:paraId="4D4740A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Semarang-Purwodadi Km 17 Semarang</w:t>
            </w:r>
          </w:p>
          <w:p w14:paraId="4188E2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494</w:t>
            </w:r>
          </w:p>
          <w:p w14:paraId="3B6E9DB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09-20221212-20221215–126–193</w:t>
            </w:r>
          </w:p>
        </w:tc>
        <w:tc>
          <w:tcPr>
            <w:tcW w:w="284" w:type="dxa"/>
          </w:tcPr>
          <w:p w14:paraId="1DA4318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F0D7B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034FC34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2602F2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5A2B654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62-20221214-20221215–105–124</w:t>
            </w:r>
          </w:p>
        </w:tc>
      </w:tr>
      <w:tr w:rsidR="00A60305" w14:paraId="31AD3C7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B5012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</w:t>
            </w:r>
          </w:p>
          <w:p w14:paraId="09E0B0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kanagara 21</w:t>
            </w:r>
          </w:p>
          <w:p w14:paraId="0BED64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97</w:t>
            </w:r>
          </w:p>
          <w:p w14:paraId="2D2EA8C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87-20221212-20221215–71–226</w:t>
            </w:r>
          </w:p>
        </w:tc>
        <w:tc>
          <w:tcPr>
            <w:tcW w:w="284" w:type="dxa"/>
          </w:tcPr>
          <w:p w14:paraId="720DD85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830AF9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 TJANDRA</w:t>
            </w:r>
          </w:p>
          <w:p w14:paraId="1ECBDED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Tmr Dalam 7-I/5</w:t>
            </w:r>
          </w:p>
          <w:p w14:paraId="0E3082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10</w:t>
            </w:r>
          </w:p>
          <w:p w14:paraId="75FACD9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15-20221212-20221215–93–76</w:t>
            </w:r>
          </w:p>
        </w:tc>
      </w:tr>
      <w:tr w:rsidR="00A60305" w14:paraId="2D4CB9C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DF6A1B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ddai Madang</w:t>
            </w:r>
          </w:p>
          <w:p w14:paraId="59A5B6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ibung Raya 129</w:t>
            </w:r>
          </w:p>
          <w:p w14:paraId="455EE2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421</w:t>
            </w:r>
          </w:p>
          <w:p w14:paraId="6414903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16-20221212-20221215–123–251</w:t>
            </w:r>
          </w:p>
        </w:tc>
        <w:tc>
          <w:tcPr>
            <w:tcW w:w="284" w:type="dxa"/>
          </w:tcPr>
          <w:p w14:paraId="03EDF54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AE7C0C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07DC0C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1FD1D1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4F5FE7C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43-20221212-20221215–74–232</w:t>
            </w:r>
          </w:p>
        </w:tc>
      </w:tr>
      <w:tr w:rsidR="00A60305" w14:paraId="3653349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37FEF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Hamdani</w:t>
            </w:r>
          </w:p>
          <w:p w14:paraId="0E0ECE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nen Raya Proy Senen Bl IV P-4/11</w:t>
            </w:r>
          </w:p>
          <w:p w14:paraId="691301C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17</w:t>
            </w:r>
          </w:p>
          <w:p w14:paraId="1938B7C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17-20221212-20221215–102–125</w:t>
            </w:r>
          </w:p>
        </w:tc>
        <w:tc>
          <w:tcPr>
            <w:tcW w:w="284" w:type="dxa"/>
          </w:tcPr>
          <w:p w14:paraId="2FEFA19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71601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424C41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02897A9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6F30986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75-20221212-20221215–25–160</w:t>
            </w:r>
          </w:p>
        </w:tc>
      </w:tr>
      <w:tr w:rsidR="00A60305" w14:paraId="54064A2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1160E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a Ida Hartono</w:t>
            </w:r>
          </w:p>
          <w:p w14:paraId="3624F5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j Batu 21 J/11</w:t>
            </w:r>
          </w:p>
          <w:p w14:paraId="42F338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975</w:t>
            </w:r>
          </w:p>
          <w:p w14:paraId="07D63F8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73-20221213-20221215–28–33</w:t>
            </w:r>
          </w:p>
        </w:tc>
        <w:tc>
          <w:tcPr>
            <w:tcW w:w="284" w:type="dxa"/>
          </w:tcPr>
          <w:p w14:paraId="4150D77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566E8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IRSJAD</w:t>
            </w:r>
          </w:p>
          <w:p w14:paraId="680051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Setiabudhi 315</w:t>
            </w:r>
          </w:p>
          <w:p w14:paraId="6F3280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258</w:t>
            </w:r>
          </w:p>
          <w:p w14:paraId="7F68014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19-20221212-20221215–38–92</w:t>
            </w:r>
          </w:p>
        </w:tc>
      </w:tr>
    </w:tbl>
    <w:p w14:paraId="10568A2A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1D3614F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2FF2D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moseputro</w:t>
            </w:r>
          </w:p>
          <w:p w14:paraId="7277A8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738320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0878112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20-20221212-20221215–74–64</w:t>
            </w:r>
          </w:p>
        </w:tc>
        <w:tc>
          <w:tcPr>
            <w:tcW w:w="284" w:type="dxa"/>
          </w:tcPr>
          <w:p w14:paraId="01362AE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617D8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Zainal A. Dulung</w:t>
            </w:r>
          </w:p>
          <w:p w14:paraId="2BD1BE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gesangan IV 41</w:t>
            </w:r>
          </w:p>
          <w:p w14:paraId="287E0A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529</w:t>
            </w:r>
          </w:p>
          <w:p w14:paraId="066CF66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70-20221213-20221215–17–104</w:t>
            </w:r>
          </w:p>
        </w:tc>
      </w:tr>
      <w:tr w:rsidR="00A60305" w14:paraId="7ADC35D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ED013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uddin Djambak</w:t>
            </w:r>
          </w:p>
          <w:p w14:paraId="4F7F5E9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osambi 8</w:t>
            </w:r>
          </w:p>
          <w:p w14:paraId="645BE0C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683</w:t>
            </w:r>
          </w:p>
          <w:p w14:paraId="33CC098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64-20221213-20221215–8–89</w:t>
            </w:r>
          </w:p>
        </w:tc>
        <w:tc>
          <w:tcPr>
            <w:tcW w:w="284" w:type="dxa"/>
          </w:tcPr>
          <w:p w14:paraId="3596D0A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5CF17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rem Wardhana</w:t>
            </w:r>
          </w:p>
          <w:p w14:paraId="24D096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alemba Raya Psr Kenari AKS 12</w:t>
            </w:r>
          </w:p>
          <w:p w14:paraId="71181E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39</w:t>
            </w:r>
          </w:p>
          <w:p w14:paraId="4558CDC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62-20221212-20221215–88–3</w:t>
            </w:r>
          </w:p>
        </w:tc>
      </w:tr>
      <w:tr w:rsidR="00A60305" w14:paraId="77EF72A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D0B84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Alexander Yuwono</w:t>
            </w:r>
          </w:p>
          <w:p w14:paraId="6DDE70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Cipto 48 A</w:t>
            </w:r>
          </w:p>
          <w:p w14:paraId="0997A72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18</w:t>
            </w:r>
          </w:p>
          <w:p w14:paraId="19F4485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36-20221214-20221215–80–78</w:t>
            </w:r>
          </w:p>
        </w:tc>
        <w:tc>
          <w:tcPr>
            <w:tcW w:w="284" w:type="dxa"/>
          </w:tcPr>
          <w:p w14:paraId="4B878B1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9EFE39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k Agung Gde Agung</w:t>
            </w:r>
          </w:p>
          <w:p w14:paraId="72FC24A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isingamangaraja Km 5.5/10</w:t>
            </w:r>
          </w:p>
          <w:p w14:paraId="4E17D9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555</w:t>
            </w:r>
          </w:p>
          <w:p w14:paraId="03FF65C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34-20221212-20221215–9–6</w:t>
            </w:r>
          </w:p>
        </w:tc>
      </w:tr>
      <w:tr w:rsidR="00A60305" w14:paraId="39750BA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80F67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di Karjanto Putro</w:t>
            </w:r>
          </w:p>
          <w:p w14:paraId="420982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inangsia III/15</w:t>
            </w:r>
          </w:p>
          <w:p w14:paraId="01EA32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67</w:t>
            </w:r>
          </w:p>
          <w:p w14:paraId="10A70DC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33-20221214-20221215–68–246</w:t>
            </w:r>
          </w:p>
        </w:tc>
        <w:tc>
          <w:tcPr>
            <w:tcW w:w="284" w:type="dxa"/>
          </w:tcPr>
          <w:p w14:paraId="73C7AF6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EA20BA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osasih</w:t>
            </w:r>
          </w:p>
          <w:p w14:paraId="39A576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d Kelapa Raya Bl BI-4 B-C RT 005/04 Pondok Kelapa</w:t>
            </w:r>
          </w:p>
          <w:p w14:paraId="1BAD05F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47</w:t>
            </w:r>
          </w:p>
          <w:p w14:paraId="57CB9DE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49-20221212-20221215–82–206</w:t>
            </w:r>
          </w:p>
        </w:tc>
      </w:tr>
      <w:tr w:rsidR="00A60305" w14:paraId="33221FE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A4C8E4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Stephana Djauhari</w:t>
            </w:r>
          </w:p>
          <w:p w14:paraId="45FB5C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banas 22 Kompl Bank</w:t>
            </w:r>
          </w:p>
          <w:p w14:paraId="5708A27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00</w:t>
            </w:r>
          </w:p>
          <w:p w14:paraId="014D8D5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87-20221214-20221215–98–85</w:t>
            </w:r>
          </w:p>
        </w:tc>
        <w:tc>
          <w:tcPr>
            <w:tcW w:w="284" w:type="dxa"/>
          </w:tcPr>
          <w:p w14:paraId="173421D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60309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Pravidia Saliman</w:t>
            </w:r>
          </w:p>
          <w:p w14:paraId="7D9AE0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ngkasa Bl B-7/8</w:t>
            </w:r>
          </w:p>
          <w:p w14:paraId="3990A49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829</w:t>
            </w:r>
          </w:p>
          <w:p w14:paraId="7D07E67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42-20221214-20221215–16–170</w:t>
            </w:r>
          </w:p>
        </w:tc>
      </w:tr>
    </w:tbl>
    <w:p w14:paraId="3F2DC5E4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102E153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A0D9C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vert Jimmy Lengkong</w:t>
            </w:r>
          </w:p>
          <w:p w14:paraId="5744A68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nd Urip Sumohardjo 31 E</w:t>
            </w:r>
          </w:p>
          <w:p w14:paraId="7FB49A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1</w:t>
            </w:r>
          </w:p>
          <w:p w14:paraId="4EA1833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75-20221214-20221215–101–57</w:t>
            </w:r>
          </w:p>
        </w:tc>
        <w:tc>
          <w:tcPr>
            <w:tcW w:w="284" w:type="dxa"/>
          </w:tcPr>
          <w:p w14:paraId="2533386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908CC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ksa Mahmud</w:t>
            </w:r>
          </w:p>
          <w:p w14:paraId="21924E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Semarang-Purwodadi Km 17 Semarang</w:t>
            </w:r>
          </w:p>
          <w:p w14:paraId="04DAB55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494</w:t>
            </w:r>
          </w:p>
          <w:p w14:paraId="556B4B2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31-20221212-20221215–126–159</w:t>
            </w:r>
          </w:p>
        </w:tc>
      </w:tr>
      <w:tr w:rsidR="00A60305" w14:paraId="768E62A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2F1C6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206110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46B49DE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1A1B621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58-20221214-20221215–25–148</w:t>
            </w:r>
          </w:p>
        </w:tc>
        <w:tc>
          <w:tcPr>
            <w:tcW w:w="284" w:type="dxa"/>
          </w:tcPr>
          <w:p w14:paraId="278DFF4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D86AC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RICE EL</w:t>
            </w:r>
          </w:p>
          <w:p w14:paraId="029161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eruk 10</w:t>
            </w:r>
          </w:p>
          <w:p w14:paraId="1E4739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33</w:t>
            </w:r>
          </w:p>
          <w:p w14:paraId="2D7B844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48-20221214-20221215–30–67</w:t>
            </w:r>
          </w:p>
        </w:tc>
      </w:tr>
      <w:tr w:rsidR="00A60305" w14:paraId="0D2B66F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F6B3F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gijanto Sugijono</w:t>
            </w:r>
          </w:p>
          <w:p w14:paraId="606BA5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ahlia Bl E/6 Kompl Tmn Modern</w:t>
            </w:r>
          </w:p>
          <w:p w14:paraId="1CA91AF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432</w:t>
            </w:r>
          </w:p>
          <w:p w14:paraId="1E7BD3F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35-20221212-20221215–124–182</w:t>
            </w:r>
          </w:p>
        </w:tc>
        <w:tc>
          <w:tcPr>
            <w:tcW w:w="284" w:type="dxa"/>
          </w:tcPr>
          <w:p w14:paraId="0F7E7B1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24550E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 Alatas</w:t>
            </w:r>
          </w:p>
          <w:p w14:paraId="383DEA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njung 2</w:t>
            </w:r>
          </w:p>
          <w:p w14:paraId="3A68E4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87</w:t>
            </w:r>
          </w:p>
          <w:p w14:paraId="6501B28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52-20221212-20221215–4–49</w:t>
            </w:r>
          </w:p>
        </w:tc>
      </w:tr>
      <w:tr w:rsidR="00A60305" w14:paraId="3176B42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51933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wik Hendri</w:t>
            </w:r>
          </w:p>
          <w:p w14:paraId="42E10F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awa V Bl C/24</w:t>
            </w:r>
          </w:p>
          <w:p w14:paraId="4F0C3C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7</w:t>
            </w:r>
          </w:p>
          <w:p w14:paraId="238613D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83-20221213-20221215–106–186</w:t>
            </w:r>
          </w:p>
        </w:tc>
        <w:tc>
          <w:tcPr>
            <w:tcW w:w="284" w:type="dxa"/>
          </w:tcPr>
          <w:p w14:paraId="69B4DB6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A50E6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Arifkaja Adi Lesmana</w:t>
            </w:r>
          </w:p>
          <w:p w14:paraId="6CB1AE7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tanegara 4</w:t>
            </w:r>
          </w:p>
          <w:p w14:paraId="777EED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88</w:t>
            </w:r>
          </w:p>
          <w:p w14:paraId="5B5A478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41-20221212-20221215–117–179</w:t>
            </w:r>
          </w:p>
        </w:tc>
      </w:tr>
      <w:tr w:rsidR="00A60305" w14:paraId="0BF878E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1E8FE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ilalahi</w:t>
            </w:r>
          </w:p>
          <w:p w14:paraId="52709F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yumanik Raya 77</w:t>
            </w:r>
          </w:p>
          <w:p w14:paraId="459734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56</w:t>
            </w:r>
          </w:p>
          <w:p w14:paraId="54C9B4B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98-20221212-20221215–76–120</w:t>
            </w:r>
          </w:p>
        </w:tc>
        <w:tc>
          <w:tcPr>
            <w:tcW w:w="284" w:type="dxa"/>
          </w:tcPr>
          <w:p w14:paraId="59268FD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76A2B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gus</w:t>
            </w:r>
          </w:p>
          <w:p w14:paraId="7F04CD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lai Rakyat 3 RT 001/01</w:t>
            </w:r>
          </w:p>
          <w:p w14:paraId="765A079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10</w:t>
            </w:r>
          </w:p>
          <w:p w14:paraId="76E3607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87-20221214-20221215–125–8</w:t>
            </w:r>
          </w:p>
        </w:tc>
      </w:tr>
    </w:tbl>
    <w:p w14:paraId="56429D91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14E85A4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4A39C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di Pravidia Saliman</w:t>
            </w:r>
          </w:p>
          <w:p w14:paraId="23ADC4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ngkasa Bl B-7/8</w:t>
            </w:r>
          </w:p>
          <w:p w14:paraId="5C64A5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829</w:t>
            </w:r>
          </w:p>
          <w:p w14:paraId="1C291BB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97-20221212-20221215–16–17</w:t>
            </w:r>
          </w:p>
        </w:tc>
        <w:tc>
          <w:tcPr>
            <w:tcW w:w="284" w:type="dxa"/>
          </w:tcPr>
          <w:p w14:paraId="7019B63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56F46C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endi Boedhiman</w:t>
            </w:r>
          </w:p>
          <w:p w14:paraId="38FBE79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jaten Brt 10 A</w:t>
            </w:r>
          </w:p>
          <w:p w14:paraId="32F0396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965</w:t>
            </w:r>
          </w:p>
          <w:p w14:paraId="44D75BC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25-20221214-20221215–86–77</w:t>
            </w:r>
          </w:p>
        </w:tc>
      </w:tr>
      <w:tr w:rsidR="00A60305" w14:paraId="3E2CB3D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0DB203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6170BF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3D805D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007FFB5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19-20221214-20221215–105–119</w:t>
            </w:r>
          </w:p>
        </w:tc>
        <w:tc>
          <w:tcPr>
            <w:tcW w:w="284" w:type="dxa"/>
          </w:tcPr>
          <w:p w14:paraId="48DA3D7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77466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Gunawan Wibowo</w:t>
            </w:r>
          </w:p>
          <w:p w14:paraId="479AAB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 Dilun Raya 113 Kel Ulujami Kec Pesanggrahan</w:t>
            </w:r>
          </w:p>
          <w:p w14:paraId="13A248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276</w:t>
            </w:r>
          </w:p>
          <w:p w14:paraId="53C16AD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61-20221212-20221215–15–229</w:t>
            </w:r>
          </w:p>
        </w:tc>
      </w:tr>
      <w:tr w:rsidR="00A60305" w14:paraId="2FE217C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3FD057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 Aristiningsih</w:t>
            </w:r>
          </w:p>
          <w:p w14:paraId="2CC8954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Sahari 51/12 A</w:t>
            </w:r>
          </w:p>
          <w:p w14:paraId="2614A5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325</w:t>
            </w:r>
          </w:p>
          <w:p w14:paraId="0125D87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20-20221212-20221215–7–233</w:t>
            </w:r>
          </w:p>
        </w:tc>
        <w:tc>
          <w:tcPr>
            <w:tcW w:w="284" w:type="dxa"/>
          </w:tcPr>
          <w:p w14:paraId="23EDFA3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BA3DCA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oegiatto</w:t>
            </w:r>
          </w:p>
          <w:p w14:paraId="5855CB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6E59A1A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7F9C728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81-20221212-20221215–77–11</w:t>
            </w:r>
          </w:p>
        </w:tc>
      </w:tr>
      <w:tr w:rsidR="00A60305" w14:paraId="3FA8C96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FB727C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 and Ivy Lianawati</w:t>
            </w:r>
          </w:p>
          <w:p w14:paraId="007EBCA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Alternatif Cibubur 23</w:t>
            </w:r>
          </w:p>
          <w:p w14:paraId="191798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7</w:t>
            </w:r>
          </w:p>
          <w:p w14:paraId="395187A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37-20221213-20221215–110–156</w:t>
            </w:r>
          </w:p>
        </w:tc>
        <w:tc>
          <w:tcPr>
            <w:tcW w:w="284" w:type="dxa"/>
          </w:tcPr>
          <w:p w14:paraId="07CEA7D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E09B6E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tty Ang</w:t>
            </w:r>
          </w:p>
          <w:p w14:paraId="75B98C0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kap III 25</w:t>
            </w:r>
          </w:p>
          <w:p w14:paraId="6A3F0F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60</w:t>
            </w:r>
          </w:p>
          <w:p w14:paraId="104B9BE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37-20221212-20221215–45–266</w:t>
            </w:r>
          </w:p>
        </w:tc>
      </w:tr>
      <w:tr w:rsidR="00A60305" w14:paraId="3ABC219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9426D9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ert Jimmy Lengkong</w:t>
            </w:r>
          </w:p>
          <w:p w14:paraId="14744F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nd Urip Sumohardjo 31 E</w:t>
            </w:r>
          </w:p>
          <w:p w14:paraId="4D15A47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1</w:t>
            </w:r>
          </w:p>
          <w:p w14:paraId="525412F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38-20221212-20221215–101–174</w:t>
            </w:r>
          </w:p>
        </w:tc>
        <w:tc>
          <w:tcPr>
            <w:tcW w:w="284" w:type="dxa"/>
          </w:tcPr>
          <w:p w14:paraId="7E69945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36C56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ra Pudjiwati</w:t>
            </w:r>
          </w:p>
          <w:p w14:paraId="5E42FDA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Pasar Minggu Bl B/12</w:t>
            </w:r>
          </w:p>
          <w:p w14:paraId="4B08DF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63</w:t>
            </w:r>
          </w:p>
          <w:p w14:paraId="2E6D860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56-20221212-20221215–95–228</w:t>
            </w:r>
          </w:p>
        </w:tc>
      </w:tr>
    </w:tbl>
    <w:p w14:paraId="5E62B17E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32F24E7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B401B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mansjah Darsono</w:t>
            </w:r>
          </w:p>
          <w:p w14:paraId="35743F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tir 10 50651</w:t>
            </w:r>
          </w:p>
          <w:p w14:paraId="47BDB34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23</w:t>
            </w:r>
          </w:p>
          <w:p w14:paraId="5392F25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37-20221212-20221215–69–123</w:t>
            </w:r>
          </w:p>
        </w:tc>
        <w:tc>
          <w:tcPr>
            <w:tcW w:w="284" w:type="dxa"/>
          </w:tcPr>
          <w:p w14:paraId="476908F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389DF7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by Andhika</w:t>
            </w:r>
          </w:p>
          <w:p w14:paraId="7B4FD6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ti Asuhan 2</w:t>
            </w:r>
          </w:p>
          <w:p w14:paraId="40F694A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502</w:t>
            </w:r>
          </w:p>
          <w:p w14:paraId="4EB28DA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36-20221212-20221215–54–253</w:t>
            </w:r>
          </w:p>
        </w:tc>
      </w:tr>
      <w:tr w:rsidR="00A60305" w14:paraId="51FB470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4B7EC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Dieter Scholz</w:t>
            </w:r>
          </w:p>
          <w:p w14:paraId="6EFFF92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ari Raya 5 D</w:t>
            </w:r>
          </w:p>
          <w:p w14:paraId="6D05FF2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17</w:t>
            </w:r>
          </w:p>
          <w:p w14:paraId="1A1A0E4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32-20221213-20221215–57–246</w:t>
            </w:r>
          </w:p>
        </w:tc>
        <w:tc>
          <w:tcPr>
            <w:tcW w:w="284" w:type="dxa"/>
          </w:tcPr>
          <w:p w14:paraId="74A2798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81E2C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ang Bachtiar</w:t>
            </w:r>
          </w:p>
          <w:p w14:paraId="589F1F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doya Akasia V Bl B/6 RT 006/04</w:t>
            </w:r>
          </w:p>
          <w:p w14:paraId="6B7F66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394</w:t>
            </w:r>
          </w:p>
          <w:p w14:paraId="119D135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33-20221214-20221215–12–17</w:t>
            </w:r>
          </w:p>
        </w:tc>
      </w:tr>
      <w:tr w:rsidR="00A60305" w14:paraId="7683687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FE06BE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</w:t>
            </w:r>
          </w:p>
          <w:p w14:paraId="4F9926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</w:t>
            </w:r>
          </w:p>
          <w:p w14:paraId="4159BC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 0</w:t>
            </w:r>
          </w:p>
          <w:p w14:paraId="2A94D68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84-20221213-20221215––113</w:t>
            </w:r>
          </w:p>
        </w:tc>
        <w:tc>
          <w:tcPr>
            <w:tcW w:w="284" w:type="dxa"/>
          </w:tcPr>
          <w:p w14:paraId="2AF7AEA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AF3DE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wansjah Setiawan</w:t>
            </w:r>
          </w:p>
          <w:p w14:paraId="78AA2BA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Bekasi Km 25/95</w:t>
            </w:r>
          </w:p>
          <w:p w14:paraId="3358CCE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25</w:t>
            </w:r>
          </w:p>
          <w:p w14:paraId="70B8A44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90-20221213-20221215–70–263</w:t>
            </w:r>
          </w:p>
        </w:tc>
      </w:tr>
      <w:tr w:rsidR="00A60305" w14:paraId="4A45040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A4BCF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fendy Husin</w:t>
            </w:r>
          </w:p>
          <w:p w14:paraId="396F262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mpera Raya Kav I/5 Ged Satmarindo Lt 2</w:t>
            </w:r>
          </w:p>
          <w:p w14:paraId="7817F2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77</w:t>
            </w:r>
          </w:p>
          <w:p w14:paraId="49BBF8E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53-20221213-20221215–87–56</w:t>
            </w:r>
          </w:p>
        </w:tc>
        <w:tc>
          <w:tcPr>
            <w:tcW w:w="284" w:type="dxa"/>
          </w:tcPr>
          <w:p w14:paraId="4B49279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07F91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hika Anindyaguna Hermanto</w:t>
            </w:r>
          </w:p>
          <w:p w14:paraId="48EFACA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skandarsyah II 2 Pasaraya Blok M</w:t>
            </w:r>
          </w:p>
          <w:p w14:paraId="2DC055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174</w:t>
            </w:r>
          </w:p>
          <w:p w14:paraId="46912BA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47-20221212-20221215–13–284</w:t>
            </w:r>
          </w:p>
        </w:tc>
      </w:tr>
      <w:tr w:rsidR="00A60305" w14:paraId="444899D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4B96B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Susanto</w:t>
            </w:r>
          </w:p>
          <w:p w14:paraId="684F5C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perta Ujung 58</w:t>
            </w:r>
          </w:p>
          <w:p w14:paraId="479D7FD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887</w:t>
            </w:r>
          </w:p>
          <w:p w14:paraId="003DF19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100-20221212-20221215–84–41</w:t>
            </w:r>
          </w:p>
        </w:tc>
        <w:tc>
          <w:tcPr>
            <w:tcW w:w="284" w:type="dxa"/>
          </w:tcPr>
          <w:p w14:paraId="6369CDD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D0AED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Arifkaja Adi Lesmana</w:t>
            </w:r>
          </w:p>
          <w:p w14:paraId="5739BC6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tanegara 4</w:t>
            </w:r>
          </w:p>
          <w:p w14:paraId="5CFE7C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88</w:t>
            </w:r>
          </w:p>
          <w:p w14:paraId="2A06070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07-20221212-20221215–117–148</w:t>
            </w:r>
          </w:p>
        </w:tc>
      </w:tr>
    </w:tbl>
    <w:p w14:paraId="3042C870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036ABB3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D1049C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JENNY WIDJAJA</w:t>
            </w:r>
          </w:p>
          <w:p w14:paraId="44EB30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ayam Wuruk 120</w:t>
            </w:r>
          </w:p>
          <w:p w14:paraId="0D9D98F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841</w:t>
            </w:r>
          </w:p>
          <w:p w14:paraId="7202063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85-20221212-20221215–116–281</w:t>
            </w:r>
          </w:p>
        </w:tc>
        <w:tc>
          <w:tcPr>
            <w:tcW w:w="284" w:type="dxa"/>
          </w:tcPr>
          <w:p w14:paraId="52B50E3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6EF7B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 Abeng</w:t>
            </w:r>
          </w:p>
          <w:p w14:paraId="2C4E5D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556F9C2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49</w:t>
            </w:r>
          </w:p>
          <w:p w14:paraId="35C5E18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01-20221212-20221215–97–163</w:t>
            </w:r>
          </w:p>
        </w:tc>
      </w:tr>
      <w:tr w:rsidR="00A60305" w14:paraId="3B5EA39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09CCA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</w:t>
            </w:r>
          </w:p>
          <w:p w14:paraId="0A0040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</w:t>
            </w:r>
          </w:p>
          <w:p w14:paraId="46C47C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 0</w:t>
            </w:r>
          </w:p>
          <w:p w14:paraId="7AE6594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69-20221214-20221216––27</w:t>
            </w:r>
          </w:p>
        </w:tc>
        <w:tc>
          <w:tcPr>
            <w:tcW w:w="284" w:type="dxa"/>
          </w:tcPr>
          <w:p w14:paraId="71FB15E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88388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Wong Siong Yuit</w:t>
            </w:r>
          </w:p>
          <w:p w14:paraId="7910958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nyeri</w:t>
            </w:r>
          </w:p>
          <w:p w14:paraId="0C4699D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Denpasar 15743</w:t>
            </w:r>
          </w:p>
          <w:p w14:paraId="0B89AA8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92-20221215-20221216–37–227</w:t>
            </w:r>
          </w:p>
        </w:tc>
      </w:tr>
      <w:tr w:rsidR="00A60305" w14:paraId="612DD49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8B7202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Johannes Mamuaya</w:t>
            </w:r>
          </w:p>
          <w:p w14:paraId="6458CC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juna III/15</w:t>
            </w:r>
          </w:p>
          <w:p w14:paraId="3DB22E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636</w:t>
            </w:r>
          </w:p>
          <w:p w14:paraId="77AD8EF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58-20221213-20221216–20–237</w:t>
            </w:r>
          </w:p>
        </w:tc>
        <w:tc>
          <w:tcPr>
            <w:tcW w:w="284" w:type="dxa"/>
          </w:tcPr>
          <w:p w14:paraId="58520CE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EC66A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 Phiau</w:t>
            </w:r>
          </w:p>
          <w:p w14:paraId="7D02462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skara Sari 92</w:t>
            </w:r>
          </w:p>
          <w:p w14:paraId="5B4AC1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38</w:t>
            </w:r>
          </w:p>
          <w:p w14:paraId="5DF027A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19-20221214-20221216–34–300</w:t>
            </w:r>
          </w:p>
        </w:tc>
      </w:tr>
      <w:tr w:rsidR="00A60305" w14:paraId="4541ABC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6414A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endi Boedhiman</w:t>
            </w:r>
          </w:p>
          <w:p w14:paraId="01DB5E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jaten Brt 10 A</w:t>
            </w:r>
          </w:p>
          <w:p w14:paraId="57B560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965</w:t>
            </w:r>
          </w:p>
          <w:p w14:paraId="6444585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88-20221215-20221216–86–246</w:t>
            </w:r>
          </w:p>
        </w:tc>
        <w:tc>
          <w:tcPr>
            <w:tcW w:w="284" w:type="dxa"/>
          </w:tcPr>
          <w:p w14:paraId="2CFE98F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E3E0F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LYANAWATY BUDIMAN</w:t>
            </w:r>
          </w:p>
          <w:p w14:paraId="6DD318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gkalan</w:t>
            </w:r>
          </w:p>
          <w:p w14:paraId="566DE59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08</w:t>
            </w:r>
          </w:p>
          <w:p w14:paraId="510EF10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78-20221213-20221216–32–220</w:t>
            </w:r>
          </w:p>
        </w:tc>
      </w:tr>
      <w:tr w:rsidR="00A60305" w14:paraId="433A71A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368C6E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 Prijono</w:t>
            </w:r>
          </w:p>
          <w:p w14:paraId="65A2F6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 xml:space="preserve">12550 Workshop </w:t>
            </w:r>
          </w:p>
          <w:p w14:paraId="37D6F5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339</w:t>
            </w:r>
          </w:p>
          <w:p w14:paraId="4C896C8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21-20221215-20221216–21–56</w:t>
            </w:r>
          </w:p>
        </w:tc>
        <w:tc>
          <w:tcPr>
            <w:tcW w:w="284" w:type="dxa"/>
          </w:tcPr>
          <w:p w14:paraId="4F168B4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EEA212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es Herkiamto</w:t>
            </w:r>
          </w:p>
          <w:p w14:paraId="670585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alimalang 1</w:t>
            </w:r>
          </w:p>
          <w:p w14:paraId="59E0F2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82</w:t>
            </w:r>
          </w:p>
          <w:p w14:paraId="25D04D8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58-20221214-20221216–122–311</w:t>
            </w:r>
          </w:p>
        </w:tc>
      </w:tr>
    </w:tbl>
    <w:p w14:paraId="3427166B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38EA70D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A93DF4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dre Johannes Mamuaya</w:t>
            </w:r>
          </w:p>
          <w:p w14:paraId="75E9DA3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juna III/15</w:t>
            </w:r>
          </w:p>
          <w:p w14:paraId="27667D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636</w:t>
            </w:r>
          </w:p>
          <w:p w14:paraId="21F6DB7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67-20221215-20221216–20–55</w:t>
            </w:r>
          </w:p>
        </w:tc>
        <w:tc>
          <w:tcPr>
            <w:tcW w:w="284" w:type="dxa"/>
          </w:tcPr>
          <w:p w14:paraId="164DC10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FF282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suiki Puspoputro</w:t>
            </w:r>
          </w:p>
          <w:p w14:paraId="557437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ati C-14/54</w:t>
            </w:r>
          </w:p>
          <w:p w14:paraId="66819F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064</w:t>
            </w:r>
          </w:p>
          <w:p w14:paraId="15D21E8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03-20221213-20221216–24–83</w:t>
            </w:r>
          </w:p>
        </w:tc>
      </w:tr>
      <w:tr w:rsidR="00A60305" w14:paraId="5AF1476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4F6F6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rnie Prajoga</w:t>
            </w:r>
          </w:p>
          <w:p w14:paraId="615072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asa 2</w:t>
            </w:r>
          </w:p>
          <w:p w14:paraId="663AD12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858</w:t>
            </w:r>
          </w:p>
          <w:p w14:paraId="79773E0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44-20221215-20221216–44–209</w:t>
            </w:r>
          </w:p>
        </w:tc>
        <w:tc>
          <w:tcPr>
            <w:tcW w:w="284" w:type="dxa"/>
          </w:tcPr>
          <w:p w14:paraId="6E928EF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7839B6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</w:t>
            </w:r>
          </w:p>
          <w:p w14:paraId="5EEEB4F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kanagara 21</w:t>
            </w:r>
          </w:p>
          <w:p w14:paraId="06A2023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97</w:t>
            </w:r>
          </w:p>
          <w:p w14:paraId="103BA33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24-20221214-20221216–71–307</w:t>
            </w:r>
          </w:p>
        </w:tc>
      </w:tr>
      <w:tr w:rsidR="00A60305" w14:paraId="0F61E33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54D0C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 Alatas</w:t>
            </w:r>
          </w:p>
          <w:p w14:paraId="27EF869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njung 2</w:t>
            </w:r>
          </w:p>
          <w:p w14:paraId="2B0AD1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87</w:t>
            </w:r>
          </w:p>
          <w:p w14:paraId="591E9C5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00-20221213-20221216–4–179</w:t>
            </w:r>
          </w:p>
        </w:tc>
        <w:tc>
          <w:tcPr>
            <w:tcW w:w="284" w:type="dxa"/>
          </w:tcPr>
          <w:p w14:paraId="0661197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61AAB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ugiarto</w:t>
            </w:r>
          </w:p>
          <w:p w14:paraId="584041F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90 Hias Rias Plaza</w:t>
            </w:r>
          </w:p>
          <w:p w14:paraId="34302E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190</w:t>
            </w:r>
          </w:p>
          <w:p w14:paraId="376DEE7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91-20221215-20221216–62–178</w:t>
            </w:r>
          </w:p>
        </w:tc>
      </w:tr>
      <w:tr w:rsidR="00A60305" w14:paraId="1C75F8D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95646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RICE EL</w:t>
            </w:r>
          </w:p>
          <w:p w14:paraId="3DEA5C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eruk 10</w:t>
            </w:r>
          </w:p>
          <w:p w14:paraId="62DCA2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33</w:t>
            </w:r>
          </w:p>
          <w:p w14:paraId="455B530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09-20221214-20221216–30–119</w:t>
            </w:r>
          </w:p>
        </w:tc>
        <w:tc>
          <w:tcPr>
            <w:tcW w:w="284" w:type="dxa"/>
          </w:tcPr>
          <w:p w14:paraId="5B8DC3E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8A17F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Waty Setiawan</w:t>
            </w:r>
          </w:p>
          <w:p w14:paraId="169B067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utze 87</w:t>
            </w:r>
          </w:p>
          <w:p w14:paraId="54543C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76</w:t>
            </w:r>
          </w:p>
          <w:p w14:paraId="3EA0089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44-20221214-20221216–99–93</w:t>
            </w:r>
          </w:p>
        </w:tc>
      </w:tr>
      <w:tr w:rsidR="00A60305" w14:paraId="6226762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4D76F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LYANAWATY BUDIMAN</w:t>
            </w:r>
          </w:p>
          <w:p w14:paraId="07CCFD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gkalan</w:t>
            </w:r>
          </w:p>
          <w:p w14:paraId="5E178A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08</w:t>
            </w:r>
          </w:p>
          <w:p w14:paraId="482BC3A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46-20221214-20221216–32–234</w:t>
            </w:r>
          </w:p>
        </w:tc>
        <w:tc>
          <w:tcPr>
            <w:tcW w:w="284" w:type="dxa"/>
          </w:tcPr>
          <w:p w14:paraId="51FCC0F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884B1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rem Wardhana</w:t>
            </w:r>
          </w:p>
          <w:p w14:paraId="4595BF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alemba Raya Psr Kenari AKS 12</w:t>
            </w:r>
          </w:p>
          <w:p w14:paraId="1CE6A60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39</w:t>
            </w:r>
          </w:p>
          <w:p w14:paraId="577C99D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64-20221214-20221216–88–285</w:t>
            </w:r>
          </w:p>
        </w:tc>
      </w:tr>
    </w:tbl>
    <w:p w14:paraId="789017C6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F3548A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AED040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mily Stephana Djauhari</w:t>
            </w:r>
          </w:p>
          <w:p w14:paraId="01C19A7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banas 22 Kompl Bank</w:t>
            </w:r>
          </w:p>
          <w:p w14:paraId="7B500A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00</w:t>
            </w:r>
          </w:p>
          <w:p w14:paraId="48BAEAB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83-20221213-20221216–98–233</w:t>
            </w:r>
          </w:p>
        </w:tc>
        <w:tc>
          <w:tcPr>
            <w:tcW w:w="284" w:type="dxa"/>
          </w:tcPr>
          <w:p w14:paraId="45CC08B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F77F7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g Gondosubroto</w:t>
            </w:r>
          </w:p>
          <w:p w14:paraId="7859167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Dr Latumeten 23</w:t>
            </w:r>
          </w:p>
          <w:p w14:paraId="0CC03D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39</w:t>
            </w:r>
          </w:p>
          <w:p w14:paraId="4613C33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56-20221215-20221216–49–189</w:t>
            </w:r>
          </w:p>
        </w:tc>
      </w:tr>
      <w:tr w:rsidR="00A60305" w14:paraId="680797E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A3144E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latas</w:t>
            </w:r>
          </w:p>
          <w:p w14:paraId="0F2D0CB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4E4E78B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3378E37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97-20221213-20221216–127–206</w:t>
            </w:r>
          </w:p>
        </w:tc>
        <w:tc>
          <w:tcPr>
            <w:tcW w:w="284" w:type="dxa"/>
          </w:tcPr>
          <w:p w14:paraId="3FBAF27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1F3CB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Elisabeth RG</w:t>
            </w:r>
          </w:p>
          <w:p w14:paraId="00CBBC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 Tubagus Angke 11 K-L</w:t>
            </w:r>
          </w:p>
          <w:p w14:paraId="23052E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906</w:t>
            </w:r>
          </w:p>
          <w:p w14:paraId="18CC132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29-20221213-20221216–115–249</w:t>
            </w:r>
          </w:p>
        </w:tc>
      </w:tr>
      <w:tr w:rsidR="00A60305" w14:paraId="4096F52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65C05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latas</w:t>
            </w:r>
          </w:p>
          <w:p w14:paraId="134329F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12AECD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57189F8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94-20221213-20221216–127–32</w:t>
            </w:r>
          </w:p>
        </w:tc>
        <w:tc>
          <w:tcPr>
            <w:tcW w:w="284" w:type="dxa"/>
          </w:tcPr>
          <w:p w14:paraId="66AD219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AEF4B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6930EB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14D04A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15C84F4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85-20221215-20221216–11–193</w:t>
            </w:r>
          </w:p>
        </w:tc>
      </w:tr>
      <w:tr w:rsidR="00A60305" w14:paraId="2DFA646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A4855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tty Ang</w:t>
            </w:r>
          </w:p>
          <w:p w14:paraId="43FD4D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kap III 25</w:t>
            </w:r>
          </w:p>
          <w:p w14:paraId="678A829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60</w:t>
            </w:r>
          </w:p>
          <w:p w14:paraId="47C1E1D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20-20221215-20221216–45–81</w:t>
            </w:r>
          </w:p>
        </w:tc>
        <w:tc>
          <w:tcPr>
            <w:tcW w:w="284" w:type="dxa"/>
          </w:tcPr>
          <w:p w14:paraId="74017A9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7C83D3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ko Ardi Purnomo</w:t>
            </w:r>
          </w:p>
          <w:p w14:paraId="57E0F1F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6BB092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6FE136A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81-20221214-20221216–18–8</w:t>
            </w:r>
          </w:p>
        </w:tc>
      </w:tr>
      <w:tr w:rsidR="00A60305" w14:paraId="7BFCA38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9EBBF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Fabian Gelael</w:t>
            </w:r>
          </w:p>
          <w:p w14:paraId="6430C8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Surya Sumantri 16</w:t>
            </w:r>
          </w:p>
          <w:p w14:paraId="3E96A79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319</w:t>
            </w:r>
          </w:p>
          <w:p w14:paraId="34A9305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09-20221214-20221216–108–154</w:t>
            </w:r>
          </w:p>
        </w:tc>
        <w:tc>
          <w:tcPr>
            <w:tcW w:w="284" w:type="dxa"/>
          </w:tcPr>
          <w:p w14:paraId="59B1431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066B08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Surono</w:t>
            </w:r>
          </w:p>
          <w:p w14:paraId="7E8E09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23</w:t>
            </w:r>
          </w:p>
          <w:p w14:paraId="2A17D5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87</w:t>
            </w:r>
          </w:p>
          <w:p w14:paraId="6F5DC93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31-20221213-20221216–48–60</w:t>
            </w:r>
          </w:p>
        </w:tc>
      </w:tr>
    </w:tbl>
    <w:p w14:paraId="2619A757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F083B8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1358A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lwijaya Aw</w:t>
            </w:r>
          </w:p>
          <w:p w14:paraId="3E1C83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 L RE Martadinata 279</w:t>
            </w:r>
          </w:p>
          <w:p w14:paraId="66E5B3A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844</w:t>
            </w:r>
          </w:p>
          <w:p w14:paraId="15290A1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22-20221213-20221216–5–239</w:t>
            </w:r>
          </w:p>
        </w:tc>
        <w:tc>
          <w:tcPr>
            <w:tcW w:w="284" w:type="dxa"/>
          </w:tcPr>
          <w:p w14:paraId="6275160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0DC01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Abdi</w:t>
            </w:r>
          </w:p>
          <w:p w14:paraId="532089F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gga Besar XIII RT 12/02</w:t>
            </w:r>
          </w:p>
          <w:p w14:paraId="22599E7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73</w:t>
            </w:r>
          </w:p>
          <w:p w14:paraId="632073D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67-20221215-20221216–19–113</w:t>
            </w:r>
          </w:p>
        </w:tc>
      </w:tr>
      <w:tr w:rsidR="00A60305" w14:paraId="35ECB33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9E03D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Halim</w:t>
            </w:r>
          </w:p>
          <w:p w14:paraId="1A9C80A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8</w:t>
            </w:r>
          </w:p>
          <w:p w14:paraId="01012E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24</w:t>
            </w:r>
          </w:p>
          <w:p w14:paraId="2555A9E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15-20221214-20221216–63–257</w:t>
            </w:r>
          </w:p>
        </w:tc>
        <w:tc>
          <w:tcPr>
            <w:tcW w:w="284" w:type="dxa"/>
          </w:tcPr>
          <w:p w14:paraId="6263BAD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702B6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Surono</w:t>
            </w:r>
          </w:p>
          <w:p w14:paraId="2E15F6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23</w:t>
            </w:r>
          </w:p>
          <w:p w14:paraId="1BAE1D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87</w:t>
            </w:r>
          </w:p>
          <w:p w14:paraId="01B5C90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98-20221215-20221216–48–48</w:t>
            </w:r>
          </w:p>
        </w:tc>
      </w:tr>
      <w:tr w:rsidR="00A60305" w14:paraId="6BA4007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4A4BB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Niowni</w:t>
            </w:r>
          </w:p>
          <w:p w14:paraId="4EA899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ta 62</w:t>
            </w:r>
          </w:p>
          <w:p w14:paraId="350EB0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47</w:t>
            </w:r>
          </w:p>
          <w:p w14:paraId="0F8618E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74-20221213-20221216–64–187</w:t>
            </w:r>
          </w:p>
        </w:tc>
        <w:tc>
          <w:tcPr>
            <w:tcW w:w="284" w:type="dxa"/>
          </w:tcPr>
          <w:p w14:paraId="267638C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06BE7A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inda Natalia Tanoko</w:t>
            </w:r>
          </w:p>
          <w:p w14:paraId="66A1E9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6C7752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899</w:t>
            </w:r>
          </w:p>
          <w:p w14:paraId="38AD4E5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86-20221215-20221216–31–124</w:t>
            </w:r>
          </w:p>
        </w:tc>
      </w:tr>
      <w:tr w:rsidR="00A60305" w14:paraId="74B4C4C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DB244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jaya Aw</w:t>
            </w:r>
          </w:p>
          <w:p w14:paraId="0AFE6F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 L RE Martadinata 279</w:t>
            </w:r>
          </w:p>
          <w:p w14:paraId="5DFA45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844</w:t>
            </w:r>
          </w:p>
          <w:p w14:paraId="653A5A9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79-20221214-20221216–5–62</w:t>
            </w:r>
          </w:p>
        </w:tc>
        <w:tc>
          <w:tcPr>
            <w:tcW w:w="284" w:type="dxa"/>
          </w:tcPr>
          <w:p w14:paraId="0AB2A37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2358D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swara Natawindjaja</w:t>
            </w:r>
          </w:p>
          <w:p w14:paraId="5B7CAB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akung Cilincing Gud Inkopal</w:t>
            </w:r>
          </w:p>
          <w:p w14:paraId="58C5BC7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159</w:t>
            </w:r>
          </w:p>
          <w:p w14:paraId="34DBF0E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70-20221215-20221216–112–10</w:t>
            </w:r>
          </w:p>
        </w:tc>
      </w:tr>
      <w:tr w:rsidR="00A60305" w14:paraId="3BAF55C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5EEB6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ko Ardi Purnomo</w:t>
            </w:r>
          </w:p>
          <w:p w14:paraId="41EA977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5FC0FC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09937B4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99-20221214-20221216–18–304</w:t>
            </w:r>
          </w:p>
        </w:tc>
        <w:tc>
          <w:tcPr>
            <w:tcW w:w="284" w:type="dxa"/>
          </w:tcPr>
          <w:p w14:paraId="79ED683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3C34D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WIDJAJA</w:t>
            </w:r>
          </w:p>
          <w:p w14:paraId="168909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ayam Wuruk 120</w:t>
            </w:r>
          </w:p>
          <w:p w14:paraId="22339BD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841</w:t>
            </w:r>
          </w:p>
          <w:p w14:paraId="30EE293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58-20221215-20221216–116–266</w:t>
            </w:r>
          </w:p>
        </w:tc>
      </w:tr>
    </w:tbl>
    <w:p w14:paraId="507B963A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54D084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03F19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velyn Luciana Soeyapto</w:t>
            </w:r>
          </w:p>
          <w:p w14:paraId="7FC0E7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Raya 1 Bl BE</w:t>
            </w:r>
          </w:p>
          <w:p w14:paraId="2686FA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959</w:t>
            </w:r>
          </w:p>
          <w:p w14:paraId="234AAD1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75-20221215-20221216–100–274</w:t>
            </w:r>
          </w:p>
        </w:tc>
        <w:tc>
          <w:tcPr>
            <w:tcW w:w="284" w:type="dxa"/>
          </w:tcPr>
          <w:p w14:paraId="02E0003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674E6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wik Hendri</w:t>
            </w:r>
          </w:p>
          <w:p w14:paraId="2DC7B9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awa V Bl C/24</w:t>
            </w:r>
          </w:p>
          <w:p w14:paraId="6225DD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7</w:t>
            </w:r>
          </w:p>
          <w:p w14:paraId="61A6566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71-20221215-20221216–106–128</w:t>
            </w:r>
          </w:p>
        </w:tc>
      </w:tr>
      <w:tr w:rsidR="00A60305" w14:paraId="5109197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7427B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di Karjanto Putro</w:t>
            </w:r>
          </w:p>
          <w:p w14:paraId="0C965D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inangsia III/15</w:t>
            </w:r>
          </w:p>
          <w:p w14:paraId="7F7B68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67</w:t>
            </w:r>
          </w:p>
          <w:p w14:paraId="3C594F2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15-20221214-20221216–68–6</w:t>
            </w:r>
          </w:p>
        </w:tc>
        <w:tc>
          <w:tcPr>
            <w:tcW w:w="284" w:type="dxa"/>
          </w:tcPr>
          <w:p w14:paraId="493DA6B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D3097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toro Wong</w:t>
            </w:r>
          </w:p>
          <w:p w14:paraId="2C3FB32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lang Ujung 40 D</w:t>
            </w:r>
          </w:p>
          <w:p w14:paraId="22C9019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41</w:t>
            </w:r>
          </w:p>
          <w:p w14:paraId="144FB61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47-20221213-20221216–50–118</w:t>
            </w:r>
          </w:p>
        </w:tc>
      </w:tr>
      <w:tr w:rsidR="00A60305" w14:paraId="583E459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523FD1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Prawitasari</w:t>
            </w:r>
          </w:p>
          <w:p w14:paraId="30B25B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jawali 24</w:t>
            </w:r>
          </w:p>
          <w:p w14:paraId="457BF4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282</w:t>
            </w:r>
          </w:p>
          <w:p w14:paraId="3F540F1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08-20221214-20221216–26–56</w:t>
            </w:r>
          </w:p>
        </w:tc>
        <w:tc>
          <w:tcPr>
            <w:tcW w:w="284" w:type="dxa"/>
          </w:tcPr>
          <w:p w14:paraId="16D4830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1B4A0C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Fabian Gelael</w:t>
            </w:r>
          </w:p>
          <w:p w14:paraId="3988D3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Surya Sumantri 16</w:t>
            </w:r>
          </w:p>
          <w:p w14:paraId="511FF9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319</w:t>
            </w:r>
          </w:p>
          <w:p w14:paraId="52BA82F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46-20221213-20221216–108–120</w:t>
            </w:r>
          </w:p>
        </w:tc>
      </w:tr>
      <w:tr w:rsidR="00A60305" w14:paraId="1B1C2C4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801B8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ddai Madang</w:t>
            </w:r>
          </w:p>
          <w:p w14:paraId="24FFD6D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ibung Raya 129</w:t>
            </w:r>
          </w:p>
          <w:p w14:paraId="05E2E94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421</w:t>
            </w:r>
          </w:p>
          <w:p w14:paraId="6D1D02F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56-20221213-20221216–123–251</w:t>
            </w:r>
          </w:p>
        </w:tc>
        <w:tc>
          <w:tcPr>
            <w:tcW w:w="284" w:type="dxa"/>
          </w:tcPr>
          <w:p w14:paraId="0D07AF5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ADDC4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vin Gozali</w:t>
            </w:r>
          </w:p>
          <w:p w14:paraId="28D077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po Ruko Kopo Permai Bl 6 AR/17</w:t>
            </w:r>
          </w:p>
          <w:p w14:paraId="609291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63</w:t>
            </w:r>
          </w:p>
          <w:p w14:paraId="71F33A9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14-20221213-20221216–3–68</w:t>
            </w:r>
          </w:p>
        </w:tc>
      </w:tr>
      <w:tr w:rsidR="00A60305" w14:paraId="22EDAB8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2DC06F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Subrata</w:t>
            </w:r>
          </w:p>
          <w:p w14:paraId="6E03599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Empu Sendok 30</w:t>
            </w:r>
          </w:p>
          <w:p w14:paraId="1191C4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045</w:t>
            </w:r>
          </w:p>
          <w:p w14:paraId="203A0A4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37-20221215-20221216–36–186</w:t>
            </w:r>
          </w:p>
        </w:tc>
        <w:tc>
          <w:tcPr>
            <w:tcW w:w="284" w:type="dxa"/>
          </w:tcPr>
          <w:p w14:paraId="6DA853C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DA1DB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</w:t>
            </w:r>
          </w:p>
          <w:p w14:paraId="756B7C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</w:t>
            </w:r>
          </w:p>
          <w:p w14:paraId="3799D1F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 0</w:t>
            </w:r>
          </w:p>
          <w:p w14:paraId="231976C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92-20221215-20221217––20</w:t>
            </w:r>
          </w:p>
        </w:tc>
      </w:tr>
    </w:tbl>
    <w:p w14:paraId="12D9EC41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FD1B6A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D4932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ATRICE EL</w:t>
            </w:r>
          </w:p>
          <w:p w14:paraId="0C1FB3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eruk 10</w:t>
            </w:r>
          </w:p>
          <w:p w14:paraId="37434D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33</w:t>
            </w:r>
          </w:p>
          <w:p w14:paraId="2BF4537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52-20221214-20221217–30–3</w:t>
            </w:r>
          </w:p>
        </w:tc>
        <w:tc>
          <w:tcPr>
            <w:tcW w:w="284" w:type="dxa"/>
          </w:tcPr>
          <w:p w14:paraId="57321AA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83625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andy Rachmat</w:t>
            </w:r>
          </w:p>
          <w:p w14:paraId="104F6A7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urya</w:t>
            </w:r>
          </w:p>
          <w:p w14:paraId="51B3EED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6</w:t>
            </w:r>
          </w:p>
          <w:p w14:paraId="7EDE438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26-20221214-20221217–61–257</w:t>
            </w:r>
          </w:p>
        </w:tc>
      </w:tr>
      <w:tr w:rsidR="00A60305" w14:paraId="5528D92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B594D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Pravidia Saliman</w:t>
            </w:r>
          </w:p>
          <w:p w14:paraId="4C09CA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ngkasa Bl B-7/8</w:t>
            </w:r>
          </w:p>
          <w:p w14:paraId="2E99FB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829</w:t>
            </w:r>
          </w:p>
          <w:p w14:paraId="64493AA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49-20221215-20221217–16–300</w:t>
            </w:r>
          </w:p>
        </w:tc>
        <w:tc>
          <w:tcPr>
            <w:tcW w:w="284" w:type="dxa"/>
          </w:tcPr>
          <w:p w14:paraId="685C793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EA38E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y Haryanto</w:t>
            </w:r>
          </w:p>
          <w:p w14:paraId="2399A6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rbela Brt 9 RT 004/04</w:t>
            </w:r>
          </w:p>
          <w:p w14:paraId="588FD4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16</w:t>
            </w:r>
          </w:p>
          <w:p w14:paraId="20E03A4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82-20221216-20221217–42–300</w:t>
            </w:r>
          </w:p>
        </w:tc>
      </w:tr>
      <w:tr w:rsidR="00A60305" w14:paraId="18910D4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B1EEC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wansjah Setiawan</w:t>
            </w:r>
          </w:p>
          <w:p w14:paraId="0C69B3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Bekasi Km 25/95</w:t>
            </w:r>
          </w:p>
          <w:p w14:paraId="4E23F0A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25</w:t>
            </w:r>
          </w:p>
          <w:p w14:paraId="53D50CF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00-20221216-20221217–70–318</w:t>
            </w:r>
          </w:p>
        </w:tc>
        <w:tc>
          <w:tcPr>
            <w:tcW w:w="284" w:type="dxa"/>
          </w:tcPr>
          <w:p w14:paraId="2F5E493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F2B069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Stephana Djauhari</w:t>
            </w:r>
          </w:p>
          <w:p w14:paraId="40A8994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banas 22 Kompl Bank</w:t>
            </w:r>
          </w:p>
          <w:p w14:paraId="1F0C60F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00</w:t>
            </w:r>
          </w:p>
          <w:p w14:paraId="38F1352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54-20221215-20221217–98–197</w:t>
            </w:r>
          </w:p>
        </w:tc>
      </w:tr>
      <w:tr w:rsidR="00A60305" w14:paraId="030475E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FB858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nsjah Darsono</w:t>
            </w:r>
          </w:p>
          <w:p w14:paraId="2E1503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tir 10 50651</w:t>
            </w:r>
          </w:p>
          <w:p w14:paraId="772381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23</w:t>
            </w:r>
          </w:p>
          <w:p w14:paraId="2837CBD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01-20221214-20221217–69–140</w:t>
            </w:r>
          </w:p>
        </w:tc>
        <w:tc>
          <w:tcPr>
            <w:tcW w:w="284" w:type="dxa"/>
          </w:tcPr>
          <w:p w14:paraId="7F94222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0EF99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 TJANDRA</w:t>
            </w:r>
          </w:p>
          <w:p w14:paraId="32DCA6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Tmr Dalam 7-I/5</w:t>
            </w:r>
          </w:p>
          <w:p w14:paraId="55ECBB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10</w:t>
            </w:r>
          </w:p>
          <w:p w14:paraId="75F2E9E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22-20221215-20221217–93–276</w:t>
            </w:r>
          </w:p>
        </w:tc>
      </w:tr>
      <w:tr w:rsidR="00A60305" w14:paraId="2227259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D2CB6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latas</w:t>
            </w:r>
          </w:p>
          <w:p w14:paraId="175B74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2AA2AD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3DE9C0B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59-20221215-20221217–127–123</w:t>
            </w:r>
          </w:p>
        </w:tc>
        <w:tc>
          <w:tcPr>
            <w:tcW w:w="284" w:type="dxa"/>
          </w:tcPr>
          <w:p w14:paraId="4B91E31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6C1202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ksa Mahmud</w:t>
            </w:r>
          </w:p>
          <w:p w14:paraId="29FB40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Semarang-Purwodadi Km 17 Semarang</w:t>
            </w:r>
          </w:p>
          <w:p w14:paraId="26DCA70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494</w:t>
            </w:r>
          </w:p>
          <w:p w14:paraId="7A01625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47-20221215-20221217–126–34</w:t>
            </w:r>
          </w:p>
        </w:tc>
      </w:tr>
    </w:tbl>
    <w:p w14:paraId="52D9ADF4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6BB29E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3F347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vid Alexander Yuwono</w:t>
            </w:r>
          </w:p>
          <w:p w14:paraId="271A2F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Cipto 48 A</w:t>
            </w:r>
          </w:p>
          <w:p w14:paraId="32A5BF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18</w:t>
            </w:r>
          </w:p>
          <w:p w14:paraId="1B9D20F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76-20221214-20221217–80–162</w:t>
            </w:r>
          </w:p>
        </w:tc>
        <w:tc>
          <w:tcPr>
            <w:tcW w:w="284" w:type="dxa"/>
          </w:tcPr>
          <w:p w14:paraId="760685E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34B2D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 and Ivy Lianawati</w:t>
            </w:r>
          </w:p>
          <w:p w14:paraId="2617D8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Alternatif Cibubur 23</w:t>
            </w:r>
          </w:p>
          <w:p w14:paraId="7BD765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7</w:t>
            </w:r>
          </w:p>
          <w:p w14:paraId="116D3C9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72-20221214-20221217–110–263</w:t>
            </w:r>
          </w:p>
        </w:tc>
      </w:tr>
      <w:tr w:rsidR="00A60305" w14:paraId="5B0B177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54264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ny Subrata</w:t>
            </w:r>
          </w:p>
          <w:p w14:paraId="0F0B9D2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etro Permata Bl A-2/33</w:t>
            </w:r>
          </w:p>
          <w:p w14:paraId="4B9793F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640</w:t>
            </w:r>
          </w:p>
          <w:p w14:paraId="11134AB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34-20221216-20221217–66–78</w:t>
            </w:r>
          </w:p>
        </w:tc>
        <w:tc>
          <w:tcPr>
            <w:tcW w:w="284" w:type="dxa"/>
          </w:tcPr>
          <w:p w14:paraId="2C24F60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0FEB4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iffel Tedja</w:t>
            </w:r>
          </w:p>
          <w:p w14:paraId="6651CE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witang Raya 8 Ged Senatama</w:t>
            </w:r>
          </w:p>
          <w:p w14:paraId="6B61584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66</w:t>
            </w:r>
          </w:p>
          <w:p w14:paraId="10850B3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44-20221215-20221217–89–133</w:t>
            </w:r>
          </w:p>
        </w:tc>
      </w:tr>
      <w:tr w:rsidR="00A60305" w14:paraId="7D61182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39000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sa Djauhari</w:t>
            </w:r>
          </w:p>
          <w:p w14:paraId="5677D66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gagel Tirtosari 19</w:t>
            </w:r>
          </w:p>
          <w:p w14:paraId="4E680AA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72</w:t>
            </w:r>
          </w:p>
          <w:p w14:paraId="086E549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54-20221216-20221217–92–9</w:t>
            </w:r>
          </w:p>
        </w:tc>
        <w:tc>
          <w:tcPr>
            <w:tcW w:w="284" w:type="dxa"/>
          </w:tcPr>
          <w:p w14:paraId="0BB09C4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167D4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rem Wardhana</w:t>
            </w:r>
          </w:p>
          <w:p w14:paraId="574AD0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alemba Raya Psr Kenari AKS 12</w:t>
            </w:r>
          </w:p>
          <w:p w14:paraId="6C351F7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39</w:t>
            </w:r>
          </w:p>
          <w:p w14:paraId="4D06150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09-20221216-20221217–88–233</w:t>
            </w:r>
          </w:p>
        </w:tc>
      </w:tr>
      <w:tr w:rsidR="00A60305" w14:paraId="43D2DD8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0E9CC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Pramudyo Soekarno</w:t>
            </w:r>
          </w:p>
          <w:p w14:paraId="744B5D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utiara I 10</w:t>
            </w:r>
          </w:p>
          <w:p w14:paraId="0A4443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67</w:t>
            </w:r>
          </w:p>
          <w:p w14:paraId="77D8A00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51-20221215-20221217–47–32</w:t>
            </w:r>
          </w:p>
        </w:tc>
        <w:tc>
          <w:tcPr>
            <w:tcW w:w="284" w:type="dxa"/>
          </w:tcPr>
          <w:p w14:paraId="4C80C9B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3C77E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Subrata</w:t>
            </w:r>
          </w:p>
          <w:p w14:paraId="174402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Empu Sendok 30</w:t>
            </w:r>
          </w:p>
          <w:p w14:paraId="27217F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045</w:t>
            </w:r>
          </w:p>
          <w:p w14:paraId="4B34CE1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85-20221215-20221217–36–91</w:t>
            </w:r>
          </w:p>
        </w:tc>
      </w:tr>
      <w:tr w:rsidR="00A60305" w14:paraId="5FA74DD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B8AA0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ramsyah Sambudhy Thaib</w:t>
            </w:r>
          </w:p>
          <w:p w14:paraId="60346C4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Apsari 9 C</w:t>
            </w:r>
          </w:p>
          <w:p w14:paraId="562AFC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19</w:t>
            </w:r>
          </w:p>
          <w:p w14:paraId="4A32B98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14-20221216-20221217–111–110</w:t>
            </w:r>
          </w:p>
        </w:tc>
        <w:tc>
          <w:tcPr>
            <w:tcW w:w="284" w:type="dxa"/>
          </w:tcPr>
          <w:p w14:paraId="1703EEF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CF471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ka Sinto Kasih Tjia</w:t>
            </w:r>
          </w:p>
          <w:p w14:paraId="18B8ABF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ri Tanjung Pd Wage Indah F/17-19</w:t>
            </w:r>
          </w:p>
          <w:p w14:paraId="7FA937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30</w:t>
            </w:r>
          </w:p>
          <w:p w14:paraId="19B2139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12-20221216-20221217–90–122</w:t>
            </w:r>
          </w:p>
        </w:tc>
      </w:tr>
    </w:tbl>
    <w:p w14:paraId="306323B4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0782FFD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65D73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nny Setiawan</w:t>
            </w:r>
          </w:p>
          <w:p w14:paraId="2A11B3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ota Denpasargo 225</w:t>
            </w:r>
          </w:p>
          <w:p w14:paraId="04146A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97</w:t>
            </w:r>
          </w:p>
          <w:p w14:paraId="1E36E7E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93-20221216-20221217–39–73</w:t>
            </w:r>
          </w:p>
        </w:tc>
        <w:tc>
          <w:tcPr>
            <w:tcW w:w="284" w:type="dxa"/>
          </w:tcPr>
          <w:p w14:paraId="3B6B197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6BD3CA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Soedibjo</w:t>
            </w:r>
          </w:p>
          <w:p w14:paraId="74CBC8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bolinggo 5</w:t>
            </w:r>
          </w:p>
          <w:p w14:paraId="48C953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73</w:t>
            </w:r>
          </w:p>
          <w:p w14:paraId="6E85365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23-20221214-20221217–118–36</w:t>
            </w:r>
          </w:p>
        </w:tc>
      </w:tr>
      <w:tr w:rsidR="00A60305" w14:paraId="46D0BAE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79E0A1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Abdi</w:t>
            </w:r>
          </w:p>
          <w:p w14:paraId="14F4E6A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gga Besar XIII RT 12/02</w:t>
            </w:r>
          </w:p>
          <w:p w14:paraId="12422CA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73</w:t>
            </w:r>
          </w:p>
          <w:p w14:paraId="0FB8BAA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89-20221214-20221217–19–181</w:t>
            </w:r>
          </w:p>
        </w:tc>
        <w:tc>
          <w:tcPr>
            <w:tcW w:w="284" w:type="dxa"/>
          </w:tcPr>
          <w:p w14:paraId="3CDE197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F8316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IRSJAD</w:t>
            </w:r>
          </w:p>
          <w:p w14:paraId="530D035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Setiabudhi 315</w:t>
            </w:r>
          </w:p>
          <w:p w14:paraId="35460B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258</w:t>
            </w:r>
          </w:p>
          <w:p w14:paraId="5B437AF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63-20221214-20221217–38–113</w:t>
            </w:r>
          </w:p>
        </w:tc>
      </w:tr>
      <w:tr w:rsidR="00A60305" w14:paraId="29FB0D2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09F2F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Kristian</w:t>
            </w:r>
          </w:p>
          <w:p w14:paraId="05DDA8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edeh 30-A</w:t>
            </w:r>
          </w:p>
          <w:p w14:paraId="239F6D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313</w:t>
            </w:r>
          </w:p>
          <w:p w14:paraId="3642015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39-20221216-20221217–81–215</w:t>
            </w:r>
          </w:p>
        </w:tc>
        <w:tc>
          <w:tcPr>
            <w:tcW w:w="284" w:type="dxa"/>
          </w:tcPr>
          <w:p w14:paraId="1D3B49D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68C9D0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andy Rachmat</w:t>
            </w:r>
          </w:p>
          <w:p w14:paraId="5B7069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urya</w:t>
            </w:r>
          </w:p>
          <w:p w14:paraId="027D3C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6</w:t>
            </w:r>
          </w:p>
          <w:p w14:paraId="19749EC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45-20221214-20221217–61–311</w:t>
            </w:r>
          </w:p>
        </w:tc>
      </w:tr>
      <w:tr w:rsidR="00A60305" w14:paraId="5DCD815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F34AD7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nny Tjiu</w:t>
            </w:r>
          </w:p>
          <w:p w14:paraId="42EFAAB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Brt I/2</w:t>
            </w:r>
          </w:p>
          <w:p w14:paraId="7F73F0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29</w:t>
            </w:r>
          </w:p>
          <w:p w14:paraId="1DDCC67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24-20221215-20221217–65–113</w:t>
            </w:r>
          </w:p>
        </w:tc>
        <w:tc>
          <w:tcPr>
            <w:tcW w:w="284" w:type="dxa"/>
          </w:tcPr>
          <w:p w14:paraId="39B7B1B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7292FB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g Gondosubroto</w:t>
            </w:r>
          </w:p>
          <w:p w14:paraId="62194E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Dr Latumeten 23</w:t>
            </w:r>
          </w:p>
          <w:p w14:paraId="7FDF099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39</w:t>
            </w:r>
          </w:p>
          <w:p w14:paraId="2A7ECEB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49-20221215-20221217–49–35</w:t>
            </w:r>
          </w:p>
        </w:tc>
      </w:tr>
      <w:tr w:rsidR="00A60305" w14:paraId="291CADA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FE719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sa Djauhari</w:t>
            </w:r>
          </w:p>
          <w:p w14:paraId="4FBBE7D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gagel Tirtosari 19</w:t>
            </w:r>
          </w:p>
          <w:p w14:paraId="76BB2A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72</w:t>
            </w:r>
          </w:p>
          <w:p w14:paraId="055B790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55-20221215-20221217–92–3</w:t>
            </w:r>
          </w:p>
        </w:tc>
        <w:tc>
          <w:tcPr>
            <w:tcW w:w="284" w:type="dxa"/>
          </w:tcPr>
          <w:p w14:paraId="213FB2E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3BE1C5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sa Djauhari</w:t>
            </w:r>
          </w:p>
          <w:p w14:paraId="4F51C4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gagel Tirtosari 19</w:t>
            </w:r>
          </w:p>
          <w:p w14:paraId="0EE71BA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72</w:t>
            </w:r>
          </w:p>
          <w:p w14:paraId="531D60F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74-20221214-20221217–92–103</w:t>
            </w:r>
          </w:p>
        </w:tc>
      </w:tr>
    </w:tbl>
    <w:p w14:paraId="4C3ED109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49EF31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0E619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dang Bachtiar</w:t>
            </w:r>
          </w:p>
          <w:p w14:paraId="36650F9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doya Akasia V Bl B/6 RT 006/04</w:t>
            </w:r>
          </w:p>
          <w:p w14:paraId="5E14CAC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394</w:t>
            </w:r>
          </w:p>
          <w:p w14:paraId="5EB539B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42-20221215-20221217–12–275</w:t>
            </w:r>
          </w:p>
        </w:tc>
        <w:tc>
          <w:tcPr>
            <w:tcW w:w="284" w:type="dxa"/>
          </w:tcPr>
          <w:p w14:paraId="69733AF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4AA76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Leo</w:t>
            </w:r>
          </w:p>
          <w:p w14:paraId="1A8E9CE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8</w:t>
            </w:r>
          </w:p>
          <w:p w14:paraId="6C26FB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09</w:t>
            </w:r>
          </w:p>
          <w:p w14:paraId="2E92E66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30-20221215-20221217–75–224</w:t>
            </w:r>
          </w:p>
        </w:tc>
      </w:tr>
      <w:tr w:rsidR="00A60305" w14:paraId="33D1AB4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0E066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ra Pudjiwati</w:t>
            </w:r>
          </w:p>
          <w:p w14:paraId="6BD323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Pasar Minggu Bl B/12</w:t>
            </w:r>
          </w:p>
          <w:p w14:paraId="1E06C0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63</w:t>
            </w:r>
          </w:p>
          <w:p w14:paraId="0402434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29-20221214-20221217–95–188</w:t>
            </w:r>
          </w:p>
        </w:tc>
        <w:tc>
          <w:tcPr>
            <w:tcW w:w="284" w:type="dxa"/>
          </w:tcPr>
          <w:p w14:paraId="65DC007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40AB0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endi Boedhiman</w:t>
            </w:r>
          </w:p>
          <w:p w14:paraId="693014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jaten Brt 10 A</w:t>
            </w:r>
          </w:p>
          <w:p w14:paraId="748039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965</w:t>
            </w:r>
          </w:p>
          <w:p w14:paraId="76263BD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18-20221215-20221217–86–261</w:t>
            </w:r>
          </w:p>
        </w:tc>
      </w:tr>
      <w:tr w:rsidR="00A60305" w14:paraId="6E78BB7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DA3868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as Andikha Bunanta</w:t>
            </w:r>
          </w:p>
          <w:p w14:paraId="556BA4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06 Plaza Basmar</w:t>
            </w:r>
          </w:p>
          <w:p w14:paraId="1D95B7E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591</w:t>
            </w:r>
          </w:p>
          <w:p w14:paraId="13BDEA1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15-20221215-20221217–23–262</w:t>
            </w:r>
          </w:p>
        </w:tc>
        <w:tc>
          <w:tcPr>
            <w:tcW w:w="284" w:type="dxa"/>
          </w:tcPr>
          <w:p w14:paraId="77CA833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F19CA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rwan Hermanto</w:t>
            </w:r>
          </w:p>
          <w:p w14:paraId="0B71B6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lbaido I 29-30</w:t>
            </w:r>
          </w:p>
          <w:p w14:paraId="248161E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246</w:t>
            </w:r>
          </w:p>
          <w:p w14:paraId="1294B88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50-20221215-20221217–113–190</w:t>
            </w:r>
          </w:p>
        </w:tc>
      </w:tr>
      <w:tr w:rsidR="00A60305" w14:paraId="7A386D4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8BC67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Suwarno</w:t>
            </w:r>
          </w:p>
          <w:p w14:paraId="5ED0C8F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utat Raya 16</w:t>
            </w:r>
          </w:p>
          <w:p w14:paraId="0ABA0A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20</w:t>
            </w:r>
          </w:p>
          <w:p w14:paraId="1E41776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65-20221214-20221217–85–157</w:t>
            </w:r>
          </w:p>
        </w:tc>
        <w:tc>
          <w:tcPr>
            <w:tcW w:w="284" w:type="dxa"/>
          </w:tcPr>
          <w:p w14:paraId="508F177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C850B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3717E9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2B72FF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75B9F6A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56-20221214-20221217–105–4</w:t>
            </w:r>
          </w:p>
        </w:tc>
      </w:tr>
      <w:tr w:rsidR="00A60305" w14:paraId="359BFA4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1C482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senta Hioe</w:t>
            </w:r>
          </w:p>
          <w:p w14:paraId="4AC696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diri 9</w:t>
            </w:r>
          </w:p>
          <w:p w14:paraId="3F8ECC6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24</w:t>
            </w:r>
          </w:p>
          <w:p w14:paraId="6445552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86-20221216-20221217–114–134</w:t>
            </w:r>
          </w:p>
        </w:tc>
        <w:tc>
          <w:tcPr>
            <w:tcW w:w="284" w:type="dxa"/>
          </w:tcPr>
          <w:p w14:paraId="52E1888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1403D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k Agung Gde Agung</w:t>
            </w:r>
          </w:p>
          <w:p w14:paraId="0887EF2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isingamangaraja Km 5.5/10</w:t>
            </w:r>
          </w:p>
          <w:p w14:paraId="61EE53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555</w:t>
            </w:r>
          </w:p>
          <w:p w14:paraId="0EF7058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89-20221215-20221217–9–237</w:t>
            </w:r>
          </w:p>
        </w:tc>
      </w:tr>
    </w:tbl>
    <w:p w14:paraId="3BDCBD99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143195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E62679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ayu Virgan Triyatno</w:t>
            </w:r>
          </w:p>
          <w:p w14:paraId="402C802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ta Denpasarkpapan 29-31</w:t>
            </w:r>
          </w:p>
          <w:p w14:paraId="063DBE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36</w:t>
            </w:r>
          </w:p>
          <w:p w14:paraId="09C4D5C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04-20221215-20221217–27–246</w:t>
            </w:r>
          </w:p>
        </w:tc>
        <w:tc>
          <w:tcPr>
            <w:tcW w:w="284" w:type="dxa"/>
          </w:tcPr>
          <w:p w14:paraId="5F4A455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F5282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5B5330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217B055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0788AC3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12-20221216-20221217–74–299</w:t>
            </w:r>
          </w:p>
        </w:tc>
      </w:tr>
      <w:tr w:rsidR="00A60305" w14:paraId="277E8D1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62EE4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oegiatto</w:t>
            </w:r>
          </w:p>
          <w:p w14:paraId="6FFD5B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65ACF3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36F9FAE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50-20221214-20221217–77–154</w:t>
            </w:r>
          </w:p>
        </w:tc>
        <w:tc>
          <w:tcPr>
            <w:tcW w:w="284" w:type="dxa"/>
          </w:tcPr>
          <w:p w14:paraId="2F1B964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06045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nda Soewono</w:t>
            </w:r>
          </w:p>
          <w:p w14:paraId="1848029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rontalo 9</w:t>
            </w:r>
          </w:p>
          <w:p w14:paraId="1D971B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147</w:t>
            </w:r>
          </w:p>
          <w:p w14:paraId="490387D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11-20221216-20221217–10–176</w:t>
            </w:r>
          </w:p>
        </w:tc>
      </w:tr>
      <w:tr w:rsidR="00A60305" w14:paraId="64D4544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CF739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Niowni</w:t>
            </w:r>
          </w:p>
          <w:p w14:paraId="7374C2C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ta 62</w:t>
            </w:r>
          </w:p>
          <w:p w14:paraId="616257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47</w:t>
            </w:r>
          </w:p>
          <w:p w14:paraId="14B109C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69-20221215-20221217–64–190</w:t>
            </w:r>
          </w:p>
        </w:tc>
        <w:tc>
          <w:tcPr>
            <w:tcW w:w="284" w:type="dxa"/>
          </w:tcPr>
          <w:p w14:paraId="66D1ACA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4DA53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g Gondosubroto</w:t>
            </w:r>
          </w:p>
          <w:p w14:paraId="16BB4E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Dr Latumeten 23</w:t>
            </w:r>
          </w:p>
          <w:p w14:paraId="2ACEAC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39</w:t>
            </w:r>
          </w:p>
          <w:p w14:paraId="55C7960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04-20221216-20221217–49–38</w:t>
            </w:r>
          </w:p>
        </w:tc>
      </w:tr>
      <w:tr w:rsidR="00A60305" w14:paraId="349C967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0B2F7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Wikarsa</w:t>
            </w:r>
          </w:p>
          <w:p w14:paraId="2CC12D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wi Sartika 357 C</w:t>
            </w:r>
          </w:p>
          <w:p w14:paraId="0A03EA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15</w:t>
            </w:r>
          </w:p>
          <w:p w14:paraId="53527C3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61-20221215-20221217–103–96</w:t>
            </w:r>
          </w:p>
        </w:tc>
        <w:tc>
          <w:tcPr>
            <w:tcW w:w="284" w:type="dxa"/>
          </w:tcPr>
          <w:p w14:paraId="1E74B62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E7CE46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inda Natalia Tanoko</w:t>
            </w:r>
          </w:p>
          <w:p w14:paraId="18528B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31B3DA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899</w:t>
            </w:r>
          </w:p>
          <w:p w14:paraId="5BDFD28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63-20221215-20221217–31–6</w:t>
            </w:r>
          </w:p>
        </w:tc>
      </w:tr>
      <w:tr w:rsidR="00A60305" w14:paraId="27FF232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645B5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k Agung Gde Agung</w:t>
            </w:r>
          </w:p>
          <w:p w14:paraId="6B5CD1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isingamangaraja Km 5.5/10</w:t>
            </w:r>
          </w:p>
          <w:p w14:paraId="62D21C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555</w:t>
            </w:r>
          </w:p>
          <w:p w14:paraId="319DCEF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87-20221215-20221217–9–177</w:t>
            </w:r>
          </w:p>
        </w:tc>
        <w:tc>
          <w:tcPr>
            <w:tcW w:w="284" w:type="dxa"/>
          </w:tcPr>
          <w:p w14:paraId="0E18FA9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F51990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IRSJAD</w:t>
            </w:r>
          </w:p>
          <w:p w14:paraId="2868107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Setiabudhi 315</w:t>
            </w:r>
          </w:p>
          <w:p w14:paraId="3B4C48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258</w:t>
            </w:r>
          </w:p>
          <w:p w14:paraId="789284D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77-20221216-20221217–38–89</w:t>
            </w:r>
          </w:p>
        </w:tc>
      </w:tr>
    </w:tbl>
    <w:p w14:paraId="01F4F43A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DDB56B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D4A13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velyn Luciana Soeyapto</w:t>
            </w:r>
          </w:p>
          <w:p w14:paraId="0DCC02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Raya 1 Bl BE</w:t>
            </w:r>
          </w:p>
          <w:p w14:paraId="668108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959</w:t>
            </w:r>
          </w:p>
          <w:p w14:paraId="7F2B6B3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61-20221216-20221217–100–146</w:t>
            </w:r>
          </w:p>
        </w:tc>
        <w:tc>
          <w:tcPr>
            <w:tcW w:w="284" w:type="dxa"/>
          </w:tcPr>
          <w:p w14:paraId="3FBD387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92BB6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Pramudyo Soekarno</w:t>
            </w:r>
          </w:p>
          <w:p w14:paraId="7D0E99D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utiara I 10</w:t>
            </w:r>
          </w:p>
          <w:p w14:paraId="3430F9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67</w:t>
            </w:r>
          </w:p>
          <w:p w14:paraId="55D595A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45-20221214-20221217–47–56</w:t>
            </w:r>
          </w:p>
        </w:tc>
      </w:tr>
      <w:tr w:rsidR="00A60305" w14:paraId="4110389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299F6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Susanto</w:t>
            </w:r>
          </w:p>
          <w:p w14:paraId="47A003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perta Ujung 58</w:t>
            </w:r>
          </w:p>
          <w:p w14:paraId="60BAE9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887</w:t>
            </w:r>
          </w:p>
          <w:p w14:paraId="7D9ECC4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64-20221215-20221218–84–213</w:t>
            </w:r>
          </w:p>
        </w:tc>
        <w:tc>
          <w:tcPr>
            <w:tcW w:w="284" w:type="dxa"/>
          </w:tcPr>
          <w:p w14:paraId="500F4B2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5C414E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fendy Husin</w:t>
            </w:r>
          </w:p>
          <w:p w14:paraId="7E63B3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mpera Raya Kav I/5 Ged Satmarindo Lt 2</w:t>
            </w:r>
          </w:p>
          <w:p w14:paraId="51EBC79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77</w:t>
            </w:r>
          </w:p>
          <w:p w14:paraId="5D55D66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93-20221216-20221218–87–185</w:t>
            </w:r>
          </w:p>
        </w:tc>
      </w:tr>
      <w:tr w:rsidR="00A60305" w14:paraId="5C073CB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657D1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12128A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6C4A9A2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0509063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17-20221215-20221218–25–138</w:t>
            </w:r>
          </w:p>
        </w:tc>
        <w:tc>
          <w:tcPr>
            <w:tcW w:w="284" w:type="dxa"/>
          </w:tcPr>
          <w:p w14:paraId="4641290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CCED2D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nny Tjiu</w:t>
            </w:r>
          </w:p>
          <w:p w14:paraId="357B8D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Brt I/2</w:t>
            </w:r>
          </w:p>
          <w:p w14:paraId="5FE68F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29</w:t>
            </w:r>
          </w:p>
          <w:p w14:paraId="2B1B93F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75-20221216-20221218–65–227</w:t>
            </w:r>
          </w:p>
        </w:tc>
      </w:tr>
      <w:tr w:rsidR="00A60305" w14:paraId="457614C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CB24E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Kristian</w:t>
            </w:r>
          </w:p>
          <w:p w14:paraId="7F69C47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edeh 30-A</w:t>
            </w:r>
          </w:p>
          <w:p w14:paraId="17A3888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313</w:t>
            </w:r>
          </w:p>
          <w:p w14:paraId="77B8DDB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20-20221215-20221218–81–123</w:t>
            </w:r>
          </w:p>
        </w:tc>
        <w:tc>
          <w:tcPr>
            <w:tcW w:w="284" w:type="dxa"/>
          </w:tcPr>
          <w:p w14:paraId="0A1F4E7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E11E4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 TJANDRA</w:t>
            </w:r>
          </w:p>
          <w:p w14:paraId="3F7F8D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Tmr Dalam 7-I/5</w:t>
            </w:r>
          </w:p>
          <w:p w14:paraId="1B5421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10</w:t>
            </w:r>
          </w:p>
          <w:p w14:paraId="0591CD1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06-20221216-20221218–93–224</w:t>
            </w:r>
          </w:p>
        </w:tc>
      </w:tr>
      <w:tr w:rsidR="00A60305" w14:paraId="16D2DED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E07977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inda Natalia Tanoko</w:t>
            </w:r>
          </w:p>
          <w:p w14:paraId="644B930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4253DC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899</w:t>
            </w:r>
          </w:p>
          <w:p w14:paraId="264EDC6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23-20221217-20221218–31–122</w:t>
            </w:r>
          </w:p>
        </w:tc>
        <w:tc>
          <w:tcPr>
            <w:tcW w:w="284" w:type="dxa"/>
          </w:tcPr>
          <w:p w14:paraId="3A69CAE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79B0E2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627B24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2941462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482D8EF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32-20221215-20221218–107–59</w:t>
            </w:r>
          </w:p>
        </w:tc>
      </w:tr>
    </w:tbl>
    <w:p w14:paraId="32BCC084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2F5A19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E3267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atrice El</w:t>
            </w:r>
          </w:p>
          <w:p w14:paraId="3ECA2F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mbak Anakan 9</w:t>
            </w:r>
          </w:p>
          <w:p w14:paraId="6D991F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22</w:t>
            </w:r>
          </w:p>
          <w:p w14:paraId="26526D3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38-20221216-20221218–29–214</w:t>
            </w:r>
          </w:p>
        </w:tc>
        <w:tc>
          <w:tcPr>
            <w:tcW w:w="284" w:type="dxa"/>
          </w:tcPr>
          <w:p w14:paraId="4333CED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592C0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Nainggolan</w:t>
            </w:r>
          </w:p>
          <w:p w14:paraId="59DCE58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iracas 4</w:t>
            </w:r>
          </w:p>
          <w:p w14:paraId="0A5DDC2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85</w:t>
            </w:r>
          </w:p>
          <w:p w14:paraId="4DD3D74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72-20221216-20221218–59–139</w:t>
            </w:r>
          </w:p>
        </w:tc>
      </w:tr>
      <w:tr w:rsidR="00A60305" w14:paraId="088C5E0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4451A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wik Hendri</w:t>
            </w:r>
          </w:p>
          <w:p w14:paraId="5A263C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awa V Bl C/24</w:t>
            </w:r>
          </w:p>
          <w:p w14:paraId="07EDDA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7</w:t>
            </w:r>
          </w:p>
          <w:p w14:paraId="4ADA616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28-20221215-20221218–106–174</w:t>
            </w:r>
          </w:p>
        </w:tc>
        <w:tc>
          <w:tcPr>
            <w:tcW w:w="284" w:type="dxa"/>
          </w:tcPr>
          <w:p w14:paraId="36D68C7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FD6D2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Johannes Mamuaya</w:t>
            </w:r>
          </w:p>
          <w:p w14:paraId="4F62A1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juna III/15</w:t>
            </w:r>
          </w:p>
          <w:p w14:paraId="15CFE6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636</w:t>
            </w:r>
          </w:p>
          <w:p w14:paraId="63D8A05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28-20221215-20221218–20–66</w:t>
            </w:r>
          </w:p>
        </w:tc>
      </w:tr>
      <w:tr w:rsidR="00A60305" w14:paraId="1830390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C0041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swi Rayawang</w:t>
            </w:r>
          </w:p>
          <w:p w14:paraId="00E681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nan Giri 1 RT 012/15</w:t>
            </w:r>
          </w:p>
          <w:p w14:paraId="25F721F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37</w:t>
            </w:r>
          </w:p>
          <w:p w14:paraId="14DF19E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24-20221217-20221218–79–181</w:t>
            </w:r>
          </w:p>
        </w:tc>
        <w:tc>
          <w:tcPr>
            <w:tcW w:w="284" w:type="dxa"/>
          </w:tcPr>
          <w:p w14:paraId="4DF0E2E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D3EB5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wansjah Setiawan</w:t>
            </w:r>
          </w:p>
          <w:p w14:paraId="59BCC9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Bekasi Km 25/95</w:t>
            </w:r>
          </w:p>
          <w:p w14:paraId="3A9D07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25</w:t>
            </w:r>
          </w:p>
          <w:p w14:paraId="35444C4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38-20221215-20221218–70–10</w:t>
            </w:r>
          </w:p>
        </w:tc>
      </w:tr>
      <w:tr w:rsidR="00A60305" w14:paraId="6A9B142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D09BD6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Arifkaja Adi Lesmana</w:t>
            </w:r>
          </w:p>
          <w:p w14:paraId="49B4FB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tanegara 4</w:t>
            </w:r>
          </w:p>
          <w:p w14:paraId="3F2715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88</w:t>
            </w:r>
          </w:p>
          <w:p w14:paraId="5973956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67-20221215-20221218–117–90</w:t>
            </w:r>
          </w:p>
        </w:tc>
        <w:tc>
          <w:tcPr>
            <w:tcW w:w="284" w:type="dxa"/>
          </w:tcPr>
          <w:p w14:paraId="4238351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15979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60996A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789FF3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2B5803E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83-20221215-20221218–22–188</w:t>
            </w:r>
          </w:p>
        </w:tc>
      </w:tr>
      <w:tr w:rsidR="00A60305" w14:paraId="4DC0DD5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A6013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vin Gozali</w:t>
            </w:r>
          </w:p>
          <w:p w14:paraId="32EA22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po Ruko Kopo Permai Bl 6 AR/17</w:t>
            </w:r>
          </w:p>
          <w:p w14:paraId="5B3D3E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63</w:t>
            </w:r>
          </w:p>
          <w:p w14:paraId="578C65E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75-20221216-20221218–3–12</w:t>
            </w:r>
          </w:p>
        </w:tc>
        <w:tc>
          <w:tcPr>
            <w:tcW w:w="284" w:type="dxa"/>
          </w:tcPr>
          <w:p w14:paraId="402DCC1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7FAAC2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jokrosapoetro</w:t>
            </w:r>
          </w:p>
          <w:p w14:paraId="26AA1C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deng Tmr 38</w:t>
            </w:r>
          </w:p>
          <w:p w14:paraId="67120C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744</w:t>
            </w:r>
          </w:p>
          <w:p w14:paraId="3A78F7A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69-20221217-20221218–41–137</w:t>
            </w:r>
          </w:p>
        </w:tc>
      </w:tr>
    </w:tbl>
    <w:p w14:paraId="7AF82420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96709B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C8ED1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LVIN TJANDRA</w:t>
            </w:r>
          </w:p>
          <w:p w14:paraId="2E05B29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Tmr Dalam 7-I/5</w:t>
            </w:r>
          </w:p>
          <w:p w14:paraId="2BA143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10</w:t>
            </w:r>
          </w:p>
          <w:p w14:paraId="649B7DB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68-20221215-20221218–93–113</w:t>
            </w:r>
          </w:p>
        </w:tc>
        <w:tc>
          <w:tcPr>
            <w:tcW w:w="284" w:type="dxa"/>
          </w:tcPr>
          <w:p w14:paraId="3C32202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A0785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Fabian Gelael</w:t>
            </w:r>
          </w:p>
          <w:p w14:paraId="3D9D49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Surya Sumantri 16</w:t>
            </w:r>
          </w:p>
          <w:p w14:paraId="560E04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319</w:t>
            </w:r>
          </w:p>
          <w:p w14:paraId="72D7BC7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71-20221216-20221218–108–107</w:t>
            </w:r>
          </w:p>
        </w:tc>
      </w:tr>
      <w:tr w:rsidR="00A60305" w14:paraId="68B8EA9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0EC602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Wikarsa</w:t>
            </w:r>
          </w:p>
          <w:p w14:paraId="6731E4F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wi Sartika 357 C</w:t>
            </w:r>
          </w:p>
          <w:p w14:paraId="002939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15</w:t>
            </w:r>
          </w:p>
          <w:p w14:paraId="48858F6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90-20221216-20221218–103–232</w:t>
            </w:r>
          </w:p>
        </w:tc>
        <w:tc>
          <w:tcPr>
            <w:tcW w:w="284" w:type="dxa"/>
          </w:tcPr>
          <w:p w14:paraId="46DB761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C4EAC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</w:t>
            </w:r>
          </w:p>
          <w:p w14:paraId="2130D1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kayon 4</w:t>
            </w:r>
          </w:p>
          <w:p w14:paraId="68E040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966</w:t>
            </w:r>
          </w:p>
          <w:p w14:paraId="7E178E3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57-20221216-20221218–109–247</w:t>
            </w:r>
          </w:p>
        </w:tc>
      </w:tr>
      <w:tr w:rsidR="00A60305" w14:paraId="0C8DB66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90D80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 Alatas</w:t>
            </w:r>
          </w:p>
          <w:p w14:paraId="35FDCA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njung 2</w:t>
            </w:r>
          </w:p>
          <w:p w14:paraId="6448B3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87</w:t>
            </w:r>
          </w:p>
          <w:p w14:paraId="5429F97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19-20221215-20221218–4–239</w:t>
            </w:r>
          </w:p>
        </w:tc>
        <w:tc>
          <w:tcPr>
            <w:tcW w:w="284" w:type="dxa"/>
          </w:tcPr>
          <w:p w14:paraId="6953F03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43371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Wong Siong Yuit</w:t>
            </w:r>
          </w:p>
          <w:p w14:paraId="549DEC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nyeri</w:t>
            </w:r>
          </w:p>
          <w:p w14:paraId="498D33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Denpasar 15743</w:t>
            </w:r>
          </w:p>
          <w:p w14:paraId="4902D40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45-20221217-20221218–37–61</w:t>
            </w:r>
          </w:p>
        </w:tc>
      </w:tr>
      <w:tr w:rsidR="00A60305" w14:paraId="6F5AEEE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39BC3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Yulisma Harahap</w:t>
            </w:r>
          </w:p>
          <w:p w14:paraId="7999421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inci 19</w:t>
            </w:r>
          </w:p>
          <w:p w14:paraId="078977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26</w:t>
            </w:r>
          </w:p>
          <w:p w14:paraId="3FBFE88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78-20221215-20221218–104–42</w:t>
            </w:r>
          </w:p>
        </w:tc>
        <w:tc>
          <w:tcPr>
            <w:tcW w:w="284" w:type="dxa"/>
          </w:tcPr>
          <w:p w14:paraId="404973D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CEDDA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Setiawan</w:t>
            </w:r>
          </w:p>
          <w:p w14:paraId="2BDC4B4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ota Denpasargo 225</w:t>
            </w:r>
          </w:p>
          <w:p w14:paraId="3D3FFE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97</w:t>
            </w:r>
          </w:p>
          <w:p w14:paraId="5B232BF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71-20221215-20221218–39–252</w:t>
            </w:r>
          </w:p>
        </w:tc>
      </w:tr>
      <w:tr w:rsidR="00A60305" w14:paraId="6DC39F1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E8C395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HAYANG SURYADIMADJA</w:t>
            </w:r>
          </w:p>
          <w:p w14:paraId="34815A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ndangdia Lama 24</w:t>
            </w:r>
          </w:p>
          <w:p w14:paraId="617FCFD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116</w:t>
            </w:r>
          </w:p>
          <w:p w14:paraId="7F568CF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73-20221215-20221218–46–37</w:t>
            </w:r>
          </w:p>
        </w:tc>
        <w:tc>
          <w:tcPr>
            <w:tcW w:w="284" w:type="dxa"/>
          </w:tcPr>
          <w:p w14:paraId="366B536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E6B3E3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Abdi</w:t>
            </w:r>
          </w:p>
          <w:p w14:paraId="033E3C0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gga Besar XIII RT 12/02</w:t>
            </w:r>
          </w:p>
          <w:p w14:paraId="05921B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73</w:t>
            </w:r>
          </w:p>
          <w:p w14:paraId="513EB57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08-20221217-20221218–19–217</w:t>
            </w:r>
          </w:p>
        </w:tc>
      </w:tr>
    </w:tbl>
    <w:p w14:paraId="04BAE0E5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900C28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05252D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nny Tjokrosapoetro</w:t>
            </w:r>
          </w:p>
          <w:p w14:paraId="4140A4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deng Tmr 38</w:t>
            </w:r>
          </w:p>
          <w:p w14:paraId="67F664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744</w:t>
            </w:r>
          </w:p>
          <w:p w14:paraId="726D3AA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76-20221216-20221218–41–227</w:t>
            </w:r>
          </w:p>
        </w:tc>
        <w:tc>
          <w:tcPr>
            <w:tcW w:w="284" w:type="dxa"/>
          </w:tcPr>
          <w:p w14:paraId="6371117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3B887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andean</w:t>
            </w:r>
          </w:p>
          <w:p w14:paraId="593908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ebayoran Lama Permata Kebayoran Plaza Bl A/12</w:t>
            </w:r>
          </w:p>
          <w:p w14:paraId="7BF6DA9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719</w:t>
            </w:r>
          </w:p>
          <w:p w14:paraId="482E084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85-20221216-20221218–120–2</w:t>
            </w:r>
          </w:p>
        </w:tc>
      </w:tr>
      <w:tr w:rsidR="00A60305" w14:paraId="539DDC5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D34292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Gunawan Wibowo</w:t>
            </w:r>
          </w:p>
          <w:p w14:paraId="751BDB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 Dilun Raya 113 Kel Ulujami Kec Pesanggrahan</w:t>
            </w:r>
          </w:p>
          <w:p w14:paraId="48C043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276</w:t>
            </w:r>
          </w:p>
          <w:p w14:paraId="12DEA78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91-20221217-20221218–15–25</w:t>
            </w:r>
          </w:p>
        </w:tc>
        <w:tc>
          <w:tcPr>
            <w:tcW w:w="284" w:type="dxa"/>
          </w:tcPr>
          <w:p w14:paraId="02CD17F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11D54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swi Rayawang</w:t>
            </w:r>
          </w:p>
          <w:p w14:paraId="2D431A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nan Giri 1 RT 012/15</w:t>
            </w:r>
          </w:p>
          <w:p w14:paraId="02568B9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37</w:t>
            </w:r>
          </w:p>
          <w:p w14:paraId="4D370A9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54-20221216-20221218–79–118</w:t>
            </w:r>
          </w:p>
        </w:tc>
      </w:tr>
      <w:tr w:rsidR="00A60305" w14:paraId="7CB4938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A1A906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jokrosapoetro</w:t>
            </w:r>
          </w:p>
          <w:p w14:paraId="1823A6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deng Tmr 38</w:t>
            </w:r>
          </w:p>
          <w:p w14:paraId="2AC4B95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744</w:t>
            </w:r>
          </w:p>
          <w:p w14:paraId="5806DE4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34-20221217-20221218–41–186</w:t>
            </w:r>
          </w:p>
        </w:tc>
        <w:tc>
          <w:tcPr>
            <w:tcW w:w="284" w:type="dxa"/>
          </w:tcPr>
          <w:p w14:paraId="1A8B037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20FED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jaya Aw</w:t>
            </w:r>
          </w:p>
          <w:p w14:paraId="180CA87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 L RE Martadinata 279</w:t>
            </w:r>
          </w:p>
          <w:p w14:paraId="38A84B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844</w:t>
            </w:r>
          </w:p>
          <w:p w14:paraId="2B627F2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54-20221215-20221218–5–64</w:t>
            </w:r>
          </w:p>
        </w:tc>
      </w:tr>
      <w:tr w:rsidR="00A60305" w14:paraId="0347F23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68C30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3B2AC10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723B23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61CABAD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03-20221215-20221218–11–272</w:t>
            </w:r>
          </w:p>
        </w:tc>
        <w:tc>
          <w:tcPr>
            <w:tcW w:w="284" w:type="dxa"/>
          </w:tcPr>
          <w:p w14:paraId="396E33B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3C24E5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 Alatas</w:t>
            </w:r>
          </w:p>
          <w:p w14:paraId="60434F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njung 2</w:t>
            </w:r>
          </w:p>
          <w:p w14:paraId="11542F9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87</w:t>
            </w:r>
          </w:p>
          <w:p w14:paraId="65B2468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58-20221217-20221218–4–266</w:t>
            </w:r>
          </w:p>
        </w:tc>
      </w:tr>
      <w:tr w:rsidR="00A60305" w14:paraId="72FCE43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A23438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RICE EL</w:t>
            </w:r>
          </w:p>
          <w:p w14:paraId="35E16F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eruk 10</w:t>
            </w:r>
          </w:p>
          <w:p w14:paraId="247D79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33</w:t>
            </w:r>
          </w:p>
          <w:p w14:paraId="7CACE9D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45-20221217-20221218–30–67</w:t>
            </w:r>
          </w:p>
        </w:tc>
        <w:tc>
          <w:tcPr>
            <w:tcW w:w="284" w:type="dxa"/>
          </w:tcPr>
          <w:p w14:paraId="1093D23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1F4849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 Prijono</w:t>
            </w:r>
          </w:p>
          <w:p w14:paraId="6C8F4AF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 xml:space="preserve">12550 Workshop </w:t>
            </w:r>
          </w:p>
          <w:p w14:paraId="503B52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339</w:t>
            </w:r>
          </w:p>
          <w:p w14:paraId="0EC692D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73-20221215-20221218–21–128</w:t>
            </w:r>
          </w:p>
        </w:tc>
      </w:tr>
    </w:tbl>
    <w:p w14:paraId="6ACC6AE5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E35B6A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F2DCD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nny Tjokrosapoetro</w:t>
            </w:r>
          </w:p>
          <w:p w14:paraId="5B3925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deng Tmr 38</w:t>
            </w:r>
          </w:p>
          <w:p w14:paraId="3A5788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744</w:t>
            </w:r>
          </w:p>
          <w:p w14:paraId="4B16DF0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02-20221215-20221218–41–64</w:t>
            </w:r>
          </w:p>
        </w:tc>
        <w:tc>
          <w:tcPr>
            <w:tcW w:w="284" w:type="dxa"/>
          </w:tcPr>
          <w:p w14:paraId="4777E75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DF1CFF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Susanto</w:t>
            </w:r>
          </w:p>
          <w:p w14:paraId="20C4F4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perta Ujung 58</w:t>
            </w:r>
          </w:p>
          <w:p w14:paraId="3EDC19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887</w:t>
            </w:r>
          </w:p>
          <w:p w14:paraId="1CD2633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37-20221217-20221218–84–135</w:t>
            </w:r>
          </w:p>
        </w:tc>
      </w:tr>
      <w:tr w:rsidR="00A60305" w14:paraId="7F9706E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DAD3E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Parlaungan Mulyanto</w:t>
            </w:r>
          </w:p>
          <w:p w14:paraId="7A3AC4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aku I 43</w:t>
            </w:r>
          </w:p>
          <w:p w14:paraId="3B9E5BF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93</w:t>
            </w:r>
          </w:p>
          <w:p w14:paraId="453B40A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84-20221216-20221218–60–59</w:t>
            </w:r>
          </w:p>
        </w:tc>
        <w:tc>
          <w:tcPr>
            <w:tcW w:w="284" w:type="dxa"/>
          </w:tcPr>
          <w:p w14:paraId="0D2B9D9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D4A2ED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 Morice</w:t>
            </w:r>
          </w:p>
          <w:p w14:paraId="01F36D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mbang Indah Utama Bl J-2 A/16-17</w:t>
            </w:r>
          </w:p>
          <w:p w14:paraId="72CE1B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951</w:t>
            </w:r>
          </w:p>
          <w:p w14:paraId="68116D3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50-20221217-20221218–33–88</w:t>
            </w:r>
          </w:p>
        </w:tc>
      </w:tr>
      <w:tr w:rsidR="00A60305" w14:paraId="71CF848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FEFDF4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wansjah Setiawan</w:t>
            </w:r>
          </w:p>
          <w:p w14:paraId="10554B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Bekasi Km 25/95</w:t>
            </w:r>
          </w:p>
          <w:p w14:paraId="334CF39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25</w:t>
            </w:r>
          </w:p>
          <w:p w14:paraId="2A28F30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28-20221217-20221218–70–284</w:t>
            </w:r>
          </w:p>
        </w:tc>
        <w:tc>
          <w:tcPr>
            <w:tcW w:w="284" w:type="dxa"/>
          </w:tcPr>
          <w:p w14:paraId="0000C00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7D33D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hika Anindyaguna Hermanto</w:t>
            </w:r>
          </w:p>
          <w:p w14:paraId="3DDF04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skandarsyah II 2 Pasaraya Blok M</w:t>
            </w:r>
          </w:p>
          <w:p w14:paraId="2FC9D91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174</w:t>
            </w:r>
          </w:p>
          <w:p w14:paraId="6D9B170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05-20221216-20221218–13–63</w:t>
            </w:r>
          </w:p>
        </w:tc>
      </w:tr>
      <w:tr w:rsidR="00A60305" w14:paraId="5E415C7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11BAA7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 Phiau</w:t>
            </w:r>
          </w:p>
          <w:p w14:paraId="5D67BA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skara Sari 92</w:t>
            </w:r>
          </w:p>
          <w:p w14:paraId="6F7611F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38</w:t>
            </w:r>
          </w:p>
          <w:p w14:paraId="1F9BA26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98-20221216-20221218–34–261</w:t>
            </w:r>
          </w:p>
        </w:tc>
        <w:tc>
          <w:tcPr>
            <w:tcW w:w="284" w:type="dxa"/>
          </w:tcPr>
          <w:p w14:paraId="30B2C88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5C48F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Wong Siong Yuit</w:t>
            </w:r>
          </w:p>
          <w:p w14:paraId="70BC707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nyeri</w:t>
            </w:r>
          </w:p>
          <w:p w14:paraId="08349B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Denpasar 15743</w:t>
            </w:r>
          </w:p>
          <w:p w14:paraId="653285B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25-20221216-20221219–37–236</w:t>
            </w:r>
          </w:p>
        </w:tc>
      </w:tr>
      <w:tr w:rsidR="00A60305" w14:paraId="32CCC80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C84C23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y Haryanto</w:t>
            </w:r>
          </w:p>
          <w:p w14:paraId="5C1B2C9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rbela Brt 9 RT 004/04</w:t>
            </w:r>
          </w:p>
          <w:p w14:paraId="198A85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16</w:t>
            </w:r>
          </w:p>
          <w:p w14:paraId="7237427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91-20221218-20221219–42–144</w:t>
            </w:r>
          </w:p>
        </w:tc>
        <w:tc>
          <w:tcPr>
            <w:tcW w:w="284" w:type="dxa"/>
          </w:tcPr>
          <w:p w14:paraId="4CFDE2C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2F145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a Ida Hartono</w:t>
            </w:r>
          </w:p>
          <w:p w14:paraId="3D0BF5B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j Batu 21 J/11</w:t>
            </w:r>
          </w:p>
          <w:p w14:paraId="0EDD3E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975</w:t>
            </w:r>
          </w:p>
          <w:p w14:paraId="58C5AEB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30-20221217-20221219–28–56</w:t>
            </w:r>
          </w:p>
        </w:tc>
      </w:tr>
    </w:tbl>
    <w:p w14:paraId="752164D7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408D95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D2678D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vid Alexander Yuwono</w:t>
            </w:r>
          </w:p>
          <w:p w14:paraId="67F626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Cipto 48 A</w:t>
            </w:r>
          </w:p>
          <w:p w14:paraId="691F5E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18</w:t>
            </w:r>
          </w:p>
          <w:p w14:paraId="736DA65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47-20221218-20221219–80–181</w:t>
            </w:r>
          </w:p>
        </w:tc>
        <w:tc>
          <w:tcPr>
            <w:tcW w:w="284" w:type="dxa"/>
          </w:tcPr>
          <w:p w14:paraId="5092387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48CC1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ilalahi</w:t>
            </w:r>
          </w:p>
          <w:p w14:paraId="76F506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yumanik Raya 77</w:t>
            </w:r>
          </w:p>
          <w:p w14:paraId="310F31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56</w:t>
            </w:r>
          </w:p>
          <w:p w14:paraId="2ED8F3A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22-20221218-20221219–76–284</w:t>
            </w:r>
          </w:p>
        </w:tc>
      </w:tr>
      <w:tr w:rsidR="00A60305" w14:paraId="69C34A9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285A50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utanto</w:t>
            </w:r>
          </w:p>
          <w:p w14:paraId="0C181A7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lincing Raya 43 A</w:t>
            </w:r>
          </w:p>
          <w:p w14:paraId="13BD02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10</w:t>
            </w:r>
          </w:p>
          <w:p w14:paraId="5513FC3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95-20221218-20221219–78–142</w:t>
            </w:r>
          </w:p>
        </w:tc>
        <w:tc>
          <w:tcPr>
            <w:tcW w:w="284" w:type="dxa"/>
          </w:tcPr>
          <w:p w14:paraId="7ABF051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D3452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ert Jimmy Lengkong</w:t>
            </w:r>
          </w:p>
          <w:p w14:paraId="2B5C22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nd Urip Sumohardjo 31 E</w:t>
            </w:r>
          </w:p>
          <w:p w14:paraId="089DF1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1</w:t>
            </w:r>
          </w:p>
          <w:p w14:paraId="2E3CB39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96-20221216-20221219–101–62</w:t>
            </w:r>
          </w:p>
        </w:tc>
      </w:tr>
      <w:tr w:rsidR="00A60305" w14:paraId="26F5945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410E09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ra Pudjiwati</w:t>
            </w:r>
          </w:p>
          <w:p w14:paraId="1685C0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Pasar Minggu Bl B/12</w:t>
            </w:r>
          </w:p>
          <w:p w14:paraId="2436C3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63</w:t>
            </w:r>
          </w:p>
          <w:p w14:paraId="63FE4B4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43-20221216-20221219–95–267</w:t>
            </w:r>
          </w:p>
        </w:tc>
        <w:tc>
          <w:tcPr>
            <w:tcW w:w="284" w:type="dxa"/>
          </w:tcPr>
          <w:p w14:paraId="2D9B6EF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EFCB0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7F14B5D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58911D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521FBF2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49-20221217-20221219–22–225</w:t>
            </w:r>
          </w:p>
        </w:tc>
      </w:tr>
      <w:tr w:rsidR="00A60305" w14:paraId="0626446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64783A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vin Gozali</w:t>
            </w:r>
          </w:p>
          <w:p w14:paraId="709349A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po Ruko Kopo Permai Bl 6 AR/17</w:t>
            </w:r>
          </w:p>
          <w:p w14:paraId="5D7E7D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63</w:t>
            </w:r>
          </w:p>
          <w:p w14:paraId="58939B5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50-20221216-20221219–3–309</w:t>
            </w:r>
          </w:p>
        </w:tc>
        <w:tc>
          <w:tcPr>
            <w:tcW w:w="284" w:type="dxa"/>
          </w:tcPr>
          <w:p w14:paraId="31BAC9C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5DB65C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 Alatas</w:t>
            </w:r>
          </w:p>
          <w:p w14:paraId="2CDB792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njung 2</w:t>
            </w:r>
          </w:p>
          <w:p w14:paraId="7AC29C8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87</w:t>
            </w:r>
          </w:p>
          <w:p w14:paraId="16FD154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97-20221217-20221219–4–129</w:t>
            </w:r>
          </w:p>
        </w:tc>
      </w:tr>
      <w:tr w:rsidR="00A60305" w14:paraId="3CA0DC6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51ABD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Subrata</w:t>
            </w:r>
          </w:p>
          <w:p w14:paraId="6DDEAC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Empu Sendok 30</w:t>
            </w:r>
          </w:p>
          <w:p w14:paraId="129E4A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045</w:t>
            </w:r>
          </w:p>
          <w:p w14:paraId="5DAE80E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22-20221217-20221219–36–103</w:t>
            </w:r>
          </w:p>
        </w:tc>
        <w:tc>
          <w:tcPr>
            <w:tcW w:w="284" w:type="dxa"/>
          </w:tcPr>
          <w:p w14:paraId="0A9501D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173F3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a Jonas Jahja</w:t>
            </w:r>
          </w:p>
          <w:p w14:paraId="28611F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yu Putih 7 A 8 Pulo Gadung</w:t>
            </w:r>
          </w:p>
          <w:p w14:paraId="3113226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50</w:t>
            </w:r>
          </w:p>
          <w:p w14:paraId="461C096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68-20221218-20221219–94–33</w:t>
            </w:r>
          </w:p>
        </w:tc>
      </w:tr>
    </w:tbl>
    <w:p w14:paraId="02333EAC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4E5726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2F800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diko Ardi Purnomo</w:t>
            </w:r>
          </w:p>
          <w:p w14:paraId="7F2ED1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4228E19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3562F6A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60-20221216-20221219–18–52</w:t>
            </w:r>
          </w:p>
        </w:tc>
        <w:tc>
          <w:tcPr>
            <w:tcW w:w="284" w:type="dxa"/>
          </w:tcPr>
          <w:p w14:paraId="309D699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1E8A8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Setiawan</w:t>
            </w:r>
          </w:p>
          <w:p w14:paraId="759672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ota Denpasargo 225</w:t>
            </w:r>
          </w:p>
          <w:p w14:paraId="27A328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97</w:t>
            </w:r>
          </w:p>
          <w:p w14:paraId="395E621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53-20221216-20221219–39–55</w:t>
            </w:r>
          </w:p>
        </w:tc>
      </w:tr>
      <w:tr w:rsidR="00A60305" w14:paraId="7798E6C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163C5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Stephana Djauhari</w:t>
            </w:r>
          </w:p>
          <w:p w14:paraId="0BA223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banas 22 Kompl Bank</w:t>
            </w:r>
          </w:p>
          <w:p w14:paraId="662AA1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00</w:t>
            </w:r>
          </w:p>
          <w:p w14:paraId="0C75FC5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55-20221218-20221219–98–83</w:t>
            </w:r>
          </w:p>
        </w:tc>
        <w:tc>
          <w:tcPr>
            <w:tcW w:w="284" w:type="dxa"/>
          </w:tcPr>
          <w:p w14:paraId="255D4F0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7AE4B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uddin Djambak</w:t>
            </w:r>
          </w:p>
          <w:p w14:paraId="44A122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osambi 8</w:t>
            </w:r>
          </w:p>
          <w:p w14:paraId="74AA9C6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683</w:t>
            </w:r>
          </w:p>
          <w:p w14:paraId="503E0D8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02-20221217-20221219–8–32</w:t>
            </w:r>
          </w:p>
        </w:tc>
      </w:tr>
      <w:tr w:rsidR="00A60305" w14:paraId="277BCF3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FDB379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Alexander Yuwono</w:t>
            </w:r>
          </w:p>
          <w:p w14:paraId="57F166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Cipto 48 A</w:t>
            </w:r>
          </w:p>
          <w:p w14:paraId="62FC5F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18</w:t>
            </w:r>
          </w:p>
          <w:p w14:paraId="06E5A00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03-20221218-20221219–80–253</w:t>
            </w:r>
          </w:p>
        </w:tc>
        <w:tc>
          <w:tcPr>
            <w:tcW w:w="284" w:type="dxa"/>
          </w:tcPr>
          <w:p w14:paraId="3238242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ED095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Alexander Yuwono</w:t>
            </w:r>
          </w:p>
          <w:p w14:paraId="130C25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Cipto 48 A</w:t>
            </w:r>
          </w:p>
          <w:p w14:paraId="5417175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18</w:t>
            </w:r>
          </w:p>
          <w:p w14:paraId="14E81BB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60-20221218-20221219–80–18</w:t>
            </w:r>
          </w:p>
        </w:tc>
      </w:tr>
      <w:tr w:rsidR="00A60305" w14:paraId="49B771B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3C8358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nsjah Darsono</w:t>
            </w:r>
          </w:p>
          <w:p w14:paraId="42B9AA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tir 10 50651</w:t>
            </w:r>
          </w:p>
          <w:p w14:paraId="67D278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23</w:t>
            </w:r>
          </w:p>
          <w:p w14:paraId="1062434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38-20221216-20221219–69–259</w:t>
            </w:r>
          </w:p>
        </w:tc>
        <w:tc>
          <w:tcPr>
            <w:tcW w:w="284" w:type="dxa"/>
          </w:tcPr>
          <w:p w14:paraId="24BB497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FFF2C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suiki Puspoputro</w:t>
            </w:r>
          </w:p>
          <w:p w14:paraId="3B61FB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ati C-14/54</w:t>
            </w:r>
          </w:p>
          <w:p w14:paraId="38EB2A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064</w:t>
            </w:r>
          </w:p>
          <w:p w14:paraId="30BFD0B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35-20221217-20221219–24–173</w:t>
            </w:r>
          </w:p>
        </w:tc>
      </w:tr>
      <w:tr w:rsidR="00A60305" w14:paraId="1E0C6F6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D928D3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elyn Luciana Soeyapto</w:t>
            </w:r>
          </w:p>
          <w:p w14:paraId="1A413E7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Raya 1 Bl BE</w:t>
            </w:r>
          </w:p>
          <w:p w14:paraId="54073FB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959</w:t>
            </w:r>
          </w:p>
          <w:p w14:paraId="352518F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42-20221218-20221219–100–162</w:t>
            </w:r>
          </w:p>
        </w:tc>
        <w:tc>
          <w:tcPr>
            <w:tcW w:w="284" w:type="dxa"/>
          </w:tcPr>
          <w:p w14:paraId="6B3AA2E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38756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3A1202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5FFF568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61A8A69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16-20221217-20221219–11–101</w:t>
            </w:r>
          </w:p>
        </w:tc>
      </w:tr>
    </w:tbl>
    <w:p w14:paraId="5E1AE696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1408EE0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90CE1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Hioe Isenta and Ivy Lianawati</w:t>
            </w:r>
          </w:p>
          <w:p w14:paraId="0E2E4A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Alternatif Cibubur 23</w:t>
            </w:r>
          </w:p>
          <w:p w14:paraId="20E2A2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7</w:t>
            </w:r>
          </w:p>
          <w:p w14:paraId="316EFCA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17-20221216-20221219–110–67</w:t>
            </w:r>
          </w:p>
        </w:tc>
        <w:tc>
          <w:tcPr>
            <w:tcW w:w="284" w:type="dxa"/>
          </w:tcPr>
          <w:p w14:paraId="09DE594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21483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 Hartono</w:t>
            </w:r>
          </w:p>
          <w:p w14:paraId="581570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tiabudi 186</w:t>
            </w:r>
          </w:p>
          <w:p w14:paraId="498B31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51</w:t>
            </w:r>
          </w:p>
          <w:p w14:paraId="7BF2288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53-20221218-20221219–72–289</w:t>
            </w:r>
          </w:p>
        </w:tc>
      </w:tr>
      <w:tr w:rsidR="00A60305" w14:paraId="3DCA9FE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59F49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Pravidia Saliman</w:t>
            </w:r>
          </w:p>
          <w:p w14:paraId="3ADB076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ngkasa Bl B-7/8</w:t>
            </w:r>
          </w:p>
          <w:p w14:paraId="7FB70C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829</w:t>
            </w:r>
          </w:p>
          <w:p w14:paraId="2C6D122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97-20221217-20221219–16–260</w:t>
            </w:r>
          </w:p>
        </w:tc>
        <w:tc>
          <w:tcPr>
            <w:tcW w:w="284" w:type="dxa"/>
          </w:tcPr>
          <w:p w14:paraId="6F5F021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AE1147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ksa Mahmud</w:t>
            </w:r>
          </w:p>
          <w:p w14:paraId="17DACB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Semarang-Purwodadi Km 17 Semarang</w:t>
            </w:r>
          </w:p>
          <w:p w14:paraId="3FBE0F7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494</w:t>
            </w:r>
          </w:p>
          <w:p w14:paraId="796549B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27-20221216-20221219–126–172</w:t>
            </w:r>
          </w:p>
        </w:tc>
      </w:tr>
      <w:tr w:rsidR="00A60305" w14:paraId="09C0BB4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164CB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32E236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2B4113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7A94047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48-20221216-20221219–74–62</w:t>
            </w:r>
          </w:p>
        </w:tc>
        <w:tc>
          <w:tcPr>
            <w:tcW w:w="284" w:type="dxa"/>
          </w:tcPr>
          <w:p w14:paraId="1B7CDD7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049F9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Arifkaja Adi Lesmana</w:t>
            </w:r>
          </w:p>
          <w:p w14:paraId="50F65F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tanegara 4</w:t>
            </w:r>
          </w:p>
          <w:p w14:paraId="16C7DD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88</w:t>
            </w:r>
          </w:p>
          <w:p w14:paraId="0C829CA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52-20221218-20221219–117–186</w:t>
            </w:r>
          </w:p>
        </w:tc>
      </w:tr>
      <w:tr w:rsidR="00A60305" w14:paraId="0A5545F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1DCD8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gijanto Sugijono</w:t>
            </w:r>
          </w:p>
          <w:p w14:paraId="505EF4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ahlia Bl E/6 Kompl Tmn Modern</w:t>
            </w:r>
          </w:p>
          <w:p w14:paraId="65DF08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432</w:t>
            </w:r>
          </w:p>
          <w:p w14:paraId="385C491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27-20221216-20221219–124–178</w:t>
            </w:r>
          </w:p>
        </w:tc>
        <w:tc>
          <w:tcPr>
            <w:tcW w:w="284" w:type="dxa"/>
          </w:tcPr>
          <w:p w14:paraId="476C96F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BE8C1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swara Natawindjaja</w:t>
            </w:r>
          </w:p>
          <w:p w14:paraId="1B4D521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akung Cilincing Gud Inkopal</w:t>
            </w:r>
          </w:p>
          <w:p w14:paraId="0052F4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159</w:t>
            </w:r>
          </w:p>
          <w:p w14:paraId="096888D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07-20221217-20221219–112–190</w:t>
            </w:r>
          </w:p>
        </w:tc>
      </w:tr>
      <w:tr w:rsidR="00A60305" w14:paraId="2CD0F90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46AEC7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14FF76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276FA9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01CF299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60-20221217-20221219–25–69</w:t>
            </w:r>
          </w:p>
        </w:tc>
        <w:tc>
          <w:tcPr>
            <w:tcW w:w="284" w:type="dxa"/>
          </w:tcPr>
          <w:p w14:paraId="037C307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E5CC8F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wik Hendri</w:t>
            </w:r>
          </w:p>
          <w:p w14:paraId="5896C8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awa V Bl C/24</w:t>
            </w:r>
          </w:p>
          <w:p w14:paraId="2BA843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7</w:t>
            </w:r>
          </w:p>
          <w:p w14:paraId="712ED5E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40-20221216-20221219–106–4</w:t>
            </w:r>
          </w:p>
        </w:tc>
      </w:tr>
    </w:tbl>
    <w:p w14:paraId="67EF448F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1686C72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125FD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di Gunawan Wibowo</w:t>
            </w:r>
          </w:p>
          <w:p w14:paraId="0986E2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 Dilun Raya 113 Kel Ulujami Kec Pesanggrahan</w:t>
            </w:r>
          </w:p>
          <w:p w14:paraId="16AE8B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276</w:t>
            </w:r>
          </w:p>
          <w:p w14:paraId="412B6C0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97-20221218-20221219–15–227</w:t>
            </w:r>
          </w:p>
        </w:tc>
        <w:tc>
          <w:tcPr>
            <w:tcW w:w="284" w:type="dxa"/>
          </w:tcPr>
          <w:p w14:paraId="39DBDB9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28375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ang Bachtiar</w:t>
            </w:r>
          </w:p>
          <w:p w14:paraId="483F032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doya Akasia V Bl B/6 RT 006/04</w:t>
            </w:r>
          </w:p>
          <w:p w14:paraId="346867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394</w:t>
            </w:r>
          </w:p>
          <w:p w14:paraId="2466CB0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24-20221218-20221219–12–141</w:t>
            </w:r>
          </w:p>
        </w:tc>
      </w:tr>
      <w:tr w:rsidR="00A60305" w14:paraId="37EF30B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B92B1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RICE EL</w:t>
            </w:r>
          </w:p>
          <w:p w14:paraId="55BDE9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eruk 10</w:t>
            </w:r>
          </w:p>
          <w:p w14:paraId="71A4CD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33</w:t>
            </w:r>
          </w:p>
          <w:p w14:paraId="5A5D814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44-20221217-20221219–30–199</w:t>
            </w:r>
          </w:p>
        </w:tc>
        <w:tc>
          <w:tcPr>
            <w:tcW w:w="284" w:type="dxa"/>
          </w:tcPr>
          <w:p w14:paraId="5034DC4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6F4649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Waty Setiawan</w:t>
            </w:r>
          </w:p>
          <w:p w14:paraId="38C2EC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utze 87</w:t>
            </w:r>
          </w:p>
          <w:p w14:paraId="28F45A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76</w:t>
            </w:r>
          </w:p>
          <w:p w14:paraId="415012D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72-20221217-20221219–99–113</w:t>
            </w:r>
          </w:p>
        </w:tc>
      </w:tr>
      <w:tr w:rsidR="00A60305" w14:paraId="4AB9C92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E2CFD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andean</w:t>
            </w:r>
          </w:p>
          <w:p w14:paraId="4F0BBE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ebayoran Lama Permata Kebayoran Plaza Bl A/12</w:t>
            </w:r>
          </w:p>
          <w:p w14:paraId="109205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719</w:t>
            </w:r>
          </w:p>
          <w:p w14:paraId="4CE2DBF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97-20221218-20221219–120–239</w:t>
            </w:r>
          </w:p>
        </w:tc>
        <w:tc>
          <w:tcPr>
            <w:tcW w:w="284" w:type="dxa"/>
          </w:tcPr>
          <w:p w14:paraId="361DE0B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342664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anto Santoso</w:t>
            </w:r>
          </w:p>
          <w:p w14:paraId="1559B80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. Kesehatan No. 3</w:t>
            </w:r>
          </w:p>
          <w:p w14:paraId="2DF604B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rong 17104</w:t>
            </w:r>
          </w:p>
          <w:p w14:paraId="5220ADD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71-20221218-20221219–56–238</w:t>
            </w:r>
          </w:p>
        </w:tc>
      </w:tr>
      <w:tr w:rsidR="00A60305" w14:paraId="3DC4CC9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466B1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 and Ivy Lianawati</w:t>
            </w:r>
          </w:p>
          <w:p w14:paraId="02C422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Alternatif Cibubur 23</w:t>
            </w:r>
          </w:p>
          <w:p w14:paraId="396096E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7</w:t>
            </w:r>
          </w:p>
          <w:p w14:paraId="498910D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48-20221216-20221219–110–39</w:t>
            </w:r>
          </w:p>
        </w:tc>
        <w:tc>
          <w:tcPr>
            <w:tcW w:w="284" w:type="dxa"/>
          </w:tcPr>
          <w:p w14:paraId="2A58673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C7D8C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Susanto</w:t>
            </w:r>
          </w:p>
          <w:p w14:paraId="1784796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perta Ujung 58</w:t>
            </w:r>
          </w:p>
          <w:p w14:paraId="50310E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887</w:t>
            </w:r>
          </w:p>
          <w:p w14:paraId="04F4C8B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33-20221216-20221219–84–124</w:t>
            </w:r>
          </w:p>
        </w:tc>
      </w:tr>
      <w:tr w:rsidR="00A60305" w14:paraId="570E6BB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1EA0B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Achmad Dara</w:t>
            </w:r>
          </w:p>
          <w:p w14:paraId="4ACE12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magung III Kav Bulak K/5</w:t>
            </w:r>
          </w:p>
          <w:p w14:paraId="5EA6F7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681</w:t>
            </w:r>
          </w:p>
          <w:p w14:paraId="4683499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14-20221217-20221220–14–186</w:t>
            </w:r>
          </w:p>
        </w:tc>
        <w:tc>
          <w:tcPr>
            <w:tcW w:w="284" w:type="dxa"/>
          </w:tcPr>
          <w:p w14:paraId="35AB330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3D128C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enges</w:t>
            </w:r>
          </w:p>
          <w:p w14:paraId="0A1510B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Rahayu 1 A</w:t>
            </w:r>
          </w:p>
          <w:p w14:paraId="652FE4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3</w:t>
            </w:r>
          </w:p>
          <w:p w14:paraId="796FF4C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76-20221217-20221220–40–150</w:t>
            </w:r>
          </w:p>
        </w:tc>
      </w:tr>
    </w:tbl>
    <w:p w14:paraId="5F46CA81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8D50C2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9D3A93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tty Ang</w:t>
            </w:r>
          </w:p>
          <w:p w14:paraId="080F10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kap III 25</w:t>
            </w:r>
          </w:p>
          <w:p w14:paraId="4503507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60</w:t>
            </w:r>
          </w:p>
          <w:p w14:paraId="2B32216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89-20221217-20221220–45–265</w:t>
            </w:r>
          </w:p>
        </w:tc>
        <w:tc>
          <w:tcPr>
            <w:tcW w:w="284" w:type="dxa"/>
          </w:tcPr>
          <w:p w14:paraId="3D38F75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D74920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as Andikha Bunanta</w:t>
            </w:r>
          </w:p>
          <w:p w14:paraId="0C13DC5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06 Plaza Basmar</w:t>
            </w:r>
          </w:p>
          <w:p w14:paraId="70F87A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591</w:t>
            </w:r>
          </w:p>
          <w:p w14:paraId="076E2D8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43-20221217-20221220–23–103</w:t>
            </w:r>
          </w:p>
        </w:tc>
      </w:tr>
      <w:tr w:rsidR="00A60305" w14:paraId="5F5F314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040F1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jaya Aw</w:t>
            </w:r>
          </w:p>
          <w:p w14:paraId="267A4BE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 L RE Martadinata 279</w:t>
            </w:r>
          </w:p>
          <w:p w14:paraId="3CBE68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844</w:t>
            </w:r>
          </w:p>
          <w:p w14:paraId="6FBFE90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78-20221218-20221220–5–127</w:t>
            </w:r>
          </w:p>
        </w:tc>
        <w:tc>
          <w:tcPr>
            <w:tcW w:w="284" w:type="dxa"/>
          </w:tcPr>
          <w:p w14:paraId="305BD93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EA99A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jokrosapoetro</w:t>
            </w:r>
          </w:p>
          <w:p w14:paraId="5B87DA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deng Tmr 38</w:t>
            </w:r>
          </w:p>
          <w:p w14:paraId="05E7DAF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744</w:t>
            </w:r>
          </w:p>
          <w:p w14:paraId="2AC8408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99-20221217-20221220–41–268</w:t>
            </w:r>
          </w:p>
        </w:tc>
      </w:tr>
      <w:tr w:rsidR="00A60305" w14:paraId="674375A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1F1AB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0F3E2D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rcetakan Negara II 24</w:t>
            </w:r>
          </w:p>
          <w:p w14:paraId="5F721E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5</w:t>
            </w:r>
          </w:p>
          <w:p w14:paraId="3816411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83-20221217-20221220–53–129</w:t>
            </w:r>
          </w:p>
        </w:tc>
        <w:tc>
          <w:tcPr>
            <w:tcW w:w="284" w:type="dxa"/>
          </w:tcPr>
          <w:p w14:paraId="48CB525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B23992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Surono</w:t>
            </w:r>
          </w:p>
          <w:p w14:paraId="5FB7E9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23</w:t>
            </w:r>
          </w:p>
          <w:p w14:paraId="2D7B31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87</w:t>
            </w:r>
          </w:p>
          <w:p w14:paraId="6A234CB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33-20221218-20221220–48–114</w:t>
            </w:r>
          </w:p>
        </w:tc>
      </w:tr>
      <w:tr w:rsidR="00A60305" w14:paraId="3EEB7E8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204773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rwan Hermanto</w:t>
            </w:r>
          </w:p>
          <w:p w14:paraId="205DFE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lbaido I 29-30</w:t>
            </w:r>
          </w:p>
          <w:p w14:paraId="50F1A5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246</w:t>
            </w:r>
          </w:p>
          <w:p w14:paraId="6174091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70-20221217-20221220–113–53</w:t>
            </w:r>
          </w:p>
        </w:tc>
        <w:tc>
          <w:tcPr>
            <w:tcW w:w="284" w:type="dxa"/>
          </w:tcPr>
          <w:p w14:paraId="3B8D84F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F3371E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rwan Hermanto</w:t>
            </w:r>
          </w:p>
          <w:p w14:paraId="33A60AF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lbaido I 29-30</w:t>
            </w:r>
          </w:p>
          <w:p w14:paraId="03FF10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246</w:t>
            </w:r>
          </w:p>
          <w:p w14:paraId="6B29D55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52-20221219-20221220–113–73</w:t>
            </w:r>
          </w:p>
        </w:tc>
      </w:tr>
      <w:tr w:rsidR="00A60305" w14:paraId="4E33F36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B627D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Wikarsa</w:t>
            </w:r>
          </w:p>
          <w:p w14:paraId="3C6349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wi Sartika 357 C</w:t>
            </w:r>
          </w:p>
          <w:p w14:paraId="48175D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15</w:t>
            </w:r>
          </w:p>
          <w:p w14:paraId="4378C88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33-20221219-20221220–103–214</w:t>
            </w:r>
          </w:p>
        </w:tc>
        <w:tc>
          <w:tcPr>
            <w:tcW w:w="284" w:type="dxa"/>
          </w:tcPr>
          <w:p w14:paraId="0BB24D7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253C2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Leuchtenberg</w:t>
            </w:r>
          </w:p>
          <w:p w14:paraId="724D05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uri Agung Mal Puri Indah Unit IU/1 C</w:t>
            </w:r>
          </w:p>
          <w:p w14:paraId="0FD123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09</w:t>
            </w:r>
          </w:p>
          <w:p w14:paraId="65461F8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31-20221217-20221220–58–227</w:t>
            </w:r>
          </w:p>
        </w:tc>
      </w:tr>
    </w:tbl>
    <w:p w14:paraId="3A0D9833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F3732D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694B7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Christian Sandy Rachmat</w:t>
            </w:r>
          </w:p>
          <w:p w14:paraId="026163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urya</w:t>
            </w:r>
          </w:p>
          <w:p w14:paraId="6D23D2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6</w:t>
            </w:r>
          </w:p>
          <w:p w14:paraId="124ACFB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79-20221217-20221220–61–173</w:t>
            </w:r>
          </w:p>
        </w:tc>
        <w:tc>
          <w:tcPr>
            <w:tcW w:w="284" w:type="dxa"/>
          </w:tcPr>
          <w:p w14:paraId="5B0EC53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0AFC7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Wikarsa</w:t>
            </w:r>
          </w:p>
          <w:p w14:paraId="527FF7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wi Sartika 357 C</w:t>
            </w:r>
          </w:p>
          <w:p w14:paraId="123782C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15</w:t>
            </w:r>
          </w:p>
          <w:p w14:paraId="769FE59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68-20221217-20221220–103–297</w:t>
            </w:r>
          </w:p>
        </w:tc>
      </w:tr>
      <w:tr w:rsidR="00A60305" w14:paraId="2C159F9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3A60E1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joto Setyawan</w:t>
            </w:r>
          </w:p>
          <w:p w14:paraId="047753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tasiun 30 Kel Tanjung Gusta</w:t>
            </w:r>
          </w:p>
          <w:p w14:paraId="70D702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7130</w:t>
            </w:r>
          </w:p>
          <w:p w14:paraId="038E252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17-20221217-20221220–67–124</w:t>
            </w:r>
          </w:p>
        </w:tc>
        <w:tc>
          <w:tcPr>
            <w:tcW w:w="284" w:type="dxa"/>
          </w:tcPr>
          <w:p w14:paraId="7F330FB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4EEF0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uinanto Sandjojo</w:t>
            </w:r>
          </w:p>
          <w:p w14:paraId="3D8ED1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speksi Saluran Kalimalang 9 A-B</w:t>
            </w:r>
          </w:p>
          <w:p w14:paraId="2AFA71A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035</w:t>
            </w:r>
          </w:p>
          <w:p w14:paraId="64E7CFA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69-20221217-20221220–2–189</w:t>
            </w:r>
          </w:p>
        </w:tc>
      </w:tr>
      <w:tr w:rsidR="00A60305" w14:paraId="012F94D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4985BF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Hamdani</w:t>
            </w:r>
          </w:p>
          <w:p w14:paraId="740CF3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nen Raya Proy Senen Bl IV P-4/11</w:t>
            </w:r>
          </w:p>
          <w:p w14:paraId="2FD6837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17</w:t>
            </w:r>
          </w:p>
          <w:p w14:paraId="537E121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57-20221218-20221220–102–168</w:t>
            </w:r>
          </w:p>
        </w:tc>
        <w:tc>
          <w:tcPr>
            <w:tcW w:w="284" w:type="dxa"/>
          </w:tcPr>
          <w:p w14:paraId="26880BF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C3FCA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Abdi</w:t>
            </w:r>
          </w:p>
          <w:p w14:paraId="46573D3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gga Besar XIII RT 12/02</w:t>
            </w:r>
          </w:p>
          <w:p w14:paraId="1BD4E7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73</w:t>
            </w:r>
          </w:p>
          <w:p w14:paraId="51BAAA9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86-20221217-20221220–19–123</w:t>
            </w:r>
          </w:p>
        </w:tc>
      </w:tr>
      <w:tr w:rsidR="00A60305" w14:paraId="0AA474B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96CB2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Waty Setiawan</w:t>
            </w:r>
          </w:p>
          <w:p w14:paraId="79FF0E0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utze 87</w:t>
            </w:r>
          </w:p>
          <w:p w14:paraId="48CAF5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76</w:t>
            </w:r>
          </w:p>
          <w:p w14:paraId="2D27102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58-20221223-20221226–99–129</w:t>
            </w:r>
          </w:p>
        </w:tc>
        <w:tc>
          <w:tcPr>
            <w:tcW w:w="284" w:type="dxa"/>
          </w:tcPr>
          <w:p w14:paraId="4EA325E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3F2975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endi Boedhiman</w:t>
            </w:r>
          </w:p>
          <w:p w14:paraId="6CA4BE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jaten Brt 10 A</w:t>
            </w:r>
          </w:p>
          <w:p w14:paraId="07394C7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965</w:t>
            </w:r>
          </w:p>
          <w:p w14:paraId="3C364FE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32-20221218-20221220–86–55</w:t>
            </w:r>
          </w:p>
        </w:tc>
      </w:tr>
      <w:tr w:rsidR="00A60305" w14:paraId="30FD8D8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21E46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Niowni</w:t>
            </w:r>
          </w:p>
          <w:p w14:paraId="3E839B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ta 62</w:t>
            </w:r>
          </w:p>
          <w:p w14:paraId="59E8D9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47</w:t>
            </w:r>
          </w:p>
          <w:p w14:paraId="54ED9E4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80-20221217-20221220–64–62</w:t>
            </w:r>
          </w:p>
        </w:tc>
        <w:tc>
          <w:tcPr>
            <w:tcW w:w="284" w:type="dxa"/>
          </w:tcPr>
          <w:p w14:paraId="3ADDF74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063AD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enges</w:t>
            </w:r>
          </w:p>
          <w:p w14:paraId="3B0940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Rahayu 1 A</w:t>
            </w:r>
          </w:p>
          <w:p w14:paraId="6CF952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3</w:t>
            </w:r>
          </w:p>
          <w:p w14:paraId="33F09E8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37-20221218-20221220–40–11</w:t>
            </w:r>
          </w:p>
        </w:tc>
      </w:tr>
    </w:tbl>
    <w:p w14:paraId="0A2A9B7B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7BD74B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F9B7C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di Achmad Dara</w:t>
            </w:r>
          </w:p>
          <w:p w14:paraId="2B0BAF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magung III Kav Bulak K/5</w:t>
            </w:r>
          </w:p>
          <w:p w14:paraId="7A5E5E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681</w:t>
            </w:r>
          </w:p>
          <w:p w14:paraId="1151B8A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93-20221217-20221220–14–311</w:t>
            </w:r>
          </w:p>
        </w:tc>
        <w:tc>
          <w:tcPr>
            <w:tcW w:w="284" w:type="dxa"/>
          </w:tcPr>
          <w:p w14:paraId="0724BF2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7C5D3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tty Ang</w:t>
            </w:r>
          </w:p>
          <w:p w14:paraId="6B47D0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kap III 25</w:t>
            </w:r>
          </w:p>
          <w:p w14:paraId="3D22C3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60</w:t>
            </w:r>
          </w:p>
          <w:p w14:paraId="79AC72C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70-20221217-20221220–45–186</w:t>
            </w:r>
          </w:p>
        </w:tc>
      </w:tr>
      <w:tr w:rsidR="00A60305" w14:paraId="2732097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A33AB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HAYANG SURYADIMADJA</w:t>
            </w:r>
          </w:p>
          <w:p w14:paraId="5B362D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ndangdia Lama 24</w:t>
            </w:r>
          </w:p>
          <w:p w14:paraId="4884F2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116</w:t>
            </w:r>
          </w:p>
          <w:p w14:paraId="2F630E6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73-20221219-20221220–46–243</w:t>
            </w:r>
          </w:p>
        </w:tc>
        <w:tc>
          <w:tcPr>
            <w:tcW w:w="284" w:type="dxa"/>
          </w:tcPr>
          <w:p w14:paraId="062BF87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FE76A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elyn Luciana Soeyapto</w:t>
            </w:r>
          </w:p>
          <w:p w14:paraId="4BDD8F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Raya 1 Bl BE</w:t>
            </w:r>
          </w:p>
          <w:p w14:paraId="0DDED1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959</w:t>
            </w:r>
          </w:p>
          <w:p w14:paraId="381F635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55-20221218-20221220–100–288</w:t>
            </w:r>
          </w:p>
        </w:tc>
      </w:tr>
      <w:tr w:rsidR="00A60305" w14:paraId="50380B7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5A221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g Gondosubroto</w:t>
            </w:r>
          </w:p>
          <w:p w14:paraId="77F699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Dr Latumeten 23</w:t>
            </w:r>
          </w:p>
          <w:p w14:paraId="4A64CA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39</w:t>
            </w:r>
          </w:p>
          <w:p w14:paraId="17B22BB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43-20221218-20221220–49–60</w:t>
            </w:r>
          </w:p>
        </w:tc>
        <w:tc>
          <w:tcPr>
            <w:tcW w:w="284" w:type="dxa"/>
          </w:tcPr>
          <w:p w14:paraId="2943DE5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BB5F8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Gunawan Wibowo</w:t>
            </w:r>
          </w:p>
          <w:p w14:paraId="7F0AAC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 Dilun Raya 113 Kel Ulujami Kec Pesanggrahan</w:t>
            </w:r>
          </w:p>
          <w:p w14:paraId="5785A3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276</w:t>
            </w:r>
          </w:p>
          <w:p w14:paraId="3CD8476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75-20221218-20221220–15–10</w:t>
            </w:r>
          </w:p>
        </w:tc>
      </w:tr>
      <w:tr w:rsidR="00A60305" w14:paraId="1918C12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11DA8C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rice El</w:t>
            </w:r>
          </w:p>
          <w:p w14:paraId="39E0C9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mbak Anakan 9</w:t>
            </w:r>
          </w:p>
          <w:p w14:paraId="7F9E892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22</w:t>
            </w:r>
          </w:p>
          <w:p w14:paraId="0000F86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17-20221218-20221220–29–33</w:t>
            </w:r>
          </w:p>
        </w:tc>
        <w:tc>
          <w:tcPr>
            <w:tcW w:w="284" w:type="dxa"/>
          </w:tcPr>
          <w:p w14:paraId="40469A3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F9690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 Sukiati Lasimon</w:t>
            </w:r>
          </w:p>
          <w:p w14:paraId="7E2D0E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etjen Haryono MT Kav 62 Wisma Korindo</w:t>
            </w:r>
          </w:p>
          <w:p w14:paraId="219094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50</w:t>
            </w:r>
          </w:p>
          <w:p w14:paraId="4292E99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36-20221219-20221220–96–122</w:t>
            </w:r>
          </w:p>
        </w:tc>
      </w:tr>
      <w:tr w:rsidR="00A60305" w14:paraId="58FD7D8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5B74A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Leuchtenberg</w:t>
            </w:r>
          </w:p>
          <w:p w14:paraId="43B73C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uri Agung Mal Puri Indah Unit IU/1 C</w:t>
            </w:r>
          </w:p>
          <w:p w14:paraId="67860F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09</w:t>
            </w:r>
          </w:p>
          <w:p w14:paraId="1CFBC53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17-20221218-20221220–58–147</w:t>
            </w:r>
          </w:p>
        </w:tc>
        <w:tc>
          <w:tcPr>
            <w:tcW w:w="284" w:type="dxa"/>
          </w:tcPr>
          <w:p w14:paraId="01C93C2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0164D7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gijanto Sugijono</w:t>
            </w:r>
          </w:p>
          <w:p w14:paraId="12A75E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ahlia Bl E/6 Kompl Tmn Modern</w:t>
            </w:r>
          </w:p>
          <w:p w14:paraId="39D968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432</w:t>
            </w:r>
          </w:p>
          <w:p w14:paraId="64923B6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64-20221219-20221220–124–151</w:t>
            </w:r>
          </w:p>
        </w:tc>
      </w:tr>
    </w:tbl>
    <w:p w14:paraId="0FC4F30B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8A6322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1ACA8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win Sutanto</w:t>
            </w:r>
          </w:p>
          <w:p w14:paraId="27C5C5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lincing Raya 43 A</w:t>
            </w:r>
          </w:p>
          <w:p w14:paraId="6946B94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10</w:t>
            </w:r>
          </w:p>
          <w:p w14:paraId="593F1B7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18-20221218-20221220–78–9</w:t>
            </w:r>
          </w:p>
        </w:tc>
        <w:tc>
          <w:tcPr>
            <w:tcW w:w="284" w:type="dxa"/>
          </w:tcPr>
          <w:p w14:paraId="650D2D9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59B15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nny Tjiu</w:t>
            </w:r>
          </w:p>
          <w:p w14:paraId="6985946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Brt I/2</w:t>
            </w:r>
          </w:p>
          <w:p w14:paraId="449C48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29</w:t>
            </w:r>
          </w:p>
          <w:p w14:paraId="3A89EF1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52-20221217-20221220–65–88</w:t>
            </w:r>
          </w:p>
        </w:tc>
      </w:tr>
      <w:tr w:rsidR="00A60305" w14:paraId="7FF0DCB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ADED2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rwan Hermanto</w:t>
            </w:r>
          </w:p>
          <w:p w14:paraId="512F9B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lbaido I 29-30</w:t>
            </w:r>
          </w:p>
          <w:p w14:paraId="2A6C2B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246</w:t>
            </w:r>
          </w:p>
          <w:p w14:paraId="12BB7C9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18-20221217-20221220–113–247</w:t>
            </w:r>
          </w:p>
        </w:tc>
        <w:tc>
          <w:tcPr>
            <w:tcW w:w="284" w:type="dxa"/>
          </w:tcPr>
          <w:p w14:paraId="3DA8816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4793B9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wik Hendri</w:t>
            </w:r>
          </w:p>
          <w:p w14:paraId="39F0BEC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awa V Bl C/24</w:t>
            </w:r>
          </w:p>
          <w:p w14:paraId="63D433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7</w:t>
            </w:r>
          </w:p>
          <w:p w14:paraId="5EC9D4A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20-20221219-20221220–106–210</w:t>
            </w:r>
          </w:p>
        </w:tc>
      </w:tr>
      <w:tr w:rsidR="00A60305" w14:paraId="0EFF2D4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651547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usnadi</w:t>
            </w:r>
          </w:p>
          <w:p w14:paraId="092150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psos Raya 42 B RT 008/01</w:t>
            </w:r>
          </w:p>
          <w:p w14:paraId="5E2511C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100</w:t>
            </w:r>
          </w:p>
          <w:p w14:paraId="4F27C23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07-20221219-20221220–83–112</w:t>
            </w:r>
          </w:p>
        </w:tc>
        <w:tc>
          <w:tcPr>
            <w:tcW w:w="284" w:type="dxa"/>
          </w:tcPr>
          <w:p w14:paraId="4352269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19F90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iffel Tedja</w:t>
            </w:r>
          </w:p>
          <w:p w14:paraId="21652B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witang Raya 8 Ged Senatama</w:t>
            </w:r>
          </w:p>
          <w:p w14:paraId="4137D2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66</w:t>
            </w:r>
          </w:p>
          <w:p w14:paraId="1594F81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39-20221219-20221220–89–64</w:t>
            </w:r>
          </w:p>
        </w:tc>
      </w:tr>
      <w:tr w:rsidR="00A60305" w14:paraId="012EB2C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E79C8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ksa Mahmud</w:t>
            </w:r>
          </w:p>
          <w:p w14:paraId="511654A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Semarang-Purwodadi Km 17 Semarang</w:t>
            </w:r>
          </w:p>
          <w:p w14:paraId="60BB20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494</w:t>
            </w:r>
          </w:p>
          <w:p w14:paraId="05E91BC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18-20221219-20221220–126–121</w:t>
            </w:r>
          </w:p>
        </w:tc>
        <w:tc>
          <w:tcPr>
            <w:tcW w:w="284" w:type="dxa"/>
          </w:tcPr>
          <w:p w14:paraId="5ADB521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AE85FE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Wikarsa</w:t>
            </w:r>
          </w:p>
          <w:p w14:paraId="2FB3A8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wi Sartika 357 C</w:t>
            </w:r>
          </w:p>
          <w:p w14:paraId="1A53842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15</w:t>
            </w:r>
          </w:p>
          <w:p w14:paraId="11017D4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51-20221219-20221220–103–111</w:t>
            </w:r>
          </w:p>
        </w:tc>
      </w:tr>
      <w:tr w:rsidR="00A60305" w14:paraId="03A7113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78C59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</w:t>
            </w:r>
          </w:p>
          <w:p w14:paraId="5E629B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seban 3 C</w:t>
            </w:r>
          </w:p>
          <w:p w14:paraId="07EE072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456</w:t>
            </w:r>
          </w:p>
          <w:p w14:paraId="51949BD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85-20221218-20221220–6–174</w:t>
            </w:r>
          </w:p>
        </w:tc>
        <w:tc>
          <w:tcPr>
            <w:tcW w:w="284" w:type="dxa"/>
          </w:tcPr>
          <w:p w14:paraId="4D2B3D9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EE632A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Elisabeth RG</w:t>
            </w:r>
          </w:p>
          <w:p w14:paraId="303118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 Tubagus Angke 11 K-L</w:t>
            </w:r>
          </w:p>
          <w:p w14:paraId="6685509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906</w:t>
            </w:r>
          </w:p>
          <w:p w14:paraId="2372BC1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72-20221219-20221220–115–25</w:t>
            </w:r>
          </w:p>
        </w:tc>
      </w:tr>
    </w:tbl>
    <w:p w14:paraId="3B4BD6FA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12E607D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782FB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minto Hartono</w:t>
            </w:r>
          </w:p>
          <w:p w14:paraId="26F93C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tiabudi 186</w:t>
            </w:r>
          </w:p>
          <w:p w14:paraId="42815A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51</w:t>
            </w:r>
          </w:p>
          <w:p w14:paraId="7777A93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20-20221217-20221220–72–237</w:t>
            </w:r>
          </w:p>
        </w:tc>
        <w:tc>
          <w:tcPr>
            <w:tcW w:w="284" w:type="dxa"/>
          </w:tcPr>
          <w:p w14:paraId="44A2BE9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275FE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Wong Siong Yuit</w:t>
            </w:r>
          </w:p>
          <w:p w14:paraId="73AA5F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nyeri</w:t>
            </w:r>
          </w:p>
          <w:p w14:paraId="6A1948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Denpasar 15743</w:t>
            </w:r>
          </w:p>
          <w:p w14:paraId="670DAE5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83-20221219-20221220–37–33</w:t>
            </w:r>
          </w:p>
        </w:tc>
      </w:tr>
      <w:tr w:rsidR="00A60305" w14:paraId="24B83C2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DC77A7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 Suwito Barwin</w:t>
            </w:r>
          </w:p>
          <w:p w14:paraId="08B27D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lambar Ilir 2</w:t>
            </w:r>
          </w:p>
          <w:p w14:paraId="42752B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53</w:t>
            </w:r>
          </w:p>
          <w:p w14:paraId="24063F0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66-20221219-20221220–73–49</w:t>
            </w:r>
          </w:p>
        </w:tc>
        <w:tc>
          <w:tcPr>
            <w:tcW w:w="284" w:type="dxa"/>
          </w:tcPr>
          <w:p w14:paraId="1EADD08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D25C0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 Phiau</w:t>
            </w:r>
          </w:p>
          <w:p w14:paraId="7C46B4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skara Sari 92</w:t>
            </w:r>
          </w:p>
          <w:p w14:paraId="3F9402A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38</w:t>
            </w:r>
          </w:p>
          <w:p w14:paraId="2C35BD9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00-20221218-20221220–34–65</w:t>
            </w:r>
          </w:p>
        </w:tc>
      </w:tr>
      <w:tr w:rsidR="00A60305" w14:paraId="5A1542D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AE8714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ksa Mahmud</w:t>
            </w:r>
          </w:p>
          <w:p w14:paraId="524E3A6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Semarang-Purwodadi Km 17 Semarang</w:t>
            </w:r>
          </w:p>
          <w:p w14:paraId="1E22A5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494</w:t>
            </w:r>
          </w:p>
          <w:p w14:paraId="3221FF2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55-20221217-20221220–126–143</w:t>
            </w:r>
          </w:p>
        </w:tc>
        <w:tc>
          <w:tcPr>
            <w:tcW w:w="284" w:type="dxa"/>
          </w:tcPr>
          <w:p w14:paraId="5D46F79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695A6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gus</w:t>
            </w:r>
          </w:p>
          <w:p w14:paraId="362B5C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lai Rakyat 3 RT 001/01</w:t>
            </w:r>
          </w:p>
          <w:p w14:paraId="387C4C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10</w:t>
            </w:r>
          </w:p>
          <w:p w14:paraId="13951A0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55-20221219-20221220–125–74</w:t>
            </w:r>
          </w:p>
        </w:tc>
      </w:tr>
      <w:tr w:rsidR="00A60305" w14:paraId="5FCACF1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CB1C49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gus</w:t>
            </w:r>
          </w:p>
          <w:p w14:paraId="4AD08F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lai Rakyat 3 RT 001/01</w:t>
            </w:r>
          </w:p>
          <w:p w14:paraId="3E25D0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10</w:t>
            </w:r>
          </w:p>
          <w:p w14:paraId="4BAE060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61-20221218-20221220–125–27</w:t>
            </w:r>
          </w:p>
        </w:tc>
        <w:tc>
          <w:tcPr>
            <w:tcW w:w="284" w:type="dxa"/>
          </w:tcPr>
          <w:p w14:paraId="6E2A59C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9C28D8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joto Setyawan</w:t>
            </w:r>
          </w:p>
          <w:p w14:paraId="67BBEE9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tasiun 30 Kel Tanjung Gusta</w:t>
            </w:r>
          </w:p>
          <w:p w14:paraId="2FBC4D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7130</w:t>
            </w:r>
          </w:p>
          <w:p w14:paraId="65ED686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30-20221218-20221220–67–255</w:t>
            </w:r>
          </w:p>
        </w:tc>
      </w:tr>
      <w:tr w:rsidR="00A60305" w14:paraId="3C91C42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277B4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anto Santoso</w:t>
            </w:r>
          </w:p>
          <w:p w14:paraId="456196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. Kesehatan No. 3</w:t>
            </w:r>
          </w:p>
          <w:p w14:paraId="4BCD7E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rong 17104</w:t>
            </w:r>
          </w:p>
          <w:p w14:paraId="25882FC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57-20221217-20221220–56–113</w:t>
            </w:r>
          </w:p>
        </w:tc>
        <w:tc>
          <w:tcPr>
            <w:tcW w:w="284" w:type="dxa"/>
          </w:tcPr>
          <w:p w14:paraId="749D190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9D58BB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elyn Luciana Soeyapto</w:t>
            </w:r>
          </w:p>
          <w:p w14:paraId="205EB1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Raya 1 Bl BE</w:t>
            </w:r>
          </w:p>
          <w:p w14:paraId="6BBAD5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959</w:t>
            </w:r>
          </w:p>
          <w:p w14:paraId="79A1504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89-20221218-20221220–100–15</w:t>
            </w:r>
          </w:p>
        </w:tc>
      </w:tr>
    </w:tbl>
    <w:p w14:paraId="3F1FF373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3919C9B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7CB5B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vid Kristian</w:t>
            </w:r>
          </w:p>
          <w:p w14:paraId="5F7C0D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edeh 30-A</w:t>
            </w:r>
          </w:p>
          <w:p w14:paraId="3515E2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313</w:t>
            </w:r>
          </w:p>
          <w:p w14:paraId="23AA273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13-20221219-20221220–81–199</w:t>
            </w:r>
          </w:p>
        </w:tc>
        <w:tc>
          <w:tcPr>
            <w:tcW w:w="284" w:type="dxa"/>
          </w:tcPr>
          <w:p w14:paraId="51B0306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F3E49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Surono</w:t>
            </w:r>
          </w:p>
          <w:p w14:paraId="43A4B10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23</w:t>
            </w:r>
          </w:p>
          <w:p w14:paraId="20290CA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87</w:t>
            </w:r>
          </w:p>
          <w:p w14:paraId="61D8113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89-20221219-20221220–48–222</w:t>
            </w:r>
          </w:p>
        </w:tc>
      </w:tr>
      <w:tr w:rsidR="00A60305" w14:paraId="5B00242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D5D58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WIDJAJA</w:t>
            </w:r>
          </w:p>
          <w:p w14:paraId="711A69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ayam Wuruk 120</w:t>
            </w:r>
          </w:p>
          <w:p w14:paraId="1D596B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841</w:t>
            </w:r>
          </w:p>
          <w:p w14:paraId="0A7A6CE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61-20221219-20221220–116–264</w:t>
            </w:r>
          </w:p>
        </w:tc>
        <w:tc>
          <w:tcPr>
            <w:tcW w:w="284" w:type="dxa"/>
          </w:tcPr>
          <w:p w14:paraId="15B0473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6A7C6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a Ida Hartono</w:t>
            </w:r>
          </w:p>
          <w:p w14:paraId="0D788EA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j Batu 21 J/11</w:t>
            </w:r>
          </w:p>
          <w:p w14:paraId="650458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975</w:t>
            </w:r>
          </w:p>
          <w:p w14:paraId="72C7186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66-20221219-20221220–28–56</w:t>
            </w:r>
          </w:p>
        </w:tc>
      </w:tr>
      <w:tr w:rsidR="00A60305" w14:paraId="23FA1D9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F7896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rice El</w:t>
            </w:r>
          </w:p>
          <w:p w14:paraId="4030E49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mbak Anakan 9</w:t>
            </w:r>
          </w:p>
          <w:p w14:paraId="2EBF3A4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22</w:t>
            </w:r>
          </w:p>
          <w:p w14:paraId="792B3DB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54-20221217-20221220–29–113</w:t>
            </w:r>
          </w:p>
        </w:tc>
        <w:tc>
          <w:tcPr>
            <w:tcW w:w="284" w:type="dxa"/>
          </w:tcPr>
          <w:p w14:paraId="0AEC38E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34ED2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uinanto Sandjojo</w:t>
            </w:r>
          </w:p>
          <w:p w14:paraId="21F40C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speksi Saluran Kalimalang 9 A-B</w:t>
            </w:r>
          </w:p>
          <w:p w14:paraId="2A7DA38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035</w:t>
            </w:r>
          </w:p>
          <w:p w14:paraId="30F78D7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80-20221218-20221220–2–226</w:t>
            </w:r>
          </w:p>
        </w:tc>
      </w:tr>
      <w:tr w:rsidR="00A60305" w14:paraId="319021A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D4EE9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osasih</w:t>
            </w:r>
          </w:p>
          <w:p w14:paraId="6766686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d Kelapa Raya Bl BI-4 B-C RT 005/04 Pondok Kelapa</w:t>
            </w:r>
          </w:p>
          <w:p w14:paraId="5EC150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47</w:t>
            </w:r>
          </w:p>
          <w:p w14:paraId="3929DC5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82-20221219-20221221–82–129</w:t>
            </w:r>
          </w:p>
        </w:tc>
        <w:tc>
          <w:tcPr>
            <w:tcW w:w="284" w:type="dxa"/>
          </w:tcPr>
          <w:p w14:paraId="15F7D87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03830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Subrata</w:t>
            </w:r>
          </w:p>
          <w:p w14:paraId="66AF9E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Empu Sendok 30</w:t>
            </w:r>
          </w:p>
          <w:p w14:paraId="7A6676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045</w:t>
            </w:r>
          </w:p>
          <w:p w14:paraId="47CA28E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61-20221218-20221221–36–136</w:t>
            </w:r>
          </w:p>
        </w:tc>
      </w:tr>
      <w:tr w:rsidR="00A60305" w14:paraId="3650F64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166CC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5FC78CC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0570660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4407785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08-20221220-20221221–25–303</w:t>
            </w:r>
          </w:p>
        </w:tc>
        <w:tc>
          <w:tcPr>
            <w:tcW w:w="284" w:type="dxa"/>
          </w:tcPr>
          <w:p w14:paraId="6DA0218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33331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4DF646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7C0481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53DF3DC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31-20221219-20221221–25–51</w:t>
            </w:r>
          </w:p>
        </w:tc>
      </w:tr>
    </w:tbl>
    <w:p w14:paraId="5B058BA3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C93338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ECAD7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dhika Anindyaguna Hermanto</w:t>
            </w:r>
          </w:p>
          <w:p w14:paraId="46C33A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skandarsyah II 2 Pasaraya Blok M</w:t>
            </w:r>
          </w:p>
          <w:p w14:paraId="4A9E02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174</w:t>
            </w:r>
          </w:p>
          <w:p w14:paraId="2AC7B97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29-20221218-20221221–13–78</w:t>
            </w:r>
          </w:p>
        </w:tc>
        <w:tc>
          <w:tcPr>
            <w:tcW w:w="284" w:type="dxa"/>
          </w:tcPr>
          <w:p w14:paraId="4B2300F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8E9E6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HAYANG SURYADIMADJA</w:t>
            </w:r>
          </w:p>
          <w:p w14:paraId="603492C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ndangdia Lama 24</w:t>
            </w:r>
          </w:p>
          <w:p w14:paraId="5BF0AE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116</w:t>
            </w:r>
          </w:p>
          <w:p w14:paraId="3B587BD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96-20221219-20221221–46–31</w:t>
            </w:r>
          </w:p>
        </w:tc>
      </w:tr>
      <w:tr w:rsidR="00A60305" w14:paraId="141A3FC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62DA9A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 Suwito Barwin</w:t>
            </w:r>
          </w:p>
          <w:p w14:paraId="60D12D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lambar Ilir 2</w:t>
            </w:r>
          </w:p>
          <w:p w14:paraId="53BFE1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53</w:t>
            </w:r>
          </w:p>
          <w:p w14:paraId="0342B0F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49-20221220-20221221–73–95</w:t>
            </w:r>
          </w:p>
        </w:tc>
        <w:tc>
          <w:tcPr>
            <w:tcW w:w="284" w:type="dxa"/>
          </w:tcPr>
          <w:p w14:paraId="308C209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ACB1C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Hamdani</w:t>
            </w:r>
          </w:p>
          <w:p w14:paraId="2D0E24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nen Raya Proy Senen Bl IV P-4/11</w:t>
            </w:r>
          </w:p>
          <w:p w14:paraId="1295E8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17</w:t>
            </w:r>
          </w:p>
          <w:p w14:paraId="1C02022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69-20221220-20221221–102–85</w:t>
            </w:r>
          </w:p>
        </w:tc>
      </w:tr>
      <w:tr w:rsidR="00A60305" w14:paraId="089B090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E0CAC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Achmad Dara</w:t>
            </w:r>
          </w:p>
          <w:p w14:paraId="5752C3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magung III Kav Bulak K/5</w:t>
            </w:r>
          </w:p>
          <w:p w14:paraId="1D2144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681</w:t>
            </w:r>
          </w:p>
          <w:p w14:paraId="2053C31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92-20221218-20221221–14–56</w:t>
            </w:r>
          </w:p>
        </w:tc>
        <w:tc>
          <w:tcPr>
            <w:tcW w:w="284" w:type="dxa"/>
          </w:tcPr>
          <w:p w14:paraId="4871007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22B68F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Kristian</w:t>
            </w:r>
          </w:p>
          <w:p w14:paraId="4665904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edeh 30-A</w:t>
            </w:r>
          </w:p>
          <w:p w14:paraId="415C22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313</w:t>
            </w:r>
          </w:p>
          <w:p w14:paraId="069E792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41-20221219-20221221–81–11</w:t>
            </w:r>
          </w:p>
        </w:tc>
      </w:tr>
      <w:tr w:rsidR="00A60305" w14:paraId="5A89B79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EB5A03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Surono</w:t>
            </w:r>
          </w:p>
          <w:p w14:paraId="58D130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23</w:t>
            </w:r>
          </w:p>
          <w:p w14:paraId="6C3BD7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87</w:t>
            </w:r>
          </w:p>
          <w:p w14:paraId="4ED4DBF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66-20221220-20221221–48–18</w:t>
            </w:r>
          </w:p>
        </w:tc>
        <w:tc>
          <w:tcPr>
            <w:tcW w:w="284" w:type="dxa"/>
          </w:tcPr>
          <w:p w14:paraId="5707E38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4B1A15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LYANAWATY BUDIMAN</w:t>
            </w:r>
          </w:p>
          <w:p w14:paraId="0D876F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gkalan</w:t>
            </w:r>
          </w:p>
          <w:p w14:paraId="1FDBEC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08</w:t>
            </w:r>
          </w:p>
          <w:p w14:paraId="530AA5D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61-20221219-20221221–32–247</w:t>
            </w:r>
          </w:p>
        </w:tc>
      </w:tr>
      <w:tr w:rsidR="00A60305" w14:paraId="0BB4FDB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05537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rem Wardhana</w:t>
            </w:r>
          </w:p>
          <w:p w14:paraId="1049CD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alemba Raya Psr Kenari AKS 12</w:t>
            </w:r>
          </w:p>
          <w:p w14:paraId="7A54B3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39</w:t>
            </w:r>
          </w:p>
          <w:p w14:paraId="1E6B6AE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03-20221218-20221221–88–32</w:t>
            </w:r>
          </w:p>
        </w:tc>
        <w:tc>
          <w:tcPr>
            <w:tcW w:w="284" w:type="dxa"/>
          </w:tcPr>
          <w:p w14:paraId="19F186A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1C6660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di Karjanto Putro</w:t>
            </w:r>
          </w:p>
          <w:p w14:paraId="134482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inangsia III/15</w:t>
            </w:r>
          </w:p>
          <w:p w14:paraId="4654A99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67</w:t>
            </w:r>
          </w:p>
          <w:p w14:paraId="38FAE1C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22-20221218-20221221–68–289</w:t>
            </w:r>
          </w:p>
        </w:tc>
      </w:tr>
    </w:tbl>
    <w:p w14:paraId="39762E92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D09524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5E56F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di Pravidia Saliman</w:t>
            </w:r>
          </w:p>
          <w:p w14:paraId="4DFD1B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ngkasa Bl B-7/8</w:t>
            </w:r>
          </w:p>
          <w:p w14:paraId="020F16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829</w:t>
            </w:r>
          </w:p>
          <w:p w14:paraId="17D284F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52-20221220-20221221–16–31</w:t>
            </w:r>
          </w:p>
        </w:tc>
        <w:tc>
          <w:tcPr>
            <w:tcW w:w="284" w:type="dxa"/>
          </w:tcPr>
          <w:p w14:paraId="02435ED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D9ADC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Hamdani</w:t>
            </w:r>
          </w:p>
          <w:p w14:paraId="691214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nen Raya Proy Senen Bl IV P-4/11</w:t>
            </w:r>
          </w:p>
          <w:p w14:paraId="759DD07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17</w:t>
            </w:r>
          </w:p>
          <w:p w14:paraId="4252C98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46-20221218-20221221–102–276</w:t>
            </w:r>
          </w:p>
        </w:tc>
      </w:tr>
      <w:tr w:rsidR="00A60305" w14:paraId="6AED01C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9A61D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di Karjanto Putro</w:t>
            </w:r>
          </w:p>
          <w:p w14:paraId="24BECC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inangsia III/15</w:t>
            </w:r>
          </w:p>
          <w:p w14:paraId="46C1709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67</w:t>
            </w:r>
          </w:p>
          <w:p w14:paraId="060902F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75-20221220-20221221–68–306</w:t>
            </w:r>
          </w:p>
        </w:tc>
        <w:tc>
          <w:tcPr>
            <w:tcW w:w="284" w:type="dxa"/>
          </w:tcPr>
          <w:p w14:paraId="22C444E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E9342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a Poedjokerto</w:t>
            </w:r>
          </w:p>
          <w:p w14:paraId="526E159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H Zainul Arifin 35</w:t>
            </w:r>
          </w:p>
          <w:p w14:paraId="643FE67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51</w:t>
            </w:r>
          </w:p>
          <w:p w14:paraId="0278AF6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21-20221220-20221221–121–3</w:t>
            </w:r>
          </w:p>
        </w:tc>
      </w:tr>
      <w:tr w:rsidR="00A60305" w14:paraId="4057EBB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1699A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jaya Aw</w:t>
            </w:r>
          </w:p>
          <w:p w14:paraId="6B6324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 L RE Martadinata 279</w:t>
            </w:r>
          </w:p>
          <w:p w14:paraId="557FE1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844</w:t>
            </w:r>
          </w:p>
          <w:p w14:paraId="2605E4E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36-20221220-20221221–5–243</w:t>
            </w:r>
          </w:p>
        </w:tc>
        <w:tc>
          <w:tcPr>
            <w:tcW w:w="284" w:type="dxa"/>
          </w:tcPr>
          <w:p w14:paraId="4B2BB96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77385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</w:t>
            </w:r>
          </w:p>
          <w:p w14:paraId="55E668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kanagara 21</w:t>
            </w:r>
          </w:p>
          <w:p w14:paraId="03399F0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97</w:t>
            </w:r>
          </w:p>
          <w:p w14:paraId="549702E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74-20221218-20221221–71–46</w:t>
            </w:r>
          </w:p>
        </w:tc>
      </w:tr>
      <w:tr w:rsidR="00A60305" w14:paraId="54D5A11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7FB472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4DE5F51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09F958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3DB53C2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90-20221219-20221221–74–22</w:t>
            </w:r>
          </w:p>
        </w:tc>
        <w:tc>
          <w:tcPr>
            <w:tcW w:w="284" w:type="dxa"/>
          </w:tcPr>
          <w:p w14:paraId="6CD271A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05FBFD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rice El</w:t>
            </w:r>
          </w:p>
          <w:p w14:paraId="544F1B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mbak Anakan 9</w:t>
            </w:r>
          </w:p>
          <w:p w14:paraId="79CCD4C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22</w:t>
            </w:r>
          </w:p>
          <w:p w14:paraId="420BAC1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71-20221220-20221221–29–48</w:t>
            </w:r>
          </w:p>
        </w:tc>
      </w:tr>
      <w:tr w:rsidR="00A60305" w14:paraId="4256602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2917B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Waty Setiawan</w:t>
            </w:r>
          </w:p>
          <w:p w14:paraId="4235BB3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utze 87</w:t>
            </w:r>
          </w:p>
          <w:p w14:paraId="225BAA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76</w:t>
            </w:r>
          </w:p>
          <w:p w14:paraId="31B1B6E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16-20221219-20221221–99–233</w:t>
            </w:r>
          </w:p>
        </w:tc>
        <w:tc>
          <w:tcPr>
            <w:tcW w:w="284" w:type="dxa"/>
          </w:tcPr>
          <w:p w14:paraId="09C2962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90664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Dieter Scholz</w:t>
            </w:r>
          </w:p>
          <w:p w14:paraId="554A6D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ari Raya 5 D</w:t>
            </w:r>
          </w:p>
          <w:p w14:paraId="235D496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17</w:t>
            </w:r>
          </w:p>
          <w:p w14:paraId="4CD5D4E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39-20221220-20221221–57–197</w:t>
            </w:r>
          </w:p>
        </w:tc>
      </w:tr>
    </w:tbl>
    <w:p w14:paraId="06B308F8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72452F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D6BB4F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Christiana Niowni</w:t>
            </w:r>
          </w:p>
          <w:p w14:paraId="480920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ta 62</w:t>
            </w:r>
          </w:p>
          <w:p w14:paraId="212DA2C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47</w:t>
            </w:r>
          </w:p>
          <w:p w14:paraId="6ECA9A6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30-20221218-20221221–64–109</w:t>
            </w:r>
          </w:p>
        </w:tc>
        <w:tc>
          <w:tcPr>
            <w:tcW w:w="284" w:type="dxa"/>
          </w:tcPr>
          <w:p w14:paraId="6D9394F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1C710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Prawitasari</w:t>
            </w:r>
          </w:p>
          <w:p w14:paraId="5CBE31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jawali 24</w:t>
            </w:r>
          </w:p>
          <w:p w14:paraId="0770C5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282</w:t>
            </w:r>
          </w:p>
          <w:p w14:paraId="0C4AA83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70-20221218-20221221–26–184</w:t>
            </w:r>
          </w:p>
        </w:tc>
      </w:tr>
      <w:tr w:rsidR="00A60305" w14:paraId="4D57252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790D4A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rnadette Ruth Irawati</w:t>
            </w:r>
          </w:p>
          <w:p w14:paraId="4A3A16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empoa Raya 45</w:t>
            </w:r>
          </w:p>
          <w:p w14:paraId="316DE5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145</w:t>
            </w:r>
          </w:p>
          <w:p w14:paraId="5FFE602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96-20221220-20221221–43–220</w:t>
            </w:r>
          </w:p>
        </w:tc>
        <w:tc>
          <w:tcPr>
            <w:tcW w:w="284" w:type="dxa"/>
          </w:tcPr>
          <w:p w14:paraId="3CBC238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8AB6D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038AF21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04770F6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669716E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78-20221219-20221221–25–201</w:t>
            </w:r>
          </w:p>
        </w:tc>
      </w:tr>
      <w:tr w:rsidR="00A60305" w14:paraId="33B268F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33996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g Gondosubroto</w:t>
            </w:r>
          </w:p>
          <w:p w14:paraId="734B8E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Dr Latumeten 23</w:t>
            </w:r>
          </w:p>
          <w:p w14:paraId="349C83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39</w:t>
            </w:r>
          </w:p>
          <w:p w14:paraId="735CF2F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74-20221219-20221221–49–157</w:t>
            </w:r>
          </w:p>
        </w:tc>
        <w:tc>
          <w:tcPr>
            <w:tcW w:w="284" w:type="dxa"/>
          </w:tcPr>
          <w:p w14:paraId="4FE2257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1C3BB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jamin Wong Siong Yuit</w:t>
            </w:r>
          </w:p>
          <w:p w14:paraId="3D03518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nyeri</w:t>
            </w:r>
          </w:p>
          <w:p w14:paraId="435ABF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Denpasar 15743</w:t>
            </w:r>
          </w:p>
          <w:p w14:paraId="0B721C4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60-20221220-20221221–37–21</w:t>
            </w:r>
          </w:p>
        </w:tc>
      </w:tr>
      <w:tr w:rsidR="00A60305" w14:paraId="0776D4E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E70A7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ilalahi</w:t>
            </w:r>
          </w:p>
          <w:p w14:paraId="22C4FB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yumanik Raya 77</w:t>
            </w:r>
          </w:p>
          <w:p w14:paraId="79DF37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56</w:t>
            </w:r>
          </w:p>
          <w:p w14:paraId="037146A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21-20221219-20221221–76–111</w:t>
            </w:r>
          </w:p>
        </w:tc>
        <w:tc>
          <w:tcPr>
            <w:tcW w:w="284" w:type="dxa"/>
          </w:tcPr>
          <w:p w14:paraId="2BB0607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87283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 Hartono</w:t>
            </w:r>
          </w:p>
          <w:p w14:paraId="4C3970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tiabudi 186</w:t>
            </w:r>
          </w:p>
          <w:p w14:paraId="52A584C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51</w:t>
            </w:r>
          </w:p>
          <w:p w14:paraId="32E49D6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73-20221219-20221221–72–124</w:t>
            </w:r>
          </w:p>
        </w:tc>
      </w:tr>
      <w:tr w:rsidR="00A60305" w14:paraId="7E1E40D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4D278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ilalahi</w:t>
            </w:r>
          </w:p>
          <w:p w14:paraId="4952D99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yumanik Raya 77</w:t>
            </w:r>
          </w:p>
          <w:p w14:paraId="0A7343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56</w:t>
            </w:r>
          </w:p>
          <w:p w14:paraId="02F78C4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96-20221219-20221221–76–144</w:t>
            </w:r>
          </w:p>
        </w:tc>
        <w:tc>
          <w:tcPr>
            <w:tcW w:w="284" w:type="dxa"/>
          </w:tcPr>
          <w:p w14:paraId="6DCC55A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2FDEE4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as Andikha Bunanta</w:t>
            </w:r>
          </w:p>
          <w:p w14:paraId="72AB4D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06 Plaza Basmar</w:t>
            </w:r>
          </w:p>
          <w:p w14:paraId="30CAC4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591</w:t>
            </w:r>
          </w:p>
          <w:p w14:paraId="6DDACE0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40-20221220-20221221–23–116</w:t>
            </w:r>
          </w:p>
        </w:tc>
      </w:tr>
    </w:tbl>
    <w:p w14:paraId="69A9C2AE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152A5D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09E79E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lvina Jonas Jahja</w:t>
            </w:r>
          </w:p>
          <w:p w14:paraId="4AB88EC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yu Putih 7 A 8 Pulo Gadung</w:t>
            </w:r>
          </w:p>
          <w:p w14:paraId="254B4B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50</w:t>
            </w:r>
          </w:p>
          <w:p w14:paraId="549D59F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72-20221219-20221221–94–147</w:t>
            </w:r>
          </w:p>
        </w:tc>
        <w:tc>
          <w:tcPr>
            <w:tcW w:w="284" w:type="dxa"/>
          </w:tcPr>
          <w:p w14:paraId="3390AC4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02EC47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swi Rayawang</w:t>
            </w:r>
          </w:p>
          <w:p w14:paraId="2D33CF7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nan Giri 1 RT 012/15</w:t>
            </w:r>
          </w:p>
          <w:p w14:paraId="37A9DD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37</w:t>
            </w:r>
          </w:p>
          <w:p w14:paraId="0A93C0A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61-20221219-20221221–79–233</w:t>
            </w:r>
          </w:p>
        </w:tc>
      </w:tr>
      <w:tr w:rsidR="00A60305" w14:paraId="3E969F7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AB083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Waty Setiawan</w:t>
            </w:r>
          </w:p>
          <w:p w14:paraId="20B9EB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utze 87</w:t>
            </w:r>
          </w:p>
          <w:p w14:paraId="17802C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76</w:t>
            </w:r>
          </w:p>
          <w:p w14:paraId="2B39620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13-20221218-20221221–99–155</w:t>
            </w:r>
          </w:p>
        </w:tc>
        <w:tc>
          <w:tcPr>
            <w:tcW w:w="284" w:type="dxa"/>
          </w:tcPr>
          <w:p w14:paraId="537293B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D999F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 Aristiningsih</w:t>
            </w:r>
          </w:p>
          <w:p w14:paraId="39986B9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Sahari 51/12 A</w:t>
            </w:r>
          </w:p>
          <w:p w14:paraId="276521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325</w:t>
            </w:r>
          </w:p>
          <w:p w14:paraId="6DD279C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75-20221218-20221221–7–225</w:t>
            </w:r>
          </w:p>
        </w:tc>
      </w:tr>
      <w:tr w:rsidR="00A60305" w14:paraId="4300E52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37129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Achmad Dara</w:t>
            </w:r>
          </w:p>
          <w:p w14:paraId="1762F0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magung III Kav Bulak K/5</w:t>
            </w:r>
          </w:p>
          <w:p w14:paraId="49BE76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681</w:t>
            </w:r>
          </w:p>
          <w:p w14:paraId="2ADC578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07-20221221-20221222–14–87</w:t>
            </w:r>
          </w:p>
        </w:tc>
        <w:tc>
          <w:tcPr>
            <w:tcW w:w="284" w:type="dxa"/>
          </w:tcPr>
          <w:p w14:paraId="621730E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EBC24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ko Budianto</w:t>
            </w:r>
          </w:p>
          <w:p w14:paraId="02C0C7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1 B-D</w:t>
            </w:r>
          </w:p>
          <w:p w14:paraId="38A0B8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110</w:t>
            </w:r>
          </w:p>
          <w:p w14:paraId="08C6859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73-20221221-20221222–91–100</w:t>
            </w:r>
          </w:p>
        </w:tc>
      </w:tr>
      <w:tr w:rsidR="00A60305" w14:paraId="083A3E8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462D79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inda Natalia Tanoko</w:t>
            </w:r>
          </w:p>
          <w:p w14:paraId="2EF582F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1BADFF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899</w:t>
            </w:r>
          </w:p>
          <w:p w14:paraId="7D3616F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25-20221221-20221222–31–12</w:t>
            </w:r>
          </w:p>
        </w:tc>
        <w:tc>
          <w:tcPr>
            <w:tcW w:w="284" w:type="dxa"/>
          </w:tcPr>
          <w:p w14:paraId="1F1BE56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C3BD0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LYANAWATY BUDIMAN</w:t>
            </w:r>
          </w:p>
          <w:p w14:paraId="6DCAAB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gkalan</w:t>
            </w:r>
          </w:p>
          <w:p w14:paraId="133273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08</w:t>
            </w:r>
          </w:p>
          <w:p w14:paraId="119124B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23-20221220-20221222–32–129</w:t>
            </w:r>
          </w:p>
        </w:tc>
      </w:tr>
      <w:tr w:rsidR="00A60305" w14:paraId="0F942F3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D7D5D7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rice El</w:t>
            </w:r>
          </w:p>
          <w:p w14:paraId="0D768B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mbak Anakan 9</w:t>
            </w:r>
          </w:p>
          <w:p w14:paraId="17DED3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22</w:t>
            </w:r>
          </w:p>
          <w:p w14:paraId="5A76EBB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10-20221220-20221222–29–289</w:t>
            </w:r>
          </w:p>
        </w:tc>
        <w:tc>
          <w:tcPr>
            <w:tcW w:w="284" w:type="dxa"/>
          </w:tcPr>
          <w:p w14:paraId="1F3ED4A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87000F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fendy Husin</w:t>
            </w:r>
          </w:p>
          <w:p w14:paraId="0BE149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mpera Raya Kav I/5 Ged Satmarindo Lt 2</w:t>
            </w:r>
          </w:p>
          <w:p w14:paraId="5CD3BB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77</w:t>
            </w:r>
          </w:p>
          <w:p w14:paraId="41B9CA5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32-20221219-20221222–87–160</w:t>
            </w:r>
          </w:p>
        </w:tc>
      </w:tr>
    </w:tbl>
    <w:p w14:paraId="42E33E7F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4EF9B9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2E163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Christian Leuchtenberg</w:t>
            </w:r>
          </w:p>
          <w:p w14:paraId="3BC09A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uri Agung Mal Puri Indah Unit IU/1 C</w:t>
            </w:r>
          </w:p>
          <w:p w14:paraId="66F802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09</w:t>
            </w:r>
          </w:p>
          <w:p w14:paraId="5378585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04-20221220-20221222–58–56</w:t>
            </w:r>
          </w:p>
        </w:tc>
        <w:tc>
          <w:tcPr>
            <w:tcW w:w="284" w:type="dxa"/>
          </w:tcPr>
          <w:p w14:paraId="4AE1828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8586F9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Soedibjo</w:t>
            </w:r>
          </w:p>
          <w:p w14:paraId="03BE072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bolinggo 5</w:t>
            </w:r>
          </w:p>
          <w:p w14:paraId="2C25B42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73</w:t>
            </w:r>
          </w:p>
          <w:p w14:paraId="3D7CB9C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50-20221221-20221222–118–12</w:t>
            </w:r>
          </w:p>
        </w:tc>
      </w:tr>
      <w:tr w:rsidR="00A60305" w14:paraId="7310C15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7311F0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wansjah Setiawan</w:t>
            </w:r>
          </w:p>
          <w:p w14:paraId="228090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Bekasi Km 25/95</w:t>
            </w:r>
          </w:p>
          <w:p w14:paraId="392834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25</w:t>
            </w:r>
          </w:p>
          <w:p w14:paraId="567FE6C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82-20221219-20221222–70–260</w:t>
            </w:r>
          </w:p>
        </w:tc>
        <w:tc>
          <w:tcPr>
            <w:tcW w:w="284" w:type="dxa"/>
          </w:tcPr>
          <w:p w14:paraId="03C670B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EDEC3F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Hamdani</w:t>
            </w:r>
          </w:p>
          <w:p w14:paraId="7310D05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nen Raya Proy Senen Bl IV P-4/11</w:t>
            </w:r>
          </w:p>
          <w:p w14:paraId="671686E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17</w:t>
            </w:r>
          </w:p>
          <w:p w14:paraId="664152C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94-20221220-20221222–102–265</w:t>
            </w:r>
          </w:p>
        </w:tc>
      </w:tr>
      <w:tr w:rsidR="00A60305" w14:paraId="2D80D6A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4D5A0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nda Soewono</w:t>
            </w:r>
          </w:p>
          <w:p w14:paraId="726B4D7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rontalo 9</w:t>
            </w:r>
          </w:p>
          <w:p w14:paraId="198800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147</w:t>
            </w:r>
          </w:p>
          <w:p w14:paraId="1195D2F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18-20221220-20221222–10–62</w:t>
            </w:r>
          </w:p>
        </w:tc>
        <w:tc>
          <w:tcPr>
            <w:tcW w:w="284" w:type="dxa"/>
          </w:tcPr>
          <w:p w14:paraId="3BCAF57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436D4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smarka Kurniawan</w:t>
            </w:r>
          </w:p>
          <w:p w14:paraId="7678AF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tu 1</w:t>
            </w:r>
          </w:p>
          <w:p w14:paraId="0EF779C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16</w:t>
            </w:r>
          </w:p>
          <w:p w14:paraId="4708891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25-20221220-20221222–51–205</w:t>
            </w:r>
          </w:p>
        </w:tc>
      </w:tr>
      <w:tr w:rsidR="00A60305" w14:paraId="1008606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2B6C81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Setiawan</w:t>
            </w:r>
          </w:p>
          <w:p w14:paraId="7925E5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ota Denpasargo 225</w:t>
            </w:r>
          </w:p>
          <w:p w14:paraId="3DD027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97</w:t>
            </w:r>
          </w:p>
          <w:p w14:paraId="75963FE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44-20221219-20221222–39–176</w:t>
            </w:r>
          </w:p>
        </w:tc>
        <w:tc>
          <w:tcPr>
            <w:tcW w:w="284" w:type="dxa"/>
          </w:tcPr>
          <w:p w14:paraId="201E22A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F23972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swara Natawindjaja</w:t>
            </w:r>
          </w:p>
          <w:p w14:paraId="536AF8D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akung Cilincing Gud Inkopal</w:t>
            </w:r>
          </w:p>
          <w:p w14:paraId="49D8BD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159</w:t>
            </w:r>
          </w:p>
          <w:p w14:paraId="1AE2F61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47-20221219-20221222–112–44</w:t>
            </w:r>
          </w:p>
        </w:tc>
      </w:tr>
      <w:tr w:rsidR="00A60305" w14:paraId="402ED17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C67D75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. Gilbert</w:t>
            </w:r>
          </w:p>
          <w:p w14:paraId="26BC0E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luit Mas Raya VI A Bl G/9</w:t>
            </w:r>
          </w:p>
          <w:p w14:paraId="177A8B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77</w:t>
            </w:r>
          </w:p>
          <w:p w14:paraId="534E60E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61-20221220-20221222–119–232</w:t>
            </w:r>
          </w:p>
        </w:tc>
        <w:tc>
          <w:tcPr>
            <w:tcW w:w="284" w:type="dxa"/>
          </w:tcPr>
          <w:p w14:paraId="00E8D9C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FF6BE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HAYANG SURYADIMADJA</w:t>
            </w:r>
          </w:p>
          <w:p w14:paraId="3801567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ndangdia Lama 24</w:t>
            </w:r>
          </w:p>
          <w:p w14:paraId="26601D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116</w:t>
            </w:r>
          </w:p>
          <w:p w14:paraId="50614F5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49-20221220-20221222–46–118</w:t>
            </w:r>
          </w:p>
        </w:tc>
      </w:tr>
    </w:tbl>
    <w:p w14:paraId="5F25C566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D73CF6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712C2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ob Yanuar</w:t>
            </w:r>
          </w:p>
          <w:p w14:paraId="35C5504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rcetakan Negara II 24</w:t>
            </w:r>
          </w:p>
          <w:p w14:paraId="6DA4C3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5</w:t>
            </w:r>
          </w:p>
          <w:p w14:paraId="64DAAF3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79-20221219-20221222–53–182</w:t>
            </w:r>
          </w:p>
        </w:tc>
        <w:tc>
          <w:tcPr>
            <w:tcW w:w="284" w:type="dxa"/>
          </w:tcPr>
          <w:p w14:paraId="3480E2D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F8C2B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Hamdani</w:t>
            </w:r>
          </w:p>
          <w:p w14:paraId="4F631BF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nen Raya Proy Senen Bl IV P-4/11</w:t>
            </w:r>
          </w:p>
          <w:p w14:paraId="2834F9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17</w:t>
            </w:r>
          </w:p>
          <w:p w14:paraId="134F8A2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93-20221219-20221222–102–253</w:t>
            </w:r>
          </w:p>
        </w:tc>
      </w:tr>
      <w:tr w:rsidR="00A60305" w14:paraId="43B3D61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EE9CA4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ka Sinto Kasih Tjia</w:t>
            </w:r>
          </w:p>
          <w:p w14:paraId="3A0241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ri Tanjung Pd Wage Indah F/17-19</w:t>
            </w:r>
          </w:p>
          <w:p w14:paraId="038BB32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30</w:t>
            </w:r>
          </w:p>
          <w:p w14:paraId="21644AB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10-20221221-20221222–90–298</w:t>
            </w:r>
          </w:p>
        </w:tc>
        <w:tc>
          <w:tcPr>
            <w:tcW w:w="284" w:type="dxa"/>
          </w:tcPr>
          <w:p w14:paraId="1F9311C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81D6A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ramsyah Sambudhy Thaib</w:t>
            </w:r>
          </w:p>
          <w:p w14:paraId="4B873E2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Apsari 9 C</w:t>
            </w:r>
          </w:p>
          <w:p w14:paraId="1E68C8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19</w:t>
            </w:r>
          </w:p>
          <w:p w14:paraId="34D3FD9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99-20221221-20221222–111–11</w:t>
            </w:r>
          </w:p>
        </w:tc>
      </w:tr>
      <w:tr w:rsidR="00A60305" w14:paraId="6627577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528A9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640578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40E41E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0A80499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28-20221221-20221222–11–106</w:t>
            </w:r>
          </w:p>
        </w:tc>
        <w:tc>
          <w:tcPr>
            <w:tcW w:w="284" w:type="dxa"/>
          </w:tcPr>
          <w:p w14:paraId="7695039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DB8C0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latas</w:t>
            </w:r>
          </w:p>
          <w:p w14:paraId="43C5A0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0FA7F9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3A1581F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85-20221219-20221222–127–284</w:t>
            </w:r>
          </w:p>
        </w:tc>
      </w:tr>
      <w:tr w:rsidR="00A60305" w14:paraId="075A6B9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E524FD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tty Ang</w:t>
            </w:r>
          </w:p>
          <w:p w14:paraId="06CC962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kap III 25</w:t>
            </w:r>
          </w:p>
          <w:p w14:paraId="71A974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60</w:t>
            </w:r>
          </w:p>
          <w:p w14:paraId="0CDB58B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79-20221219-20221222–45–302</w:t>
            </w:r>
          </w:p>
        </w:tc>
        <w:tc>
          <w:tcPr>
            <w:tcW w:w="284" w:type="dxa"/>
          </w:tcPr>
          <w:p w14:paraId="55E720F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EE7D42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Virgan Triyatno</w:t>
            </w:r>
          </w:p>
          <w:p w14:paraId="3EC2E01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ta Denpasarkpapan 29-31</w:t>
            </w:r>
          </w:p>
          <w:p w14:paraId="551CB3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36</w:t>
            </w:r>
          </w:p>
          <w:p w14:paraId="492764F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74-20221219-20221222–27–64</w:t>
            </w:r>
          </w:p>
        </w:tc>
      </w:tr>
      <w:tr w:rsidR="00A60305" w14:paraId="06DDA03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2DE81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by Andhika</w:t>
            </w:r>
          </w:p>
          <w:p w14:paraId="1D22CE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ti Asuhan 2</w:t>
            </w:r>
          </w:p>
          <w:p w14:paraId="5B5045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502</w:t>
            </w:r>
          </w:p>
          <w:p w14:paraId="317D585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54-20221219-20221222–54–124</w:t>
            </w:r>
          </w:p>
        </w:tc>
        <w:tc>
          <w:tcPr>
            <w:tcW w:w="284" w:type="dxa"/>
          </w:tcPr>
          <w:p w14:paraId="30B3661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D5F46D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ugiarto</w:t>
            </w:r>
          </w:p>
          <w:p w14:paraId="7B2D3D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90 Hias Rias Plaza</w:t>
            </w:r>
          </w:p>
          <w:p w14:paraId="118E2C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190</w:t>
            </w:r>
          </w:p>
          <w:p w14:paraId="163B955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93-20221220-20221222–62–79</w:t>
            </w:r>
          </w:p>
        </w:tc>
      </w:tr>
    </w:tbl>
    <w:p w14:paraId="7F586E37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84877C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E8927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ngt Carl Gustav Thornberg</w:t>
            </w:r>
          </w:p>
          <w:p w14:paraId="6EACB76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teri Mangga Dua Raya Pus Perdag Psr Pagi Mangga Dua Bl B/132</w:t>
            </w:r>
          </w:p>
          <w:p w14:paraId="7303D5F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02</w:t>
            </w:r>
          </w:p>
          <w:p w14:paraId="753504F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95-20221219-20221222–35–241</w:t>
            </w:r>
          </w:p>
        </w:tc>
        <w:tc>
          <w:tcPr>
            <w:tcW w:w="284" w:type="dxa"/>
          </w:tcPr>
          <w:p w14:paraId="0E0CE25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F53A5E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 and Ivy Lianawati</w:t>
            </w:r>
          </w:p>
          <w:p w14:paraId="671167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Alternatif Cibubur 23</w:t>
            </w:r>
          </w:p>
          <w:p w14:paraId="21AE951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7</w:t>
            </w:r>
          </w:p>
          <w:p w14:paraId="419A51F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36-20221219-20221222–110–256</w:t>
            </w:r>
          </w:p>
        </w:tc>
      </w:tr>
      <w:tr w:rsidR="00A60305" w14:paraId="3C8D1C7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F280C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ka Sinto Kasih Tjia</w:t>
            </w:r>
          </w:p>
          <w:p w14:paraId="6E80B3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ri Tanjung Pd Wage Indah F/17-19</w:t>
            </w:r>
          </w:p>
          <w:p w14:paraId="5A852F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30</w:t>
            </w:r>
          </w:p>
          <w:p w14:paraId="4281C53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16-20221219-20221222–90–157</w:t>
            </w:r>
          </w:p>
        </w:tc>
        <w:tc>
          <w:tcPr>
            <w:tcW w:w="284" w:type="dxa"/>
          </w:tcPr>
          <w:p w14:paraId="077723D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0A617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 Hartono</w:t>
            </w:r>
          </w:p>
          <w:p w14:paraId="7EE0EF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tiabudi 186</w:t>
            </w:r>
          </w:p>
          <w:p w14:paraId="165D7F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51</w:t>
            </w:r>
          </w:p>
          <w:p w14:paraId="1BFC63C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86-20221220-20221222–72–225</w:t>
            </w:r>
          </w:p>
        </w:tc>
      </w:tr>
      <w:tr w:rsidR="00A60305" w14:paraId="402EFEC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C88EF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ka Sinto Kasih Tjia</w:t>
            </w:r>
          </w:p>
          <w:p w14:paraId="7C5E69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ri Tanjung Pd Wage Indah F/17-19</w:t>
            </w:r>
          </w:p>
          <w:p w14:paraId="4D0433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30</w:t>
            </w:r>
          </w:p>
          <w:p w14:paraId="353A35E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38-20221220-20221222–90–257</w:t>
            </w:r>
          </w:p>
        </w:tc>
        <w:tc>
          <w:tcPr>
            <w:tcW w:w="284" w:type="dxa"/>
          </w:tcPr>
          <w:p w14:paraId="1533F4E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5463A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a Jonas Jahja</w:t>
            </w:r>
          </w:p>
          <w:p w14:paraId="723FF7E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yu Putih 7 A 8 Pulo Gadung</w:t>
            </w:r>
          </w:p>
          <w:p w14:paraId="1B162E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50</w:t>
            </w:r>
          </w:p>
          <w:p w14:paraId="3D1094F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44-20221220-20221222–94–234</w:t>
            </w:r>
          </w:p>
        </w:tc>
      </w:tr>
      <w:tr w:rsidR="00A60305" w14:paraId="745FA35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5EFE8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Virgan Triyatno</w:t>
            </w:r>
          </w:p>
          <w:p w14:paraId="3FC05E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ta Denpasarkpapan 29-31</w:t>
            </w:r>
          </w:p>
          <w:p w14:paraId="51E6AA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36</w:t>
            </w:r>
          </w:p>
          <w:p w14:paraId="1934D81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60-20221219-20221222–27–241</w:t>
            </w:r>
          </w:p>
        </w:tc>
        <w:tc>
          <w:tcPr>
            <w:tcW w:w="284" w:type="dxa"/>
          </w:tcPr>
          <w:p w14:paraId="1B51D57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D775FD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 Sukiati Lasimon</w:t>
            </w:r>
          </w:p>
          <w:p w14:paraId="57A5AA7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etjen Haryono MT Kav 62 Wisma Korindo</w:t>
            </w:r>
          </w:p>
          <w:p w14:paraId="0989FA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50</w:t>
            </w:r>
          </w:p>
          <w:p w14:paraId="0D5E43E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96-20221219-20221222–96–216</w:t>
            </w:r>
          </w:p>
        </w:tc>
      </w:tr>
      <w:tr w:rsidR="00A60305" w14:paraId="7BABCCE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40B65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rem Wardhana</w:t>
            </w:r>
          </w:p>
          <w:p w14:paraId="142F9E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alemba Raya Psr Kenari AKS 12</w:t>
            </w:r>
          </w:p>
          <w:p w14:paraId="01E34F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39</w:t>
            </w:r>
          </w:p>
          <w:p w14:paraId="087B785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87-20221220-20221222–88–69</w:t>
            </w:r>
          </w:p>
        </w:tc>
        <w:tc>
          <w:tcPr>
            <w:tcW w:w="284" w:type="dxa"/>
          </w:tcPr>
          <w:p w14:paraId="03C3D3F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AA82E2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utanto</w:t>
            </w:r>
          </w:p>
          <w:p w14:paraId="70FE460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lincing Raya 43 A</w:t>
            </w:r>
          </w:p>
          <w:p w14:paraId="65D2AE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10</w:t>
            </w:r>
          </w:p>
          <w:p w14:paraId="5E8A535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77-20221220-20221222–78–201</w:t>
            </w:r>
          </w:p>
        </w:tc>
      </w:tr>
    </w:tbl>
    <w:p w14:paraId="08E19344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4046ED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0DB52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malia Aristiningsih</w:t>
            </w:r>
          </w:p>
          <w:p w14:paraId="08EE293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Sahari 51/12 A</w:t>
            </w:r>
          </w:p>
          <w:p w14:paraId="33B06B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325</w:t>
            </w:r>
          </w:p>
          <w:p w14:paraId="1221169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22-20221220-20221222–7–6</w:t>
            </w:r>
          </w:p>
        </w:tc>
        <w:tc>
          <w:tcPr>
            <w:tcW w:w="284" w:type="dxa"/>
          </w:tcPr>
          <w:p w14:paraId="1A6B45F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066E7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utanto</w:t>
            </w:r>
          </w:p>
          <w:p w14:paraId="26D74E4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lincing Raya 43 A</w:t>
            </w:r>
          </w:p>
          <w:p w14:paraId="2CE208F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10</w:t>
            </w:r>
          </w:p>
          <w:p w14:paraId="767E3D5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72-20221220-20221222–78–105</w:t>
            </w:r>
          </w:p>
        </w:tc>
      </w:tr>
      <w:tr w:rsidR="00A60305" w14:paraId="6DA31FB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91C794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a Ida Hartono</w:t>
            </w:r>
          </w:p>
          <w:p w14:paraId="746596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j Batu 21 J/11</w:t>
            </w:r>
          </w:p>
          <w:p w14:paraId="7857E4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975</w:t>
            </w:r>
          </w:p>
          <w:p w14:paraId="5ED4F15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73-20221221-20221222–28–279</w:t>
            </w:r>
          </w:p>
        </w:tc>
        <w:tc>
          <w:tcPr>
            <w:tcW w:w="284" w:type="dxa"/>
          </w:tcPr>
          <w:p w14:paraId="2A3B3AA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D45B3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 Sukiati Lasimon</w:t>
            </w:r>
          </w:p>
          <w:p w14:paraId="361502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etjen Haryono MT Kav 62 Wisma Korindo</w:t>
            </w:r>
          </w:p>
          <w:p w14:paraId="5F1C8C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50</w:t>
            </w:r>
          </w:p>
          <w:p w14:paraId="653CEED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50-20221219-20221222–96–86</w:t>
            </w:r>
          </w:p>
        </w:tc>
      </w:tr>
      <w:tr w:rsidR="00A60305" w14:paraId="479ECA3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604B47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nsjah Darsono</w:t>
            </w:r>
          </w:p>
          <w:p w14:paraId="1D8C96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tir 10 50651</w:t>
            </w:r>
          </w:p>
          <w:p w14:paraId="356509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23</w:t>
            </w:r>
          </w:p>
          <w:p w14:paraId="001CD8E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85-20221220-20221222–69–118</w:t>
            </w:r>
          </w:p>
        </w:tc>
        <w:tc>
          <w:tcPr>
            <w:tcW w:w="284" w:type="dxa"/>
          </w:tcPr>
          <w:p w14:paraId="6DB94D6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8DAAF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</w:t>
            </w:r>
          </w:p>
          <w:p w14:paraId="7887BB9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</w:t>
            </w:r>
          </w:p>
          <w:p w14:paraId="0A345A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 0</w:t>
            </w:r>
          </w:p>
          <w:p w14:paraId="1571BE5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28-20221220-20221222––165</w:t>
            </w:r>
          </w:p>
        </w:tc>
      </w:tr>
      <w:tr w:rsidR="00A60305" w14:paraId="2CC6583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1C19BC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senta Hioe</w:t>
            </w:r>
          </w:p>
          <w:p w14:paraId="6B828A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diri 9</w:t>
            </w:r>
          </w:p>
          <w:p w14:paraId="0A0701A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24</w:t>
            </w:r>
          </w:p>
          <w:p w14:paraId="49D61D7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01-20221220-20221222–114–259</w:t>
            </w:r>
          </w:p>
        </w:tc>
        <w:tc>
          <w:tcPr>
            <w:tcW w:w="284" w:type="dxa"/>
          </w:tcPr>
          <w:p w14:paraId="3635E70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CECCE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33B0B3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1CEAED6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7BA2B9F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13-20221219-20221222–22–261</w:t>
            </w:r>
          </w:p>
        </w:tc>
      </w:tr>
      <w:tr w:rsidR="00A60305" w14:paraId="3E9FB9C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032CA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Fabian Gelael</w:t>
            </w:r>
          </w:p>
          <w:p w14:paraId="479874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Surya Sumantri 16</w:t>
            </w:r>
          </w:p>
          <w:p w14:paraId="3EAEA3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319</w:t>
            </w:r>
          </w:p>
          <w:p w14:paraId="4CC5BFC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15-20221220-20221222–108–217</w:t>
            </w:r>
          </w:p>
        </w:tc>
        <w:tc>
          <w:tcPr>
            <w:tcW w:w="284" w:type="dxa"/>
          </w:tcPr>
          <w:p w14:paraId="595A0CE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EAEDAA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 Sukiati Lasimon</w:t>
            </w:r>
          </w:p>
          <w:p w14:paraId="450825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etjen Haryono MT Kav 62 Wisma Korindo</w:t>
            </w:r>
          </w:p>
          <w:p w14:paraId="648D7C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50</w:t>
            </w:r>
          </w:p>
          <w:p w14:paraId="22F225C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89-20221219-20221222–96–120</w:t>
            </w:r>
          </w:p>
        </w:tc>
      </w:tr>
    </w:tbl>
    <w:p w14:paraId="10A6DE83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D13166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CB30B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Christian Sugiarto</w:t>
            </w:r>
          </w:p>
          <w:p w14:paraId="2BCEF0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90 Hias Rias Plaza</w:t>
            </w:r>
          </w:p>
          <w:p w14:paraId="3CE93A5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190</w:t>
            </w:r>
          </w:p>
          <w:p w14:paraId="5A6F174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80-20221220-20221222–62–275</w:t>
            </w:r>
          </w:p>
        </w:tc>
        <w:tc>
          <w:tcPr>
            <w:tcW w:w="284" w:type="dxa"/>
          </w:tcPr>
          <w:p w14:paraId="72DD078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476FF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Leo</w:t>
            </w:r>
          </w:p>
          <w:p w14:paraId="04372DA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8</w:t>
            </w:r>
          </w:p>
          <w:p w14:paraId="53DE25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09</w:t>
            </w:r>
          </w:p>
          <w:p w14:paraId="0C58FDF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03-20221221-20221222–75–183</w:t>
            </w:r>
          </w:p>
        </w:tc>
      </w:tr>
      <w:tr w:rsidR="00A60305" w14:paraId="68EC613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04FB0C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sa Djauhari</w:t>
            </w:r>
          </w:p>
          <w:p w14:paraId="3C3CCA8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gagel Tirtosari 19</w:t>
            </w:r>
          </w:p>
          <w:p w14:paraId="03339F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72</w:t>
            </w:r>
          </w:p>
          <w:p w14:paraId="6E8A0D2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82-20221219-20221222–92–56</w:t>
            </w:r>
          </w:p>
        </w:tc>
        <w:tc>
          <w:tcPr>
            <w:tcW w:w="284" w:type="dxa"/>
          </w:tcPr>
          <w:p w14:paraId="412664E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8FA18C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tty Ang</w:t>
            </w:r>
          </w:p>
          <w:p w14:paraId="2D959E3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kap III 25</w:t>
            </w:r>
          </w:p>
          <w:p w14:paraId="5FE2F9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60</w:t>
            </w:r>
          </w:p>
          <w:p w14:paraId="219B969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81-20221222-20221223–45–58</w:t>
            </w:r>
          </w:p>
        </w:tc>
      </w:tr>
      <w:tr w:rsidR="00A60305" w14:paraId="1E053F6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F595BD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utanto</w:t>
            </w:r>
          </w:p>
          <w:p w14:paraId="3224DB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lincing Raya 43 A</w:t>
            </w:r>
          </w:p>
          <w:p w14:paraId="4B0DAD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10</w:t>
            </w:r>
          </w:p>
          <w:p w14:paraId="66B5E1E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12-20221221-20221223–78–8</w:t>
            </w:r>
          </w:p>
        </w:tc>
        <w:tc>
          <w:tcPr>
            <w:tcW w:w="284" w:type="dxa"/>
          </w:tcPr>
          <w:p w14:paraId="6AA874F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B9C395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134FAF7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730C51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3A926A5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58-20221222-20221223–107–286</w:t>
            </w:r>
          </w:p>
        </w:tc>
      </w:tr>
      <w:tr w:rsidR="00A60305" w14:paraId="589ECCE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A5F138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inda Natalia Tanoko</w:t>
            </w:r>
          </w:p>
          <w:p w14:paraId="3C7E42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52C6EB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899</w:t>
            </w:r>
          </w:p>
          <w:p w14:paraId="3438CAD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74-20221221-20221223–31–7</w:t>
            </w:r>
          </w:p>
        </w:tc>
        <w:tc>
          <w:tcPr>
            <w:tcW w:w="284" w:type="dxa"/>
          </w:tcPr>
          <w:p w14:paraId="01CA0AA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F08324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</w:t>
            </w:r>
          </w:p>
          <w:p w14:paraId="387E17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kanagara 21</w:t>
            </w:r>
          </w:p>
          <w:p w14:paraId="5858797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97</w:t>
            </w:r>
          </w:p>
          <w:p w14:paraId="5537CC2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50-20221220-20221223–71–82</w:t>
            </w:r>
          </w:p>
        </w:tc>
      </w:tr>
      <w:tr w:rsidR="00A60305" w14:paraId="4B556BF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F2890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Susanto</w:t>
            </w:r>
          </w:p>
          <w:p w14:paraId="322D97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perta Ujung 58</w:t>
            </w:r>
          </w:p>
          <w:p w14:paraId="1A1CE9F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887</w:t>
            </w:r>
          </w:p>
          <w:p w14:paraId="6247D94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59-20221220-20221223–84–72</w:t>
            </w:r>
          </w:p>
        </w:tc>
        <w:tc>
          <w:tcPr>
            <w:tcW w:w="284" w:type="dxa"/>
          </w:tcPr>
          <w:p w14:paraId="796870D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6BE748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nny Tjiu</w:t>
            </w:r>
          </w:p>
          <w:p w14:paraId="43881E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Brt I/2</w:t>
            </w:r>
          </w:p>
          <w:p w14:paraId="5808EF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29</w:t>
            </w:r>
          </w:p>
          <w:p w14:paraId="69C87C4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02-20221220-20221223–65–246</w:t>
            </w:r>
          </w:p>
        </w:tc>
      </w:tr>
    </w:tbl>
    <w:p w14:paraId="271CB6D5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019F793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39ECE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win Soegiatto</w:t>
            </w:r>
          </w:p>
          <w:p w14:paraId="4E6EF0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11065F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3C91E45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52-20221222-20221223–77–67</w:t>
            </w:r>
          </w:p>
        </w:tc>
        <w:tc>
          <w:tcPr>
            <w:tcW w:w="284" w:type="dxa"/>
          </w:tcPr>
          <w:p w14:paraId="43F1ABA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95416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toro Wong</w:t>
            </w:r>
          </w:p>
          <w:p w14:paraId="19EBCE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lang Ujung 40 D</w:t>
            </w:r>
          </w:p>
          <w:p w14:paraId="065FB0F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41</w:t>
            </w:r>
          </w:p>
          <w:p w14:paraId="2015DBD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63-20221220-20221223–50–175</w:t>
            </w:r>
          </w:p>
        </w:tc>
      </w:tr>
      <w:tr w:rsidR="00A60305" w14:paraId="4D03286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DFABA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ugiarto</w:t>
            </w:r>
          </w:p>
          <w:p w14:paraId="76C35AD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90 Hias Rias Plaza</w:t>
            </w:r>
          </w:p>
          <w:p w14:paraId="3F8070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190</w:t>
            </w:r>
          </w:p>
          <w:p w14:paraId="3D61FCF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55-20221221-20221223–62–293</w:t>
            </w:r>
          </w:p>
        </w:tc>
        <w:tc>
          <w:tcPr>
            <w:tcW w:w="284" w:type="dxa"/>
          </w:tcPr>
          <w:p w14:paraId="733351C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2D4E6E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ko Ardi Purnomo</w:t>
            </w:r>
          </w:p>
          <w:p w14:paraId="0CAC15C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40CB1F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4B8BCB4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17-20221220-20221223–18–158</w:t>
            </w:r>
          </w:p>
        </w:tc>
      </w:tr>
      <w:tr w:rsidR="00A60305" w14:paraId="4CD9848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D32ED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 Phiau</w:t>
            </w:r>
          </w:p>
          <w:p w14:paraId="75CF77F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skara Sari 92</w:t>
            </w:r>
          </w:p>
          <w:p w14:paraId="333AE8D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38</w:t>
            </w:r>
          </w:p>
          <w:p w14:paraId="7604834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26-20221221-20221223–34–245</w:t>
            </w:r>
          </w:p>
        </w:tc>
        <w:tc>
          <w:tcPr>
            <w:tcW w:w="284" w:type="dxa"/>
          </w:tcPr>
          <w:p w14:paraId="262C696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0D524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rem Wardhana</w:t>
            </w:r>
          </w:p>
          <w:p w14:paraId="5BD9F1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alemba Raya Psr Kenari AKS 12</w:t>
            </w:r>
          </w:p>
          <w:p w14:paraId="531827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39</w:t>
            </w:r>
          </w:p>
          <w:p w14:paraId="60A59F3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45-20221221-20221223–88–296</w:t>
            </w:r>
          </w:p>
        </w:tc>
      </w:tr>
      <w:tr w:rsidR="00A60305" w14:paraId="5052DA0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FBD10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es Herkiamto</w:t>
            </w:r>
          </w:p>
          <w:p w14:paraId="233FE3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alimalang 1</w:t>
            </w:r>
          </w:p>
          <w:p w14:paraId="650FA8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82</w:t>
            </w:r>
          </w:p>
          <w:p w14:paraId="24B1491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95-20221222-20221223–122–64</w:t>
            </w:r>
          </w:p>
        </w:tc>
        <w:tc>
          <w:tcPr>
            <w:tcW w:w="284" w:type="dxa"/>
          </w:tcPr>
          <w:p w14:paraId="404CAD3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89D54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rice El</w:t>
            </w:r>
          </w:p>
          <w:p w14:paraId="26CBC7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mbak Anakan 9</w:t>
            </w:r>
          </w:p>
          <w:p w14:paraId="72A67B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22</w:t>
            </w:r>
          </w:p>
          <w:p w14:paraId="77D8B98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76-20221220-20221223–29–289</w:t>
            </w:r>
          </w:p>
        </w:tc>
      </w:tr>
      <w:tr w:rsidR="00A60305" w14:paraId="0C2A8A0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583BC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gus</w:t>
            </w:r>
          </w:p>
          <w:p w14:paraId="79D11E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lai Rakyat 3 RT 001/01</w:t>
            </w:r>
          </w:p>
          <w:p w14:paraId="66986D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10</w:t>
            </w:r>
          </w:p>
          <w:p w14:paraId="009B806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95-20221222-20221223–125–124</w:t>
            </w:r>
          </w:p>
        </w:tc>
        <w:tc>
          <w:tcPr>
            <w:tcW w:w="284" w:type="dxa"/>
          </w:tcPr>
          <w:p w14:paraId="689AE27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8EEB5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Elisabeth RG</w:t>
            </w:r>
          </w:p>
          <w:p w14:paraId="18ADB6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 Tubagus Angke 11 K-L</w:t>
            </w:r>
          </w:p>
          <w:p w14:paraId="5B4B4F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906</w:t>
            </w:r>
          </w:p>
          <w:p w14:paraId="7325CCB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69-20221221-20221223–115–213</w:t>
            </w:r>
          </w:p>
        </w:tc>
      </w:tr>
    </w:tbl>
    <w:p w14:paraId="56FD0AD3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571B26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4951E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vie Raviana</w:t>
            </w:r>
          </w:p>
          <w:p w14:paraId="27CFBD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67B1C7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2A39AC0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25-20221222-20221223–105–224</w:t>
            </w:r>
          </w:p>
        </w:tc>
        <w:tc>
          <w:tcPr>
            <w:tcW w:w="284" w:type="dxa"/>
          </w:tcPr>
          <w:p w14:paraId="0189445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A0F6F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a Ida Hartono</w:t>
            </w:r>
          </w:p>
          <w:p w14:paraId="0D2747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j Batu 21 J/11</w:t>
            </w:r>
          </w:p>
          <w:p w14:paraId="36F521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975</w:t>
            </w:r>
          </w:p>
          <w:p w14:paraId="751AEFE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14-20221222-20221223–28–205</w:t>
            </w:r>
          </w:p>
        </w:tc>
      </w:tr>
      <w:tr w:rsidR="00A60305" w14:paraId="3AB09E0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5D6ED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71574D3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3D3A28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7B41B06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31-20221220-20221223–25–269</w:t>
            </w:r>
          </w:p>
        </w:tc>
        <w:tc>
          <w:tcPr>
            <w:tcW w:w="284" w:type="dxa"/>
          </w:tcPr>
          <w:p w14:paraId="2218DC6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ECCEA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wik Hendri</w:t>
            </w:r>
          </w:p>
          <w:p w14:paraId="065BBD2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awa V Bl C/24</w:t>
            </w:r>
          </w:p>
          <w:p w14:paraId="0874BE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7</w:t>
            </w:r>
          </w:p>
          <w:p w14:paraId="01C3416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13-20221220-20221223–106–129</w:t>
            </w:r>
          </w:p>
        </w:tc>
      </w:tr>
      <w:tr w:rsidR="00A60305" w14:paraId="58FECBE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4AB40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a Ida Hartono</w:t>
            </w:r>
          </w:p>
          <w:p w14:paraId="58CF69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j Batu 21 J/11</w:t>
            </w:r>
          </w:p>
          <w:p w14:paraId="27FFBF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975</w:t>
            </w:r>
          </w:p>
          <w:p w14:paraId="196AD54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88-20221221-20221223–28–25</w:t>
            </w:r>
          </w:p>
        </w:tc>
        <w:tc>
          <w:tcPr>
            <w:tcW w:w="284" w:type="dxa"/>
          </w:tcPr>
          <w:p w14:paraId="3285D48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337D6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Hamdani</w:t>
            </w:r>
          </w:p>
          <w:p w14:paraId="201C81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nen Raya Proy Senen Bl IV P-4/11</w:t>
            </w:r>
          </w:p>
          <w:p w14:paraId="00965E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17</w:t>
            </w:r>
          </w:p>
          <w:p w14:paraId="23AA580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69-20221221-20221223–102–184</w:t>
            </w:r>
          </w:p>
        </w:tc>
      </w:tr>
      <w:tr w:rsidR="00A60305" w14:paraId="327005D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1E1EC7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iffel Tedja</w:t>
            </w:r>
          </w:p>
          <w:p w14:paraId="133A988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witang Raya 8 Ged Senatama</w:t>
            </w:r>
          </w:p>
          <w:p w14:paraId="49F97AE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66</w:t>
            </w:r>
          </w:p>
          <w:p w14:paraId="02EDF62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15-20221221-20221223–89–224</w:t>
            </w:r>
          </w:p>
        </w:tc>
        <w:tc>
          <w:tcPr>
            <w:tcW w:w="284" w:type="dxa"/>
          </w:tcPr>
          <w:p w14:paraId="7E08C2A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12173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Alexander Yuwono</w:t>
            </w:r>
          </w:p>
          <w:p w14:paraId="6B66D0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Cipto 48 A</w:t>
            </w:r>
          </w:p>
          <w:p w14:paraId="625422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18</w:t>
            </w:r>
          </w:p>
          <w:p w14:paraId="50BE5FD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16-20221222-20221223–80–60</w:t>
            </w:r>
          </w:p>
        </w:tc>
      </w:tr>
      <w:tr w:rsidR="00A60305" w14:paraId="2E5EE3B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E9DB6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Alexander Yuwono</w:t>
            </w:r>
          </w:p>
          <w:p w14:paraId="537682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Cipto 48 A</w:t>
            </w:r>
          </w:p>
          <w:p w14:paraId="046A55E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18</w:t>
            </w:r>
          </w:p>
          <w:p w14:paraId="7E6E175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28-20221222-20221223–80–189</w:t>
            </w:r>
          </w:p>
        </w:tc>
        <w:tc>
          <w:tcPr>
            <w:tcW w:w="284" w:type="dxa"/>
          </w:tcPr>
          <w:p w14:paraId="60826D0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69E5C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LYANAWATY BUDIMAN</w:t>
            </w:r>
          </w:p>
          <w:p w14:paraId="0457E6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gkalan</w:t>
            </w:r>
          </w:p>
          <w:p w14:paraId="3B28CB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08</w:t>
            </w:r>
          </w:p>
          <w:p w14:paraId="2720BF7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27-20221220-20221223–32–290</w:t>
            </w:r>
          </w:p>
        </w:tc>
      </w:tr>
    </w:tbl>
    <w:p w14:paraId="0952E45C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5BE558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C0F61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Isenta Hioe</w:t>
            </w:r>
          </w:p>
          <w:p w14:paraId="050C3D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diri 9</w:t>
            </w:r>
          </w:p>
          <w:p w14:paraId="419837D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24</w:t>
            </w:r>
          </w:p>
          <w:p w14:paraId="07A32BE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91-20221220-20221223–114–167</w:t>
            </w:r>
          </w:p>
        </w:tc>
        <w:tc>
          <w:tcPr>
            <w:tcW w:w="284" w:type="dxa"/>
          </w:tcPr>
          <w:p w14:paraId="19D79C2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F8F35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Soedibjo</w:t>
            </w:r>
          </w:p>
          <w:p w14:paraId="340CF0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bolinggo 5</w:t>
            </w:r>
          </w:p>
          <w:p w14:paraId="6F62B1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73</w:t>
            </w:r>
          </w:p>
          <w:p w14:paraId="3849794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98-20221220-20221223–118–116</w:t>
            </w:r>
          </w:p>
        </w:tc>
      </w:tr>
      <w:tr w:rsidR="00A60305" w14:paraId="17710F9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1E534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 Abeng</w:t>
            </w:r>
          </w:p>
          <w:p w14:paraId="7123AAA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005639D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49</w:t>
            </w:r>
          </w:p>
          <w:p w14:paraId="06F57BB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84-20221221-20221223–97–184</w:t>
            </w:r>
          </w:p>
        </w:tc>
        <w:tc>
          <w:tcPr>
            <w:tcW w:w="284" w:type="dxa"/>
          </w:tcPr>
          <w:p w14:paraId="1298056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D152F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ka Sinto Kasih Tjia</w:t>
            </w:r>
          </w:p>
          <w:p w14:paraId="60BA2D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ri Tanjung Pd Wage Indah F/17-19</w:t>
            </w:r>
          </w:p>
          <w:p w14:paraId="61816B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30</w:t>
            </w:r>
          </w:p>
          <w:p w14:paraId="3D0C2EE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36-20221221-20221223–90–237</w:t>
            </w:r>
          </w:p>
        </w:tc>
      </w:tr>
      <w:tr w:rsidR="00A60305" w14:paraId="54CF1DE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76FF7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utanto</w:t>
            </w:r>
          </w:p>
          <w:p w14:paraId="4D7166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lincing Raya 43 A</w:t>
            </w:r>
          </w:p>
          <w:p w14:paraId="127BF3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10</w:t>
            </w:r>
          </w:p>
          <w:p w14:paraId="383A5A3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55-20221221-20221223–78–171</w:t>
            </w:r>
          </w:p>
        </w:tc>
        <w:tc>
          <w:tcPr>
            <w:tcW w:w="284" w:type="dxa"/>
          </w:tcPr>
          <w:p w14:paraId="31A4819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F0D71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a Poedjokerto</w:t>
            </w:r>
          </w:p>
          <w:p w14:paraId="11D0B2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H Zainul Arifin 35</w:t>
            </w:r>
          </w:p>
          <w:p w14:paraId="0E5EBE1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51</w:t>
            </w:r>
          </w:p>
          <w:p w14:paraId="63AF3D4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20-20221220-20221223–121–284</w:t>
            </w:r>
          </w:p>
        </w:tc>
      </w:tr>
      <w:tr w:rsidR="00A60305" w14:paraId="5312EB0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8BB98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3FDB7E0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627DCF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0F90DA6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78-20221221-20221223–107–256</w:t>
            </w:r>
          </w:p>
        </w:tc>
        <w:tc>
          <w:tcPr>
            <w:tcW w:w="284" w:type="dxa"/>
          </w:tcPr>
          <w:p w14:paraId="4317440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E99E3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. Gilbert</w:t>
            </w:r>
          </w:p>
          <w:p w14:paraId="20CB34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luit Mas Raya VI A Bl G/9</w:t>
            </w:r>
          </w:p>
          <w:p w14:paraId="2EA14E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77</w:t>
            </w:r>
          </w:p>
          <w:p w14:paraId="7D4B76A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77-20221222-20221223–119–12</w:t>
            </w:r>
          </w:p>
        </w:tc>
      </w:tr>
      <w:tr w:rsidR="00A60305" w14:paraId="3C96794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7D07FE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34C8B35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rcetakan Negara II 24</w:t>
            </w:r>
          </w:p>
          <w:p w14:paraId="1295D1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5</w:t>
            </w:r>
          </w:p>
          <w:p w14:paraId="189F59B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27-20221220-20221223–53–275</w:t>
            </w:r>
          </w:p>
        </w:tc>
        <w:tc>
          <w:tcPr>
            <w:tcW w:w="284" w:type="dxa"/>
          </w:tcPr>
          <w:p w14:paraId="344218C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6BC51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Niowni</w:t>
            </w:r>
          </w:p>
          <w:p w14:paraId="61A177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ta 62</w:t>
            </w:r>
          </w:p>
          <w:p w14:paraId="0A67C7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47</w:t>
            </w:r>
          </w:p>
          <w:p w14:paraId="4A626A5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83-20221220-20221223–64–239</w:t>
            </w:r>
          </w:p>
        </w:tc>
      </w:tr>
    </w:tbl>
    <w:p w14:paraId="73B855D0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5A37AE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1C0FA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Muhammad Agus</w:t>
            </w:r>
          </w:p>
          <w:p w14:paraId="63534C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lai Rakyat 3 RT 001/01</w:t>
            </w:r>
          </w:p>
          <w:p w14:paraId="0DB2AF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10</w:t>
            </w:r>
          </w:p>
          <w:p w14:paraId="1AFBC48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91-20221221-20221223–125–43</w:t>
            </w:r>
          </w:p>
        </w:tc>
        <w:tc>
          <w:tcPr>
            <w:tcW w:w="284" w:type="dxa"/>
          </w:tcPr>
          <w:p w14:paraId="47AF920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58159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Dieter Scholz</w:t>
            </w:r>
          </w:p>
          <w:p w14:paraId="3E5555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ari Raya 5 D</w:t>
            </w:r>
          </w:p>
          <w:p w14:paraId="6AC1FD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17</w:t>
            </w:r>
          </w:p>
          <w:p w14:paraId="2F36D55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91-20221220-20221223–57–247</w:t>
            </w:r>
          </w:p>
        </w:tc>
      </w:tr>
      <w:tr w:rsidR="00A60305" w14:paraId="12797D5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BAF5D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Surono</w:t>
            </w:r>
          </w:p>
          <w:p w14:paraId="21922AE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23</w:t>
            </w:r>
          </w:p>
          <w:p w14:paraId="7F8465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87</w:t>
            </w:r>
          </w:p>
          <w:p w14:paraId="152CAB0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23-20221220-20221223–48–254</w:t>
            </w:r>
          </w:p>
        </w:tc>
        <w:tc>
          <w:tcPr>
            <w:tcW w:w="284" w:type="dxa"/>
          </w:tcPr>
          <w:p w14:paraId="6DAA0BA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F8EC7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1384DF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6B89F74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26E0A07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44-20221221-20221223–105–271</w:t>
            </w:r>
          </w:p>
        </w:tc>
      </w:tr>
      <w:tr w:rsidR="00A60305" w14:paraId="19F9038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9CACA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rwan Hermanto</w:t>
            </w:r>
          </w:p>
          <w:p w14:paraId="53C389B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lbaido I 29-30</w:t>
            </w:r>
          </w:p>
          <w:p w14:paraId="0F860E9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246</w:t>
            </w:r>
          </w:p>
          <w:p w14:paraId="24EA6EA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74-20221221-20221223–113–280</w:t>
            </w:r>
          </w:p>
        </w:tc>
        <w:tc>
          <w:tcPr>
            <w:tcW w:w="284" w:type="dxa"/>
          </w:tcPr>
          <w:p w14:paraId="50A4C90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CC1C84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andy Rachmat</w:t>
            </w:r>
          </w:p>
          <w:p w14:paraId="112CE3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urya</w:t>
            </w:r>
          </w:p>
          <w:p w14:paraId="020E1C8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6</w:t>
            </w:r>
          </w:p>
          <w:p w14:paraId="7267FA4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96-20221222-20221223–61–184</w:t>
            </w:r>
          </w:p>
        </w:tc>
      </w:tr>
      <w:tr w:rsidR="00A60305" w14:paraId="3581107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10865E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toro Wong</w:t>
            </w:r>
          </w:p>
          <w:p w14:paraId="3A3AE4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lang Ujung 40 D</w:t>
            </w:r>
          </w:p>
          <w:p w14:paraId="005B08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41</w:t>
            </w:r>
          </w:p>
          <w:p w14:paraId="3F55FAC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61-20221222-20221223–50–64</w:t>
            </w:r>
          </w:p>
        </w:tc>
        <w:tc>
          <w:tcPr>
            <w:tcW w:w="284" w:type="dxa"/>
          </w:tcPr>
          <w:p w14:paraId="60822F8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D6666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ramsyah Sambudhy Thaib</w:t>
            </w:r>
          </w:p>
          <w:p w14:paraId="5C66AF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Apsari 9 C</w:t>
            </w:r>
          </w:p>
          <w:p w14:paraId="6A6508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19</w:t>
            </w:r>
          </w:p>
          <w:p w14:paraId="41069B5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63-20221222-20221223–111–305</w:t>
            </w:r>
          </w:p>
        </w:tc>
      </w:tr>
      <w:tr w:rsidR="00A60305" w14:paraId="3C60ABD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361C5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senta Hioe</w:t>
            </w:r>
          </w:p>
          <w:p w14:paraId="48E58D8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diri 9</w:t>
            </w:r>
          </w:p>
          <w:p w14:paraId="2972D7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24</w:t>
            </w:r>
          </w:p>
          <w:p w14:paraId="35B395C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94-20221222-20221223–114–254</w:t>
            </w:r>
          </w:p>
        </w:tc>
        <w:tc>
          <w:tcPr>
            <w:tcW w:w="284" w:type="dxa"/>
          </w:tcPr>
          <w:p w14:paraId="4584F09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80FBFA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. Gilbert</w:t>
            </w:r>
          </w:p>
          <w:p w14:paraId="2F3762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luit Mas Raya VI A Bl G/9</w:t>
            </w:r>
          </w:p>
          <w:p w14:paraId="7AC4C8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77</w:t>
            </w:r>
          </w:p>
          <w:p w14:paraId="6A4D8E8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55-20221222-20221223–119–133</w:t>
            </w:r>
          </w:p>
        </w:tc>
      </w:tr>
    </w:tbl>
    <w:p w14:paraId="63ACA9FF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BBCCF3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2028E8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win Leo</w:t>
            </w:r>
          </w:p>
          <w:p w14:paraId="6721AF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8</w:t>
            </w:r>
          </w:p>
          <w:p w14:paraId="126203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09</w:t>
            </w:r>
          </w:p>
          <w:p w14:paraId="551F7AB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62-20221222-20221223–75–295</w:t>
            </w:r>
          </w:p>
        </w:tc>
        <w:tc>
          <w:tcPr>
            <w:tcW w:w="284" w:type="dxa"/>
          </w:tcPr>
          <w:p w14:paraId="33B34A8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03F99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Zainal A. Dulung</w:t>
            </w:r>
          </w:p>
          <w:p w14:paraId="22F854C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gesangan IV 41</w:t>
            </w:r>
          </w:p>
          <w:p w14:paraId="2BD812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529</w:t>
            </w:r>
          </w:p>
          <w:p w14:paraId="1B53750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37-20221222-20221223–17–190</w:t>
            </w:r>
          </w:p>
        </w:tc>
      </w:tr>
      <w:tr w:rsidR="00A60305" w14:paraId="6559F99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565D2E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anto Santoso</w:t>
            </w:r>
          </w:p>
          <w:p w14:paraId="6E59FAF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. Kesehatan No. 3</w:t>
            </w:r>
          </w:p>
          <w:p w14:paraId="0CFD649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rong 17104</w:t>
            </w:r>
          </w:p>
          <w:p w14:paraId="7007E75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00-20221220-20221223–56–128</w:t>
            </w:r>
          </w:p>
        </w:tc>
        <w:tc>
          <w:tcPr>
            <w:tcW w:w="284" w:type="dxa"/>
          </w:tcPr>
          <w:p w14:paraId="7A41E3B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CC8F26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sa Djauhari</w:t>
            </w:r>
          </w:p>
          <w:p w14:paraId="5408A2C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gagel Tirtosari 19</w:t>
            </w:r>
          </w:p>
          <w:p w14:paraId="6A587C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72</w:t>
            </w:r>
          </w:p>
          <w:p w14:paraId="5FA2030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98-20221222-20221224–92–10</w:t>
            </w:r>
          </w:p>
        </w:tc>
      </w:tr>
      <w:tr w:rsidR="00A60305" w14:paraId="6942D5D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7C98A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latas</w:t>
            </w:r>
          </w:p>
          <w:p w14:paraId="19D8C5E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2C2C8F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448ADD6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68-20221223-20221224–127–149</w:t>
            </w:r>
          </w:p>
        </w:tc>
        <w:tc>
          <w:tcPr>
            <w:tcW w:w="284" w:type="dxa"/>
          </w:tcPr>
          <w:p w14:paraId="1E5C641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9790F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HAYANG SURYADIMADJA</w:t>
            </w:r>
          </w:p>
          <w:p w14:paraId="144D50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ndangdia Lama 24</w:t>
            </w:r>
          </w:p>
          <w:p w14:paraId="7504A9F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116</w:t>
            </w:r>
          </w:p>
          <w:p w14:paraId="4EFA094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11-20221221-20221224–46–120</w:t>
            </w:r>
          </w:p>
        </w:tc>
      </w:tr>
      <w:tr w:rsidR="00A60305" w14:paraId="794DE6D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41171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6C38DC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5C5FCCA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623BC16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18-20221222-20221224–22–94</w:t>
            </w:r>
          </w:p>
        </w:tc>
        <w:tc>
          <w:tcPr>
            <w:tcW w:w="284" w:type="dxa"/>
          </w:tcPr>
          <w:p w14:paraId="2978050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C65D1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ugiarto</w:t>
            </w:r>
          </w:p>
          <w:p w14:paraId="69270F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90 Hias Rias Plaza</w:t>
            </w:r>
          </w:p>
          <w:p w14:paraId="1A77A8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190</w:t>
            </w:r>
          </w:p>
          <w:p w14:paraId="7B8A077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40-20221223-20221224–62–224</w:t>
            </w:r>
          </w:p>
        </w:tc>
      </w:tr>
      <w:tr w:rsidR="00A60305" w14:paraId="1CE2849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C9E2C1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ra Pudjiwati</w:t>
            </w:r>
          </w:p>
          <w:p w14:paraId="1B0D26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Pasar Minggu Bl B/12</w:t>
            </w:r>
          </w:p>
          <w:p w14:paraId="62972B4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63</w:t>
            </w:r>
          </w:p>
          <w:p w14:paraId="5C64B06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14-20221221-20221224–95–302</w:t>
            </w:r>
          </w:p>
        </w:tc>
        <w:tc>
          <w:tcPr>
            <w:tcW w:w="284" w:type="dxa"/>
          </w:tcPr>
          <w:p w14:paraId="1DCFC57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6D852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uddin Djambak</w:t>
            </w:r>
          </w:p>
          <w:p w14:paraId="73E02A9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osambi 8</w:t>
            </w:r>
          </w:p>
          <w:p w14:paraId="79CFE09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683</w:t>
            </w:r>
          </w:p>
          <w:p w14:paraId="36E8D28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10-20221221-20221224–8–256</w:t>
            </w:r>
          </w:p>
        </w:tc>
      </w:tr>
    </w:tbl>
    <w:p w14:paraId="3905DAD1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60F5BB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0A859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ob Yanuar</w:t>
            </w:r>
          </w:p>
          <w:p w14:paraId="4586C0D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rcetakan Negara II 24</w:t>
            </w:r>
          </w:p>
          <w:p w14:paraId="5DA189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5</w:t>
            </w:r>
          </w:p>
          <w:p w14:paraId="192B457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80-20221223-20221224–53–151</w:t>
            </w:r>
          </w:p>
        </w:tc>
        <w:tc>
          <w:tcPr>
            <w:tcW w:w="284" w:type="dxa"/>
          </w:tcPr>
          <w:p w14:paraId="2C1549C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7BC96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joto Setyawan</w:t>
            </w:r>
          </w:p>
          <w:p w14:paraId="28E6E8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tasiun 30 Kel Tanjung Gusta</w:t>
            </w:r>
          </w:p>
          <w:p w14:paraId="3D60E0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7130</w:t>
            </w:r>
          </w:p>
          <w:p w14:paraId="4896A39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46-20221222-20221224–67–76</w:t>
            </w:r>
          </w:p>
        </w:tc>
      </w:tr>
      <w:tr w:rsidR="00A60305" w14:paraId="53BAA62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63E05E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uddin Djambak</w:t>
            </w:r>
          </w:p>
          <w:p w14:paraId="347505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osambi 8</w:t>
            </w:r>
          </w:p>
          <w:p w14:paraId="0862A0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683</w:t>
            </w:r>
          </w:p>
          <w:p w14:paraId="4AA6DF4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81-20221221-20221224–8–243</w:t>
            </w:r>
          </w:p>
        </w:tc>
        <w:tc>
          <w:tcPr>
            <w:tcW w:w="284" w:type="dxa"/>
          </w:tcPr>
          <w:p w14:paraId="7ED0318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40821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. Gilbert</w:t>
            </w:r>
          </w:p>
          <w:p w14:paraId="16EA59A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luit Mas Raya VI A Bl G/9</w:t>
            </w:r>
          </w:p>
          <w:p w14:paraId="377F38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77</w:t>
            </w:r>
          </w:p>
          <w:p w14:paraId="26A2EF1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84-20221222-20221224–119–3</w:t>
            </w:r>
          </w:p>
        </w:tc>
      </w:tr>
      <w:tr w:rsidR="00A60305" w14:paraId="3EA015B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A8643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utanto</w:t>
            </w:r>
          </w:p>
          <w:p w14:paraId="4BDFEF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lincing Raya 43 A</w:t>
            </w:r>
          </w:p>
          <w:p w14:paraId="68FBF0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10</w:t>
            </w:r>
          </w:p>
          <w:p w14:paraId="2437379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92-20221222-20221224–78–281</w:t>
            </w:r>
          </w:p>
        </w:tc>
        <w:tc>
          <w:tcPr>
            <w:tcW w:w="284" w:type="dxa"/>
          </w:tcPr>
          <w:p w14:paraId="755C786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7837AA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elyn Luciana Soeyapto</w:t>
            </w:r>
          </w:p>
          <w:p w14:paraId="0A0643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Raya 1 Bl BE</w:t>
            </w:r>
          </w:p>
          <w:p w14:paraId="2D659F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959</w:t>
            </w:r>
          </w:p>
          <w:p w14:paraId="2E98FFF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01-20221223-20221224–100–178</w:t>
            </w:r>
          </w:p>
        </w:tc>
      </w:tr>
      <w:tr w:rsidR="00A60305" w14:paraId="3F2CD1F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E6E2B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0379716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65010D4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746857B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29-20221222-20221224–22–193</w:t>
            </w:r>
          </w:p>
        </w:tc>
        <w:tc>
          <w:tcPr>
            <w:tcW w:w="284" w:type="dxa"/>
          </w:tcPr>
          <w:p w14:paraId="61F9839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C39DA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sa Djauhari</w:t>
            </w:r>
          </w:p>
          <w:p w14:paraId="12768B0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gagel Tirtosari 19</w:t>
            </w:r>
          </w:p>
          <w:p w14:paraId="68C0C4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72</w:t>
            </w:r>
          </w:p>
          <w:p w14:paraId="4640CE0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95-20221222-20221224–92–1</w:t>
            </w:r>
          </w:p>
        </w:tc>
      </w:tr>
      <w:tr w:rsidR="00A60305" w14:paraId="3EC1B6C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57FA8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</w:t>
            </w:r>
          </w:p>
          <w:p w14:paraId="7D5DF0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kanagara 21</w:t>
            </w:r>
          </w:p>
          <w:p w14:paraId="17D9B3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97</w:t>
            </w:r>
          </w:p>
          <w:p w14:paraId="15D7D2F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31-20221222-20221224–71–129</w:t>
            </w:r>
          </w:p>
        </w:tc>
        <w:tc>
          <w:tcPr>
            <w:tcW w:w="284" w:type="dxa"/>
          </w:tcPr>
          <w:p w14:paraId="13C598C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E833A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Kristian</w:t>
            </w:r>
          </w:p>
          <w:p w14:paraId="2B6069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edeh 30-A</w:t>
            </w:r>
          </w:p>
          <w:p w14:paraId="2CB473D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313</w:t>
            </w:r>
          </w:p>
          <w:p w14:paraId="21CC897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72-20221223-20221224–81–110</w:t>
            </w:r>
          </w:p>
        </w:tc>
      </w:tr>
    </w:tbl>
    <w:p w14:paraId="288EAEE4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AB0F39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4D821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frem Wardhana</w:t>
            </w:r>
          </w:p>
          <w:p w14:paraId="727E2F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alemba Raya Psr Kenari AKS 12</w:t>
            </w:r>
          </w:p>
          <w:p w14:paraId="6DFB39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39</w:t>
            </w:r>
          </w:p>
          <w:p w14:paraId="59D2741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93-20221221-20221224–88–318</w:t>
            </w:r>
          </w:p>
        </w:tc>
        <w:tc>
          <w:tcPr>
            <w:tcW w:w="284" w:type="dxa"/>
          </w:tcPr>
          <w:p w14:paraId="79BBD7C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65246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 Sukiati Lasimon</w:t>
            </w:r>
          </w:p>
          <w:p w14:paraId="0D7638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etjen Haryono MT Kav 62 Wisma Korindo</w:t>
            </w:r>
          </w:p>
          <w:p w14:paraId="0B63402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50</w:t>
            </w:r>
          </w:p>
          <w:p w14:paraId="79A0D8F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30-20221223-20221224–96–64</w:t>
            </w:r>
          </w:p>
        </w:tc>
      </w:tr>
      <w:tr w:rsidR="00A60305" w14:paraId="5EE43BA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17DE2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swara Natawindjaja</w:t>
            </w:r>
          </w:p>
          <w:p w14:paraId="3578E1E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akung Cilincing Gud Inkopal</w:t>
            </w:r>
          </w:p>
          <w:p w14:paraId="797FB3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159</w:t>
            </w:r>
          </w:p>
          <w:p w14:paraId="33062E1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18-20221223-20221224–112–304</w:t>
            </w:r>
          </w:p>
        </w:tc>
        <w:tc>
          <w:tcPr>
            <w:tcW w:w="284" w:type="dxa"/>
          </w:tcPr>
          <w:p w14:paraId="0F2396D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35F09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 and Ivy Lianawati</w:t>
            </w:r>
          </w:p>
          <w:p w14:paraId="4FF2D73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Alternatif Cibubur 23</w:t>
            </w:r>
          </w:p>
          <w:p w14:paraId="3236E8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7</w:t>
            </w:r>
          </w:p>
          <w:p w14:paraId="7F90539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53-20221223-20221224–110–183</w:t>
            </w:r>
          </w:p>
        </w:tc>
      </w:tr>
      <w:tr w:rsidR="00A60305" w14:paraId="35FF871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4D211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ka Sinto Kasih Tjia</w:t>
            </w:r>
          </w:p>
          <w:p w14:paraId="39FEB0B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ri Tanjung Pd Wage Indah F/17-19</w:t>
            </w:r>
          </w:p>
          <w:p w14:paraId="7ACD18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30</w:t>
            </w:r>
          </w:p>
          <w:p w14:paraId="2939267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48-20221221-20221224–90–6</w:t>
            </w:r>
          </w:p>
        </w:tc>
        <w:tc>
          <w:tcPr>
            <w:tcW w:w="284" w:type="dxa"/>
          </w:tcPr>
          <w:p w14:paraId="1084F63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7E5D5F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. Gilbert</w:t>
            </w:r>
          </w:p>
          <w:p w14:paraId="274F7E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luit Mas Raya VI A Bl G/9</w:t>
            </w:r>
          </w:p>
          <w:p w14:paraId="2FC0CFF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77</w:t>
            </w:r>
          </w:p>
          <w:p w14:paraId="12F7583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83-20221221-20221224–119–139</w:t>
            </w:r>
          </w:p>
        </w:tc>
      </w:tr>
      <w:tr w:rsidR="00A60305" w14:paraId="1F5099C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6EDC8F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Elisabeth RG</w:t>
            </w:r>
          </w:p>
          <w:p w14:paraId="0B4420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 Tubagus Angke 11 K-L</w:t>
            </w:r>
          </w:p>
          <w:p w14:paraId="4F97D8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906</w:t>
            </w:r>
          </w:p>
          <w:p w14:paraId="0F5F5EB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35-20221222-20221224–115–81</w:t>
            </w:r>
          </w:p>
        </w:tc>
        <w:tc>
          <w:tcPr>
            <w:tcW w:w="284" w:type="dxa"/>
          </w:tcPr>
          <w:p w14:paraId="58C1DA2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FDB59D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 Aristiningsih</w:t>
            </w:r>
          </w:p>
          <w:p w14:paraId="3D1386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Sahari 51/12 A</w:t>
            </w:r>
          </w:p>
          <w:p w14:paraId="312DB2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325</w:t>
            </w:r>
          </w:p>
          <w:p w14:paraId="41240E9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48-20221221-20221224–7–226</w:t>
            </w:r>
          </w:p>
        </w:tc>
      </w:tr>
      <w:tr w:rsidR="00A60305" w14:paraId="6E30C59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2279E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lan Tjahja Tjao</w:t>
            </w:r>
          </w:p>
          <w:p w14:paraId="74FF9F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nai 40</w:t>
            </w:r>
          </w:p>
          <w:p w14:paraId="0D9307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934</w:t>
            </w:r>
          </w:p>
          <w:p w14:paraId="5C9D997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61-20221222-20221224–1–199</w:t>
            </w:r>
          </w:p>
        </w:tc>
        <w:tc>
          <w:tcPr>
            <w:tcW w:w="284" w:type="dxa"/>
          </w:tcPr>
          <w:p w14:paraId="2515F52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669A69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 TJANDRA</w:t>
            </w:r>
          </w:p>
          <w:p w14:paraId="2E29B4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Tmr Dalam 7-I/5</w:t>
            </w:r>
          </w:p>
          <w:p w14:paraId="1103EF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10</w:t>
            </w:r>
          </w:p>
          <w:p w14:paraId="5EF8145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13-20221223-20221224–93–30</w:t>
            </w:r>
          </w:p>
        </w:tc>
      </w:tr>
    </w:tbl>
    <w:p w14:paraId="6018FAFC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1210249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9617A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frem Wardhana</w:t>
            </w:r>
          </w:p>
          <w:p w14:paraId="6B98E8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alemba Raya Psr Kenari AKS 12</w:t>
            </w:r>
          </w:p>
          <w:p w14:paraId="6409A8D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39</w:t>
            </w:r>
          </w:p>
          <w:p w14:paraId="619FDDC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88-20221221-20221224–88–251</w:t>
            </w:r>
          </w:p>
        </w:tc>
        <w:tc>
          <w:tcPr>
            <w:tcW w:w="284" w:type="dxa"/>
          </w:tcPr>
          <w:p w14:paraId="4D0D188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A72D41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723EBF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6C3FF9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6D5FDF8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28-20221221-20221224–11–224</w:t>
            </w:r>
          </w:p>
        </w:tc>
      </w:tr>
      <w:tr w:rsidR="00A60305" w14:paraId="1FBD589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057FB1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sa Djauhari</w:t>
            </w:r>
          </w:p>
          <w:p w14:paraId="1A4853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gagel Tirtosari 19</w:t>
            </w:r>
          </w:p>
          <w:p w14:paraId="63A9240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72</w:t>
            </w:r>
          </w:p>
          <w:p w14:paraId="6AD7E5A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16-20221221-20221224–92–189</w:t>
            </w:r>
          </w:p>
        </w:tc>
        <w:tc>
          <w:tcPr>
            <w:tcW w:w="284" w:type="dxa"/>
          </w:tcPr>
          <w:p w14:paraId="7791171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42FEA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 Suwito Barwin</w:t>
            </w:r>
          </w:p>
          <w:p w14:paraId="0D37C7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lambar Ilir 2</w:t>
            </w:r>
          </w:p>
          <w:p w14:paraId="2FE5674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53</w:t>
            </w:r>
          </w:p>
          <w:p w14:paraId="0EB70EB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24-20221223-20221224–73–13</w:t>
            </w:r>
          </w:p>
        </w:tc>
      </w:tr>
      <w:tr w:rsidR="00A60305" w14:paraId="2EA471B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DFCF4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a Jonas Jahja</w:t>
            </w:r>
          </w:p>
          <w:p w14:paraId="2C2A49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yu Putih 7 A 8 Pulo Gadung</w:t>
            </w:r>
          </w:p>
          <w:p w14:paraId="6D43F3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50</w:t>
            </w:r>
          </w:p>
          <w:p w14:paraId="62F1470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88-20221223-20221224–94–225</w:t>
            </w:r>
          </w:p>
        </w:tc>
        <w:tc>
          <w:tcPr>
            <w:tcW w:w="284" w:type="dxa"/>
          </w:tcPr>
          <w:p w14:paraId="5D3F9F0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CC5B40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Nainggolan</w:t>
            </w:r>
          </w:p>
          <w:p w14:paraId="77993A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iracas 4</w:t>
            </w:r>
          </w:p>
          <w:p w14:paraId="4C5305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85</w:t>
            </w:r>
          </w:p>
          <w:p w14:paraId="2810FC1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12-20221223-20221224–59–113</w:t>
            </w:r>
          </w:p>
        </w:tc>
      </w:tr>
      <w:tr w:rsidR="00A60305" w14:paraId="7E7A042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5AB9ED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endi Boedhiman</w:t>
            </w:r>
          </w:p>
          <w:p w14:paraId="53F9C0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jaten Brt 10 A</w:t>
            </w:r>
          </w:p>
          <w:p w14:paraId="2F4B74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965</w:t>
            </w:r>
          </w:p>
          <w:p w14:paraId="7CB5785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78-20221221-20221224–86–6</w:t>
            </w:r>
          </w:p>
        </w:tc>
        <w:tc>
          <w:tcPr>
            <w:tcW w:w="284" w:type="dxa"/>
          </w:tcPr>
          <w:p w14:paraId="58D62A5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B2462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Abdi</w:t>
            </w:r>
          </w:p>
          <w:p w14:paraId="2DD3F5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gga Besar XIII RT 12/02</w:t>
            </w:r>
          </w:p>
          <w:p w14:paraId="378023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73</w:t>
            </w:r>
          </w:p>
          <w:p w14:paraId="49D7FFB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65-20221221-20221224–19–124</w:t>
            </w:r>
          </w:p>
        </w:tc>
      </w:tr>
      <w:tr w:rsidR="00A60305" w14:paraId="6D9B4BA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9FDD22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di Karjanto Putro</w:t>
            </w:r>
          </w:p>
          <w:p w14:paraId="09745D1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inangsia III/15</w:t>
            </w:r>
          </w:p>
          <w:p w14:paraId="502502C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67</w:t>
            </w:r>
          </w:p>
          <w:p w14:paraId="36E8F6B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25-20221222-20221224–68–155</w:t>
            </w:r>
          </w:p>
        </w:tc>
        <w:tc>
          <w:tcPr>
            <w:tcW w:w="284" w:type="dxa"/>
          </w:tcPr>
          <w:p w14:paraId="224EBE6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1EC28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 Hartono</w:t>
            </w:r>
          </w:p>
          <w:p w14:paraId="1BDC71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tiabudi 186</w:t>
            </w:r>
          </w:p>
          <w:p w14:paraId="72FF0C9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51</w:t>
            </w:r>
          </w:p>
          <w:p w14:paraId="3D93E3E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69-20221223-20221224–72–310</w:t>
            </w:r>
          </w:p>
        </w:tc>
      </w:tr>
    </w:tbl>
    <w:p w14:paraId="79B2B9C8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7DBFB8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88E25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obby Andhika</w:t>
            </w:r>
          </w:p>
          <w:p w14:paraId="604BB0A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ti Asuhan 2</w:t>
            </w:r>
          </w:p>
          <w:p w14:paraId="52C42E4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502</w:t>
            </w:r>
          </w:p>
          <w:p w14:paraId="4B3094E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73-20221221-20221224–54–157</w:t>
            </w:r>
          </w:p>
        </w:tc>
        <w:tc>
          <w:tcPr>
            <w:tcW w:w="284" w:type="dxa"/>
          </w:tcPr>
          <w:p w14:paraId="21CCB7A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5AE97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andy Rachmat</w:t>
            </w:r>
          </w:p>
          <w:p w14:paraId="55E974F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urya</w:t>
            </w:r>
          </w:p>
          <w:p w14:paraId="7838A0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6</w:t>
            </w:r>
          </w:p>
          <w:p w14:paraId="2F81F68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77-20221223-20221224–61–56</w:t>
            </w:r>
          </w:p>
        </w:tc>
      </w:tr>
      <w:tr w:rsidR="00A60305" w14:paraId="15BC1AB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D4E2D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ko Ardi Purnomo</w:t>
            </w:r>
          </w:p>
          <w:p w14:paraId="7B4312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57387BD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2CF4884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08-20221222-20221224–18–118</w:t>
            </w:r>
          </w:p>
        </w:tc>
        <w:tc>
          <w:tcPr>
            <w:tcW w:w="284" w:type="dxa"/>
          </w:tcPr>
          <w:p w14:paraId="3C1BFD9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8DBFA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Elisabeth RG</w:t>
            </w:r>
          </w:p>
          <w:p w14:paraId="4A146B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 Tubagus Angke 11 K-L</w:t>
            </w:r>
          </w:p>
          <w:p w14:paraId="0C7403C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906</w:t>
            </w:r>
          </w:p>
          <w:p w14:paraId="59C2802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96-20221221-20221224–115–246</w:t>
            </w:r>
          </w:p>
        </w:tc>
      </w:tr>
      <w:tr w:rsidR="00A60305" w14:paraId="7E26056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C5A76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smarka Kurniawan</w:t>
            </w:r>
          </w:p>
          <w:p w14:paraId="65890AD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tu 1</w:t>
            </w:r>
          </w:p>
          <w:p w14:paraId="5571DB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16</w:t>
            </w:r>
          </w:p>
          <w:p w14:paraId="0BFED84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04-20221223-20221224–51–184</w:t>
            </w:r>
          </w:p>
        </w:tc>
        <w:tc>
          <w:tcPr>
            <w:tcW w:w="284" w:type="dxa"/>
          </w:tcPr>
          <w:p w14:paraId="4ABCE62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BD63A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oegiatto</w:t>
            </w:r>
          </w:p>
          <w:p w14:paraId="748AC8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0B2B42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15A88C9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43-20221223-20221224–77–67</w:t>
            </w:r>
          </w:p>
        </w:tc>
      </w:tr>
      <w:tr w:rsidR="00A60305" w14:paraId="2A1479F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3A9E8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Soedibjo</w:t>
            </w:r>
          </w:p>
          <w:p w14:paraId="784F3D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bolinggo 5</w:t>
            </w:r>
          </w:p>
          <w:p w14:paraId="12F0F0F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73</w:t>
            </w:r>
          </w:p>
          <w:p w14:paraId="4058528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71-20221221-20221224–118–304</w:t>
            </w:r>
          </w:p>
        </w:tc>
        <w:tc>
          <w:tcPr>
            <w:tcW w:w="284" w:type="dxa"/>
          </w:tcPr>
          <w:p w14:paraId="1763AE8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62A8F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jokrosapoetro</w:t>
            </w:r>
          </w:p>
          <w:p w14:paraId="09CC95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deng Tmr 38</w:t>
            </w:r>
          </w:p>
          <w:p w14:paraId="088A47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744</w:t>
            </w:r>
          </w:p>
          <w:p w14:paraId="3BF466B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79-20221222-20221224–41–129</w:t>
            </w:r>
          </w:p>
        </w:tc>
      </w:tr>
      <w:tr w:rsidR="00A60305" w14:paraId="1D997EB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E9858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6580F5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1F6502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011A824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80-20221223-20221224–105–295</w:t>
            </w:r>
          </w:p>
        </w:tc>
        <w:tc>
          <w:tcPr>
            <w:tcW w:w="284" w:type="dxa"/>
          </w:tcPr>
          <w:p w14:paraId="7104117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41DF2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andy Rachmat</w:t>
            </w:r>
          </w:p>
          <w:p w14:paraId="4BE7EF1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urya</w:t>
            </w:r>
          </w:p>
          <w:p w14:paraId="1BCD2C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6</w:t>
            </w:r>
          </w:p>
          <w:p w14:paraId="292222B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34-20221221-20221224–61–48</w:t>
            </w:r>
          </w:p>
        </w:tc>
      </w:tr>
    </w:tbl>
    <w:p w14:paraId="249F4F4F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E9201F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EB243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Muhammad Agus</w:t>
            </w:r>
          </w:p>
          <w:p w14:paraId="67E18D8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lai Rakyat 3 RT 001/01</w:t>
            </w:r>
          </w:p>
          <w:p w14:paraId="52FE9E7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10</w:t>
            </w:r>
          </w:p>
          <w:p w14:paraId="0D12778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94-20221221-20221224–125–94</w:t>
            </w:r>
          </w:p>
        </w:tc>
        <w:tc>
          <w:tcPr>
            <w:tcW w:w="284" w:type="dxa"/>
          </w:tcPr>
          <w:p w14:paraId="18803B4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A6EE65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a Poedjokerto</w:t>
            </w:r>
          </w:p>
          <w:p w14:paraId="5B875F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H Zainul Arifin 35</w:t>
            </w:r>
          </w:p>
          <w:p w14:paraId="7363334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51</w:t>
            </w:r>
          </w:p>
          <w:p w14:paraId="3FB219B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00-20221223-20221224–121–41</w:t>
            </w:r>
          </w:p>
        </w:tc>
      </w:tr>
      <w:tr w:rsidR="00A60305" w14:paraId="61F781D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2620A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 and Ivy Lianawati</w:t>
            </w:r>
          </w:p>
          <w:p w14:paraId="7646B71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Alternatif Cibubur 23</w:t>
            </w:r>
          </w:p>
          <w:p w14:paraId="11EAD7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7</w:t>
            </w:r>
          </w:p>
          <w:p w14:paraId="794CDF4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90-20221223-20221224–110–181</w:t>
            </w:r>
          </w:p>
        </w:tc>
        <w:tc>
          <w:tcPr>
            <w:tcW w:w="284" w:type="dxa"/>
          </w:tcPr>
          <w:p w14:paraId="151EF7D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016EA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6A3EFD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S Fatmawati 15 Golden Plaza Bl I/1-2</w:t>
            </w:r>
          </w:p>
          <w:p w14:paraId="0D9D95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50</w:t>
            </w:r>
          </w:p>
          <w:p w14:paraId="716F9D6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83-20221222-20221225–52–252</w:t>
            </w:r>
          </w:p>
        </w:tc>
      </w:tr>
      <w:tr w:rsidR="00A60305" w14:paraId="12A7A13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F3DF3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a Ida Hartono</w:t>
            </w:r>
          </w:p>
          <w:p w14:paraId="36BAC9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j Batu 21 J/11</w:t>
            </w:r>
          </w:p>
          <w:p w14:paraId="36D246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975</w:t>
            </w:r>
          </w:p>
          <w:p w14:paraId="3BE8F7B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57-20221224-20221225–28–224</w:t>
            </w:r>
          </w:p>
        </w:tc>
        <w:tc>
          <w:tcPr>
            <w:tcW w:w="284" w:type="dxa"/>
          </w:tcPr>
          <w:p w14:paraId="7373402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77105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Wikarsa</w:t>
            </w:r>
          </w:p>
          <w:p w14:paraId="35FAC6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wi Sartika 357 C</w:t>
            </w:r>
          </w:p>
          <w:p w14:paraId="708FA7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15</w:t>
            </w:r>
          </w:p>
          <w:p w14:paraId="52188B5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65-20221224-20221225–103–239</w:t>
            </w:r>
          </w:p>
        </w:tc>
      </w:tr>
      <w:tr w:rsidR="00A60305" w14:paraId="09D4AD0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3DF9AE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by Iman Satrio</w:t>
            </w:r>
          </w:p>
          <w:p w14:paraId="74479D4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m L Yos Sudarso 27</w:t>
            </w:r>
          </w:p>
          <w:p w14:paraId="7A68F6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91</w:t>
            </w:r>
          </w:p>
          <w:p w14:paraId="27C15FA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60-20221224-20221225–55–1</w:t>
            </w:r>
          </w:p>
        </w:tc>
        <w:tc>
          <w:tcPr>
            <w:tcW w:w="284" w:type="dxa"/>
          </w:tcPr>
          <w:p w14:paraId="407E5C5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AAA0A1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</w:t>
            </w:r>
          </w:p>
          <w:p w14:paraId="7851F7E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kayon 4</w:t>
            </w:r>
          </w:p>
          <w:p w14:paraId="7BA175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966</w:t>
            </w:r>
          </w:p>
          <w:p w14:paraId="7C1341E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39-20221224-20221225–109–14</w:t>
            </w:r>
          </w:p>
        </w:tc>
      </w:tr>
      <w:tr w:rsidR="00A60305" w14:paraId="00F23D7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EFE216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anto Santoso</w:t>
            </w:r>
          </w:p>
          <w:p w14:paraId="365574E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. Kesehatan No. 3</w:t>
            </w:r>
          </w:p>
          <w:p w14:paraId="0772394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rong 17104</w:t>
            </w:r>
          </w:p>
          <w:p w14:paraId="440D1D1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01-20221224-20221225–56–145</w:t>
            </w:r>
          </w:p>
        </w:tc>
        <w:tc>
          <w:tcPr>
            <w:tcW w:w="284" w:type="dxa"/>
          </w:tcPr>
          <w:p w14:paraId="46218DD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04C2B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andean</w:t>
            </w:r>
          </w:p>
          <w:p w14:paraId="553F13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ebayoran Lama Permata Kebayoran Plaza Bl A/12</w:t>
            </w:r>
          </w:p>
          <w:p w14:paraId="6FD134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719</w:t>
            </w:r>
          </w:p>
          <w:p w14:paraId="47D9933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79-20221222-20221225–120–2</w:t>
            </w:r>
          </w:p>
        </w:tc>
      </w:tr>
    </w:tbl>
    <w:p w14:paraId="682BC6F4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0BEC903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27C73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di Achmad Dara</w:t>
            </w:r>
          </w:p>
          <w:p w14:paraId="2B6BD50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magung III Kav Bulak K/5</w:t>
            </w:r>
          </w:p>
          <w:p w14:paraId="62D75D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681</w:t>
            </w:r>
          </w:p>
          <w:p w14:paraId="7B1DA08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65-20221223-20221225–14–192</w:t>
            </w:r>
          </w:p>
        </w:tc>
        <w:tc>
          <w:tcPr>
            <w:tcW w:w="284" w:type="dxa"/>
          </w:tcPr>
          <w:p w14:paraId="3AA4EC9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415D6B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34DC08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782F6F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4EC58E2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06-20221223-20221225–74–244</w:t>
            </w:r>
          </w:p>
        </w:tc>
      </w:tr>
      <w:tr w:rsidR="00A60305" w14:paraId="7734A78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D648FF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joto Setyawan</w:t>
            </w:r>
          </w:p>
          <w:p w14:paraId="65F349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tasiun 30 Kel Tanjung Gusta</w:t>
            </w:r>
          </w:p>
          <w:p w14:paraId="41596B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7130</w:t>
            </w:r>
          </w:p>
          <w:p w14:paraId="1E87BA8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51-20221224-20221225–67–130</w:t>
            </w:r>
          </w:p>
        </w:tc>
        <w:tc>
          <w:tcPr>
            <w:tcW w:w="284" w:type="dxa"/>
          </w:tcPr>
          <w:p w14:paraId="580BD11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86054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t Carl Gustav Thornberg</w:t>
            </w:r>
          </w:p>
          <w:p w14:paraId="02A84E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teri Mangga Dua Raya Pus Perdag Psr Pagi Mangga Dua Bl B/132</w:t>
            </w:r>
          </w:p>
          <w:p w14:paraId="0DE270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02</w:t>
            </w:r>
          </w:p>
          <w:p w14:paraId="42F61FF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94-20221224-20221225–35–208</w:t>
            </w:r>
          </w:p>
        </w:tc>
      </w:tr>
      <w:tr w:rsidR="00A60305" w14:paraId="2F79817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A0D03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senta Hioe</w:t>
            </w:r>
          </w:p>
          <w:p w14:paraId="204EE42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diri 9</w:t>
            </w:r>
          </w:p>
          <w:p w14:paraId="0D93D6D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24</w:t>
            </w:r>
          </w:p>
          <w:p w14:paraId="7BA660D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62-20221223-20221225–114–64</w:t>
            </w:r>
          </w:p>
        </w:tc>
        <w:tc>
          <w:tcPr>
            <w:tcW w:w="284" w:type="dxa"/>
          </w:tcPr>
          <w:p w14:paraId="38DE8E7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D0C74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swi Rayawang</w:t>
            </w:r>
          </w:p>
          <w:p w14:paraId="71DB437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nan Giri 1 RT 012/15</w:t>
            </w:r>
          </w:p>
          <w:p w14:paraId="03B87C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37</w:t>
            </w:r>
          </w:p>
          <w:p w14:paraId="579CA52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25-20221222-20221225–79–64</w:t>
            </w:r>
          </w:p>
        </w:tc>
      </w:tr>
      <w:tr w:rsidR="00A60305" w14:paraId="318C4FE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368B5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y Haryanto</w:t>
            </w:r>
          </w:p>
          <w:p w14:paraId="430518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rbela Brt 9 RT 004/04</w:t>
            </w:r>
          </w:p>
          <w:p w14:paraId="359624A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16</w:t>
            </w:r>
          </w:p>
          <w:p w14:paraId="5C08F7E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63-20221224-20221225–42–56</w:t>
            </w:r>
          </w:p>
        </w:tc>
        <w:tc>
          <w:tcPr>
            <w:tcW w:w="284" w:type="dxa"/>
          </w:tcPr>
          <w:p w14:paraId="5F1A4B1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EBF1E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 Aristiningsih</w:t>
            </w:r>
          </w:p>
          <w:p w14:paraId="54EFAB4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Sahari 51/12 A</w:t>
            </w:r>
          </w:p>
          <w:p w14:paraId="098A167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325</w:t>
            </w:r>
          </w:p>
          <w:p w14:paraId="118B8C2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65-20221224-20221225–7–56</w:t>
            </w:r>
          </w:p>
        </w:tc>
      </w:tr>
      <w:tr w:rsidR="00A60305" w14:paraId="6B7051D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EE1BF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fendy Husin</w:t>
            </w:r>
          </w:p>
          <w:p w14:paraId="65809F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mpera Raya Kav I/5 Ged Satmarindo Lt 2</w:t>
            </w:r>
          </w:p>
          <w:p w14:paraId="1263D9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77</w:t>
            </w:r>
          </w:p>
          <w:p w14:paraId="1B9D9F7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12-20221224-20221225–87–177</w:t>
            </w:r>
          </w:p>
        </w:tc>
        <w:tc>
          <w:tcPr>
            <w:tcW w:w="284" w:type="dxa"/>
          </w:tcPr>
          <w:p w14:paraId="08FA3B6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2C646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HAYANG SURYADIMADJA</w:t>
            </w:r>
          </w:p>
          <w:p w14:paraId="0B8778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ndangdia Lama 24</w:t>
            </w:r>
          </w:p>
          <w:p w14:paraId="671F9D4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116</w:t>
            </w:r>
          </w:p>
          <w:p w14:paraId="42E1CC8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11-20221222-20221225–46–120</w:t>
            </w:r>
          </w:p>
        </w:tc>
      </w:tr>
    </w:tbl>
    <w:p w14:paraId="4F00E6DF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BDDC63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0A5C8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Johan Soedibjo</w:t>
            </w:r>
          </w:p>
          <w:p w14:paraId="230458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bolinggo 5</w:t>
            </w:r>
          </w:p>
          <w:p w14:paraId="78D6237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73</w:t>
            </w:r>
          </w:p>
          <w:p w14:paraId="4A1C8D3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08-20221224-20221225–118–124</w:t>
            </w:r>
          </w:p>
        </w:tc>
        <w:tc>
          <w:tcPr>
            <w:tcW w:w="284" w:type="dxa"/>
          </w:tcPr>
          <w:p w14:paraId="446234F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6960A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ilalahi</w:t>
            </w:r>
          </w:p>
          <w:p w14:paraId="450D2C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yumanik Raya 77</w:t>
            </w:r>
          </w:p>
          <w:p w14:paraId="256E54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56</w:t>
            </w:r>
          </w:p>
          <w:p w14:paraId="14A3D2E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80-20221223-20221225–76–198</w:t>
            </w:r>
          </w:p>
        </w:tc>
      </w:tr>
      <w:tr w:rsidR="00A60305" w14:paraId="5222A59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60A53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ilalahi</w:t>
            </w:r>
          </w:p>
          <w:p w14:paraId="452A55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yumanik Raya 77</w:t>
            </w:r>
          </w:p>
          <w:p w14:paraId="0417BB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56</w:t>
            </w:r>
          </w:p>
          <w:p w14:paraId="1D83C44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21-20221223-20221225–76–10</w:t>
            </w:r>
          </w:p>
        </w:tc>
        <w:tc>
          <w:tcPr>
            <w:tcW w:w="284" w:type="dxa"/>
          </w:tcPr>
          <w:p w14:paraId="630CC0E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B50A50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ko Ardi Purnomo</w:t>
            </w:r>
          </w:p>
          <w:p w14:paraId="5FD89C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13F3A8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058B756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32-20221222-20221225–18–174</w:t>
            </w:r>
          </w:p>
        </w:tc>
      </w:tr>
      <w:tr w:rsidR="00A60305" w14:paraId="0A96AFB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63750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63236B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rcetakan Negara II 24</w:t>
            </w:r>
          </w:p>
          <w:p w14:paraId="60EA06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5</w:t>
            </w:r>
          </w:p>
          <w:p w14:paraId="0D16ED4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38-20221223-20221225–53–301</w:t>
            </w:r>
          </w:p>
        </w:tc>
        <w:tc>
          <w:tcPr>
            <w:tcW w:w="284" w:type="dxa"/>
          </w:tcPr>
          <w:p w14:paraId="4399D38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F558D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uddin Djambak</w:t>
            </w:r>
          </w:p>
          <w:p w14:paraId="101DB5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osambi 8</w:t>
            </w:r>
          </w:p>
          <w:p w14:paraId="5EBC71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683</w:t>
            </w:r>
          </w:p>
          <w:p w14:paraId="7E652DB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16-20221223-20221225–8–99</w:t>
            </w:r>
          </w:p>
        </w:tc>
      </w:tr>
      <w:tr w:rsidR="00A60305" w14:paraId="433D247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1DF3C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Nainggolan</w:t>
            </w:r>
          </w:p>
          <w:p w14:paraId="7C123F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iracas 4</w:t>
            </w:r>
          </w:p>
          <w:p w14:paraId="6325E9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85</w:t>
            </w:r>
          </w:p>
          <w:p w14:paraId="408140D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20-20221223-20221225–59–232</w:t>
            </w:r>
          </w:p>
        </w:tc>
        <w:tc>
          <w:tcPr>
            <w:tcW w:w="284" w:type="dxa"/>
          </w:tcPr>
          <w:p w14:paraId="39A2945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D2276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y Haryanto</w:t>
            </w:r>
          </w:p>
          <w:p w14:paraId="1E196D6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rbela Brt 9 RT 004/04</w:t>
            </w:r>
          </w:p>
          <w:p w14:paraId="5086FDD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16</w:t>
            </w:r>
          </w:p>
          <w:p w14:paraId="65C4A00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75-20221224-20221225–42–224</w:t>
            </w:r>
          </w:p>
        </w:tc>
      </w:tr>
      <w:tr w:rsidR="00A60305" w14:paraId="664E607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BAC81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toro Wong</w:t>
            </w:r>
          </w:p>
          <w:p w14:paraId="43F12C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lang Ujung 40 D</w:t>
            </w:r>
          </w:p>
          <w:p w14:paraId="164011A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41</w:t>
            </w:r>
          </w:p>
          <w:p w14:paraId="32F2F98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80-20221223-20221225–50–317</w:t>
            </w:r>
          </w:p>
        </w:tc>
        <w:tc>
          <w:tcPr>
            <w:tcW w:w="284" w:type="dxa"/>
          </w:tcPr>
          <w:p w14:paraId="2E5BAE8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E43158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nny Tjiu</w:t>
            </w:r>
          </w:p>
          <w:p w14:paraId="3E9DED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Brt I/2</w:t>
            </w:r>
          </w:p>
          <w:p w14:paraId="4BBAB02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29</w:t>
            </w:r>
          </w:p>
          <w:p w14:paraId="540531A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17-20221223-20221225–65–165</w:t>
            </w:r>
          </w:p>
        </w:tc>
      </w:tr>
    </w:tbl>
    <w:p w14:paraId="67D82AD8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3B8AE2F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AF08A5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ATRICE EL</w:t>
            </w:r>
          </w:p>
          <w:p w14:paraId="28F81E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eruk 10</w:t>
            </w:r>
          </w:p>
          <w:p w14:paraId="51BE6C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33</w:t>
            </w:r>
          </w:p>
          <w:p w14:paraId="1155628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41-20221222-20221225–30–82</w:t>
            </w:r>
          </w:p>
        </w:tc>
        <w:tc>
          <w:tcPr>
            <w:tcW w:w="284" w:type="dxa"/>
          </w:tcPr>
          <w:p w14:paraId="13B1FB2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DFD22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endi Boedhiman</w:t>
            </w:r>
          </w:p>
          <w:p w14:paraId="6312CB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jaten Brt 10 A</w:t>
            </w:r>
          </w:p>
          <w:p w14:paraId="630324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965</w:t>
            </w:r>
          </w:p>
          <w:p w14:paraId="0A9970D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68-20221223-20221225–86–172</w:t>
            </w:r>
          </w:p>
        </w:tc>
      </w:tr>
      <w:tr w:rsidR="00A60305" w14:paraId="26DEA0F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A32D9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k Agung Gde Agung</w:t>
            </w:r>
          </w:p>
          <w:p w14:paraId="6BD0E7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isingamangaraja Km 5.5/10</w:t>
            </w:r>
          </w:p>
          <w:p w14:paraId="48543E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555</w:t>
            </w:r>
          </w:p>
          <w:p w14:paraId="62F8051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56-20221224-20221225–9–17</w:t>
            </w:r>
          </w:p>
        </w:tc>
        <w:tc>
          <w:tcPr>
            <w:tcW w:w="284" w:type="dxa"/>
          </w:tcPr>
          <w:p w14:paraId="5FE75BA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9B406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Leo</w:t>
            </w:r>
          </w:p>
          <w:p w14:paraId="1A78F7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8</w:t>
            </w:r>
          </w:p>
          <w:p w14:paraId="2DBDA1D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09</w:t>
            </w:r>
          </w:p>
          <w:p w14:paraId="5EF6386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92-20221223-20221225–75–64</w:t>
            </w:r>
          </w:p>
        </w:tc>
      </w:tr>
      <w:tr w:rsidR="00A60305" w14:paraId="39CDF3C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5D1B32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oegiatto</w:t>
            </w:r>
          </w:p>
          <w:p w14:paraId="18D33C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7AB6B1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4DB4261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78-20221224-20221225–77–124</w:t>
            </w:r>
          </w:p>
        </w:tc>
        <w:tc>
          <w:tcPr>
            <w:tcW w:w="284" w:type="dxa"/>
          </w:tcPr>
          <w:p w14:paraId="1326AB8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D9046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suiki Puspoputro</w:t>
            </w:r>
          </w:p>
          <w:p w14:paraId="32FE7C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ati C-14/54</w:t>
            </w:r>
          </w:p>
          <w:p w14:paraId="67E897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064</w:t>
            </w:r>
          </w:p>
          <w:p w14:paraId="6119E75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84-20221224-20221225–24–266</w:t>
            </w:r>
          </w:p>
        </w:tc>
      </w:tr>
      <w:tr w:rsidR="00A60305" w14:paraId="098C58A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D0E62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Zainal A. Dulung</w:t>
            </w:r>
          </w:p>
          <w:p w14:paraId="1BF030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gesangan IV 41</w:t>
            </w:r>
          </w:p>
          <w:p w14:paraId="687ADD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529</w:t>
            </w:r>
          </w:p>
          <w:p w14:paraId="4C96596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62-20221224-20221225–17–208</w:t>
            </w:r>
          </w:p>
        </w:tc>
        <w:tc>
          <w:tcPr>
            <w:tcW w:w="284" w:type="dxa"/>
          </w:tcPr>
          <w:p w14:paraId="3EEFFF4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8206E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Surono</w:t>
            </w:r>
          </w:p>
          <w:p w14:paraId="2F2BCC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23</w:t>
            </w:r>
          </w:p>
          <w:p w14:paraId="3E59149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87</w:t>
            </w:r>
          </w:p>
          <w:p w14:paraId="7A78DB9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54-20221224-20221225–48–135</w:t>
            </w:r>
          </w:p>
        </w:tc>
      </w:tr>
      <w:tr w:rsidR="00A60305" w14:paraId="3EB0133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83154E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Arifkaja Adi Lesmana</w:t>
            </w:r>
          </w:p>
          <w:p w14:paraId="479427F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tanegara 4</w:t>
            </w:r>
          </w:p>
          <w:p w14:paraId="19CF2C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88</w:t>
            </w:r>
          </w:p>
          <w:p w14:paraId="3BFBE21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81-20221224-20221225–117–6</w:t>
            </w:r>
          </w:p>
        </w:tc>
        <w:tc>
          <w:tcPr>
            <w:tcW w:w="284" w:type="dxa"/>
          </w:tcPr>
          <w:p w14:paraId="491D12E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B69ED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Yulisma Harahap</w:t>
            </w:r>
          </w:p>
          <w:p w14:paraId="29CEBD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inci 19</w:t>
            </w:r>
          </w:p>
          <w:p w14:paraId="7B50E9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26</w:t>
            </w:r>
          </w:p>
          <w:p w14:paraId="6A0E391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51-20221224-20221225–104–173</w:t>
            </w:r>
          </w:p>
        </w:tc>
      </w:tr>
    </w:tbl>
    <w:p w14:paraId="03DE4794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56B959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16CB2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ob Yanuar</w:t>
            </w:r>
          </w:p>
          <w:p w14:paraId="42044D9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S Fatmawati 15 Golden Plaza Bl I/1-2</w:t>
            </w:r>
          </w:p>
          <w:p w14:paraId="3A217A9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50</w:t>
            </w:r>
          </w:p>
          <w:p w14:paraId="3168C4E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05-20221224-20221226–52–272</w:t>
            </w:r>
          </w:p>
        </w:tc>
        <w:tc>
          <w:tcPr>
            <w:tcW w:w="284" w:type="dxa"/>
          </w:tcPr>
          <w:p w14:paraId="1B56A7C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66FAA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Pravidia Saliman</w:t>
            </w:r>
          </w:p>
          <w:p w14:paraId="64D9B5F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ngkasa Bl B-7/8</w:t>
            </w:r>
          </w:p>
          <w:p w14:paraId="0F278B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829</w:t>
            </w:r>
          </w:p>
          <w:p w14:paraId="7B24FF8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76-20221223-20221226–16–6</w:t>
            </w:r>
          </w:p>
        </w:tc>
      </w:tr>
      <w:tr w:rsidR="00A60305" w14:paraId="6A2F838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B55A6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endi Boedhiman</w:t>
            </w:r>
          </w:p>
          <w:p w14:paraId="3FD135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jaten Brt 10 A</w:t>
            </w:r>
          </w:p>
          <w:p w14:paraId="57F550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965</w:t>
            </w:r>
          </w:p>
          <w:p w14:paraId="790C5D6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03-20221225-20221226–86–100</w:t>
            </w:r>
          </w:p>
        </w:tc>
        <w:tc>
          <w:tcPr>
            <w:tcW w:w="284" w:type="dxa"/>
          </w:tcPr>
          <w:p w14:paraId="6A684D7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E7019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Prawitasari</w:t>
            </w:r>
          </w:p>
          <w:p w14:paraId="6D9142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jawali 24</w:t>
            </w:r>
          </w:p>
          <w:p w14:paraId="78A510F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282</w:t>
            </w:r>
          </w:p>
          <w:p w14:paraId="6F88B25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64-20221224-20221226–26–228</w:t>
            </w:r>
          </w:p>
        </w:tc>
      </w:tr>
      <w:tr w:rsidR="00A60305" w14:paraId="59B71C4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BD4F7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Alexander Yuwono</w:t>
            </w:r>
          </w:p>
          <w:p w14:paraId="742606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Cipto 48 A</w:t>
            </w:r>
          </w:p>
          <w:p w14:paraId="71C852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18</w:t>
            </w:r>
          </w:p>
          <w:p w14:paraId="2D15BED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92-20221224-20221226–80–282</w:t>
            </w:r>
          </w:p>
        </w:tc>
        <w:tc>
          <w:tcPr>
            <w:tcW w:w="284" w:type="dxa"/>
          </w:tcPr>
          <w:p w14:paraId="36469F9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E66004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ko Ardi Purnomo</w:t>
            </w:r>
          </w:p>
          <w:p w14:paraId="3A25B77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53FC9D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1D3A1EA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73-20221223-20221226–18–27</w:t>
            </w:r>
          </w:p>
        </w:tc>
      </w:tr>
      <w:tr w:rsidR="00A60305" w14:paraId="46E1343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0C586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by Iman Satrio</w:t>
            </w:r>
          </w:p>
          <w:p w14:paraId="14D1FF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m L Yos Sudarso 27</w:t>
            </w:r>
          </w:p>
          <w:p w14:paraId="574D644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91</w:t>
            </w:r>
          </w:p>
          <w:p w14:paraId="4F0DF25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74-20221224-20221226–55–193</w:t>
            </w:r>
          </w:p>
        </w:tc>
        <w:tc>
          <w:tcPr>
            <w:tcW w:w="284" w:type="dxa"/>
          </w:tcPr>
          <w:p w14:paraId="6516733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94F7B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694D01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4A2D1A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3F65FE7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62-20221223-20221226–107–266</w:t>
            </w:r>
          </w:p>
        </w:tc>
      </w:tr>
      <w:tr w:rsidR="00A60305" w14:paraId="10166A1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89BFE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enges</w:t>
            </w:r>
          </w:p>
          <w:p w14:paraId="237BEE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Rahayu 1 A</w:t>
            </w:r>
          </w:p>
          <w:p w14:paraId="647364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3</w:t>
            </w:r>
          </w:p>
          <w:p w14:paraId="39E4A8F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78-20221225-20221226–40–124</w:t>
            </w:r>
          </w:p>
        </w:tc>
        <w:tc>
          <w:tcPr>
            <w:tcW w:w="284" w:type="dxa"/>
          </w:tcPr>
          <w:p w14:paraId="1432293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36368D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usnadi</w:t>
            </w:r>
          </w:p>
          <w:p w14:paraId="77B9B56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psos Raya 42 B RT 008/01</w:t>
            </w:r>
          </w:p>
          <w:p w14:paraId="2A7029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100</w:t>
            </w:r>
          </w:p>
          <w:p w14:paraId="2BFC7B6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76-20221225-20221226–83–60</w:t>
            </w:r>
          </w:p>
        </w:tc>
      </w:tr>
    </w:tbl>
    <w:p w14:paraId="46F1E2FB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F0BF83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89D88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ing Gondosubroto</w:t>
            </w:r>
          </w:p>
          <w:p w14:paraId="5E7B54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Dr Latumeten 23</w:t>
            </w:r>
          </w:p>
          <w:p w14:paraId="3C5B9F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39</w:t>
            </w:r>
          </w:p>
          <w:p w14:paraId="2206789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83-20221225-20221226–49–103</w:t>
            </w:r>
          </w:p>
        </w:tc>
        <w:tc>
          <w:tcPr>
            <w:tcW w:w="284" w:type="dxa"/>
          </w:tcPr>
          <w:p w14:paraId="6D4D01A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E4685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ert Jimmy Lengkong</w:t>
            </w:r>
          </w:p>
          <w:p w14:paraId="3283BF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nd Urip Sumohardjo 31 E</w:t>
            </w:r>
          </w:p>
          <w:p w14:paraId="03576A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1</w:t>
            </w:r>
          </w:p>
          <w:p w14:paraId="4BADA12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81-20221224-20221226–101–67</w:t>
            </w:r>
          </w:p>
        </w:tc>
      </w:tr>
      <w:tr w:rsidR="00A60305" w14:paraId="50D2512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93EEFE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Surono</w:t>
            </w:r>
          </w:p>
          <w:p w14:paraId="2E87915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23</w:t>
            </w:r>
          </w:p>
          <w:p w14:paraId="21E0B26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87</w:t>
            </w:r>
          </w:p>
          <w:p w14:paraId="4429829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15-20221225-20221226–48–226</w:t>
            </w:r>
          </w:p>
        </w:tc>
        <w:tc>
          <w:tcPr>
            <w:tcW w:w="284" w:type="dxa"/>
          </w:tcPr>
          <w:p w14:paraId="0783E54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9FE8E8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smarka Kurniawan</w:t>
            </w:r>
          </w:p>
          <w:p w14:paraId="65AEDFC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tu 1</w:t>
            </w:r>
          </w:p>
          <w:p w14:paraId="00CBD67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16</w:t>
            </w:r>
          </w:p>
          <w:p w14:paraId="26EF992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33-20221224-20221226–51–239</w:t>
            </w:r>
          </w:p>
        </w:tc>
      </w:tr>
      <w:tr w:rsidR="00A60305" w14:paraId="5457C4D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F80BD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Fabian Gelael</w:t>
            </w:r>
          </w:p>
          <w:p w14:paraId="78E7E0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Surya Sumantri 16</w:t>
            </w:r>
          </w:p>
          <w:p w14:paraId="729733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319</w:t>
            </w:r>
          </w:p>
          <w:p w14:paraId="2DA01FC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34-20221224-20221226–108–302</w:t>
            </w:r>
          </w:p>
        </w:tc>
        <w:tc>
          <w:tcPr>
            <w:tcW w:w="284" w:type="dxa"/>
          </w:tcPr>
          <w:p w14:paraId="72F0D50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C28B04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nda Soewono</w:t>
            </w:r>
          </w:p>
          <w:p w14:paraId="5FFE71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rontalo 9</w:t>
            </w:r>
          </w:p>
          <w:p w14:paraId="3F4C65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147</w:t>
            </w:r>
          </w:p>
          <w:p w14:paraId="70CF1B5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70-20221225-20221226–10–82</w:t>
            </w:r>
          </w:p>
        </w:tc>
      </w:tr>
      <w:tr w:rsidR="00A60305" w14:paraId="0223F34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6278B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 Phiau</w:t>
            </w:r>
          </w:p>
          <w:p w14:paraId="76132F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skara Sari 92</w:t>
            </w:r>
          </w:p>
          <w:p w14:paraId="590254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38</w:t>
            </w:r>
          </w:p>
          <w:p w14:paraId="497E24C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49-20221223-20221226–34–87</w:t>
            </w:r>
          </w:p>
        </w:tc>
        <w:tc>
          <w:tcPr>
            <w:tcW w:w="284" w:type="dxa"/>
          </w:tcPr>
          <w:p w14:paraId="0755001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2F1557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ilalahi</w:t>
            </w:r>
          </w:p>
          <w:p w14:paraId="5F695B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yumanik Raya 77</w:t>
            </w:r>
          </w:p>
          <w:p w14:paraId="67F3949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56</w:t>
            </w:r>
          </w:p>
          <w:p w14:paraId="0697A1B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63-20221223-20221226–76–233</w:t>
            </w:r>
          </w:p>
        </w:tc>
      </w:tr>
      <w:tr w:rsidR="00A60305" w14:paraId="48F1312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8389F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usnadi</w:t>
            </w:r>
          </w:p>
          <w:p w14:paraId="6F532C4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psos Raya 42 B RT 008/01</w:t>
            </w:r>
          </w:p>
          <w:p w14:paraId="64D6B4F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100</w:t>
            </w:r>
          </w:p>
          <w:p w14:paraId="1BE9A72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70-20221224-20221226–83–63</w:t>
            </w:r>
          </w:p>
        </w:tc>
        <w:tc>
          <w:tcPr>
            <w:tcW w:w="284" w:type="dxa"/>
          </w:tcPr>
          <w:p w14:paraId="6DBF205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848B6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7884667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0A5C3D2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0FA1B03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21-20221225-20221226–25–215</w:t>
            </w:r>
          </w:p>
        </w:tc>
      </w:tr>
    </w:tbl>
    <w:p w14:paraId="67F7677A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9561F5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949AA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vert Jimmy Lengkong</w:t>
            </w:r>
          </w:p>
          <w:p w14:paraId="3A0BDD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nd Urip Sumohardjo 31 E</w:t>
            </w:r>
          </w:p>
          <w:p w14:paraId="7447E6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1</w:t>
            </w:r>
          </w:p>
          <w:p w14:paraId="0574A37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63-20221225-20221226–101–228</w:t>
            </w:r>
          </w:p>
        </w:tc>
        <w:tc>
          <w:tcPr>
            <w:tcW w:w="284" w:type="dxa"/>
          </w:tcPr>
          <w:p w14:paraId="66AFF14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6C93E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joto Setyawan</w:t>
            </w:r>
          </w:p>
          <w:p w14:paraId="717B86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tasiun 30 Kel Tanjung Gusta</w:t>
            </w:r>
          </w:p>
          <w:p w14:paraId="2AE7C8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7130</w:t>
            </w:r>
          </w:p>
          <w:p w14:paraId="18FE92E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67-20221223-20221226–67–144</w:t>
            </w:r>
          </w:p>
        </w:tc>
      </w:tr>
      <w:tr w:rsidR="00A60305" w14:paraId="4B11F38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7FE8AF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Halim</w:t>
            </w:r>
          </w:p>
          <w:p w14:paraId="7B258D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8</w:t>
            </w:r>
          </w:p>
          <w:p w14:paraId="6ABEDA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24</w:t>
            </w:r>
          </w:p>
          <w:p w14:paraId="36C1FA6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52-20221225-20221226–63–158</w:t>
            </w:r>
          </w:p>
        </w:tc>
        <w:tc>
          <w:tcPr>
            <w:tcW w:w="284" w:type="dxa"/>
          </w:tcPr>
          <w:p w14:paraId="4AB0FF6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3435A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Nainggolan</w:t>
            </w:r>
          </w:p>
          <w:p w14:paraId="4A0132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iracas 4</w:t>
            </w:r>
          </w:p>
          <w:p w14:paraId="2B054D5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85</w:t>
            </w:r>
          </w:p>
          <w:p w14:paraId="0573EB2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27-20221223-20221226–59–50</w:t>
            </w:r>
          </w:p>
        </w:tc>
      </w:tr>
      <w:tr w:rsidR="00A60305" w14:paraId="4855F3F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AB7E47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</w:t>
            </w:r>
          </w:p>
          <w:p w14:paraId="4BC3CCE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</w:t>
            </w:r>
          </w:p>
          <w:p w14:paraId="319935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 0</w:t>
            </w:r>
          </w:p>
          <w:p w14:paraId="5DAA33C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53-20221224-20221226––272</w:t>
            </w:r>
          </w:p>
        </w:tc>
        <w:tc>
          <w:tcPr>
            <w:tcW w:w="284" w:type="dxa"/>
          </w:tcPr>
          <w:p w14:paraId="65923E0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66264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LYANAWATY BUDIMAN</w:t>
            </w:r>
          </w:p>
          <w:p w14:paraId="77B12B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gkalan</w:t>
            </w:r>
          </w:p>
          <w:p w14:paraId="62CFBD8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08</w:t>
            </w:r>
          </w:p>
          <w:p w14:paraId="56A663F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66-20221224-20221226–32–202</w:t>
            </w:r>
          </w:p>
        </w:tc>
      </w:tr>
      <w:tr w:rsidR="00A60305" w14:paraId="396D7E7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47D20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Soedibjo</w:t>
            </w:r>
          </w:p>
          <w:p w14:paraId="6F558D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bolinggo 5</w:t>
            </w:r>
          </w:p>
          <w:p w14:paraId="4029B7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73</w:t>
            </w:r>
          </w:p>
          <w:p w14:paraId="1B6E179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19-20221225-20221226–118–200</w:t>
            </w:r>
          </w:p>
        </w:tc>
        <w:tc>
          <w:tcPr>
            <w:tcW w:w="284" w:type="dxa"/>
          </w:tcPr>
          <w:p w14:paraId="698B59D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20255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 Suwito Barwin</w:t>
            </w:r>
          </w:p>
          <w:p w14:paraId="4E88025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elambar Ilir 2</w:t>
            </w:r>
          </w:p>
          <w:p w14:paraId="52CF98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53</w:t>
            </w:r>
          </w:p>
          <w:p w14:paraId="0129BE1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32-20221224-20221226–73–269</w:t>
            </w:r>
          </w:p>
        </w:tc>
      </w:tr>
      <w:tr w:rsidR="00A60305" w14:paraId="0149430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898C7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 TJANDRA</w:t>
            </w:r>
          </w:p>
          <w:p w14:paraId="58231C9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Tmr Dalam 7-I/5</w:t>
            </w:r>
          </w:p>
          <w:p w14:paraId="560C55C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10</w:t>
            </w:r>
          </w:p>
          <w:p w14:paraId="3243580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91-20221225-20221226–93–237</w:t>
            </w:r>
          </w:p>
        </w:tc>
        <w:tc>
          <w:tcPr>
            <w:tcW w:w="284" w:type="dxa"/>
          </w:tcPr>
          <w:p w14:paraId="5C941EB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96B321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 Abeng</w:t>
            </w:r>
          </w:p>
          <w:p w14:paraId="606D6D8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610EBCD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49</w:t>
            </w:r>
          </w:p>
          <w:p w14:paraId="0D6F48D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15-20221223-20221226–97–165</w:t>
            </w:r>
          </w:p>
        </w:tc>
      </w:tr>
    </w:tbl>
    <w:p w14:paraId="729E54B6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881DE0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F24C8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mily Waty Setiawan</w:t>
            </w:r>
          </w:p>
          <w:p w14:paraId="011F2CC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utze 87</w:t>
            </w:r>
          </w:p>
          <w:p w14:paraId="24049E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76</w:t>
            </w:r>
          </w:p>
          <w:p w14:paraId="6041DC7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06-20221224-20221226–99–228</w:t>
            </w:r>
          </w:p>
        </w:tc>
        <w:tc>
          <w:tcPr>
            <w:tcW w:w="284" w:type="dxa"/>
          </w:tcPr>
          <w:p w14:paraId="59B45EA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7A0B1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 Hartono</w:t>
            </w:r>
          </w:p>
          <w:p w14:paraId="6AC8F3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tiabudi 186</w:t>
            </w:r>
          </w:p>
          <w:p w14:paraId="3A37F76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51</w:t>
            </w:r>
          </w:p>
          <w:p w14:paraId="101B0B0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39-20221223-20221226–72–293</w:t>
            </w:r>
          </w:p>
        </w:tc>
      </w:tr>
      <w:tr w:rsidR="00A60305" w14:paraId="2495333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92ED8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 Prijono</w:t>
            </w:r>
          </w:p>
          <w:p w14:paraId="054213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 xml:space="preserve">12550 Workshop </w:t>
            </w:r>
          </w:p>
          <w:p w14:paraId="52E7ED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339</w:t>
            </w:r>
          </w:p>
          <w:p w14:paraId="26954D9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09-20221223-20221226–21–188</w:t>
            </w:r>
          </w:p>
        </w:tc>
        <w:tc>
          <w:tcPr>
            <w:tcW w:w="284" w:type="dxa"/>
          </w:tcPr>
          <w:p w14:paraId="48CDF0C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F9B874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tty Ang</w:t>
            </w:r>
          </w:p>
          <w:p w14:paraId="2CA12E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kap III 25</w:t>
            </w:r>
          </w:p>
          <w:p w14:paraId="3E873BD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60</w:t>
            </w:r>
          </w:p>
          <w:p w14:paraId="650FA76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82-20221223-20221226–45–108</w:t>
            </w:r>
          </w:p>
        </w:tc>
      </w:tr>
      <w:tr w:rsidR="00A60305" w14:paraId="44897A3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ADBA6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by Andhika</w:t>
            </w:r>
          </w:p>
          <w:p w14:paraId="279A88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ti Asuhan 2</w:t>
            </w:r>
          </w:p>
          <w:p w14:paraId="6E6D868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502</w:t>
            </w:r>
          </w:p>
          <w:p w14:paraId="7AD0200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17-20221225-20221226–54–174</w:t>
            </w:r>
          </w:p>
        </w:tc>
        <w:tc>
          <w:tcPr>
            <w:tcW w:w="284" w:type="dxa"/>
          </w:tcPr>
          <w:p w14:paraId="1D6A4F3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26CD4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andy Rachmat</w:t>
            </w:r>
          </w:p>
          <w:p w14:paraId="742AD4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urya</w:t>
            </w:r>
          </w:p>
          <w:p w14:paraId="2A2D74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6</w:t>
            </w:r>
          </w:p>
          <w:p w14:paraId="2CE767E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25-20221224-20221226–61–284</w:t>
            </w:r>
          </w:p>
        </w:tc>
      </w:tr>
      <w:tr w:rsidR="00A60305" w14:paraId="1D55AE8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92312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Niowni</w:t>
            </w:r>
          </w:p>
          <w:p w14:paraId="018BCB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ta 62</w:t>
            </w:r>
          </w:p>
          <w:p w14:paraId="6B132E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47</w:t>
            </w:r>
          </w:p>
          <w:p w14:paraId="59ECE55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51-20221225-20221226–64–92</w:t>
            </w:r>
          </w:p>
        </w:tc>
        <w:tc>
          <w:tcPr>
            <w:tcW w:w="284" w:type="dxa"/>
          </w:tcPr>
          <w:p w14:paraId="7026CFA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BF961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HAYANG SURYADIMADJA</w:t>
            </w:r>
          </w:p>
          <w:p w14:paraId="492A0CC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ondangdia Lama 24</w:t>
            </w:r>
          </w:p>
          <w:p w14:paraId="6D3817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116</w:t>
            </w:r>
          </w:p>
          <w:p w14:paraId="1BF1910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57-20221224-20221226–46–197</w:t>
            </w:r>
          </w:p>
        </w:tc>
      </w:tr>
      <w:tr w:rsidR="00A60305" w14:paraId="7A4AD31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B1479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ddai Madang</w:t>
            </w:r>
          </w:p>
          <w:p w14:paraId="5B845B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ibung Raya 129</w:t>
            </w:r>
          </w:p>
          <w:p w14:paraId="7FAD15F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421</w:t>
            </w:r>
          </w:p>
          <w:p w14:paraId="2E317B2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41-20221224-20221226–123–133</w:t>
            </w:r>
          </w:p>
        </w:tc>
        <w:tc>
          <w:tcPr>
            <w:tcW w:w="284" w:type="dxa"/>
          </w:tcPr>
          <w:p w14:paraId="3B4E64E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981D4A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14C8B3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72A4FB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3E450E8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34-20221224-20221226–74–4</w:t>
            </w:r>
          </w:p>
        </w:tc>
      </w:tr>
    </w:tbl>
    <w:p w14:paraId="23900958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0C56FD2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7C34A9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Johan Arifkaja Adi Lesmana</w:t>
            </w:r>
          </w:p>
          <w:p w14:paraId="4A1234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tanegara 4</w:t>
            </w:r>
          </w:p>
          <w:p w14:paraId="376616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88</w:t>
            </w:r>
          </w:p>
          <w:p w14:paraId="627AF24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67-20221225-20221226–117–160</w:t>
            </w:r>
          </w:p>
        </w:tc>
        <w:tc>
          <w:tcPr>
            <w:tcW w:w="284" w:type="dxa"/>
          </w:tcPr>
          <w:p w14:paraId="21ADD20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45F4B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Pramudyo Soekarno</w:t>
            </w:r>
          </w:p>
          <w:p w14:paraId="76EEE1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utiara I 10</w:t>
            </w:r>
          </w:p>
          <w:p w14:paraId="4559B1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67</w:t>
            </w:r>
          </w:p>
          <w:p w14:paraId="1D02B7E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99-20221223-20221226–47–181</w:t>
            </w:r>
          </w:p>
        </w:tc>
      </w:tr>
      <w:tr w:rsidR="00A60305" w14:paraId="001F20E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039A2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rnie Prajoga</w:t>
            </w:r>
          </w:p>
          <w:p w14:paraId="3E17DA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asa 2</w:t>
            </w:r>
          </w:p>
          <w:p w14:paraId="34264A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858</w:t>
            </w:r>
          </w:p>
          <w:p w14:paraId="3BFA603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24-20221224-20221226–44–125</w:t>
            </w:r>
          </w:p>
        </w:tc>
        <w:tc>
          <w:tcPr>
            <w:tcW w:w="284" w:type="dxa"/>
          </w:tcPr>
          <w:p w14:paraId="0F4B2E2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2372D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a Jonas Jahja</w:t>
            </w:r>
          </w:p>
          <w:p w14:paraId="29D171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yu Putih 7 A 8 Pulo Gadung</w:t>
            </w:r>
          </w:p>
          <w:p w14:paraId="630ACA8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50</w:t>
            </w:r>
          </w:p>
          <w:p w14:paraId="3009B98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22-20221223-20221226–94–129</w:t>
            </w:r>
          </w:p>
        </w:tc>
      </w:tr>
      <w:tr w:rsidR="00A60305" w14:paraId="6976355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53DDB8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Johannes Mamuaya</w:t>
            </w:r>
          </w:p>
          <w:p w14:paraId="711B272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juna III/15</w:t>
            </w:r>
          </w:p>
          <w:p w14:paraId="39B8EC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636</w:t>
            </w:r>
          </w:p>
          <w:p w14:paraId="0655469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88-20221223-20221226–20–224</w:t>
            </w:r>
          </w:p>
        </w:tc>
        <w:tc>
          <w:tcPr>
            <w:tcW w:w="284" w:type="dxa"/>
          </w:tcPr>
          <w:p w14:paraId="1082A84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F7EDB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tty Ang</w:t>
            </w:r>
          </w:p>
          <w:p w14:paraId="40BD550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kap III 25</w:t>
            </w:r>
          </w:p>
          <w:p w14:paraId="3A74ED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60</w:t>
            </w:r>
          </w:p>
          <w:p w14:paraId="32CFD04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88-20221224-20221226–45–124</w:t>
            </w:r>
          </w:p>
        </w:tc>
      </w:tr>
      <w:tr w:rsidR="00A60305" w14:paraId="01A25AC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6E94C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Nainggolan</w:t>
            </w:r>
          </w:p>
          <w:p w14:paraId="6F3B151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iracas 4</w:t>
            </w:r>
          </w:p>
          <w:p w14:paraId="48A61B4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85</w:t>
            </w:r>
          </w:p>
          <w:p w14:paraId="27725F7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05-20221225-20221226–59–204</w:t>
            </w:r>
          </w:p>
        </w:tc>
        <w:tc>
          <w:tcPr>
            <w:tcW w:w="284" w:type="dxa"/>
          </w:tcPr>
          <w:p w14:paraId="69C55A2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32089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utanto</w:t>
            </w:r>
          </w:p>
          <w:p w14:paraId="223572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lincing Raya 43 A</w:t>
            </w:r>
          </w:p>
          <w:p w14:paraId="7776E2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10</w:t>
            </w:r>
          </w:p>
          <w:p w14:paraId="26D983C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02-20221224-20221226–78–231</w:t>
            </w:r>
          </w:p>
        </w:tc>
      </w:tr>
      <w:tr w:rsidR="00A60305" w14:paraId="203B5E1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C80DE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</w:t>
            </w:r>
          </w:p>
          <w:p w14:paraId="06E00C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kayon 4</w:t>
            </w:r>
          </w:p>
          <w:p w14:paraId="5C4D5B7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966</w:t>
            </w:r>
          </w:p>
          <w:p w14:paraId="1EBA44C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79-20221223-20221226–109–193</w:t>
            </w:r>
          </w:p>
        </w:tc>
        <w:tc>
          <w:tcPr>
            <w:tcW w:w="284" w:type="dxa"/>
          </w:tcPr>
          <w:p w14:paraId="6AECBB9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6E566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7987C9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69566E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33E2D61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32-20221224-20221226–105–184</w:t>
            </w:r>
          </w:p>
        </w:tc>
      </w:tr>
    </w:tbl>
    <w:p w14:paraId="20953AE6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1EFE00D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801594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moseputro</w:t>
            </w:r>
          </w:p>
          <w:p w14:paraId="06CADC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2F8650F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4EDBC93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56-20221225-20221227–74–200</w:t>
            </w:r>
          </w:p>
        </w:tc>
        <w:tc>
          <w:tcPr>
            <w:tcW w:w="284" w:type="dxa"/>
          </w:tcPr>
          <w:p w14:paraId="60C2845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15BDD2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 and Ivy Lianawati</w:t>
            </w:r>
          </w:p>
          <w:p w14:paraId="5C3F784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Alternatif Cibubur 23</w:t>
            </w:r>
          </w:p>
          <w:p w14:paraId="09F54F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7</w:t>
            </w:r>
          </w:p>
          <w:p w14:paraId="22E7503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60-20221224-20221227–110–3</w:t>
            </w:r>
          </w:p>
        </w:tc>
      </w:tr>
      <w:tr w:rsidR="00A60305" w14:paraId="16D3D7C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171FE7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sa Djauhari</w:t>
            </w:r>
          </w:p>
          <w:p w14:paraId="5D3ABE1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gagel Tirtosari 19</w:t>
            </w:r>
          </w:p>
          <w:p w14:paraId="319C5D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72</w:t>
            </w:r>
          </w:p>
          <w:p w14:paraId="56CBABC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35-20221225-20221227–92–314</w:t>
            </w:r>
          </w:p>
        </w:tc>
        <w:tc>
          <w:tcPr>
            <w:tcW w:w="284" w:type="dxa"/>
          </w:tcPr>
          <w:p w14:paraId="5E88EB7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5BE4B1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305270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65C3960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1B5E970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67-20221224-20221227–25–155</w:t>
            </w:r>
          </w:p>
        </w:tc>
      </w:tr>
      <w:tr w:rsidR="00A60305" w14:paraId="1A4090E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808F1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by Andhika</w:t>
            </w:r>
          </w:p>
          <w:p w14:paraId="6A2605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ti Asuhan 2</w:t>
            </w:r>
          </w:p>
          <w:p w14:paraId="4FB6BA4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502</w:t>
            </w:r>
          </w:p>
          <w:p w14:paraId="30157D2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66-20221224-20221227–54–248</w:t>
            </w:r>
          </w:p>
        </w:tc>
        <w:tc>
          <w:tcPr>
            <w:tcW w:w="284" w:type="dxa"/>
          </w:tcPr>
          <w:p w14:paraId="43700E7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CE729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0B2522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2A9E35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12747F3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69-20221224-20221227–25–8</w:t>
            </w:r>
          </w:p>
        </w:tc>
      </w:tr>
      <w:tr w:rsidR="00A60305" w14:paraId="4F4D873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A0301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2054A5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6A66E5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088BC94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78-20221225-20221227–22–124</w:t>
            </w:r>
          </w:p>
        </w:tc>
        <w:tc>
          <w:tcPr>
            <w:tcW w:w="284" w:type="dxa"/>
          </w:tcPr>
          <w:p w14:paraId="75B4E19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74008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jaya Aw</w:t>
            </w:r>
          </w:p>
          <w:p w14:paraId="2E90D1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 L RE Martadinata 279</w:t>
            </w:r>
          </w:p>
          <w:p w14:paraId="04B2F4E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844</w:t>
            </w:r>
          </w:p>
          <w:p w14:paraId="6069A0D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61-20221226-20221227–5–14</w:t>
            </w:r>
          </w:p>
        </w:tc>
      </w:tr>
      <w:tr w:rsidR="00A60305" w14:paraId="55B1EC3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C4A35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rnie Prajoga</w:t>
            </w:r>
          </w:p>
          <w:p w14:paraId="75F389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asa 2</w:t>
            </w:r>
          </w:p>
          <w:p w14:paraId="1AFC50E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858</w:t>
            </w:r>
          </w:p>
          <w:p w14:paraId="5CB9811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42-20221226-20221227–44–261</w:t>
            </w:r>
          </w:p>
        </w:tc>
        <w:tc>
          <w:tcPr>
            <w:tcW w:w="284" w:type="dxa"/>
          </w:tcPr>
          <w:p w14:paraId="539B40C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60FF2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wansjah Setiawan</w:t>
            </w:r>
          </w:p>
          <w:p w14:paraId="2CD015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Bekasi Km 25/95</w:t>
            </w:r>
          </w:p>
          <w:p w14:paraId="45C9FE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25</w:t>
            </w:r>
          </w:p>
          <w:p w14:paraId="7125E43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88-20221225-20221227–70–282</w:t>
            </w:r>
          </w:p>
        </w:tc>
      </w:tr>
    </w:tbl>
    <w:p w14:paraId="25C02E7C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853F69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8C4147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dre Johannes Mamuaya</w:t>
            </w:r>
          </w:p>
          <w:p w14:paraId="755266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juna III/15</w:t>
            </w:r>
          </w:p>
          <w:p w14:paraId="753184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636</w:t>
            </w:r>
          </w:p>
          <w:p w14:paraId="07A3AFC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12-20221225-20221227–20–127</w:t>
            </w:r>
          </w:p>
        </w:tc>
        <w:tc>
          <w:tcPr>
            <w:tcW w:w="284" w:type="dxa"/>
          </w:tcPr>
          <w:p w14:paraId="2D9B430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86746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hika Anindyaguna Hermanto</w:t>
            </w:r>
          </w:p>
          <w:p w14:paraId="6D00BAE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skandarsyah II 2 Pasaraya Blok M</w:t>
            </w:r>
          </w:p>
          <w:p w14:paraId="500E51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174</w:t>
            </w:r>
          </w:p>
          <w:p w14:paraId="506546A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43-20221224-20221227–13–306</w:t>
            </w:r>
          </w:p>
        </w:tc>
      </w:tr>
      <w:tr w:rsidR="00A60305" w14:paraId="0AA60FF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828DA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jaya Aw</w:t>
            </w:r>
          </w:p>
          <w:p w14:paraId="4256F9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 L RE Martadinata 279</w:t>
            </w:r>
          </w:p>
          <w:p w14:paraId="1DA2D6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844</w:t>
            </w:r>
          </w:p>
          <w:p w14:paraId="0B03E10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14-20221226-20221227–5–17</w:t>
            </w:r>
          </w:p>
        </w:tc>
        <w:tc>
          <w:tcPr>
            <w:tcW w:w="284" w:type="dxa"/>
          </w:tcPr>
          <w:p w14:paraId="2EDB8A1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74DDD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ko Ardi Purnomo</w:t>
            </w:r>
          </w:p>
          <w:p w14:paraId="4141654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04D6E3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42DBF07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69-20221226-20221227–18–284</w:t>
            </w:r>
          </w:p>
        </w:tc>
      </w:tr>
      <w:tr w:rsidR="00A60305" w14:paraId="6151984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FBED8F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 Alatas</w:t>
            </w:r>
          </w:p>
          <w:p w14:paraId="779711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njung 2</w:t>
            </w:r>
          </w:p>
          <w:p w14:paraId="7978700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87</w:t>
            </w:r>
          </w:p>
          <w:p w14:paraId="1C6DDAE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99-20221225-20221227–4–224</w:t>
            </w:r>
          </w:p>
        </w:tc>
        <w:tc>
          <w:tcPr>
            <w:tcW w:w="284" w:type="dxa"/>
          </w:tcPr>
          <w:p w14:paraId="3D7402E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6A0EF4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k Agung Gde Agung</w:t>
            </w:r>
          </w:p>
          <w:p w14:paraId="07074A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isingamangaraja Km 5.5/10</w:t>
            </w:r>
          </w:p>
          <w:p w14:paraId="3DB1ED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555</w:t>
            </w:r>
          </w:p>
          <w:p w14:paraId="6DF8152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24-20221226-20221227–9–142</w:t>
            </w:r>
          </w:p>
        </w:tc>
      </w:tr>
      <w:tr w:rsidR="00A60305" w14:paraId="39BF876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24B73F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LYANAWATY BUDIMAN</w:t>
            </w:r>
          </w:p>
          <w:p w14:paraId="73ADCA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gkalan</w:t>
            </w:r>
          </w:p>
          <w:p w14:paraId="6D4A6A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08</w:t>
            </w:r>
          </w:p>
          <w:p w14:paraId="5AF1E63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83-20221225-20221227–32–201</w:t>
            </w:r>
          </w:p>
        </w:tc>
        <w:tc>
          <w:tcPr>
            <w:tcW w:w="284" w:type="dxa"/>
          </w:tcPr>
          <w:p w14:paraId="0D19AEA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D4E6B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y Haryanto</w:t>
            </w:r>
          </w:p>
          <w:p w14:paraId="348697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rbela Brt 9 RT 004/04</w:t>
            </w:r>
          </w:p>
          <w:p w14:paraId="2A7C80A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16</w:t>
            </w:r>
          </w:p>
          <w:p w14:paraId="055F72B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01-20221225-20221227–42–269</w:t>
            </w:r>
          </w:p>
        </w:tc>
      </w:tr>
      <w:tr w:rsidR="00A60305" w14:paraId="65EB574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3B96BF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Alexander Yuwono</w:t>
            </w:r>
          </w:p>
          <w:p w14:paraId="7B704A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Cipto 48 A</w:t>
            </w:r>
          </w:p>
          <w:p w14:paraId="1DE929A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18</w:t>
            </w:r>
          </w:p>
          <w:p w14:paraId="14EF3C6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78-20221224-20221227–80–274</w:t>
            </w:r>
          </w:p>
        </w:tc>
        <w:tc>
          <w:tcPr>
            <w:tcW w:w="284" w:type="dxa"/>
          </w:tcPr>
          <w:p w14:paraId="38EC8A9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58CA6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wik Hendri</w:t>
            </w:r>
          </w:p>
          <w:p w14:paraId="5FCA54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awa V Bl C/24</w:t>
            </w:r>
          </w:p>
          <w:p w14:paraId="70084E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7</w:t>
            </w:r>
          </w:p>
          <w:p w14:paraId="09BAFF9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10-20221225-20221227–106–70</w:t>
            </w:r>
          </w:p>
        </w:tc>
      </w:tr>
    </w:tbl>
    <w:p w14:paraId="10805DCB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7F5D44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79AF9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moseputro</w:t>
            </w:r>
          </w:p>
          <w:p w14:paraId="7F5547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059771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1DFA1A9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59-20221224-20221227–74–285</w:t>
            </w:r>
          </w:p>
        </w:tc>
        <w:tc>
          <w:tcPr>
            <w:tcW w:w="284" w:type="dxa"/>
          </w:tcPr>
          <w:p w14:paraId="1EDBD58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29A48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ata Ida Hartono</w:t>
            </w:r>
          </w:p>
          <w:p w14:paraId="23DCF8E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j Batu 21 J/11</w:t>
            </w:r>
          </w:p>
          <w:p w14:paraId="6F4651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975</w:t>
            </w:r>
          </w:p>
          <w:p w14:paraId="77A1097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98-20221225-20221227–28–39</w:t>
            </w:r>
          </w:p>
        </w:tc>
      </w:tr>
      <w:tr w:rsidR="00A60305" w14:paraId="441DC11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CDCA5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jokrosapoetro</w:t>
            </w:r>
          </w:p>
          <w:p w14:paraId="27BFF1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deng Tmr 38</w:t>
            </w:r>
          </w:p>
          <w:p w14:paraId="09ACB8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744</w:t>
            </w:r>
          </w:p>
          <w:p w14:paraId="422AA98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80-20221225-20221227–41–123</w:t>
            </w:r>
          </w:p>
        </w:tc>
        <w:tc>
          <w:tcPr>
            <w:tcW w:w="284" w:type="dxa"/>
          </w:tcPr>
          <w:p w14:paraId="79B6414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FF4666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hika Anindyaguna Hermanto</w:t>
            </w:r>
          </w:p>
          <w:p w14:paraId="3E09CD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skandarsyah II 2 Pasaraya Blok M</w:t>
            </w:r>
          </w:p>
          <w:p w14:paraId="192E83C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174</w:t>
            </w:r>
          </w:p>
          <w:p w14:paraId="2882FC8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75-20221224-20221227–13–113</w:t>
            </w:r>
          </w:p>
        </w:tc>
      </w:tr>
      <w:tr w:rsidR="00A60305" w14:paraId="169B1F8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484B2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gijanto Sugijono</w:t>
            </w:r>
          </w:p>
          <w:p w14:paraId="31B030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ahlia Bl E/6 Kompl Tmn Modern</w:t>
            </w:r>
          </w:p>
          <w:p w14:paraId="4F5122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432</w:t>
            </w:r>
          </w:p>
          <w:p w14:paraId="769FAA0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46-20221224-20221227–124–21</w:t>
            </w:r>
          </w:p>
        </w:tc>
        <w:tc>
          <w:tcPr>
            <w:tcW w:w="284" w:type="dxa"/>
          </w:tcPr>
          <w:p w14:paraId="664A34B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7D451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smarka Kurniawan</w:t>
            </w:r>
          </w:p>
          <w:p w14:paraId="3735548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tu 1</w:t>
            </w:r>
          </w:p>
          <w:p w14:paraId="13F7C65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16</w:t>
            </w:r>
          </w:p>
          <w:p w14:paraId="2380932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91-20221224-20221227–51–134</w:t>
            </w:r>
          </w:p>
        </w:tc>
      </w:tr>
      <w:tr w:rsidR="00A60305" w14:paraId="40E3086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8166E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Elisabeth RG</w:t>
            </w:r>
          </w:p>
          <w:p w14:paraId="6F900A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 Tubagus Angke 11 K-L</w:t>
            </w:r>
          </w:p>
          <w:p w14:paraId="03E90F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906</w:t>
            </w:r>
          </w:p>
          <w:p w14:paraId="1EF6644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70-20221226-20221227–115–256</w:t>
            </w:r>
          </w:p>
        </w:tc>
        <w:tc>
          <w:tcPr>
            <w:tcW w:w="284" w:type="dxa"/>
          </w:tcPr>
          <w:p w14:paraId="6D725C0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74136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Virgan Triyatno</w:t>
            </w:r>
          </w:p>
          <w:p w14:paraId="7BDABB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ta Denpasarkpapan 29-31</w:t>
            </w:r>
          </w:p>
          <w:p w14:paraId="114C6A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36</w:t>
            </w:r>
          </w:p>
          <w:p w14:paraId="3B90E66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82-20221225-20221227–27–92</w:t>
            </w:r>
          </w:p>
        </w:tc>
      </w:tr>
      <w:tr w:rsidR="00A60305" w14:paraId="6B9FC76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0C555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Setiawan</w:t>
            </w:r>
          </w:p>
          <w:p w14:paraId="0D763D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ota Denpasargo 225</w:t>
            </w:r>
          </w:p>
          <w:p w14:paraId="0C2500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97</w:t>
            </w:r>
          </w:p>
          <w:p w14:paraId="027FCFC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86-20221226-20221227–39–305</w:t>
            </w:r>
          </w:p>
        </w:tc>
        <w:tc>
          <w:tcPr>
            <w:tcW w:w="284" w:type="dxa"/>
          </w:tcPr>
          <w:p w14:paraId="7C531C6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B7643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</w:t>
            </w:r>
          </w:p>
          <w:p w14:paraId="22FE4A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kayon 4</w:t>
            </w:r>
          </w:p>
          <w:p w14:paraId="1071C5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966</w:t>
            </w:r>
          </w:p>
          <w:p w14:paraId="77AAB99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85-20221225-20221227–109–224</w:t>
            </w:r>
          </w:p>
        </w:tc>
      </w:tr>
    </w:tbl>
    <w:p w14:paraId="6BB18E8F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65E05B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5B703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mily Stephana Djauhari</w:t>
            </w:r>
          </w:p>
          <w:p w14:paraId="29101EF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banas 22 Kompl Bank</w:t>
            </w:r>
          </w:p>
          <w:p w14:paraId="6A802B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00</w:t>
            </w:r>
          </w:p>
          <w:p w14:paraId="5207B0A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29-20221226-20221227–98–14</w:t>
            </w:r>
          </w:p>
        </w:tc>
        <w:tc>
          <w:tcPr>
            <w:tcW w:w="284" w:type="dxa"/>
          </w:tcPr>
          <w:p w14:paraId="0C0FF8C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BC831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Suwarno</w:t>
            </w:r>
          </w:p>
          <w:p w14:paraId="2A1561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utat Raya 16</w:t>
            </w:r>
          </w:p>
          <w:p w14:paraId="1152E6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20</w:t>
            </w:r>
          </w:p>
          <w:p w14:paraId="345CC77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29-20221224-20221227–85–239</w:t>
            </w:r>
          </w:p>
        </w:tc>
      </w:tr>
      <w:tr w:rsidR="00A60305" w14:paraId="33B11F1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00E084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suiki Puspoputro</w:t>
            </w:r>
          </w:p>
          <w:p w14:paraId="755FB0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ati C-14/54</w:t>
            </w:r>
          </w:p>
          <w:p w14:paraId="7301423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064</w:t>
            </w:r>
          </w:p>
          <w:p w14:paraId="1256C77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57-20221225-20221227–24–113</w:t>
            </w:r>
          </w:p>
        </w:tc>
        <w:tc>
          <w:tcPr>
            <w:tcW w:w="284" w:type="dxa"/>
          </w:tcPr>
          <w:p w14:paraId="262E3D8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6FC1B9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by Iman Satrio</w:t>
            </w:r>
          </w:p>
          <w:p w14:paraId="20BB7A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m L Yos Sudarso 27</w:t>
            </w:r>
          </w:p>
          <w:p w14:paraId="5347EF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391</w:t>
            </w:r>
          </w:p>
          <w:p w14:paraId="09C7090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08-20221224-20221227–55–174</w:t>
            </w:r>
          </w:p>
        </w:tc>
      </w:tr>
      <w:tr w:rsidR="00A60305" w14:paraId="151A5AE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D018F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gus</w:t>
            </w:r>
          </w:p>
          <w:p w14:paraId="2FE6BC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lai Rakyat 3 RT 001/01</w:t>
            </w:r>
          </w:p>
          <w:p w14:paraId="41D4BE6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10</w:t>
            </w:r>
          </w:p>
          <w:p w14:paraId="1999835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88-20221226-20221227–125–174</w:t>
            </w:r>
          </w:p>
        </w:tc>
        <w:tc>
          <w:tcPr>
            <w:tcW w:w="284" w:type="dxa"/>
          </w:tcPr>
          <w:p w14:paraId="31502EC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C1EFB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Hamdani</w:t>
            </w:r>
          </w:p>
          <w:p w14:paraId="7BAB14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nen Raya Proy Senen Bl IV P-4/11</w:t>
            </w:r>
          </w:p>
          <w:p w14:paraId="6D4A43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17</w:t>
            </w:r>
          </w:p>
          <w:p w14:paraId="54FD510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02-20221225-20221227–102–142</w:t>
            </w:r>
          </w:p>
        </w:tc>
      </w:tr>
      <w:tr w:rsidR="00A60305" w14:paraId="2A3A8B8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F1D1B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usnadi</w:t>
            </w:r>
          </w:p>
          <w:p w14:paraId="0AAEBB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psos Raya 42 B RT 008/01</w:t>
            </w:r>
          </w:p>
          <w:p w14:paraId="6C6AC0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100</w:t>
            </w:r>
          </w:p>
          <w:p w14:paraId="5672F09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97-20221224-20221227–83–40</w:t>
            </w:r>
          </w:p>
        </w:tc>
        <w:tc>
          <w:tcPr>
            <w:tcW w:w="284" w:type="dxa"/>
          </w:tcPr>
          <w:p w14:paraId="1285417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D2CBC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iffel Tedja</w:t>
            </w:r>
          </w:p>
          <w:p w14:paraId="583A38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witang Raya 8 Ged Senatama</w:t>
            </w:r>
          </w:p>
          <w:p w14:paraId="4C9BF90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66</w:t>
            </w:r>
          </w:p>
          <w:p w14:paraId="16ADF27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73-20221226-20221227–89–289</w:t>
            </w:r>
          </w:p>
        </w:tc>
      </w:tr>
      <w:tr w:rsidR="00A60305" w14:paraId="359D4DD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3088A6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19B22D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63805F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4EE06A1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66-20221226-20221227–74–221</w:t>
            </w:r>
          </w:p>
        </w:tc>
        <w:tc>
          <w:tcPr>
            <w:tcW w:w="284" w:type="dxa"/>
          </w:tcPr>
          <w:p w14:paraId="1253CC3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3CDAF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 TJANDRA</w:t>
            </w:r>
          </w:p>
          <w:p w14:paraId="74CF957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Tmr Dalam 7-I/5</w:t>
            </w:r>
          </w:p>
          <w:p w14:paraId="5AA661F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10</w:t>
            </w:r>
          </w:p>
          <w:p w14:paraId="3C08B89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68-20221226-20221227–93–97</w:t>
            </w:r>
          </w:p>
        </w:tc>
      </w:tr>
    </w:tbl>
    <w:p w14:paraId="6EC12A84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54BE3A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389073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Jenny Elisabeth RG</w:t>
            </w:r>
          </w:p>
          <w:p w14:paraId="3AE757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 Tubagus Angke 11 K-L</w:t>
            </w:r>
          </w:p>
          <w:p w14:paraId="580AEC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906</w:t>
            </w:r>
          </w:p>
          <w:p w14:paraId="3621767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82-20221225-20221227–115–250</w:t>
            </w:r>
          </w:p>
        </w:tc>
        <w:tc>
          <w:tcPr>
            <w:tcW w:w="284" w:type="dxa"/>
          </w:tcPr>
          <w:p w14:paraId="3CCAE1F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E4B8A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 Morice</w:t>
            </w:r>
          </w:p>
          <w:p w14:paraId="431440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mbang Indah Utama Bl J-2 A/16-17</w:t>
            </w:r>
          </w:p>
          <w:p w14:paraId="7AED02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951</w:t>
            </w:r>
          </w:p>
          <w:p w14:paraId="718CE57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05-20221225-20221227–33–3</w:t>
            </w:r>
          </w:p>
        </w:tc>
      </w:tr>
      <w:tr w:rsidR="00A60305" w14:paraId="2FB7651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B69DE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wik Hendri</w:t>
            </w:r>
          </w:p>
          <w:p w14:paraId="77797FA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Jawa V Bl C/24</w:t>
            </w:r>
          </w:p>
          <w:p w14:paraId="0B221F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77</w:t>
            </w:r>
          </w:p>
          <w:p w14:paraId="37222D6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37-20221226-20221227–106–204</w:t>
            </w:r>
          </w:p>
        </w:tc>
        <w:tc>
          <w:tcPr>
            <w:tcW w:w="284" w:type="dxa"/>
          </w:tcPr>
          <w:p w14:paraId="3533E06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2353E3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Abdi</w:t>
            </w:r>
          </w:p>
          <w:p w14:paraId="6FA099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gga Besar XIII RT 12/02</w:t>
            </w:r>
          </w:p>
          <w:p w14:paraId="7F2F7A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73</w:t>
            </w:r>
          </w:p>
          <w:p w14:paraId="5B74ED1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14-20221227-20221228–19–88</w:t>
            </w:r>
          </w:p>
        </w:tc>
      </w:tr>
      <w:tr w:rsidR="00A60305" w14:paraId="6770E35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9ADFA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 TJANDRA</w:t>
            </w:r>
          </w:p>
          <w:p w14:paraId="127E1C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Tmr Dalam 7-I/5</w:t>
            </w:r>
          </w:p>
          <w:p w14:paraId="0B2570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10</w:t>
            </w:r>
          </w:p>
          <w:p w14:paraId="365A874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16-20221225-20221228–93–115</w:t>
            </w:r>
          </w:p>
        </w:tc>
        <w:tc>
          <w:tcPr>
            <w:tcW w:w="284" w:type="dxa"/>
          </w:tcPr>
          <w:p w14:paraId="4A050E1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EF9FA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inda Natalia Tanoko</w:t>
            </w:r>
          </w:p>
          <w:p w14:paraId="17001D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7A726F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899</w:t>
            </w:r>
          </w:p>
          <w:p w14:paraId="133B5D2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43-20221227-20221228–31–111</w:t>
            </w:r>
          </w:p>
        </w:tc>
      </w:tr>
      <w:tr w:rsidR="00A60305" w14:paraId="56399D2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0CED32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. Gilbert</w:t>
            </w:r>
          </w:p>
          <w:p w14:paraId="498768B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luit Mas Raya VI A Bl G/9</w:t>
            </w:r>
          </w:p>
          <w:p w14:paraId="6ACA18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77</w:t>
            </w:r>
          </w:p>
          <w:p w14:paraId="6613A65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88-20221227-20221228–119–122</w:t>
            </w:r>
          </w:p>
        </w:tc>
        <w:tc>
          <w:tcPr>
            <w:tcW w:w="284" w:type="dxa"/>
          </w:tcPr>
          <w:p w14:paraId="1AE1BD1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120C3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</w:t>
            </w:r>
          </w:p>
          <w:p w14:paraId="40E68D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kayon 4</w:t>
            </w:r>
          </w:p>
          <w:p w14:paraId="67D23CC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966</w:t>
            </w:r>
          </w:p>
          <w:p w14:paraId="0772B29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95-20221226-20221228–109–130</w:t>
            </w:r>
          </w:p>
        </w:tc>
      </w:tr>
      <w:tr w:rsidR="00A60305" w14:paraId="735140E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B4E9C4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11CE826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3A6E44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333DFF8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82-20221227-20221228–25–288</w:t>
            </w:r>
          </w:p>
        </w:tc>
        <w:tc>
          <w:tcPr>
            <w:tcW w:w="284" w:type="dxa"/>
          </w:tcPr>
          <w:p w14:paraId="6C7FDC0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02966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suiki Puspoputro</w:t>
            </w:r>
          </w:p>
          <w:p w14:paraId="4F432C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ati C-14/54</w:t>
            </w:r>
          </w:p>
          <w:p w14:paraId="5F0030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064</w:t>
            </w:r>
          </w:p>
          <w:p w14:paraId="254215F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48-20221227-20221228–24–61</w:t>
            </w:r>
          </w:p>
        </w:tc>
      </w:tr>
    </w:tbl>
    <w:p w14:paraId="0F33C326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3CF74D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FD24B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Darminto</w:t>
            </w:r>
          </w:p>
          <w:p w14:paraId="51A9CD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kanagara 21</w:t>
            </w:r>
          </w:p>
          <w:p w14:paraId="7A3B6B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97</w:t>
            </w:r>
          </w:p>
          <w:p w14:paraId="5488925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39-20221227-20221228–71–179</w:t>
            </w:r>
          </w:p>
        </w:tc>
        <w:tc>
          <w:tcPr>
            <w:tcW w:w="284" w:type="dxa"/>
          </w:tcPr>
          <w:p w14:paraId="16641CC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9AFF4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Niowni</w:t>
            </w:r>
          </w:p>
          <w:p w14:paraId="0E468A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ta 62</w:t>
            </w:r>
          </w:p>
          <w:p w14:paraId="434723A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47</w:t>
            </w:r>
          </w:p>
          <w:p w14:paraId="1B2E8C7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59-20221225-20221228–64–229</w:t>
            </w:r>
          </w:p>
        </w:tc>
      </w:tr>
      <w:tr w:rsidR="00A60305" w14:paraId="43E8E82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8C1499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Fabian Gelael</w:t>
            </w:r>
          </w:p>
          <w:p w14:paraId="1A322E7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Surya Sumantri 16</w:t>
            </w:r>
          </w:p>
          <w:p w14:paraId="122DF6B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319</w:t>
            </w:r>
          </w:p>
          <w:p w14:paraId="085F39C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58-20221226-20221228–108–142</w:t>
            </w:r>
          </w:p>
        </w:tc>
        <w:tc>
          <w:tcPr>
            <w:tcW w:w="284" w:type="dxa"/>
          </w:tcPr>
          <w:p w14:paraId="48394D7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95D4F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a Jonas Jahja</w:t>
            </w:r>
          </w:p>
          <w:p w14:paraId="6BB185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yu Putih 7 A 8 Pulo Gadung</w:t>
            </w:r>
          </w:p>
          <w:p w14:paraId="1463D0C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50</w:t>
            </w:r>
          </w:p>
          <w:p w14:paraId="544DB36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52-20221226-20221228–94–287</w:t>
            </w:r>
          </w:p>
        </w:tc>
      </w:tr>
      <w:tr w:rsidR="00A60305" w14:paraId="6EF15BA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91E5F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ddai Madang</w:t>
            </w:r>
          </w:p>
          <w:p w14:paraId="7D42BB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ibung Raya 129</w:t>
            </w:r>
          </w:p>
          <w:p w14:paraId="040F67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421</w:t>
            </w:r>
          </w:p>
          <w:p w14:paraId="5E11AB9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52-20221227-20221228–123–221</w:t>
            </w:r>
          </w:p>
        </w:tc>
        <w:tc>
          <w:tcPr>
            <w:tcW w:w="284" w:type="dxa"/>
          </w:tcPr>
          <w:p w14:paraId="66F15D5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49661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ddai Madang</w:t>
            </w:r>
          </w:p>
          <w:p w14:paraId="282DA4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ibung Raya 129</w:t>
            </w:r>
          </w:p>
          <w:p w14:paraId="79FF4D7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421</w:t>
            </w:r>
          </w:p>
          <w:p w14:paraId="524CFF7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06-20221227-20221228–123–124</w:t>
            </w:r>
          </w:p>
        </w:tc>
      </w:tr>
      <w:tr w:rsidR="00A60305" w14:paraId="519E367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C563D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5388392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S Fatmawati 15 Golden Plaza Bl I/1-2</w:t>
            </w:r>
          </w:p>
          <w:p w14:paraId="2C05BF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50</w:t>
            </w:r>
          </w:p>
          <w:p w14:paraId="7396106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59-20221225-20221228–52–158</w:t>
            </w:r>
          </w:p>
        </w:tc>
        <w:tc>
          <w:tcPr>
            <w:tcW w:w="284" w:type="dxa"/>
          </w:tcPr>
          <w:p w14:paraId="5F003C1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70E6E8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andean</w:t>
            </w:r>
          </w:p>
          <w:p w14:paraId="6FB272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ebayoran Lama Permata Kebayoran Plaza Bl A/12</w:t>
            </w:r>
          </w:p>
          <w:p w14:paraId="2BECF8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719</w:t>
            </w:r>
          </w:p>
          <w:p w14:paraId="3CF9AE3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65-20221227-20221228–120–18</w:t>
            </w:r>
          </w:p>
        </w:tc>
      </w:tr>
      <w:tr w:rsidR="00A60305" w14:paraId="6F81181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D9C916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as Andikha Bunanta</w:t>
            </w:r>
          </w:p>
          <w:p w14:paraId="3A8307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06 Plaza Basmar</w:t>
            </w:r>
          </w:p>
          <w:p w14:paraId="4FBA964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591</w:t>
            </w:r>
          </w:p>
          <w:p w14:paraId="442485E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54-20221227-20221228–23–172</w:t>
            </w:r>
          </w:p>
        </w:tc>
        <w:tc>
          <w:tcPr>
            <w:tcW w:w="284" w:type="dxa"/>
          </w:tcPr>
          <w:p w14:paraId="4830B8E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032E1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 Abeng</w:t>
            </w:r>
          </w:p>
          <w:p w14:paraId="0AFBBBD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766317C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49</w:t>
            </w:r>
          </w:p>
          <w:p w14:paraId="5293145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44-20221227-20221228–97–231</w:t>
            </w:r>
          </w:p>
        </w:tc>
      </w:tr>
    </w:tbl>
    <w:p w14:paraId="4686F2B1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6A6DBCD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219485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ngt Carl Gustav Thornberg</w:t>
            </w:r>
          </w:p>
          <w:p w14:paraId="5EF91B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teri Mangga Dua Raya Pus Perdag Psr Pagi Mangga Dua Bl B/132</w:t>
            </w:r>
          </w:p>
          <w:p w14:paraId="15AE69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02</w:t>
            </w:r>
          </w:p>
          <w:p w14:paraId="5F1C496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08-20221227-20221228–35–184</w:t>
            </w:r>
          </w:p>
        </w:tc>
        <w:tc>
          <w:tcPr>
            <w:tcW w:w="284" w:type="dxa"/>
          </w:tcPr>
          <w:p w14:paraId="5B3A213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019C29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Dieter Scholz</w:t>
            </w:r>
          </w:p>
          <w:p w14:paraId="574A82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Sari Raya 5 D</w:t>
            </w:r>
          </w:p>
          <w:p w14:paraId="606C283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17</w:t>
            </w:r>
          </w:p>
          <w:p w14:paraId="304F39E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30-20221225-20221228–57–67</w:t>
            </w:r>
          </w:p>
        </w:tc>
      </w:tr>
      <w:tr w:rsidR="00A60305" w14:paraId="6D98E90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EF287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enges</w:t>
            </w:r>
          </w:p>
          <w:p w14:paraId="094356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Rahayu 1 A</w:t>
            </w:r>
          </w:p>
          <w:p w14:paraId="776B214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3</w:t>
            </w:r>
          </w:p>
          <w:p w14:paraId="63E9B1A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69-20221227-20221228–40–17</w:t>
            </w:r>
          </w:p>
        </w:tc>
        <w:tc>
          <w:tcPr>
            <w:tcW w:w="284" w:type="dxa"/>
          </w:tcPr>
          <w:p w14:paraId="175171D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A892FF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ilalahi</w:t>
            </w:r>
          </w:p>
          <w:p w14:paraId="6C017E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yumanik Raya 77</w:t>
            </w:r>
          </w:p>
          <w:p w14:paraId="105468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56</w:t>
            </w:r>
          </w:p>
          <w:p w14:paraId="1129045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46-20221226-20221228–76–227</w:t>
            </w:r>
          </w:p>
        </w:tc>
      </w:tr>
      <w:tr w:rsidR="00A60305" w14:paraId="42ECE99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E30A6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4B7C110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71A59A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792B989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35-20221226-20221228–107–39</w:t>
            </w:r>
          </w:p>
        </w:tc>
        <w:tc>
          <w:tcPr>
            <w:tcW w:w="284" w:type="dxa"/>
          </w:tcPr>
          <w:p w14:paraId="188AC10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E1C55C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Virgan Triyatno</w:t>
            </w:r>
          </w:p>
          <w:p w14:paraId="40148A0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ta Denpasarkpapan 29-31</w:t>
            </w:r>
          </w:p>
          <w:p w14:paraId="6EFF8E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36</w:t>
            </w:r>
          </w:p>
          <w:p w14:paraId="5D0C7B8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59-20221226-20221228–27–295</w:t>
            </w:r>
          </w:p>
        </w:tc>
      </w:tr>
      <w:tr w:rsidR="00A60305" w14:paraId="38B910C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5CA8B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 and Ivy Lianawati</w:t>
            </w:r>
          </w:p>
          <w:p w14:paraId="1662A6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Alternatif Cibubur 23</w:t>
            </w:r>
          </w:p>
          <w:p w14:paraId="61A2B9D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7</w:t>
            </w:r>
          </w:p>
          <w:p w14:paraId="3AC0FEA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57-20221225-20221228–110–66</w:t>
            </w:r>
          </w:p>
        </w:tc>
        <w:tc>
          <w:tcPr>
            <w:tcW w:w="284" w:type="dxa"/>
          </w:tcPr>
          <w:p w14:paraId="18F6C67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E2926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Leuchtenberg</w:t>
            </w:r>
          </w:p>
          <w:p w14:paraId="1BC1DF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uri Agung Mal Puri Indah Unit IU/1 C</w:t>
            </w:r>
          </w:p>
          <w:p w14:paraId="77A86D0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09</w:t>
            </w:r>
          </w:p>
          <w:p w14:paraId="136C31A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85-20221225-20221228–58–296</w:t>
            </w:r>
          </w:p>
        </w:tc>
      </w:tr>
      <w:tr w:rsidR="00A60305" w14:paraId="7F84FA9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EC4B47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swara Natawindjaja</w:t>
            </w:r>
          </w:p>
          <w:p w14:paraId="4B4B6EA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akung Cilincing Gud Inkopal</w:t>
            </w:r>
          </w:p>
          <w:p w14:paraId="27E1C6F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159</w:t>
            </w:r>
          </w:p>
          <w:p w14:paraId="1B9A4BE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17-20221225-20221228–112–252</w:t>
            </w:r>
          </w:p>
        </w:tc>
        <w:tc>
          <w:tcPr>
            <w:tcW w:w="284" w:type="dxa"/>
          </w:tcPr>
          <w:p w14:paraId="095E4E1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1E656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7C9D6BE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3E42B2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1FB8619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34-20221227-20221228–25–241</w:t>
            </w:r>
          </w:p>
        </w:tc>
      </w:tr>
    </w:tbl>
    <w:p w14:paraId="2B8EE5D9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3CF7E21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41492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ce Anggraeny</w:t>
            </w:r>
          </w:p>
          <w:p w14:paraId="443487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2E2C93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7F20707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91-20221227-20221228–11–255</w:t>
            </w:r>
          </w:p>
        </w:tc>
        <w:tc>
          <w:tcPr>
            <w:tcW w:w="284" w:type="dxa"/>
          </w:tcPr>
          <w:p w14:paraId="1A86B9E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D97A4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joto Setyawan</w:t>
            </w:r>
          </w:p>
          <w:p w14:paraId="7D87B4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tasiun 30 Kel Tanjung Gusta</w:t>
            </w:r>
          </w:p>
          <w:p w14:paraId="5A3211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7130</w:t>
            </w:r>
          </w:p>
          <w:p w14:paraId="4DE7496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74-20221225-20221228–67–305</w:t>
            </w:r>
          </w:p>
        </w:tc>
      </w:tr>
      <w:tr w:rsidR="00A60305" w14:paraId="4B7B6CB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CAA49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Leuchtenberg</w:t>
            </w:r>
          </w:p>
          <w:p w14:paraId="7BCDD5B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uri Agung Mal Puri Indah Unit IU/1 C</w:t>
            </w:r>
          </w:p>
          <w:p w14:paraId="228CD8A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09</w:t>
            </w:r>
          </w:p>
          <w:p w14:paraId="105F317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10-20221225-20221228–58–157</w:t>
            </w:r>
          </w:p>
        </w:tc>
        <w:tc>
          <w:tcPr>
            <w:tcW w:w="284" w:type="dxa"/>
          </w:tcPr>
          <w:p w14:paraId="2EF8822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EA71F8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ak Agung Gde Agung</w:t>
            </w:r>
          </w:p>
          <w:p w14:paraId="3C70C7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isingamangaraja Km 5.5/10</w:t>
            </w:r>
          </w:p>
          <w:p w14:paraId="4DA7E3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6555</w:t>
            </w:r>
          </w:p>
          <w:p w14:paraId="3CD827C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22-20221227-20221228–9–135</w:t>
            </w:r>
          </w:p>
        </w:tc>
      </w:tr>
      <w:tr w:rsidR="00A60305" w14:paraId="280674C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90582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</w:t>
            </w:r>
          </w:p>
          <w:p w14:paraId="437B2E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kanagara 21</w:t>
            </w:r>
          </w:p>
          <w:p w14:paraId="67AD53F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97</w:t>
            </w:r>
          </w:p>
          <w:p w14:paraId="7F7BD3F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34-20221225-20221228–71–123</w:t>
            </w:r>
          </w:p>
        </w:tc>
        <w:tc>
          <w:tcPr>
            <w:tcW w:w="284" w:type="dxa"/>
          </w:tcPr>
          <w:p w14:paraId="4C7FC0B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C11DF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Setiawan</w:t>
            </w:r>
          </w:p>
          <w:p w14:paraId="34A553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ota Denpasargo 225</w:t>
            </w:r>
          </w:p>
          <w:p w14:paraId="457F49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97</w:t>
            </w:r>
          </w:p>
          <w:p w14:paraId="3F22759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84-20221227-20221228–39–186</w:t>
            </w:r>
          </w:p>
        </w:tc>
      </w:tr>
      <w:tr w:rsidR="00A60305" w14:paraId="18D356E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ABADC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y Haryanto</w:t>
            </w:r>
          </w:p>
          <w:p w14:paraId="0DA404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rbela Brt 9 RT 004/04</w:t>
            </w:r>
          </w:p>
          <w:p w14:paraId="685E7D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16</w:t>
            </w:r>
          </w:p>
          <w:p w14:paraId="0C0AED5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44-20221226-20221228–42–172</w:t>
            </w:r>
          </w:p>
        </w:tc>
        <w:tc>
          <w:tcPr>
            <w:tcW w:w="284" w:type="dxa"/>
          </w:tcPr>
          <w:p w14:paraId="1A3F099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F60363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g Gondosubroto</w:t>
            </w:r>
          </w:p>
          <w:p w14:paraId="290D54B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Dr Latumeten 23</w:t>
            </w:r>
          </w:p>
          <w:p w14:paraId="7F78D8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39</w:t>
            </w:r>
          </w:p>
          <w:p w14:paraId="5A1CAAD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96-20221225-20221228–49–6</w:t>
            </w:r>
          </w:p>
        </w:tc>
      </w:tr>
      <w:tr w:rsidR="00A60305" w14:paraId="7C3EFB2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EBA5A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Pramudyo Soekarno</w:t>
            </w:r>
          </w:p>
          <w:p w14:paraId="4E2FA8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utiara I 10</w:t>
            </w:r>
          </w:p>
          <w:p w14:paraId="156A11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67</w:t>
            </w:r>
          </w:p>
          <w:p w14:paraId="213B262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34-20221225-20221228–47–123</w:t>
            </w:r>
          </w:p>
        </w:tc>
        <w:tc>
          <w:tcPr>
            <w:tcW w:w="284" w:type="dxa"/>
          </w:tcPr>
          <w:p w14:paraId="7533266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654B9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vin Gozali</w:t>
            </w:r>
          </w:p>
          <w:p w14:paraId="3B4CD35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po Ruko Kopo Permai Bl 6 AR/17</w:t>
            </w:r>
          </w:p>
          <w:p w14:paraId="0D5558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63</w:t>
            </w:r>
          </w:p>
          <w:p w14:paraId="1E3F44C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50-20221225-20221228–3–306</w:t>
            </w:r>
          </w:p>
        </w:tc>
      </w:tr>
    </w:tbl>
    <w:p w14:paraId="17361E73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0551633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23AF1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ko Budianto</w:t>
            </w:r>
          </w:p>
          <w:p w14:paraId="7A4CBF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1 B-D</w:t>
            </w:r>
          </w:p>
          <w:p w14:paraId="6D6180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110</w:t>
            </w:r>
          </w:p>
          <w:p w14:paraId="5096FA2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36-20221226-20221228–91–61</w:t>
            </w:r>
          </w:p>
        </w:tc>
        <w:tc>
          <w:tcPr>
            <w:tcW w:w="284" w:type="dxa"/>
          </w:tcPr>
          <w:p w14:paraId="4B08C27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A18AC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 Abeng</w:t>
            </w:r>
          </w:p>
          <w:p w14:paraId="0FA89F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5305DD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49</w:t>
            </w:r>
          </w:p>
          <w:p w14:paraId="230B589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17-20221227-20221228–97–78</w:t>
            </w:r>
          </w:p>
        </w:tc>
      </w:tr>
      <w:tr w:rsidR="00A60305" w14:paraId="5E52A6A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E589C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swara Natawindjaja</w:t>
            </w:r>
          </w:p>
          <w:p w14:paraId="48876A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akung Cilincing Gud Inkopal</w:t>
            </w:r>
          </w:p>
          <w:p w14:paraId="0E177A7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159</w:t>
            </w:r>
          </w:p>
          <w:p w14:paraId="35C1962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07-20221226-20221228–112–210</w:t>
            </w:r>
          </w:p>
        </w:tc>
        <w:tc>
          <w:tcPr>
            <w:tcW w:w="284" w:type="dxa"/>
          </w:tcPr>
          <w:p w14:paraId="5EA9F9C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9DF6C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ugiarto</w:t>
            </w:r>
          </w:p>
          <w:p w14:paraId="4B403F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90 Hias Rias Plaza</w:t>
            </w:r>
          </w:p>
          <w:p w14:paraId="7AD4E8D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190</w:t>
            </w:r>
          </w:p>
          <w:p w14:paraId="54F5372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11-20221225-20221228–62–225</w:t>
            </w:r>
          </w:p>
        </w:tc>
      </w:tr>
      <w:tr w:rsidR="00A60305" w14:paraId="72DE9F1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3D0C8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enges</w:t>
            </w:r>
          </w:p>
          <w:p w14:paraId="1BA819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Rahayu 1 A</w:t>
            </w:r>
          </w:p>
          <w:p w14:paraId="1AD9104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3</w:t>
            </w:r>
          </w:p>
          <w:p w14:paraId="145184D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08-20221225-20221228–40–198</w:t>
            </w:r>
          </w:p>
        </w:tc>
        <w:tc>
          <w:tcPr>
            <w:tcW w:w="284" w:type="dxa"/>
          </w:tcPr>
          <w:p w14:paraId="16616C1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27D90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joto Setyawan</w:t>
            </w:r>
          </w:p>
          <w:p w14:paraId="160DB0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tasiun 30 Kel Tanjung Gusta</w:t>
            </w:r>
          </w:p>
          <w:p w14:paraId="2633390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7130</w:t>
            </w:r>
          </w:p>
          <w:p w14:paraId="16205EB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04-20221227-20221228–67–306</w:t>
            </w:r>
          </w:p>
        </w:tc>
      </w:tr>
      <w:tr w:rsidR="00A60305" w14:paraId="5B5D570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18B3F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swara Natawindjaja</w:t>
            </w:r>
          </w:p>
          <w:p w14:paraId="361A95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akung Cilincing Gud Inkopal</w:t>
            </w:r>
          </w:p>
          <w:p w14:paraId="34D7D2A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159</w:t>
            </w:r>
          </w:p>
          <w:p w14:paraId="56BA1FD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47-20221226-20221228–112–231</w:t>
            </w:r>
          </w:p>
        </w:tc>
        <w:tc>
          <w:tcPr>
            <w:tcW w:w="284" w:type="dxa"/>
          </w:tcPr>
          <w:p w14:paraId="3D63A77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31D24F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Niowni</w:t>
            </w:r>
          </w:p>
          <w:p w14:paraId="002058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ta 62</w:t>
            </w:r>
          </w:p>
          <w:p w14:paraId="73DCAEE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47</w:t>
            </w:r>
          </w:p>
          <w:p w14:paraId="742F730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54-20221226-20221229–64–263</w:t>
            </w:r>
          </w:p>
        </w:tc>
      </w:tr>
      <w:tr w:rsidR="00A60305" w14:paraId="73039CD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6E035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Virgan Triyatno</w:t>
            </w:r>
          </w:p>
          <w:p w14:paraId="027361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ta Denpasarkpapan 29-31</w:t>
            </w:r>
          </w:p>
          <w:p w14:paraId="1F62E3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36</w:t>
            </w:r>
          </w:p>
          <w:p w14:paraId="2FBD455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63-20221228-20221229–27–80</w:t>
            </w:r>
          </w:p>
        </w:tc>
        <w:tc>
          <w:tcPr>
            <w:tcW w:w="284" w:type="dxa"/>
          </w:tcPr>
          <w:p w14:paraId="0B19134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C05AF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Soedibjo</w:t>
            </w:r>
          </w:p>
          <w:p w14:paraId="6132AAF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bolinggo 5</w:t>
            </w:r>
          </w:p>
          <w:p w14:paraId="6FD4A0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73</w:t>
            </w:r>
          </w:p>
          <w:p w14:paraId="4B1EADF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72-20221227-20221229–118–224</w:t>
            </w:r>
          </w:p>
        </w:tc>
      </w:tr>
    </w:tbl>
    <w:p w14:paraId="6CA4B6F9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349F124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60C6AC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llan Tjahja Tjao</w:t>
            </w:r>
          </w:p>
          <w:p w14:paraId="2568A1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nai 40</w:t>
            </w:r>
          </w:p>
          <w:p w14:paraId="3A1692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934</w:t>
            </w:r>
          </w:p>
          <w:p w14:paraId="0EF08C4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43-20221227-20221229–1–113</w:t>
            </w:r>
          </w:p>
        </w:tc>
        <w:tc>
          <w:tcPr>
            <w:tcW w:w="284" w:type="dxa"/>
          </w:tcPr>
          <w:p w14:paraId="3D4136B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9DBC3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wansjah Setiawan</w:t>
            </w:r>
          </w:p>
          <w:p w14:paraId="4EEF61A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Bekasi Km 25/95</w:t>
            </w:r>
          </w:p>
          <w:p w14:paraId="5081086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825</w:t>
            </w:r>
          </w:p>
          <w:p w14:paraId="012CF42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40-20221226-20221229–70–291</w:t>
            </w:r>
          </w:p>
        </w:tc>
      </w:tr>
      <w:tr w:rsidR="00A60305" w14:paraId="43BACA8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58CD1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1646AC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305F7E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5A85BCE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34-20221227-20221229–74–64</w:t>
            </w:r>
          </w:p>
        </w:tc>
        <w:tc>
          <w:tcPr>
            <w:tcW w:w="284" w:type="dxa"/>
          </w:tcPr>
          <w:p w14:paraId="57AD158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61ECE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suiki Puspoputro</w:t>
            </w:r>
          </w:p>
          <w:p w14:paraId="06D3C0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b Jati C-14/54</w:t>
            </w:r>
          </w:p>
          <w:p w14:paraId="049C6B9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064</w:t>
            </w:r>
          </w:p>
          <w:p w14:paraId="7FD905A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02-20221226-20221229–24–13</w:t>
            </w:r>
          </w:p>
        </w:tc>
      </w:tr>
      <w:tr w:rsidR="00A60305" w14:paraId="76BE772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FF8AE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uddin Djambak</w:t>
            </w:r>
          </w:p>
          <w:p w14:paraId="3255ED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osambi 8</w:t>
            </w:r>
          </w:p>
          <w:p w14:paraId="257D50C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683</w:t>
            </w:r>
          </w:p>
          <w:p w14:paraId="538FD54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06-20221226-20221229–8–43</w:t>
            </w:r>
          </w:p>
        </w:tc>
        <w:tc>
          <w:tcPr>
            <w:tcW w:w="284" w:type="dxa"/>
          </w:tcPr>
          <w:p w14:paraId="4FF5E47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74AF47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019037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S Fatmawati 15 Golden Plaza Bl I/1-2</w:t>
            </w:r>
          </w:p>
          <w:p w14:paraId="14AF949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50</w:t>
            </w:r>
          </w:p>
          <w:p w14:paraId="2EE3DDB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11-20221228-20221229–52–87</w:t>
            </w:r>
          </w:p>
        </w:tc>
      </w:tr>
      <w:tr w:rsidR="00A60305" w14:paraId="34D8A7A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3EF2E4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as Andikha Bunanta</w:t>
            </w:r>
          </w:p>
          <w:p w14:paraId="09CE9D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06 Plaza Basmar</w:t>
            </w:r>
          </w:p>
          <w:p w14:paraId="566AE3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591</w:t>
            </w:r>
          </w:p>
          <w:p w14:paraId="5DA548D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89-20221227-20221229–23–150</w:t>
            </w:r>
          </w:p>
        </w:tc>
        <w:tc>
          <w:tcPr>
            <w:tcW w:w="284" w:type="dxa"/>
          </w:tcPr>
          <w:p w14:paraId="28E8163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AA8A8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LYANAWATY BUDIMAN</w:t>
            </w:r>
          </w:p>
          <w:p w14:paraId="634C68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gkalan</w:t>
            </w:r>
          </w:p>
          <w:p w14:paraId="053FFC9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08</w:t>
            </w:r>
          </w:p>
          <w:p w14:paraId="02CAB04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76-20221227-20221229–32–121</w:t>
            </w:r>
          </w:p>
        </w:tc>
      </w:tr>
      <w:tr w:rsidR="00A60305" w14:paraId="10AC63D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6A5473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 Morice</w:t>
            </w:r>
          </w:p>
          <w:p w14:paraId="3DA97E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mbang Indah Utama Bl J-2 A/16-17</w:t>
            </w:r>
          </w:p>
          <w:p w14:paraId="2A77B08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951</w:t>
            </w:r>
          </w:p>
          <w:p w14:paraId="4CBB0D3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48-20221227-20221229–33–195</w:t>
            </w:r>
          </w:p>
        </w:tc>
        <w:tc>
          <w:tcPr>
            <w:tcW w:w="284" w:type="dxa"/>
          </w:tcPr>
          <w:p w14:paraId="3EF7EF3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8A02BA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Arifkaja Adi Lesmana</w:t>
            </w:r>
          </w:p>
          <w:p w14:paraId="43B875D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tanegara 4</w:t>
            </w:r>
          </w:p>
          <w:p w14:paraId="168EC6A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88</w:t>
            </w:r>
          </w:p>
          <w:p w14:paraId="7E68AC7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62-20221227-20221229–117–52</w:t>
            </w:r>
          </w:p>
        </w:tc>
      </w:tr>
    </w:tbl>
    <w:p w14:paraId="407EDB17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D2AE45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DA7CCB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Mugijanto Sugijono</w:t>
            </w:r>
          </w:p>
          <w:p w14:paraId="096617C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ahlia Bl E/6 Kompl Tmn Modern</w:t>
            </w:r>
          </w:p>
          <w:p w14:paraId="2CABBC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432</w:t>
            </w:r>
          </w:p>
          <w:p w14:paraId="53611C7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55-20221228-20221229–124–286</w:t>
            </w:r>
          </w:p>
        </w:tc>
        <w:tc>
          <w:tcPr>
            <w:tcW w:w="284" w:type="dxa"/>
          </w:tcPr>
          <w:p w14:paraId="4F8D024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F9E29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Arifkaja Adi Lesmana</w:t>
            </w:r>
          </w:p>
          <w:p w14:paraId="21A532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tanegara 4</w:t>
            </w:r>
          </w:p>
          <w:p w14:paraId="598838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88</w:t>
            </w:r>
          </w:p>
          <w:p w14:paraId="59E68FE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45-20221228-20221229–117–197</w:t>
            </w:r>
          </w:p>
        </w:tc>
      </w:tr>
      <w:tr w:rsidR="00A60305" w14:paraId="1037EA2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1868E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a Poedjokerto</w:t>
            </w:r>
          </w:p>
          <w:p w14:paraId="520889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H Zainul Arifin 35</w:t>
            </w:r>
          </w:p>
          <w:p w14:paraId="2C89D5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51</w:t>
            </w:r>
          </w:p>
          <w:p w14:paraId="3ED820F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68-20221227-20221229–121–165</w:t>
            </w:r>
          </w:p>
        </w:tc>
        <w:tc>
          <w:tcPr>
            <w:tcW w:w="284" w:type="dxa"/>
          </w:tcPr>
          <w:p w14:paraId="0475CE5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679D0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rem Wardhana</w:t>
            </w:r>
          </w:p>
          <w:p w14:paraId="7A38D4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alemba Raya Psr Kenari AKS 12</w:t>
            </w:r>
          </w:p>
          <w:p w14:paraId="71427A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39</w:t>
            </w:r>
          </w:p>
          <w:p w14:paraId="1E5078D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42-20221226-20221229–88–280</w:t>
            </w:r>
          </w:p>
        </w:tc>
      </w:tr>
      <w:tr w:rsidR="00A60305" w14:paraId="34B3F59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C1DC5A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2D34BDC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5B61963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49CDBAA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26-20221226-20221229–105–135</w:t>
            </w:r>
          </w:p>
        </w:tc>
        <w:tc>
          <w:tcPr>
            <w:tcW w:w="284" w:type="dxa"/>
          </w:tcPr>
          <w:p w14:paraId="747DF18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EA8B5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Zainal A. Dulung</w:t>
            </w:r>
          </w:p>
          <w:p w14:paraId="494691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gesangan IV 41</w:t>
            </w:r>
          </w:p>
          <w:p w14:paraId="333CBB0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529</w:t>
            </w:r>
          </w:p>
          <w:p w14:paraId="3BE0A8A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31-20221228-20221229–17–309</w:t>
            </w:r>
          </w:p>
        </w:tc>
      </w:tr>
      <w:tr w:rsidR="00A60305" w14:paraId="292D933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6E0E47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ugiarto</w:t>
            </w:r>
          </w:p>
          <w:p w14:paraId="2CAA725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90 Hias Rias Plaza</w:t>
            </w:r>
          </w:p>
          <w:p w14:paraId="21F05E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190</w:t>
            </w:r>
          </w:p>
          <w:p w14:paraId="1D5D7CE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32-20221228-20221229–62–311</w:t>
            </w:r>
          </w:p>
        </w:tc>
        <w:tc>
          <w:tcPr>
            <w:tcW w:w="284" w:type="dxa"/>
          </w:tcPr>
          <w:p w14:paraId="268D326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1D2C79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smarka Kurniawan</w:t>
            </w:r>
          </w:p>
          <w:p w14:paraId="5E4004E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tu 1</w:t>
            </w:r>
          </w:p>
          <w:p w14:paraId="590A22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16</w:t>
            </w:r>
          </w:p>
          <w:p w14:paraId="74CE4B5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21-20221226-20221229–51–227</w:t>
            </w:r>
          </w:p>
        </w:tc>
      </w:tr>
      <w:tr w:rsidR="00A60305" w14:paraId="7E66E3D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4755E7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Halim</w:t>
            </w:r>
          </w:p>
          <w:p w14:paraId="35B547D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8</w:t>
            </w:r>
          </w:p>
          <w:p w14:paraId="069178F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24</w:t>
            </w:r>
          </w:p>
          <w:p w14:paraId="15DB6E1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15-20221228-20221229–63–1</w:t>
            </w:r>
          </w:p>
        </w:tc>
        <w:tc>
          <w:tcPr>
            <w:tcW w:w="284" w:type="dxa"/>
          </w:tcPr>
          <w:p w14:paraId="1E1BE6B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F6FADD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Pramudyo Soekarno</w:t>
            </w:r>
          </w:p>
          <w:p w14:paraId="6A6CC8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utiara I 10</w:t>
            </w:r>
          </w:p>
          <w:p w14:paraId="6A4293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67</w:t>
            </w:r>
          </w:p>
          <w:p w14:paraId="172EEDD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66-20221226-20221229–47–270</w:t>
            </w:r>
          </w:p>
        </w:tc>
      </w:tr>
    </w:tbl>
    <w:p w14:paraId="4C3F7251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1FBDB90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91164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lwi Alatas</w:t>
            </w:r>
          </w:p>
          <w:p w14:paraId="6B51B1C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njung 2</w:t>
            </w:r>
          </w:p>
          <w:p w14:paraId="381DC4F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87</w:t>
            </w:r>
          </w:p>
          <w:p w14:paraId="691AB91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88-20221227-20221229–4–158</w:t>
            </w:r>
          </w:p>
        </w:tc>
        <w:tc>
          <w:tcPr>
            <w:tcW w:w="284" w:type="dxa"/>
          </w:tcPr>
          <w:p w14:paraId="413C3E8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F38060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sa Djauhari</w:t>
            </w:r>
          </w:p>
          <w:p w14:paraId="634C28D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Ngagel Tirtosari 19</w:t>
            </w:r>
          </w:p>
          <w:p w14:paraId="7BC781F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72</w:t>
            </w:r>
          </w:p>
          <w:p w14:paraId="2FD1D3F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02-20221228-20221229–92–286</w:t>
            </w:r>
          </w:p>
        </w:tc>
      </w:tr>
      <w:tr w:rsidR="00A60305" w14:paraId="188E4FC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C6FCC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osasih</w:t>
            </w:r>
          </w:p>
          <w:p w14:paraId="77F8F8F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d Kelapa Raya Bl BI-4 B-C RT 005/04 Pondok Kelapa</w:t>
            </w:r>
          </w:p>
          <w:p w14:paraId="257430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47</w:t>
            </w:r>
          </w:p>
          <w:p w14:paraId="75712E3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71-20221227-20221229–82–217</w:t>
            </w:r>
          </w:p>
        </w:tc>
        <w:tc>
          <w:tcPr>
            <w:tcW w:w="284" w:type="dxa"/>
          </w:tcPr>
          <w:p w14:paraId="1205DAA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5A306C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</w:t>
            </w:r>
          </w:p>
          <w:p w14:paraId="5A47B1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seban 3 C</w:t>
            </w:r>
          </w:p>
          <w:p w14:paraId="0B69828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456</w:t>
            </w:r>
          </w:p>
          <w:p w14:paraId="69C07D2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64-20221227-20221229–6–91</w:t>
            </w:r>
          </w:p>
        </w:tc>
      </w:tr>
      <w:tr w:rsidR="00A60305" w14:paraId="1A40593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69692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oe Isenta and Ivy Lianawati</w:t>
            </w:r>
          </w:p>
          <w:p w14:paraId="79796E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Alternatif Cibubur 23</w:t>
            </w:r>
          </w:p>
          <w:p w14:paraId="428FE1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67</w:t>
            </w:r>
          </w:p>
          <w:p w14:paraId="24C66D1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74-20221228-20221229–110–243</w:t>
            </w:r>
          </w:p>
        </w:tc>
        <w:tc>
          <w:tcPr>
            <w:tcW w:w="284" w:type="dxa"/>
          </w:tcPr>
          <w:p w14:paraId="6B546BF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0BFB8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nny Tjiu</w:t>
            </w:r>
          </w:p>
          <w:p w14:paraId="76098C8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Brt I/2</w:t>
            </w:r>
          </w:p>
          <w:p w14:paraId="6760423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29</w:t>
            </w:r>
          </w:p>
          <w:p w14:paraId="72D96D3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45-20221228-20221229–65–108</w:t>
            </w:r>
          </w:p>
        </w:tc>
      </w:tr>
      <w:tr w:rsidR="00A60305" w14:paraId="662EA2D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1AA378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Arifkaja Adi Lesmana</w:t>
            </w:r>
          </w:p>
          <w:p w14:paraId="6A209B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tanegara 4</w:t>
            </w:r>
          </w:p>
          <w:p w14:paraId="00068B1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88</w:t>
            </w:r>
          </w:p>
          <w:p w14:paraId="161326A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38-20221226-20221229–117–137</w:t>
            </w:r>
          </w:p>
        </w:tc>
        <w:tc>
          <w:tcPr>
            <w:tcW w:w="284" w:type="dxa"/>
          </w:tcPr>
          <w:p w14:paraId="77BFD0E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4BF1B4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Pramudyo Soekarno</w:t>
            </w:r>
          </w:p>
          <w:p w14:paraId="0286AB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utiara I 10</w:t>
            </w:r>
          </w:p>
          <w:p w14:paraId="037390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67</w:t>
            </w:r>
          </w:p>
          <w:p w14:paraId="037CCF7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24-20221226-20221229–47–265</w:t>
            </w:r>
          </w:p>
        </w:tc>
      </w:tr>
      <w:tr w:rsidR="00A60305" w14:paraId="7E3E2DA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62AE9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Hiswara Natawindjaja</w:t>
            </w:r>
          </w:p>
          <w:p w14:paraId="573F738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akung Cilincing Gud Inkopal</w:t>
            </w:r>
          </w:p>
          <w:p w14:paraId="3840E82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159</w:t>
            </w:r>
          </w:p>
          <w:p w14:paraId="2D15EFC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11-20221226-20221229–112–252</w:t>
            </w:r>
          </w:p>
        </w:tc>
        <w:tc>
          <w:tcPr>
            <w:tcW w:w="284" w:type="dxa"/>
          </w:tcPr>
          <w:p w14:paraId="3D9CDBE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5ACACE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0C728D3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21A0224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17504A4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60-20221226-20221229–22–22</w:t>
            </w:r>
          </w:p>
        </w:tc>
      </w:tr>
    </w:tbl>
    <w:p w14:paraId="326A51C9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11A238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3D058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engt Carl Gustav Thornberg</w:t>
            </w:r>
          </w:p>
          <w:p w14:paraId="5ACF926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rteri Mangga Dua Raya Pus Perdag Psr Pagi Mangga Dua Bl B/132</w:t>
            </w:r>
          </w:p>
          <w:p w14:paraId="682FD6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702</w:t>
            </w:r>
          </w:p>
          <w:p w14:paraId="0E4D739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83-20221227-20221229–35–245</w:t>
            </w:r>
          </w:p>
        </w:tc>
        <w:tc>
          <w:tcPr>
            <w:tcW w:w="284" w:type="dxa"/>
          </w:tcPr>
          <w:p w14:paraId="4C582F6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E1FBA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 Morice</w:t>
            </w:r>
          </w:p>
          <w:p w14:paraId="52519E4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mbang Indah Utama Bl J-2 A/16-17</w:t>
            </w:r>
          </w:p>
          <w:p w14:paraId="203322A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951</w:t>
            </w:r>
          </w:p>
          <w:p w14:paraId="64C628D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90-20221228-20221229–33–13</w:t>
            </w:r>
          </w:p>
        </w:tc>
      </w:tr>
      <w:tr w:rsidR="00A60305" w14:paraId="4F62358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2D13D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rwan Hermanto</w:t>
            </w:r>
          </w:p>
          <w:p w14:paraId="3023852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lbaido I 29-30</w:t>
            </w:r>
          </w:p>
          <w:p w14:paraId="5DB781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246</w:t>
            </w:r>
          </w:p>
          <w:p w14:paraId="63F40BB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07-20221226-20221229–113–203</w:t>
            </w:r>
          </w:p>
        </w:tc>
        <w:tc>
          <w:tcPr>
            <w:tcW w:w="284" w:type="dxa"/>
          </w:tcPr>
          <w:p w14:paraId="2473829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E64C8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IRSJAD</w:t>
            </w:r>
          </w:p>
          <w:p w14:paraId="7B7BD95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Setiabudhi 315</w:t>
            </w:r>
          </w:p>
          <w:p w14:paraId="594D20C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258</w:t>
            </w:r>
          </w:p>
          <w:p w14:paraId="7EEFC4E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63-20221228-20221230–38–92</w:t>
            </w:r>
          </w:p>
        </w:tc>
      </w:tr>
      <w:tr w:rsidR="00A60305" w14:paraId="2C7FDEA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5AD357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Suwarno</w:t>
            </w:r>
          </w:p>
          <w:p w14:paraId="60E90E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utat Raya 16</w:t>
            </w:r>
          </w:p>
          <w:p w14:paraId="67EC1F0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20</w:t>
            </w:r>
          </w:p>
          <w:p w14:paraId="6870561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46-20221226-20221229–85–8</w:t>
            </w:r>
          </w:p>
        </w:tc>
        <w:tc>
          <w:tcPr>
            <w:tcW w:w="284" w:type="dxa"/>
          </w:tcPr>
          <w:p w14:paraId="38A2BF4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691500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. Gilbert</w:t>
            </w:r>
          </w:p>
          <w:p w14:paraId="1FB8D83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luit Mas Raya VI A Bl G/9</w:t>
            </w:r>
          </w:p>
          <w:p w14:paraId="114B99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77</w:t>
            </w:r>
          </w:p>
          <w:p w14:paraId="1C4C0C4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60-20221226-20221229–119–186</w:t>
            </w:r>
          </w:p>
        </w:tc>
      </w:tr>
      <w:tr w:rsidR="00A60305" w14:paraId="58ADC5F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08D84D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a Niowni</w:t>
            </w:r>
          </w:p>
          <w:p w14:paraId="102EBDB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ta 62</w:t>
            </w:r>
          </w:p>
          <w:p w14:paraId="6C3209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47</w:t>
            </w:r>
          </w:p>
          <w:p w14:paraId="569D87A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59-20221228-20221229–64–184</w:t>
            </w:r>
          </w:p>
        </w:tc>
        <w:tc>
          <w:tcPr>
            <w:tcW w:w="284" w:type="dxa"/>
          </w:tcPr>
          <w:p w14:paraId="746AEAD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4C0F32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lan Tjahja Tjao</w:t>
            </w:r>
          </w:p>
          <w:p w14:paraId="393D1B7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nai 40</w:t>
            </w:r>
          </w:p>
          <w:p w14:paraId="7853D7E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934</w:t>
            </w:r>
          </w:p>
          <w:p w14:paraId="438ECF2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53-20221226-20221229–1–224</w:t>
            </w:r>
          </w:p>
        </w:tc>
      </w:tr>
      <w:tr w:rsidR="00A60305" w14:paraId="16E3710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D9144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 Morice</w:t>
            </w:r>
          </w:p>
          <w:p w14:paraId="690E96B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mbang Indah Utama Bl J-2 A/16-17</w:t>
            </w:r>
          </w:p>
          <w:p w14:paraId="6FB890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951</w:t>
            </w:r>
          </w:p>
          <w:p w14:paraId="1693C89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51-20221227-20221229–33–290</w:t>
            </w:r>
          </w:p>
        </w:tc>
        <w:tc>
          <w:tcPr>
            <w:tcW w:w="284" w:type="dxa"/>
          </w:tcPr>
          <w:p w14:paraId="3E823CA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55E25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osasih</w:t>
            </w:r>
          </w:p>
          <w:p w14:paraId="27CC584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d Kelapa Raya Bl BI-4 B-C RT 005/04 Pondok Kelapa</w:t>
            </w:r>
          </w:p>
          <w:p w14:paraId="65642A9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47</w:t>
            </w:r>
          </w:p>
          <w:p w14:paraId="4EC2813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49-20221228-20221229–82–8</w:t>
            </w:r>
          </w:p>
        </w:tc>
      </w:tr>
    </w:tbl>
    <w:p w14:paraId="2E73B172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D327ED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76B3A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vi Wikarsa</w:t>
            </w:r>
          </w:p>
          <w:p w14:paraId="579FFF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wi Sartika 357 C</w:t>
            </w:r>
          </w:p>
          <w:p w14:paraId="3007DA1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15</w:t>
            </w:r>
          </w:p>
          <w:p w14:paraId="38461AF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84-20221226-20221229–103–183</w:t>
            </w:r>
          </w:p>
        </w:tc>
        <w:tc>
          <w:tcPr>
            <w:tcW w:w="284" w:type="dxa"/>
          </w:tcPr>
          <w:p w14:paraId="7486410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D7AE4E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ny Subrata</w:t>
            </w:r>
          </w:p>
          <w:p w14:paraId="4EABF6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etro Permata Bl A-2/33</w:t>
            </w:r>
          </w:p>
          <w:p w14:paraId="361076D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640</w:t>
            </w:r>
          </w:p>
          <w:p w14:paraId="30ABE30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86-20221227-20221229–66–168</w:t>
            </w:r>
          </w:p>
        </w:tc>
      </w:tr>
      <w:tr w:rsidR="00A60305" w14:paraId="3F79413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53876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 Prijono</w:t>
            </w:r>
          </w:p>
          <w:p w14:paraId="022E18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 xml:space="preserve">12550 Workshop </w:t>
            </w:r>
          </w:p>
          <w:p w14:paraId="3D6CDDC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339</w:t>
            </w:r>
          </w:p>
          <w:p w14:paraId="1485DC2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48-20221227-20221229–21–10</w:t>
            </w:r>
          </w:p>
        </w:tc>
        <w:tc>
          <w:tcPr>
            <w:tcW w:w="284" w:type="dxa"/>
          </w:tcPr>
          <w:p w14:paraId="6E5B135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700D3C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Fabian Gelael</w:t>
            </w:r>
          </w:p>
          <w:p w14:paraId="35C972E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Surya Sumantri 16</w:t>
            </w:r>
          </w:p>
          <w:p w14:paraId="0C49DA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319</w:t>
            </w:r>
          </w:p>
          <w:p w14:paraId="08444E3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49-20221227-20221229–108–317</w:t>
            </w:r>
          </w:p>
        </w:tc>
      </w:tr>
      <w:tr w:rsidR="00A60305" w14:paraId="65A06DB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9C88F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 Aristiningsih</w:t>
            </w:r>
          </w:p>
          <w:p w14:paraId="0E45B3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Sahari 51/12 A</w:t>
            </w:r>
          </w:p>
          <w:p w14:paraId="2310080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325</w:t>
            </w:r>
          </w:p>
          <w:p w14:paraId="3911E49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02-20221227-20221229–7–174</w:t>
            </w:r>
          </w:p>
        </w:tc>
        <w:tc>
          <w:tcPr>
            <w:tcW w:w="284" w:type="dxa"/>
          </w:tcPr>
          <w:p w14:paraId="7E7B571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CC8C5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rem Wardhana</w:t>
            </w:r>
          </w:p>
          <w:p w14:paraId="1D5B14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alemba Raya Psr Kenari AKS 12</w:t>
            </w:r>
          </w:p>
          <w:p w14:paraId="4A2FAB8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39</w:t>
            </w:r>
          </w:p>
          <w:p w14:paraId="21D4392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71-20221227-20221229–88–290</w:t>
            </w:r>
          </w:p>
        </w:tc>
      </w:tr>
      <w:tr w:rsidR="00A60305" w14:paraId="6A1C8C9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69E17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Leo</w:t>
            </w:r>
          </w:p>
          <w:p w14:paraId="09FEBD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8</w:t>
            </w:r>
          </w:p>
          <w:p w14:paraId="0CAD7C0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09</w:t>
            </w:r>
          </w:p>
          <w:p w14:paraId="767C40A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77-20221226-20221229–75–224</w:t>
            </w:r>
          </w:p>
        </w:tc>
        <w:tc>
          <w:tcPr>
            <w:tcW w:w="284" w:type="dxa"/>
          </w:tcPr>
          <w:p w14:paraId="17CA442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5A475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tty Ang</w:t>
            </w:r>
          </w:p>
          <w:p w14:paraId="5141CB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kap III 25</w:t>
            </w:r>
          </w:p>
          <w:p w14:paraId="64202D3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60</w:t>
            </w:r>
          </w:p>
          <w:p w14:paraId="4172BF2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80-20221226-20221229–45–45</w:t>
            </w:r>
          </w:p>
        </w:tc>
      </w:tr>
      <w:tr w:rsidR="00A60305" w14:paraId="5567BFE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44A70F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Irianto</w:t>
            </w:r>
          </w:p>
          <w:p w14:paraId="16DDAE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oka 24</w:t>
            </w:r>
          </w:p>
          <w:p w14:paraId="518D384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9</w:t>
            </w:r>
          </w:p>
          <w:p w14:paraId="31B3F44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93-20221228-20221229–25–304</w:t>
            </w:r>
          </w:p>
        </w:tc>
        <w:tc>
          <w:tcPr>
            <w:tcW w:w="284" w:type="dxa"/>
          </w:tcPr>
          <w:p w14:paraId="5FADFE8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10AAB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 Abeng</w:t>
            </w:r>
          </w:p>
          <w:p w14:paraId="017395D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4A48500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49</w:t>
            </w:r>
          </w:p>
          <w:p w14:paraId="53328D6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33-20221228-20221229–97–298</w:t>
            </w:r>
          </w:p>
        </w:tc>
      </w:tr>
    </w:tbl>
    <w:p w14:paraId="083AA538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B94C80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CE0F8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dy Kusnadi</w:t>
            </w:r>
          </w:p>
          <w:p w14:paraId="6DB22D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psos Raya 42 B RT 008/01</w:t>
            </w:r>
          </w:p>
          <w:p w14:paraId="6792954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100</w:t>
            </w:r>
          </w:p>
          <w:p w14:paraId="7D751C4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51-20221226-20221229–83–284</w:t>
            </w:r>
          </w:p>
        </w:tc>
        <w:tc>
          <w:tcPr>
            <w:tcW w:w="284" w:type="dxa"/>
          </w:tcPr>
          <w:p w14:paraId="10C9DF8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B91FA7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osasih</w:t>
            </w:r>
          </w:p>
          <w:p w14:paraId="1A4283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d Kelapa Raya Bl BI-4 B-C RT 005/04 Pondok Kelapa</w:t>
            </w:r>
          </w:p>
          <w:p w14:paraId="04C2FCB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47</w:t>
            </w:r>
          </w:p>
          <w:p w14:paraId="4764A82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10-20221228-20221230–82–198</w:t>
            </w:r>
          </w:p>
        </w:tc>
      </w:tr>
      <w:tr w:rsidR="00A60305" w14:paraId="7CFB944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5CB5E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Tandean</w:t>
            </w:r>
          </w:p>
          <w:p w14:paraId="35EDD08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ebayoran Lama Permata Kebayoran Plaza Bl A/12</w:t>
            </w:r>
          </w:p>
          <w:p w14:paraId="7F6648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719</w:t>
            </w:r>
          </w:p>
          <w:p w14:paraId="11EAC9F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19-20221227-20221230–120–53</w:t>
            </w:r>
          </w:p>
        </w:tc>
        <w:tc>
          <w:tcPr>
            <w:tcW w:w="284" w:type="dxa"/>
          </w:tcPr>
          <w:p w14:paraId="77532C2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CD18DB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IRSJAD</w:t>
            </w:r>
          </w:p>
          <w:p w14:paraId="1E366C2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Setiabudhi 315</w:t>
            </w:r>
          </w:p>
          <w:p w14:paraId="28DF5F9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258</w:t>
            </w:r>
          </w:p>
          <w:p w14:paraId="1C622A4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36-20221228-20221230–38–66</w:t>
            </w:r>
          </w:p>
        </w:tc>
      </w:tr>
      <w:tr w:rsidR="00A60305" w14:paraId="7A73948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A74E02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 Hartono</w:t>
            </w:r>
          </w:p>
          <w:p w14:paraId="50C923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etiabudi 186</w:t>
            </w:r>
          </w:p>
          <w:p w14:paraId="4F74CF9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7151</w:t>
            </w:r>
          </w:p>
          <w:p w14:paraId="4F4C6AB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51-20221228-20221230–72–209</w:t>
            </w:r>
          </w:p>
        </w:tc>
        <w:tc>
          <w:tcPr>
            <w:tcW w:w="284" w:type="dxa"/>
          </w:tcPr>
          <w:p w14:paraId="41A68AF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D2D8D6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ayu Virgan Triyatno</w:t>
            </w:r>
          </w:p>
          <w:p w14:paraId="47959AC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ota Denpasarkpapan 29-31</w:t>
            </w:r>
          </w:p>
          <w:p w14:paraId="51609F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36</w:t>
            </w:r>
          </w:p>
          <w:p w14:paraId="02C5D47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62-20221227-20221230–27–134</w:t>
            </w:r>
          </w:p>
        </w:tc>
      </w:tr>
      <w:tr w:rsidR="00A60305" w14:paraId="4DEDC57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F1679C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swi Rayawang</w:t>
            </w:r>
          </w:p>
          <w:p w14:paraId="5C49C93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nan Giri 1 RT 012/15</w:t>
            </w:r>
          </w:p>
          <w:p w14:paraId="15B81BB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37</w:t>
            </w:r>
          </w:p>
          <w:p w14:paraId="530D11A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46-20221229-20221230–79–303</w:t>
            </w:r>
          </w:p>
        </w:tc>
        <w:tc>
          <w:tcPr>
            <w:tcW w:w="284" w:type="dxa"/>
          </w:tcPr>
          <w:p w14:paraId="376C08E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69DF4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Nainggolan</w:t>
            </w:r>
          </w:p>
          <w:p w14:paraId="34A6E1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Ciracas 4</w:t>
            </w:r>
          </w:p>
          <w:p w14:paraId="0117276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85</w:t>
            </w:r>
          </w:p>
          <w:p w14:paraId="705026C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18-20221227-20221230–59–143</w:t>
            </w:r>
          </w:p>
        </w:tc>
      </w:tr>
      <w:tr w:rsidR="00A60305" w14:paraId="73C7E7A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5BD4B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Setiawan</w:t>
            </w:r>
          </w:p>
          <w:p w14:paraId="3A1030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ota Denpasargo 225</w:t>
            </w:r>
          </w:p>
          <w:p w14:paraId="1A0FABF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97</w:t>
            </w:r>
          </w:p>
          <w:p w14:paraId="66446B9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92-20221228-20221230–39–284</w:t>
            </w:r>
          </w:p>
        </w:tc>
        <w:tc>
          <w:tcPr>
            <w:tcW w:w="284" w:type="dxa"/>
          </w:tcPr>
          <w:p w14:paraId="69E018F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52A43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Wikarsa</w:t>
            </w:r>
          </w:p>
          <w:p w14:paraId="515C02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wi Sartika 357 C</w:t>
            </w:r>
          </w:p>
          <w:p w14:paraId="51C95C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15</w:t>
            </w:r>
          </w:p>
          <w:p w14:paraId="34FD483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71-20221227-20221230–103–231</w:t>
            </w:r>
          </w:p>
        </w:tc>
      </w:tr>
    </w:tbl>
    <w:p w14:paraId="570DE52D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3FB081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B1DD9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Bobby Andhika</w:t>
            </w:r>
          </w:p>
          <w:p w14:paraId="532EAB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ti Asuhan 2</w:t>
            </w:r>
          </w:p>
          <w:p w14:paraId="40861F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502</w:t>
            </w:r>
          </w:p>
          <w:p w14:paraId="747BF5B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53-20221228-20221230–54–11</w:t>
            </w:r>
          </w:p>
        </w:tc>
        <w:tc>
          <w:tcPr>
            <w:tcW w:w="284" w:type="dxa"/>
          </w:tcPr>
          <w:p w14:paraId="528F455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D6370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</w:t>
            </w:r>
          </w:p>
          <w:p w14:paraId="4AD12F7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seban 3 C</w:t>
            </w:r>
          </w:p>
          <w:p w14:paraId="561729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456</w:t>
            </w:r>
          </w:p>
          <w:p w14:paraId="519ECBB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87-20221228-20221230–6–83</w:t>
            </w:r>
          </w:p>
        </w:tc>
      </w:tr>
      <w:tr w:rsidR="00A60305" w14:paraId="520942A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0736DC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ko Ardi Purnomo</w:t>
            </w:r>
          </w:p>
          <w:p w14:paraId="4746F6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inang Cempedak II 14</w:t>
            </w:r>
          </w:p>
          <w:p w14:paraId="086F829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266</w:t>
            </w:r>
          </w:p>
          <w:p w14:paraId="38F0712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973-20221229-20221230–18–176</w:t>
            </w:r>
          </w:p>
        </w:tc>
        <w:tc>
          <w:tcPr>
            <w:tcW w:w="284" w:type="dxa"/>
          </w:tcPr>
          <w:p w14:paraId="7B31D0C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122C2C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 Prijono</w:t>
            </w:r>
          </w:p>
          <w:p w14:paraId="6D9607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 xml:space="preserve">12550 Workshop </w:t>
            </w:r>
          </w:p>
          <w:p w14:paraId="2FAEA6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339</w:t>
            </w:r>
          </w:p>
          <w:p w14:paraId="5A38D9D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94-20221228-20221230–21–103</w:t>
            </w:r>
          </w:p>
        </w:tc>
      </w:tr>
      <w:tr w:rsidR="00A60305" w14:paraId="32D203C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84DDF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 Abeng</w:t>
            </w:r>
          </w:p>
          <w:p w14:paraId="6E7870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1D86C1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049</w:t>
            </w:r>
          </w:p>
          <w:p w14:paraId="55C0482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28-20221228-20221230–97–184</w:t>
            </w:r>
          </w:p>
        </w:tc>
        <w:tc>
          <w:tcPr>
            <w:tcW w:w="284" w:type="dxa"/>
          </w:tcPr>
          <w:p w14:paraId="4C9C3517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FAD8D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a Jonas Jahja</w:t>
            </w:r>
          </w:p>
          <w:p w14:paraId="6008C9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yu Putih 7 A 8 Pulo Gadung</w:t>
            </w:r>
          </w:p>
          <w:p w14:paraId="4C177F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50</w:t>
            </w:r>
          </w:p>
          <w:p w14:paraId="3C7D6D2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74-20221228-20221230–94–11</w:t>
            </w:r>
          </w:p>
        </w:tc>
      </w:tr>
      <w:tr w:rsidR="00A60305" w14:paraId="38077589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DE7DE7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Wikarsa</w:t>
            </w:r>
          </w:p>
          <w:p w14:paraId="034EF1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wi Sartika 357 C</w:t>
            </w:r>
          </w:p>
          <w:p w14:paraId="069FD6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15</w:t>
            </w:r>
          </w:p>
          <w:p w14:paraId="3CFAF54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95-20221228-20221230–103–113</w:t>
            </w:r>
          </w:p>
        </w:tc>
        <w:tc>
          <w:tcPr>
            <w:tcW w:w="284" w:type="dxa"/>
          </w:tcPr>
          <w:p w14:paraId="02A0742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094149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es Herkiamto</w:t>
            </w:r>
          </w:p>
          <w:p w14:paraId="2BE7CA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alimalang 1</w:t>
            </w:r>
          </w:p>
          <w:p w14:paraId="76448DA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82</w:t>
            </w:r>
          </w:p>
          <w:p w14:paraId="3EFAD69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94-20221228-20221230–122–85</w:t>
            </w:r>
          </w:p>
        </w:tc>
      </w:tr>
      <w:tr w:rsidR="00A60305" w14:paraId="7E3A819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134ED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oegiatto</w:t>
            </w:r>
          </w:p>
          <w:p w14:paraId="368159D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1B60CB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6B7455A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78-20221229-20221230–77–56</w:t>
            </w:r>
          </w:p>
        </w:tc>
        <w:tc>
          <w:tcPr>
            <w:tcW w:w="284" w:type="dxa"/>
          </w:tcPr>
          <w:p w14:paraId="690661D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4E3AF3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Abdi</w:t>
            </w:r>
          </w:p>
          <w:p w14:paraId="1DC4FF5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gga Besar XIII RT 12/02</w:t>
            </w:r>
          </w:p>
          <w:p w14:paraId="298353F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73</w:t>
            </w:r>
          </w:p>
          <w:p w14:paraId="2E39E60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36-20221227-20221230–19–206</w:t>
            </w:r>
          </w:p>
        </w:tc>
      </w:tr>
    </w:tbl>
    <w:p w14:paraId="25898E84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0C1B23A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92D14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NULL</w:t>
            </w:r>
          </w:p>
          <w:p w14:paraId="4180F4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</w:t>
            </w:r>
          </w:p>
          <w:p w14:paraId="0B41A56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NULL 0</w:t>
            </w:r>
          </w:p>
          <w:p w14:paraId="70744BA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86-20221228-20221230––268</w:t>
            </w:r>
          </w:p>
        </w:tc>
        <w:tc>
          <w:tcPr>
            <w:tcW w:w="284" w:type="dxa"/>
          </w:tcPr>
          <w:p w14:paraId="3887CFB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D395FC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WIDJAJA</w:t>
            </w:r>
          </w:p>
          <w:p w14:paraId="2D1D02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ayam Wuruk 120</w:t>
            </w:r>
          </w:p>
          <w:p w14:paraId="4CFBAFF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841</w:t>
            </w:r>
          </w:p>
          <w:p w14:paraId="6E9959E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84-20221228-20221230–116–79</w:t>
            </w:r>
          </w:p>
        </w:tc>
      </w:tr>
      <w:tr w:rsidR="00A60305" w14:paraId="50555F6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8346A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ugiarto</w:t>
            </w:r>
          </w:p>
          <w:p w14:paraId="5DDB3C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90 Hias Rias Plaza</w:t>
            </w:r>
          </w:p>
          <w:p w14:paraId="3EA2A07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190</w:t>
            </w:r>
          </w:p>
          <w:p w14:paraId="7FF3BB5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43-20221228-20221230–62–275</w:t>
            </w:r>
          </w:p>
        </w:tc>
        <w:tc>
          <w:tcPr>
            <w:tcW w:w="284" w:type="dxa"/>
          </w:tcPr>
          <w:p w14:paraId="4465FF7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8059D5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inda Natalia Tanoko</w:t>
            </w:r>
          </w:p>
          <w:p w14:paraId="2A72062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utisari Raya 12</w:t>
            </w:r>
          </w:p>
          <w:p w14:paraId="736296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899</w:t>
            </w:r>
          </w:p>
          <w:p w14:paraId="283D3CE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86-20221228-20221230–31–193</w:t>
            </w:r>
          </w:p>
        </w:tc>
      </w:tr>
      <w:tr w:rsidR="00A60305" w14:paraId="6EB530AB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638C55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a Poedjokerto</w:t>
            </w:r>
          </w:p>
          <w:p w14:paraId="7AF7377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H Zainul Arifin 35</w:t>
            </w:r>
          </w:p>
          <w:p w14:paraId="791734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151</w:t>
            </w:r>
          </w:p>
          <w:p w14:paraId="0A43515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23-20221229-20221230–121–227</w:t>
            </w:r>
          </w:p>
        </w:tc>
        <w:tc>
          <w:tcPr>
            <w:tcW w:w="284" w:type="dxa"/>
          </w:tcPr>
          <w:p w14:paraId="5393D69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99D09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Suwarno</w:t>
            </w:r>
          </w:p>
          <w:p w14:paraId="487D4E2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utat Raya 16</w:t>
            </w:r>
          </w:p>
          <w:p w14:paraId="0A2C74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20</w:t>
            </w:r>
          </w:p>
          <w:p w14:paraId="666FEBC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14-20221229-20221230–85–41</w:t>
            </w:r>
          </w:p>
        </w:tc>
      </w:tr>
      <w:tr w:rsidR="00A60305" w14:paraId="5883179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819083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ce Anggraeny</w:t>
            </w:r>
          </w:p>
          <w:p w14:paraId="335D9FD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29CAD8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65E8F93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47-20221227-20221230–11–6</w:t>
            </w:r>
          </w:p>
        </w:tc>
        <w:tc>
          <w:tcPr>
            <w:tcW w:w="284" w:type="dxa"/>
          </w:tcPr>
          <w:p w14:paraId="35AD7BD0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B73A35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7E4D42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S Fatmawati 15 Golden Plaza Bl I/1-2</w:t>
            </w:r>
          </w:p>
          <w:p w14:paraId="74FFEDA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50</w:t>
            </w:r>
          </w:p>
          <w:p w14:paraId="194DCB7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44-20221227-20221230–52–13</w:t>
            </w:r>
          </w:p>
        </w:tc>
      </w:tr>
      <w:tr w:rsidR="00A60305" w14:paraId="37A5900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82D4F7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e Raviana</w:t>
            </w:r>
          </w:p>
          <w:p w14:paraId="3D4DED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mn Duta Mas Bl B-4/2</w:t>
            </w:r>
          </w:p>
          <w:p w14:paraId="7190E7F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274</w:t>
            </w:r>
          </w:p>
          <w:p w14:paraId="5F1F919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06-20221229-20221230–105–184</w:t>
            </w:r>
          </w:p>
        </w:tc>
        <w:tc>
          <w:tcPr>
            <w:tcW w:w="284" w:type="dxa"/>
          </w:tcPr>
          <w:p w14:paraId="592079B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DEA15A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g Gondosubroto</w:t>
            </w:r>
          </w:p>
          <w:p w14:paraId="284CAB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Dr Latumeten 23</w:t>
            </w:r>
          </w:p>
          <w:p w14:paraId="205C9B4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39</w:t>
            </w:r>
          </w:p>
          <w:p w14:paraId="1BBCDE3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46-20221229-20221230–49–4</w:t>
            </w:r>
          </w:p>
        </w:tc>
      </w:tr>
    </w:tbl>
    <w:p w14:paraId="6593A1FA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3830FAA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BB9E58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ce Anggraeny</w:t>
            </w:r>
          </w:p>
          <w:p w14:paraId="55A894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aruda Dlm I Bl B/47</w:t>
            </w:r>
          </w:p>
          <w:p w14:paraId="3F61BE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576</w:t>
            </w:r>
          </w:p>
          <w:p w14:paraId="23E0187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37-20221227-20221230–11–6</w:t>
            </w:r>
          </w:p>
        </w:tc>
        <w:tc>
          <w:tcPr>
            <w:tcW w:w="284" w:type="dxa"/>
          </w:tcPr>
          <w:p w14:paraId="6716FD4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7FF25D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joto Setyawan</w:t>
            </w:r>
          </w:p>
          <w:p w14:paraId="125AB6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tasiun 30 Kel Tanjung Gusta</w:t>
            </w:r>
          </w:p>
          <w:p w14:paraId="3D13F0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7130</w:t>
            </w:r>
          </w:p>
          <w:p w14:paraId="4106AD3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27-20221227-20221230–67–215</w:t>
            </w:r>
          </w:p>
        </w:tc>
      </w:tr>
      <w:tr w:rsidR="00A60305" w14:paraId="00B584F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A0D2F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endi Boedhiman</w:t>
            </w:r>
          </w:p>
          <w:p w14:paraId="76D53FD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ejaten Brt 10 A</w:t>
            </w:r>
          </w:p>
          <w:p w14:paraId="6DFE8F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965</w:t>
            </w:r>
          </w:p>
          <w:p w14:paraId="59C5495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16-20221229-20221230–86–130</w:t>
            </w:r>
          </w:p>
        </w:tc>
        <w:tc>
          <w:tcPr>
            <w:tcW w:w="284" w:type="dxa"/>
          </w:tcPr>
          <w:p w14:paraId="009B678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4E030A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ng Gondosubroto</w:t>
            </w:r>
          </w:p>
          <w:p w14:paraId="07B6C1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Dr Latumeten 23</w:t>
            </w:r>
          </w:p>
          <w:p w14:paraId="09319ED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39</w:t>
            </w:r>
          </w:p>
          <w:p w14:paraId="4FA8258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42-20221228-20221230–49–151</w:t>
            </w:r>
          </w:p>
        </w:tc>
      </w:tr>
      <w:tr w:rsidR="00A60305" w14:paraId="291594A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EB9C8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 Morice</w:t>
            </w:r>
          </w:p>
          <w:p w14:paraId="484F892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mbang Indah Utama Bl J-2 A/16-17</w:t>
            </w:r>
          </w:p>
          <w:p w14:paraId="2E4CE6B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951</w:t>
            </w:r>
          </w:p>
          <w:p w14:paraId="573B127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70-20221228-20221230–33–261</w:t>
            </w:r>
          </w:p>
        </w:tc>
        <w:tc>
          <w:tcPr>
            <w:tcW w:w="284" w:type="dxa"/>
          </w:tcPr>
          <w:p w14:paraId="1040CE0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12CB8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Yulisma Harahap</w:t>
            </w:r>
          </w:p>
          <w:p w14:paraId="4B9FF4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inci 19</w:t>
            </w:r>
          </w:p>
          <w:p w14:paraId="52793C0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26</w:t>
            </w:r>
          </w:p>
          <w:p w14:paraId="10019DF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23-20221228-20221230–104–275</w:t>
            </w:r>
          </w:p>
        </w:tc>
      </w:tr>
      <w:tr w:rsidR="00A60305" w14:paraId="6D91468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BF56E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Fabian Gelael</w:t>
            </w:r>
          </w:p>
          <w:p w14:paraId="518C45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f Surya Sumantri 16</w:t>
            </w:r>
          </w:p>
          <w:p w14:paraId="0D405ED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319</w:t>
            </w:r>
          </w:p>
          <w:p w14:paraId="7982C39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99-20221229-20221230–108–123</w:t>
            </w:r>
          </w:p>
        </w:tc>
        <w:tc>
          <w:tcPr>
            <w:tcW w:w="284" w:type="dxa"/>
          </w:tcPr>
          <w:p w14:paraId="2895F96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C8EC3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as Andikha Bunanta</w:t>
            </w:r>
          </w:p>
          <w:p w14:paraId="2BF8B8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mpang Prapatan Raya 106 Plaza Basmar</w:t>
            </w:r>
          </w:p>
          <w:p w14:paraId="7FC33F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591</w:t>
            </w:r>
          </w:p>
          <w:p w14:paraId="0058E68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83-20221228-20221230–23–8</w:t>
            </w:r>
          </w:p>
        </w:tc>
      </w:tr>
      <w:tr w:rsidR="00A60305" w14:paraId="4F12294D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94B6F5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enny Elisabeth RG</w:t>
            </w:r>
          </w:p>
          <w:p w14:paraId="5DFAB9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 Tubagus Angke 11 K-L</w:t>
            </w:r>
          </w:p>
          <w:p w14:paraId="76BB1C1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906</w:t>
            </w:r>
          </w:p>
          <w:p w14:paraId="0331DFF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41-20221229-20221230–115–93</w:t>
            </w:r>
          </w:p>
        </w:tc>
        <w:tc>
          <w:tcPr>
            <w:tcW w:w="284" w:type="dxa"/>
          </w:tcPr>
          <w:p w14:paraId="2B6A14B9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FA9B8B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nsjah Darsono</w:t>
            </w:r>
          </w:p>
          <w:p w14:paraId="4D1FA4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tir 10 50651</w:t>
            </w:r>
          </w:p>
          <w:p w14:paraId="51F333E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23</w:t>
            </w:r>
          </w:p>
          <w:p w14:paraId="7A19E92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06-20221228-20221230–69–32</w:t>
            </w:r>
          </w:p>
        </w:tc>
      </w:tr>
    </w:tbl>
    <w:p w14:paraId="06C7485E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B5655E5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62FE6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Johanes Herkiamto</w:t>
            </w:r>
          </w:p>
          <w:p w14:paraId="1697CCD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ya Kalimalang 1</w:t>
            </w:r>
          </w:p>
          <w:p w14:paraId="589A46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882</w:t>
            </w:r>
          </w:p>
          <w:p w14:paraId="318D644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60-20221227-20221230–122–201</w:t>
            </w:r>
          </w:p>
        </w:tc>
        <w:tc>
          <w:tcPr>
            <w:tcW w:w="284" w:type="dxa"/>
          </w:tcPr>
          <w:p w14:paraId="184D8C2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205A3A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dy Kosasih</w:t>
            </w:r>
          </w:p>
          <w:p w14:paraId="5D6348E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d Kelapa Raya Bl BI-4 B-C RT 005/04 Pondok Kelapa</w:t>
            </w:r>
          </w:p>
          <w:p w14:paraId="44F1AC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647</w:t>
            </w:r>
          </w:p>
          <w:p w14:paraId="0677572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77-20221227-20221230–82–227</w:t>
            </w:r>
          </w:p>
        </w:tc>
      </w:tr>
      <w:tr w:rsidR="00A60305" w14:paraId="6DA0634F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A2A01E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 Alatas</w:t>
            </w:r>
          </w:p>
          <w:p w14:paraId="2898520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njung 2</w:t>
            </w:r>
          </w:p>
          <w:p w14:paraId="76900FE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87</w:t>
            </w:r>
          </w:p>
          <w:p w14:paraId="0FBF6C6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05-20221228-20221230–4–156</w:t>
            </w:r>
          </w:p>
        </w:tc>
        <w:tc>
          <w:tcPr>
            <w:tcW w:w="284" w:type="dxa"/>
          </w:tcPr>
          <w:p w14:paraId="3DADC67D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EA48FE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wijaya Aw</w:t>
            </w:r>
          </w:p>
          <w:p w14:paraId="1A31CA1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 L RE Martadinata 279</w:t>
            </w:r>
          </w:p>
          <w:p w14:paraId="0321C1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844</w:t>
            </w:r>
          </w:p>
          <w:p w14:paraId="410EBE1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64-20221227-20221230–5–224</w:t>
            </w:r>
          </w:p>
        </w:tc>
      </w:tr>
      <w:tr w:rsidR="00A60305" w14:paraId="7486F35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D0EB97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Sugiarto</w:t>
            </w:r>
          </w:p>
          <w:p w14:paraId="78ED2C0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kini Raya 90 Hias Rias Plaza</w:t>
            </w:r>
          </w:p>
          <w:p w14:paraId="3DBF95D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190</w:t>
            </w:r>
          </w:p>
          <w:p w14:paraId="79E405A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21-20221229-20221230–62–12</w:t>
            </w:r>
          </w:p>
        </w:tc>
        <w:tc>
          <w:tcPr>
            <w:tcW w:w="284" w:type="dxa"/>
          </w:tcPr>
          <w:p w14:paraId="3BBB0DB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20961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anto Santoso</w:t>
            </w:r>
          </w:p>
          <w:p w14:paraId="0CDDCF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. Kesehatan No. 3</w:t>
            </w:r>
          </w:p>
          <w:p w14:paraId="3471F5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rong 17104</w:t>
            </w:r>
          </w:p>
          <w:p w14:paraId="12D79BF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66-20221227-20221230–56–278</w:t>
            </w:r>
          </w:p>
        </w:tc>
      </w:tr>
      <w:tr w:rsidR="00A60305" w14:paraId="5B6B865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83191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Parlaungan Mulyanto</w:t>
            </w:r>
          </w:p>
          <w:p w14:paraId="20A851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Cipaku I 43</w:t>
            </w:r>
          </w:p>
          <w:p w14:paraId="743F8F5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393</w:t>
            </w:r>
          </w:p>
          <w:p w14:paraId="456B65A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71-20221229-20221230–60–199</w:t>
            </w:r>
          </w:p>
        </w:tc>
        <w:tc>
          <w:tcPr>
            <w:tcW w:w="284" w:type="dxa"/>
          </w:tcPr>
          <w:p w14:paraId="4426CE1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FBD4B2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y Haryanto</w:t>
            </w:r>
          </w:p>
          <w:p w14:paraId="3BFA03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rbela Brt 9 RT 004/04</w:t>
            </w:r>
          </w:p>
          <w:p w14:paraId="0155925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16</w:t>
            </w:r>
          </w:p>
          <w:p w14:paraId="4ADB557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96-20221229-20221230–42–276</w:t>
            </w:r>
          </w:p>
        </w:tc>
      </w:tr>
      <w:tr w:rsidR="00A60305" w14:paraId="1743E28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70E569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di Karjanto Putro</w:t>
            </w:r>
          </w:p>
          <w:p w14:paraId="0C1C5FD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inangsia III/15</w:t>
            </w:r>
          </w:p>
          <w:p w14:paraId="37952F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67</w:t>
            </w:r>
          </w:p>
          <w:p w14:paraId="7154684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43-20221228-20221230–68–120</w:t>
            </w:r>
          </w:p>
        </w:tc>
        <w:tc>
          <w:tcPr>
            <w:tcW w:w="284" w:type="dxa"/>
          </w:tcPr>
          <w:p w14:paraId="4E32569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C30F28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LLYANAWATY BUDIMAN</w:t>
            </w:r>
          </w:p>
          <w:p w14:paraId="7CD5727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ngkalan</w:t>
            </w:r>
          </w:p>
          <w:p w14:paraId="23964E6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508</w:t>
            </w:r>
          </w:p>
          <w:p w14:paraId="5849836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79-20221228-20221231–32–24</w:t>
            </w:r>
          </w:p>
        </w:tc>
      </w:tr>
    </w:tbl>
    <w:p w14:paraId="225677DD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4A0C8F62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A4127C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Mugijanto Sugijono</w:t>
            </w:r>
          </w:p>
          <w:p w14:paraId="60A117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ahlia Bl E/6 Kompl Tmn Modern</w:t>
            </w:r>
          </w:p>
          <w:p w14:paraId="1F1BDB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432</w:t>
            </w:r>
          </w:p>
          <w:p w14:paraId="0AC0EC9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73-20221229-20221231–124–226</w:t>
            </w:r>
          </w:p>
        </w:tc>
        <w:tc>
          <w:tcPr>
            <w:tcW w:w="284" w:type="dxa"/>
          </w:tcPr>
          <w:p w14:paraId="2641E31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8B252C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anto Santoso</w:t>
            </w:r>
          </w:p>
          <w:p w14:paraId="7C1DAF0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. Kesehatan No. 3</w:t>
            </w:r>
          </w:p>
          <w:p w14:paraId="19D13FA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rong 17104</w:t>
            </w:r>
          </w:p>
          <w:p w14:paraId="0B83602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59-20221230-20221231–56–157</w:t>
            </w:r>
          </w:p>
        </w:tc>
      </w:tr>
      <w:tr w:rsidR="00A60305" w14:paraId="742688D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EE58C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Arifkaja Adi Lesmana</w:t>
            </w:r>
          </w:p>
          <w:p w14:paraId="275C304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tanegara 4</w:t>
            </w:r>
          </w:p>
          <w:p w14:paraId="16B4AE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88</w:t>
            </w:r>
          </w:p>
          <w:p w14:paraId="2C98DE6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81-20221228-20221231–117–92</w:t>
            </w:r>
          </w:p>
        </w:tc>
        <w:tc>
          <w:tcPr>
            <w:tcW w:w="284" w:type="dxa"/>
          </w:tcPr>
          <w:p w14:paraId="7F99732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CE2A50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ilalahi</w:t>
            </w:r>
          </w:p>
          <w:p w14:paraId="5DE221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nyumanik Raya 77</w:t>
            </w:r>
          </w:p>
          <w:p w14:paraId="47289C8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7056</w:t>
            </w:r>
          </w:p>
          <w:p w14:paraId="7C08AEC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33-20221228-20221231–76–99</w:t>
            </w:r>
          </w:p>
        </w:tc>
      </w:tr>
      <w:tr w:rsidR="00A60305" w14:paraId="55A8CD3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55CC4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vi Yulisma Harahap</w:t>
            </w:r>
          </w:p>
          <w:p w14:paraId="52E28A5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inci 19</w:t>
            </w:r>
          </w:p>
          <w:p w14:paraId="57E3294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526</w:t>
            </w:r>
          </w:p>
          <w:p w14:paraId="40B3E05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00-20221230-20221231–104–276</w:t>
            </w:r>
          </w:p>
        </w:tc>
        <w:tc>
          <w:tcPr>
            <w:tcW w:w="284" w:type="dxa"/>
          </w:tcPr>
          <w:p w14:paraId="4FB3198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4E6AC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Gunawan Wibowo</w:t>
            </w:r>
          </w:p>
          <w:p w14:paraId="40786D0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 Dilun Raya 113 Kel Ulujami Kec Pesanggrahan</w:t>
            </w:r>
          </w:p>
          <w:p w14:paraId="66FAB02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276</w:t>
            </w:r>
          </w:p>
          <w:p w14:paraId="3A43C9F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67-20221230-20221231–15–112</w:t>
            </w:r>
          </w:p>
        </w:tc>
      </w:tr>
      <w:tr w:rsidR="00A60305" w14:paraId="64B66CB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7D6B7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imo Surono</w:t>
            </w:r>
          </w:p>
          <w:p w14:paraId="1350BD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odan 23</w:t>
            </w:r>
          </w:p>
          <w:p w14:paraId="1B71F3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487</w:t>
            </w:r>
          </w:p>
          <w:p w14:paraId="7D97ED9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85-20221230-20221231–48–21</w:t>
            </w:r>
          </w:p>
        </w:tc>
        <w:tc>
          <w:tcPr>
            <w:tcW w:w="284" w:type="dxa"/>
          </w:tcPr>
          <w:p w14:paraId="48827D2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5107AC6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IRSJAD</w:t>
            </w:r>
          </w:p>
          <w:p w14:paraId="2E6E2C4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Setiabudhi 315</w:t>
            </w:r>
          </w:p>
          <w:p w14:paraId="53A5B4D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258</w:t>
            </w:r>
          </w:p>
          <w:p w14:paraId="1716E75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35-20221228-20221231–38–250</w:t>
            </w:r>
          </w:p>
        </w:tc>
      </w:tr>
      <w:tr w:rsidR="00A60305" w14:paraId="377C5A7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574ABF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Christian Leuchtenberg</w:t>
            </w:r>
          </w:p>
          <w:p w14:paraId="27F5677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uri Agung Mal Puri Indah Unit IU/1 C</w:t>
            </w:r>
          </w:p>
          <w:p w14:paraId="0C8F00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209</w:t>
            </w:r>
          </w:p>
          <w:p w14:paraId="6502831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76-20221228-20221231–58–149</w:t>
            </w:r>
          </w:p>
        </w:tc>
        <w:tc>
          <w:tcPr>
            <w:tcW w:w="284" w:type="dxa"/>
          </w:tcPr>
          <w:p w14:paraId="2C6BC6F3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DBC179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Kristian</w:t>
            </w:r>
          </w:p>
          <w:p w14:paraId="73E1E85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edeh 30-A</w:t>
            </w:r>
          </w:p>
          <w:p w14:paraId="3C9B9F2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313</w:t>
            </w:r>
          </w:p>
          <w:p w14:paraId="3934BE7C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66-20221230-20221231–81–177</w:t>
            </w:r>
          </w:p>
        </w:tc>
      </w:tr>
    </w:tbl>
    <w:p w14:paraId="38A647CA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427002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E1CE6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Isenta Hioe</w:t>
            </w:r>
          </w:p>
          <w:p w14:paraId="15CB447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Mandiri 9</w:t>
            </w:r>
          </w:p>
          <w:p w14:paraId="320E17C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24</w:t>
            </w:r>
          </w:p>
          <w:p w14:paraId="61B29D2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84-20221230-20221231–114–116</w:t>
            </w:r>
          </w:p>
        </w:tc>
        <w:tc>
          <w:tcPr>
            <w:tcW w:w="284" w:type="dxa"/>
          </w:tcPr>
          <w:p w14:paraId="1C44EBE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B1A5F2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hammad Alatas</w:t>
            </w:r>
          </w:p>
          <w:p w14:paraId="5DC1F08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sr Blauran Baru C/3</w:t>
            </w:r>
          </w:p>
          <w:p w14:paraId="74363BB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687</w:t>
            </w:r>
          </w:p>
          <w:p w14:paraId="5F9CF9C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98-20221230-20221231–127–307</w:t>
            </w:r>
          </w:p>
        </w:tc>
      </w:tr>
      <w:tr w:rsidR="00A60305" w14:paraId="6F122D3A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73E1FE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llan Tjahja Tjao</w:t>
            </w:r>
          </w:p>
          <w:p w14:paraId="755BAAA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nai 40</w:t>
            </w:r>
          </w:p>
          <w:p w14:paraId="58AF980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934</w:t>
            </w:r>
          </w:p>
          <w:p w14:paraId="6368DF1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19-20221228-20221231–1–11</w:t>
            </w:r>
          </w:p>
        </w:tc>
        <w:tc>
          <w:tcPr>
            <w:tcW w:w="284" w:type="dxa"/>
          </w:tcPr>
          <w:p w14:paraId="49439AA6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190A0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ny Tenges</w:t>
            </w:r>
          </w:p>
          <w:p w14:paraId="646E2D0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n Rahayu 1 A</w:t>
            </w:r>
          </w:p>
          <w:p w14:paraId="71C253C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993</w:t>
            </w:r>
          </w:p>
          <w:p w14:paraId="4714411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192-20221230-20221231–40–225</w:t>
            </w:r>
          </w:p>
        </w:tc>
      </w:tr>
      <w:tr w:rsidR="00A60305" w14:paraId="59DFE38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75DFF6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hika Anindyaguna Hermanto</w:t>
            </w:r>
          </w:p>
          <w:p w14:paraId="5C1C240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skandarsyah II 2 Pasaraya Blok M</w:t>
            </w:r>
          </w:p>
          <w:p w14:paraId="3E9E11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5174</w:t>
            </w:r>
          </w:p>
          <w:p w14:paraId="510F855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77-20221228-20221231–13–57</w:t>
            </w:r>
          </w:p>
        </w:tc>
        <w:tc>
          <w:tcPr>
            <w:tcW w:w="284" w:type="dxa"/>
          </w:tcPr>
          <w:p w14:paraId="5B7B7FB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BE0A91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adi Karjanto Putro</w:t>
            </w:r>
          </w:p>
          <w:p w14:paraId="64C4987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inangsia III/15</w:t>
            </w:r>
          </w:p>
          <w:p w14:paraId="651B2D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167</w:t>
            </w:r>
          </w:p>
          <w:p w14:paraId="5EB17B9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87-20221230-20221231–68–3</w:t>
            </w:r>
          </w:p>
        </w:tc>
      </w:tr>
      <w:tr w:rsidR="00A60305" w14:paraId="19ED4700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D28229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LVIN TJANDRA</w:t>
            </w:r>
          </w:p>
          <w:p w14:paraId="07C4847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ebet Tmr Dalam 7-I/5</w:t>
            </w:r>
          </w:p>
          <w:p w14:paraId="191B130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610</w:t>
            </w:r>
          </w:p>
          <w:p w14:paraId="3EB53A00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28-20221230-20221231–93–197</w:t>
            </w:r>
          </w:p>
        </w:tc>
        <w:tc>
          <w:tcPr>
            <w:tcW w:w="284" w:type="dxa"/>
          </w:tcPr>
          <w:p w14:paraId="497ED8A8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24A89E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ka Sinto Kasih Tjia</w:t>
            </w:r>
          </w:p>
          <w:p w14:paraId="20988FA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ri Tanjung Pd Wage Indah F/17-19</w:t>
            </w:r>
          </w:p>
          <w:p w14:paraId="17CC9AE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5430</w:t>
            </w:r>
          </w:p>
          <w:p w14:paraId="1F5EFBC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04-20221228-20221231–90–3</w:t>
            </w:r>
          </w:p>
        </w:tc>
      </w:tr>
      <w:tr w:rsidR="00A60305" w14:paraId="638F354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EC998B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56F3F2B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67B3B26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73CFAAF3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34-20221228-20221231–107–186</w:t>
            </w:r>
          </w:p>
        </w:tc>
        <w:tc>
          <w:tcPr>
            <w:tcW w:w="284" w:type="dxa"/>
          </w:tcPr>
          <w:p w14:paraId="00DE197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3831D4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tty Ang</w:t>
            </w:r>
          </w:p>
          <w:p w14:paraId="3807181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akap III 25</w:t>
            </w:r>
          </w:p>
          <w:p w14:paraId="033413D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7260</w:t>
            </w:r>
          </w:p>
          <w:p w14:paraId="7FEA88C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413-20221230-20221231–45–316</w:t>
            </w:r>
          </w:p>
        </w:tc>
      </w:tr>
    </w:tbl>
    <w:p w14:paraId="07FBF209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7F2D974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78105C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Andi Zainal A. Dulung</w:t>
            </w:r>
          </w:p>
          <w:p w14:paraId="5BC8951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gesangan IV 41</w:t>
            </w:r>
          </w:p>
          <w:p w14:paraId="390B6FD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6529</w:t>
            </w:r>
          </w:p>
          <w:p w14:paraId="06CF3E1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876-20221228-20221231–17–90</w:t>
            </w:r>
          </w:p>
        </w:tc>
        <w:tc>
          <w:tcPr>
            <w:tcW w:w="284" w:type="dxa"/>
          </w:tcPr>
          <w:p w14:paraId="578DB2C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7211300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win Soegiatto</w:t>
            </w:r>
          </w:p>
          <w:p w14:paraId="186C2F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Industri XXIV 988-989</w:t>
            </w:r>
          </w:p>
          <w:p w14:paraId="097821C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213</w:t>
            </w:r>
          </w:p>
          <w:p w14:paraId="60B447A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35-20221229-20221231–77–85</w:t>
            </w:r>
          </w:p>
        </w:tc>
      </w:tr>
      <w:tr w:rsidR="00A60305" w14:paraId="13996C6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3114ED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Mugijanto Sugijono</w:t>
            </w:r>
          </w:p>
          <w:p w14:paraId="1A09817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ahlia Bl E/6 Kompl Tmn Modern</w:t>
            </w:r>
          </w:p>
          <w:p w14:paraId="79B88E6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5432</w:t>
            </w:r>
          </w:p>
          <w:p w14:paraId="383B7C3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67-20221228-20221231–124–157</w:t>
            </w:r>
          </w:p>
        </w:tc>
        <w:tc>
          <w:tcPr>
            <w:tcW w:w="284" w:type="dxa"/>
          </w:tcPr>
          <w:p w14:paraId="5D18A3B1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54C9E1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rem Wardhana</w:t>
            </w:r>
          </w:p>
          <w:p w14:paraId="375A65B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alemba Raya Psr Kenari AKS 12</w:t>
            </w:r>
          </w:p>
          <w:p w14:paraId="21FD43F9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39</w:t>
            </w:r>
          </w:p>
          <w:p w14:paraId="0C25722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06-20221228-20221231–88–246</w:t>
            </w:r>
          </w:p>
        </w:tc>
      </w:tr>
      <w:tr w:rsidR="00A60305" w14:paraId="2F8D171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7FE09FA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oseputro</w:t>
            </w:r>
          </w:p>
          <w:p w14:paraId="6758D92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sia Afrika Plaza Senayan</w:t>
            </w:r>
          </w:p>
          <w:p w14:paraId="568E81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72</w:t>
            </w:r>
          </w:p>
          <w:p w14:paraId="34056D01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96-20221229-20221231–74–148</w:t>
            </w:r>
          </w:p>
        </w:tc>
        <w:tc>
          <w:tcPr>
            <w:tcW w:w="284" w:type="dxa"/>
          </w:tcPr>
          <w:p w14:paraId="4F339D3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A246A9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ob Yanuar</w:t>
            </w:r>
          </w:p>
          <w:p w14:paraId="321990C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S Fatmawati 15 Golden Plaza Bl I/1-2</w:t>
            </w:r>
          </w:p>
          <w:p w14:paraId="19D4C49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50</w:t>
            </w:r>
          </w:p>
          <w:p w14:paraId="1285BC1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511-20221228-20221231–52–11</w:t>
            </w:r>
          </w:p>
        </w:tc>
      </w:tr>
      <w:tr w:rsidR="00A60305" w14:paraId="0A461FC4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52BBC6A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xecorp Limited</w:t>
            </w:r>
          </w:p>
          <w:p w14:paraId="08C1448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Raden Saleh Ruko Metro Permata Bl A-2/33</w:t>
            </w:r>
          </w:p>
          <w:p w14:paraId="796E773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758</w:t>
            </w:r>
          </w:p>
          <w:p w14:paraId="1DE024B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701-20221229-20221231–107–136</w:t>
            </w:r>
          </w:p>
        </w:tc>
        <w:tc>
          <w:tcPr>
            <w:tcW w:w="284" w:type="dxa"/>
          </w:tcPr>
          <w:p w14:paraId="3AEE437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1A03AF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fendy Husin</w:t>
            </w:r>
          </w:p>
          <w:p w14:paraId="5B043D00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mpera Raya Kav I/5 Ged Satmarindo Lt 2</w:t>
            </w:r>
          </w:p>
          <w:p w14:paraId="4CA5063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77</w:t>
            </w:r>
          </w:p>
          <w:p w14:paraId="71EC1DF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696-20221228-20221231–87–64</w:t>
            </w:r>
          </w:p>
        </w:tc>
      </w:tr>
      <w:tr w:rsidR="00A60305" w14:paraId="3EBBFCD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F3D5B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Soedibjo</w:t>
            </w:r>
          </w:p>
          <w:p w14:paraId="2FDBBC9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robolinggo 5</w:t>
            </w:r>
          </w:p>
          <w:p w14:paraId="1BDE109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7273</w:t>
            </w:r>
          </w:p>
          <w:p w14:paraId="31306699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9666-20221228-20221231–118–271</w:t>
            </w:r>
          </w:p>
        </w:tc>
        <w:tc>
          <w:tcPr>
            <w:tcW w:w="284" w:type="dxa"/>
          </w:tcPr>
          <w:p w14:paraId="28DCD65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3B16E0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</w:t>
            </w:r>
          </w:p>
          <w:p w14:paraId="77A9D1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seban 3 C</w:t>
            </w:r>
          </w:p>
          <w:p w14:paraId="48D1892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456</w:t>
            </w:r>
          </w:p>
          <w:p w14:paraId="2987184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27-20221229-20221231–6–226</w:t>
            </w:r>
          </w:p>
        </w:tc>
      </w:tr>
    </w:tbl>
    <w:p w14:paraId="4CE0A1A5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2366FF5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0A61E5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mily Stephana Djauhari</w:t>
            </w:r>
          </w:p>
          <w:p w14:paraId="5FE6E2E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banas 22 Kompl Bank</w:t>
            </w:r>
          </w:p>
          <w:p w14:paraId="379C401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00</w:t>
            </w:r>
          </w:p>
          <w:p w14:paraId="0054843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91-20221230-20221231–98–75</w:t>
            </w:r>
          </w:p>
        </w:tc>
        <w:tc>
          <w:tcPr>
            <w:tcW w:w="284" w:type="dxa"/>
          </w:tcPr>
          <w:p w14:paraId="4560BFC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BA9AC3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ffendy Husin</w:t>
            </w:r>
          </w:p>
          <w:p w14:paraId="2741161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mpera Raya Kav I/5 Ged Satmarindo Lt 2</w:t>
            </w:r>
          </w:p>
          <w:p w14:paraId="06FA701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6277</w:t>
            </w:r>
          </w:p>
          <w:p w14:paraId="50A9F69F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12-20221229-20221231–87–9</w:t>
            </w:r>
          </w:p>
        </w:tc>
      </w:tr>
      <w:tr w:rsidR="00A60305" w14:paraId="1F08F4AE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15D79D4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Beng Phiau</w:t>
            </w:r>
          </w:p>
          <w:p w14:paraId="3A1784B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Baskara Sari 92</w:t>
            </w:r>
          </w:p>
          <w:p w14:paraId="334B645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Pasuruan 17038</w:t>
            </w:r>
          </w:p>
          <w:p w14:paraId="6E55C4E8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39-20221229-20221231–34–302</w:t>
            </w:r>
          </w:p>
        </w:tc>
        <w:tc>
          <w:tcPr>
            <w:tcW w:w="284" w:type="dxa"/>
          </w:tcPr>
          <w:p w14:paraId="6B6FEDEB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4007311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i Gunawan Wibowo</w:t>
            </w:r>
          </w:p>
          <w:p w14:paraId="6EF39F77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H Dilun Raya 113 Kel Ulujami Kec Pesanggrahan</w:t>
            </w:r>
          </w:p>
          <w:p w14:paraId="13397D1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Utara 16276</w:t>
            </w:r>
          </w:p>
          <w:p w14:paraId="1F807B5A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1045-20221230-20221231–15–3</w:t>
            </w:r>
          </w:p>
        </w:tc>
      </w:tr>
      <w:tr w:rsidR="00A60305" w14:paraId="6BD42063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359F67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rminto</w:t>
            </w:r>
          </w:p>
          <w:p w14:paraId="3F53F90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Sukanagara 21</w:t>
            </w:r>
          </w:p>
          <w:p w14:paraId="1385E1A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Bandung 16297</w:t>
            </w:r>
          </w:p>
          <w:p w14:paraId="122EA886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67-20221228-20221231–71–35</w:t>
            </w:r>
          </w:p>
        </w:tc>
        <w:tc>
          <w:tcPr>
            <w:tcW w:w="284" w:type="dxa"/>
          </w:tcPr>
          <w:p w14:paraId="2303E2E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723FFD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ohan Arifkaja Adi Lesmana</w:t>
            </w:r>
          </w:p>
          <w:p w14:paraId="6B1BEC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Kertanegara 4</w:t>
            </w:r>
          </w:p>
          <w:p w14:paraId="295DDF1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588</w:t>
            </w:r>
          </w:p>
          <w:p w14:paraId="1143A9C2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21-20221230-20221231–117–190</w:t>
            </w:r>
          </w:p>
        </w:tc>
      </w:tr>
      <w:tr w:rsidR="00A60305" w14:paraId="696364D8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43EB568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Emily Stephana Djauhari</w:t>
            </w:r>
          </w:p>
          <w:p w14:paraId="366417F2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Tabanas 22 Kompl Bank</w:t>
            </w:r>
          </w:p>
          <w:p w14:paraId="38F765A6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7000</w:t>
            </w:r>
          </w:p>
          <w:p w14:paraId="060356C4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980-20221230-20221231–98–296</w:t>
            </w:r>
          </w:p>
        </w:tc>
        <w:tc>
          <w:tcPr>
            <w:tcW w:w="284" w:type="dxa"/>
          </w:tcPr>
          <w:p w14:paraId="49245F4A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3687BAB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Irwan Hermanto</w:t>
            </w:r>
          </w:p>
          <w:p w14:paraId="2A5D042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Albaido I 29-30</w:t>
            </w:r>
          </w:p>
          <w:p w14:paraId="4D75D68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5246</w:t>
            </w:r>
          </w:p>
          <w:p w14:paraId="3CB43BB5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351-20221228-20221231–113–124</w:t>
            </w:r>
          </w:p>
        </w:tc>
      </w:tr>
      <w:tr w:rsidR="00A60305" w14:paraId="13A1962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520A75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ndre Sukendra Atmadja</w:t>
            </w:r>
          </w:p>
          <w:p w14:paraId="70C135A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Laksda M Nazir 11 U</w:t>
            </w:r>
          </w:p>
          <w:p w14:paraId="3F355C6E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Selatan 16483</w:t>
            </w:r>
          </w:p>
          <w:p w14:paraId="7D27CA7D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92-20221229-20221231–22–87</w:t>
            </w:r>
          </w:p>
        </w:tc>
        <w:tc>
          <w:tcPr>
            <w:tcW w:w="284" w:type="dxa"/>
          </w:tcPr>
          <w:p w14:paraId="7A901824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4FB0B4D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Alexander Yuwono</w:t>
            </w:r>
          </w:p>
          <w:p w14:paraId="2DED43F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r Cipto 48 A</w:t>
            </w:r>
          </w:p>
          <w:p w14:paraId="02544C85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Kota Solo 15318</w:t>
            </w:r>
          </w:p>
          <w:p w14:paraId="7708473B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845-20221230-20221231–80–308</w:t>
            </w:r>
          </w:p>
        </w:tc>
      </w:tr>
    </w:tbl>
    <w:p w14:paraId="39092590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tbl>
      <w:tblPr>
        <w:tblStyle w:val="TableGrid"/>
        <w:tblW w:w="0" w:type="auto"/>
        <w:tblInd w:w="-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5" w:type="dxa"/>
          <w:right w:w="15" w:type="dxa"/>
        </w:tblCellMar>
        <w:tblLook w:val="0000" w:firstRow="0" w:lastRow="0" w:firstColumn="0" w:lastColumn="0" w:noHBand="0" w:noVBand="0"/>
      </w:tblPr>
      <w:tblGrid>
        <w:gridCol w:w="5669"/>
        <w:gridCol w:w="284"/>
        <w:gridCol w:w="5669"/>
      </w:tblGrid>
      <w:tr w:rsidR="00A60305" w14:paraId="575287D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2EF2DA48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lastRenderedPageBreak/>
              <w:t>Evi Wikarsa</w:t>
            </w:r>
          </w:p>
          <w:p w14:paraId="35ACD53F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Dewi Sartika 357 C</w:t>
            </w:r>
          </w:p>
          <w:p w14:paraId="427DAA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Pusat 15415</w:t>
            </w:r>
          </w:p>
          <w:p w14:paraId="6A06B22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776-20221230-20221231–103–63</w:t>
            </w:r>
          </w:p>
        </w:tc>
        <w:tc>
          <w:tcPr>
            <w:tcW w:w="284" w:type="dxa"/>
          </w:tcPr>
          <w:p w14:paraId="1DEE7F8E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61A03331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David Kristian</w:t>
            </w:r>
          </w:p>
          <w:p w14:paraId="59D8B90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Gedeh 30-A</w:t>
            </w:r>
          </w:p>
          <w:p w14:paraId="6A3E9C9A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Sumatera Utara 15313</w:t>
            </w:r>
          </w:p>
          <w:p w14:paraId="7F0AAB17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292-20221230-20221231–81–289</w:t>
            </w:r>
          </w:p>
        </w:tc>
      </w:tr>
      <w:tr w:rsidR="00A60305" w14:paraId="66CD0311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14313D83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Amalia</w:t>
            </w:r>
          </w:p>
          <w:p w14:paraId="4011833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l Paseban 3 C</w:t>
            </w:r>
          </w:p>
          <w:p w14:paraId="7AE47AEC" w14:textId="77777777" w:rsidR="00A60305" w:rsidRDefault="00A60305" w:rsidP="00352B5A">
            <w:pPr>
              <w:ind w:left="142" w:right="142"/>
              <w:rPr>
                <w:noProof/>
              </w:rPr>
            </w:pPr>
            <w:r>
              <w:rPr>
                <w:noProof/>
              </w:rPr>
              <w:t>Jakarta Barat 16456</w:t>
            </w:r>
          </w:p>
          <w:p w14:paraId="2A4C9FAE" w14:textId="77777777" w:rsidR="00A60305" w:rsidRDefault="00A60305" w:rsidP="00352B5A">
            <w:pPr>
              <w:ind w:left="142" w:right="142"/>
            </w:pPr>
            <w:r>
              <w:rPr>
                <w:noProof/>
              </w:rPr>
              <w:t>10067-20221229-20221231–6–232</w:t>
            </w:r>
          </w:p>
        </w:tc>
        <w:tc>
          <w:tcPr>
            <w:tcW w:w="284" w:type="dxa"/>
          </w:tcPr>
          <w:p w14:paraId="58969812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2454DDC8" w14:textId="77777777" w:rsidR="00A60305" w:rsidRDefault="00A60305" w:rsidP="00352B5A">
            <w:pPr>
              <w:ind w:left="142" w:right="142"/>
            </w:pPr>
          </w:p>
        </w:tc>
      </w:tr>
      <w:tr w:rsidR="00A60305" w14:paraId="3A659817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1FB92F8" w14:textId="77777777" w:rsidR="00A60305" w:rsidRDefault="00A60305" w:rsidP="00352B5A">
            <w:pPr>
              <w:ind w:left="142" w:right="142"/>
            </w:pPr>
          </w:p>
        </w:tc>
        <w:tc>
          <w:tcPr>
            <w:tcW w:w="284" w:type="dxa"/>
          </w:tcPr>
          <w:p w14:paraId="0B420E3C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028DAFC" w14:textId="77777777" w:rsidR="00A60305" w:rsidRDefault="00A60305" w:rsidP="00352B5A">
            <w:pPr>
              <w:ind w:left="142" w:right="142"/>
            </w:pPr>
          </w:p>
        </w:tc>
      </w:tr>
      <w:tr w:rsidR="00A60305" w14:paraId="42E60036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66887A14" w14:textId="77777777" w:rsidR="00A60305" w:rsidRDefault="00A60305" w:rsidP="00352B5A">
            <w:pPr>
              <w:ind w:left="142" w:right="142"/>
            </w:pPr>
          </w:p>
        </w:tc>
        <w:tc>
          <w:tcPr>
            <w:tcW w:w="284" w:type="dxa"/>
          </w:tcPr>
          <w:p w14:paraId="1CC043AF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16F15210" w14:textId="77777777" w:rsidR="00A60305" w:rsidRDefault="00A60305" w:rsidP="00352B5A">
            <w:pPr>
              <w:ind w:left="142" w:right="142"/>
            </w:pPr>
          </w:p>
        </w:tc>
      </w:tr>
      <w:tr w:rsidR="00A60305" w14:paraId="393A608C" w14:textId="77777777">
        <w:tblPrEx>
          <w:tblCellMar>
            <w:top w:w="0" w:type="dxa"/>
            <w:bottom w:w="0" w:type="dxa"/>
          </w:tblCellMar>
        </w:tblPrEx>
        <w:trPr>
          <w:cantSplit/>
          <w:trHeight w:hRule="exact" w:val="2552"/>
        </w:trPr>
        <w:tc>
          <w:tcPr>
            <w:tcW w:w="5669" w:type="dxa"/>
          </w:tcPr>
          <w:p w14:paraId="0CA2EDA3" w14:textId="77777777" w:rsidR="00A60305" w:rsidRDefault="00A60305" w:rsidP="00352B5A">
            <w:pPr>
              <w:ind w:left="142" w:right="142"/>
            </w:pPr>
          </w:p>
        </w:tc>
        <w:tc>
          <w:tcPr>
            <w:tcW w:w="284" w:type="dxa"/>
          </w:tcPr>
          <w:p w14:paraId="61834DC5" w14:textId="77777777" w:rsidR="00A60305" w:rsidRDefault="00A60305" w:rsidP="00352B5A">
            <w:pPr>
              <w:ind w:left="142" w:right="142"/>
            </w:pPr>
          </w:p>
        </w:tc>
        <w:tc>
          <w:tcPr>
            <w:tcW w:w="5669" w:type="dxa"/>
          </w:tcPr>
          <w:p w14:paraId="054B6A51" w14:textId="77777777" w:rsidR="00A60305" w:rsidRDefault="00A60305" w:rsidP="00352B5A">
            <w:pPr>
              <w:ind w:left="142" w:right="142"/>
            </w:pPr>
          </w:p>
        </w:tc>
      </w:tr>
    </w:tbl>
    <w:p w14:paraId="0F969A67" w14:textId="77777777" w:rsidR="00A60305" w:rsidRDefault="00A60305" w:rsidP="00352B5A">
      <w:pPr>
        <w:ind w:left="142" w:right="142"/>
        <w:rPr>
          <w:vanish/>
        </w:rPr>
        <w:sectPr w:rsidR="00A60305" w:rsidSect="00A60305">
          <w:pgSz w:w="11906" w:h="16838"/>
          <w:pgMar w:top="284" w:right="284" w:bottom="0" w:left="284" w:header="720" w:footer="720" w:gutter="0"/>
          <w:paperSrc w:first="4" w:other="4"/>
          <w:pgNumType w:start="1"/>
          <w:cols w:space="720"/>
        </w:sectPr>
      </w:pPr>
    </w:p>
    <w:p w14:paraId="1FAE1618" w14:textId="77777777" w:rsidR="00A60305" w:rsidRPr="00352B5A" w:rsidRDefault="00A60305" w:rsidP="00352B5A">
      <w:pPr>
        <w:ind w:left="142" w:right="142"/>
        <w:rPr>
          <w:vanish/>
        </w:rPr>
      </w:pPr>
    </w:p>
    <w:sectPr w:rsidR="00A60305" w:rsidRPr="00352B5A" w:rsidSect="00A60305">
      <w:type w:val="continuous"/>
      <w:pgSz w:w="11906" w:h="16838"/>
      <w:pgMar w:top="284" w:right="284" w:bottom="0" w:left="284" w:header="720" w:footer="720" w:gutter="0"/>
      <w:paperSrc w:first="4" w:other="4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zszQxNDM0sjQ0MjZR0lEKTi0uzszPAykwrAUAjerX0SwAAAA="/>
  </w:docVars>
  <w:rsids>
    <w:rsidRoot w:val="00AB6B98"/>
    <w:rsid w:val="00352B5A"/>
    <w:rsid w:val="004D5E7D"/>
    <w:rsid w:val="00573645"/>
    <w:rsid w:val="00945EFF"/>
    <w:rsid w:val="00A60305"/>
    <w:rsid w:val="00AB6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31A3ED"/>
  <w15:chartTrackingRefBased/>
  <w15:docId w15:val="{6D2D91CA-86BB-46A8-BD67-E0C692864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d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2B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8</Pages>
  <Words>20428</Words>
  <Characters>116446</Characters>
  <Application>Microsoft Office Word</Application>
  <DocSecurity>0</DocSecurity>
  <Lines>970</Lines>
  <Paragraphs>273</Paragraphs>
  <ScaleCrop>false</ScaleCrop>
  <Company/>
  <LinksUpToDate>false</LinksUpToDate>
  <CharactersWithSpaces>136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hsan Arsyi</dc:creator>
  <cp:keywords/>
  <dc:description/>
  <cp:lastModifiedBy>Ichsan Arsyi</cp:lastModifiedBy>
  <cp:revision>1</cp:revision>
  <dcterms:created xsi:type="dcterms:W3CDTF">2023-07-01T07:32:00Z</dcterms:created>
  <dcterms:modified xsi:type="dcterms:W3CDTF">2023-07-01T07:35:00Z</dcterms:modified>
</cp:coreProperties>
</file>